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45629" w:rsidRPr="00413CFC" w:rsidRDefault="00545629" w:rsidP="00545629">
      <w:pPr>
        <w:spacing w:after="200" w:line="276" w:lineRule="auto"/>
        <w:rPr>
          <w:rFonts w:ascii="Elephant" w:eastAsia="Calibri" w:hAnsi="Elephant" w:cs="Times New Roman"/>
          <w:sz w:val="48"/>
          <w:szCs w:val="48"/>
          <w:cs/>
        </w:rPr>
      </w:pPr>
      <w:r w:rsidRPr="00413CFC">
        <w:rPr>
          <w:rFonts w:ascii="Elephant" w:eastAsia="Calibri" w:hAnsi="Elephant" w:cs="Times New Roman"/>
          <w:noProof/>
          <w:sz w:val="56"/>
          <w:szCs w:val="48"/>
          <w:lang w:val="en-CA" w:eastAsia="en-CA"/>
        </w:rPr>
        <w:t>VISION++</w:t>
      </w:r>
    </w:p>
    <w:p w:rsidR="00545629" w:rsidRPr="00EB6200" w:rsidRDefault="00545629" w:rsidP="00545629">
      <w:pPr>
        <w:spacing w:after="200" w:line="276" w:lineRule="auto"/>
        <w:rPr>
          <w:rFonts w:ascii="Times New Roman" w:eastAsia="Calibri" w:hAnsi="Times New Roman" w:cs="Times New Roman"/>
          <w:sz w:val="16"/>
          <w:szCs w:val="20"/>
        </w:rPr>
      </w:pPr>
    </w:p>
    <w:p w:rsidR="00545629" w:rsidRPr="00EB6200" w:rsidRDefault="00545629" w:rsidP="00545629">
      <w:pPr>
        <w:spacing w:after="200" w:line="276" w:lineRule="auto"/>
        <w:rPr>
          <w:rFonts w:ascii="Times New Roman" w:eastAsia="Calibri" w:hAnsi="Times New Roman" w:cs="Times New Roman"/>
          <w:sz w:val="16"/>
          <w:szCs w:val="20"/>
        </w:rPr>
      </w:pPr>
    </w:p>
    <w:p w:rsidR="00545629" w:rsidRPr="00EB6200" w:rsidRDefault="00545629" w:rsidP="00545629">
      <w:pPr>
        <w:spacing w:after="200" w:line="276" w:lineRule="auto"/>
        <w:rPr>
          <w:rFonts w:ascii="Times New Roman" w:eastAsia="Calibri" w:hAnsi="Times New Roman" w:cs="Times New Roman"/>
          <w:sz w:val="16"/>
          <w:szCs w:val="20"/>
          <w:cs/>
        </w:rPr>
      </w:pPr>
    </w:p>
    <w:p w:rsidR="00545629" w:rsidRPr="00EB6200" w:rsidRDefault="00545629" w:rsidP="00545629">
      <w:pPr>
        <w:spacing w:after="200" w:line="276" w:lineRule="auto"/>
        <w:rPr>
          <w:rFonts w:ascii="Times New Roman" w:eastAsia="Calibri" w:hAnsi="Times New Roman" w:cs="Times New Roman"/>
          <w:sz w:val="16"/>
          <w:szCs w:val="20"/>
        </w:rPr>
      </w:pPr>
    </w:p>
    <w:p w:rsidR="00545629" w:rsidRPr="00EB6200" w:rsidRDefault="00545629" w:rsidP="00545629">
      <w:pPr>
        <w:pBdr>
          <w:bottom w:val="single" w:sz="18" w:space="5" w:color="808080"/>
        </w:pBdr>
        <w:tabs>
          <w:tab w:val="left" w:pos="1440"/>
        </w:tabs>
        <w:spacing w:before="240" w:after="120"/>
        <w:ind w:left="1276" w:hanging="1548"/>
        <w:jc w:val="right"/>
        <w:rPr>
          <w:rFonts w:ascii="Times New Roman" w:hAnsi="Times New Roman" w:cs="Times New Roman"/>
          <w:b/>
          <w:i/>
          <w:sz w:val="40"/>
          <w:szCs w:val="40"/>
        </w:rPr>
      </w:pPr>
      <w:r w:rsidRPr="00EB6200">
        <w:rPr>
          <w:rFonts w:ascii="Times New Roman" w:hAnsi="Times New Roman" w:cs="Times New Roman"/>
          <w:b/>
          <w:i/>
          <w:sz w:val="44"/>
          <w:szCs w:val="44"/>
        </w:rPr>
        <w:t>Software Design Specification</w:t>
      </w:r>
    </w:p>
    <w:p w:rsidR="00545629" w:rsidRPr="00EB6200" w:rsidRDefault="00545629" w:rsidP="00545629">
      <w:pPr>
        <w:pBdr>
          <w:bottom w:val="single" w:sz="18" w:space="5" w:color="808080"/>
        </w:pBdr>
        <w:tabs>
          <w:tab w:val="left" w:pos="1440"/>
        </w:tabs>
        <w:spacing w:before="240" w:after="120"/>
        <w:ind w:left="1276" w:hanging="1548"/>
        <w:jc w:val="right"/>
        <w:rPr>
          <w:rFonts w:ascii="Times New Roman" w:hAnsi="Times New Roman" w:cs="Times New Roman"/>
          <w:b/>
          <w:i/>
          <w:sz w:val="32"/>
          <w:szCs w:val="32"/>
        </w:rPr>
      </w:pPr>
      <w:r>
        <w:rPr>
          <w:rFonts w:ascii="Times New Roman" w:hAnsi="Times New Roman" w:cs="Times New Roman"/>
          <w:b/>
          <w:iCs/>
          <w:sz w:val="32"/>
          <w:szCs w:val="32"/>
        </w:rPr>
        <w:t xml:space="preserve">Real-time Surveillance Detection and Monitoring System </w:t>
      </w:r>
    </w:p>
    <w:p w:rsidR="00545629" w:rsidRPr="00EB6200" w:rsidRDefault="00545629" w:rsidP="00545629">
      <w:pPr>
        <w:jc w:val="right"/>
        <w:rPr>
          <w:rFonts w:ascii="Times New Roman" w:hAnsi="Times New Roman" w:cs="Times New Roman"/>
        </w:rPr>
      </w:pPr>
      <w:bookmarkStart w:id="0" w:name="sub"/>
      <w:bookmarkEnd w:id="0"/>
      <w:r>
        <w:rPr>
          <w:rFonts w:ascii="Times New Roman" w:hAnsi="Times New Roman" w:cs="Times New Roman"/>
        </w:rPr>
        <w:t xml:space="preserve">Vision Plus </w:t>
      </w:r>
      <w:proofErr w:type="spellStart"/>
      <w:r>
        <w:rPr>
          <w:rFonts w:ascii="Times New Roman" w:hAnsi="Times New Roman" w:cs="Times New Roman"/>
        </w:rPr>
        <w:t>Plus</w:t>
      </w:r>
      <w:proofErr w:type="spellEnd"/>
    </w:p>
    <w:p w:rsidR="00545629" w:rsidRPr="00EB6200" w:rsidRDefault="00545629" w:rsidP="00545629">
      <w:pPr>
        <w:spacing w:after="200" w:line="276" w:lineRule="auto"/>
        <w:rPr>
          <w:rFonts w:ascii="Times New Roman" w:eastAsia="Calibri" w:hAnsi="Times New Roman" w:cs="Times New Roman"/>
          <w:sz w:val="14"/>
          <w:szCs w:val="18"/>
        </w:rPr>
      </w:pPr>
    </w:p>
    <w:p w:rsidR="00545629" w:rsidRPr="00EB6200" w:rsidRDefault="00545629" w:rsidP="00545629">
      <w:pPr>
        <w:spacing w:after="200" w:line="276" w:lineRule="auto"/>
        <w:jc w:val="center"/>
        <w:rPr>
          <w:rFonts w:ascii="Times New Roman" w:eastAsia="Calibri" w:hAnsi="Times New Roman" w:cs="Times New Roman"/>
          <w:sz w:val="16"/>
          <w:szCs w:val="20"/>
        </w:rPr>
      </w:pPr>
    </w:p>
    <w:tbl>
      <w:tblPr>
        <w:tblW w:w="9167" w:type="dxa"/>
        <w:tblInd w:w="715" w:type="dxa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ayout w:type="fixed"/>
        <w:tblCellMar>
          <w:top w:w="43" w:type="dxa"/>
          <w:left w:w="101" w:type="dxa"/>
          <w:bottom w:w="43" w:type="dxa"/>
          <w:right w:w="101" w:type="dxa"/>
        </w:tblCellMar>
        <w:tblLook w:val="0000" w:firstRow="0" w:lastRow="0" w:firstColumn="0" w:lastColumn="0" w:noHBand="0" w:noVBand="0"/>
      </w:tblPr>
      <w:tblGrid>
        <w:gridCol w:w="2221"/>
        <w:gridCol w:w="6946"/>
      </w:tblGrid>
      <w:tr w:rsidR="00545629" w:rsidRPr="00EB6200" w:rsidTr="004A656B">
        <w:trPr>
          <w:trHeight w:val="20"/>
        </w:trPr>
        <w:tc>
          <w:tcPr>
            <w:tcW w:w="2221" w:type="dxa"/>
            <w:shd w:val="clear" w:color="auto" w:fill="B4C6E7" w:themeFill="accent5" w:themeFillTint="66"/>
            <w:vAlign w:val="center"/>
          </w:tcPr>
          <w:p w:rsidR="00545629" w:rsidRPr="00EB6200" w:rsidRDefault="00545629" w:rsidP="004A656B">
            <w:pPr>
              <w:tabs>
                <w:tab w:val="left" w:pos="1440"/>
              </w:tabs>
              <w:ind w:right="113"/>
              <w:jc w:val="right"/>
              <w:rPr>
                <w:rFonts w:ascii="Times New Roman" w:eastAsia="Calibri" w:hAnsi="Times New Roman" w:cs="Times New Roman"/>
                <w:b/>
                <w:bCs/>
                <w:iCs/>
                <w:sz w:val="20"/>
                <w:szCs w:val="20"/>
              </w:rPr>
            </w:pPr>
            <w:bookmarkStart w:id="1" w:name="author"/>
            <w:bookmarkEnd w:id="1"/>
            <w:r w:rsidRPr="00EB6200">
              <w:rPr>
                <w:rFonts w:ascii="Times New Roman" w:eastAsia="Calibri" w:hAnsi="Times New Roman" w:cs="Times New Roman"/>
                <w:b/>
                <w:bCs/>
                <w:iCs/>
                <w:sz w:val="20"/>
                <w:szCs w:val="20"/>
              </w:rPr>
              <w:t>Author</w:t>
            </w:r>
          </w:p>
        </w:tc>
        <w:tc>
          <w:tcPr>
            <w:tcW w:w="6946" w:type="dxa"/>
            <w:vAlign w:val="center"/>
          </w:tcPr>
          <w:p w:rsidR="00545629" w:rsidRPr="00EB6200" w:rsidRDefault="00545629" w:rsidP="004A656B">
            <w:pPr>
              <w:tabs>
                <w:tab w:val="left" w:pos="1440"/>
              </w:tabs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Vision Plus </w:t>
            </w:r>
            <w:proofErr w:type="spellStart"/>
            <w:r>
              <w:rPr>
                <w:rFonts w:ascii="Times New Roman" w:eastAsia="Calibri" w:hAnsi="Times New Roman" w:cs="Times New Roman"/>
                <w:sz w:val="20"/>
                <w:szCs w:val="20"/>
              </w:rPr>
              <w:t>Plus</w:t>
            </w:r>
            <w:proofErr w:type="spellEnd"/>
            <w:r w:rsidRPr="00EB6200">
              <w:rPr>
                <w:rFonts w:ascii="Times New Roman" w:eastAsia="Calibri" w:hAnsi="Times New Roman" w:cs="Times New Roman"/>
                <w:sz w:val="20"/>
                <w:szCs w:val="20"/>
              </w:rPr>
              <w:fldChar w:fldCharType="begin" w:fldLock="1"/>
            </w:r>
            <w:r w:rsidRPr="00EB6200">
              <w:rPr>
                <w:rFonts w:ascii="Times New Roman" w:eastAsia="Calibri" w:hAnsi="Times New Roman" w:cs="Times New Roman"/>
                <w:sz w:val="20"/>
                <w:szCs w:val="20"/>
              </w:rPr>
              <w:instrText xml:space="preserve"> SET  \* MERGEFORMAT </w:instrText>
            </w:r>
            <w:r w:rsidRPr="00EB6200">
              <w:rPr>
                <w:rFonts w:ascii="Times New Roman" w:eastAsia="Calibri" w:hAnsi="Times New Roman" w:cs="Times New Roman"/>
                <w:sz w:val="20"/>
                <w:szCs w:val="20"/>
              </w:rPr>
              <w:fldChar w:fldCharType="end"/>
            </w:r>
          </w:p>
        </w:tc>
      </w:tr>
      <w:tr w:rsidR="00545629" w:rsidRPr="00EB6200" w:rsidTr="004A656B">
        <w:trPr>
          <w:trHeight w:val="20"/>
        </w:trPr>
        <w:tc>
          <w:tcPr>
            <w:tcW w:w="2221" w:type="dxa"/>
            <w:shd w:val="clear" w:color="auto" w:fill="B4C6E7" w:themeFill="accent5" w:themeFillTint="66"/>
            <w:vAlign w:val="center"/>
          </w:tcPr>
          <w:p w:rsidR="00545629" w:rsidRPr="00EB6200" w:rsidRDefault="00545629" w:rsidP="004A656B">
            <w:pPr>
              <w:tabs>
                <w:tab w:val="left" w:pos="1440"/>
              </w:tabs>
              <w:ind w:right="113"/>
              <w:jc w:val="right"/>
              <w:rPr>
                <w:rFonts w:ascii="Times New Roman" w:eastAsia="Calibri" w:hAnsi="Times New Roman" w:cs="Times New Roman"/>
                <w:b/>
                <w:bCs/>
                <w:iCs/>
                <w:sz w:val="20"/>
                <w:szCs w:val="20"/>
              </w:rPr>
            </w:pPr>
            <w:r w:rsidRPr="00EB6200">
              <w:rPr>
                <w:rFonts w:ascii="Times New Roman" w:eastAsia="Calibri" w:hAnsi="Times New Roman" w:cs="Times New Roman"/>
                <w:b/>
                <w:bCs/>
                <w:iCs/>
                <w:sz w:val="20"/>
                <w:szCs w:val="20"/>
              </w:rPr>
              <w:t>Customer</w:t>
            </w:r>
          </w:p>
        </w:tc>
        <w:tc>
          <w:tcPr>
            <w:tcW w:w="6946" w:type="dxa"/>
            <w:vAlign w:val="center"/>
          </w:tcPr>
          <w:p w:rsidR="00545629" w:rsidRPr="00EB6200" w:rsidRDefault="00545629" w:rsidP="004A656B">
            <w:pPr>
              <w:tabs>
                <w:tab w:val="left" w:pos="1440"/>
              </w:tabs>
              <w:ind w:left="41"/>
              <w:rPr>
                <w:rFonts w:ascii="Times New Roman" w:eastAsia="Calibri" w:hAnsi="Times New Roman" w:cs="Times New Roman"/>
                <w:bCs/>
                <w:smallCaps/>
                <w:sz w:val="20"/>
                <w:szCs w:val="20"/>
                <w:cs/>
              </w:rPr>
            </w:pPr>
            <w:r w:rsidRPr="00EB6200">
              <w:rPr>
                <w:rFonts w:ascii="Times New Roman" w:eastAsia="Calibri" w:hAnsi="Times New Roman" w:cs="Times New Roman"/>
                <w:bCs/>
                <w:smallCaps/>
                <w:sz w:val="20"/>
                <w:szCs w:val="20"/>
              </w:rPr>
              <w:t>N/A</w:t>
            </w:r>
          </w:p>
        </w:tc>
      </w:tr>
      <w:tr w:rsidR="00545629" w:rsidRPr="00EB6200" w:rsidTr="004A656B">
        <w:trPr>
          <w:trHeight w:val="20"/>
        </w:trPr>
        <w:tc>
          <w:tcPr>
            <w:tcW w:w="2221" w:type="dxa"/>
            <w:shd w:val="clear" w:color="auto" w:fill="B4C6E7" w:themeFill="accent5" w:themeFillTint="66"/>
          </w:tcPr>
          <w:p w:rsidR="00545629" w:rsidRPr="00413CFC" w:rsidRDefault="00545629" w:rsidP="004A656B">
            <w:pPr>
              <w:tabs>
                <w:tab w:val="left" w:pos="1440"/>
              </w:tabs>
              <w:ind w:right="113"/>
              <w:jc w:val="right"/>
              <w:rPr>
                <w:rFonts w:ascii="Times New Roman" w:eastAsia="Calibri" w:hAnsi="Times New Roman" w:cs="Times New Roman"/>
                <w:b/>
                <w:bCs/>
                <w:iCs/>
                <w:sz w:val="20"/>
                <w:szCs w:val="20"/>
              </w:rPr>
            </w:pPr>
            <w:r w:rsidRPr="00413CFC">
              <w:rPr>
                <w:rFonts w:ascii="Times New Roman" w:eastAsia="Calibri" w:hAnsi="Times New Roman" w:cs="Times New Roman"/>
                <w:b/>
                <w:bCs/>
                <w:iCs/>
                <w:sz w:val="20"/>
                <w:szCs w:val="20"/>
              </w:rPr>
              <w:t>Phase</w:t>
            </w:r>
          </w:p>
        </w:tc>
        <w:tc>
          <w:tcPr>
            <w:tcW w:w="6946" w:type="dxa"/>
          </w:tcPr>
          <w:p w:rsidR="00545629" w:rsidRPr="00EB6200" w:rsidRDefault="00545629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545629" w:rsidRPr="00EB6200" w:rsidTr="004A656B">
        <w:trPr>
          <w:trHeight w:val="20"/>
        </w:trPr>
        <w:tc>
          <w:tcPr>
            <w:tcW w:w="2221" w:type="dxa"/>
            <w:shd w:val="clear" w:color="auto" w:fill="B4C6E7" w:themeFill="accent5" w:themeFillTint="66"/>
            <w:vAlign w:val="center"/>
          </w:tcPr>
          <w:p w:rsidR="00545629" w:rsidRPr="00EB6200" w:rsidRDefault="00545629" w:rsidP="004A656B">
            <w:pPr>
              <w:tabs>
                <w:tab w:val="left" w:pos="1440"/>
              </w:tabs>
              <w:ind w:right="113"/>
              <w:jc w:val="right"/>
              <w:rPr>
                <w:rFonts w:ascii="Times New Roman" w:eastAsia="Calibri" w:hAnsi="Times New Roman" w:cs="Times New Roman"/>
                <w:b/>
                <w:bCs/>
                <w:iCs/>
                <w:sz w:val="20"/>
                <w:szCs w:val="20"/>
              </w:rPr>
            </w:pPr>
            <w:r w:rsidRPr="00EB6200">
              <w:rPr>
                <w:rFonts w:ascii="Times New Roman" w:eastAsia="Calibri" w:hAnsi="Times New Roman" w:cs="Times New Roman"/>
                <w:b/>
                <w:bCs/>
                <w:iCs/>
                <w:sz w:val="20"/>
                <w:szCs w:val="20"/>
              </w:rPr>
              <w:t>Version</w:t>
            </w:r>
          </w:p>
        </w:tc>
        <w:tc>
          <w:tcPr>
            <w:tcW w:w="6946" w:type="dxa"/>
            <w:vAlign w:val="center"/>
          </w:tcPr>
          <w:p w:rsidR="00545629" w:rsidRPr="00EB6200" w:rsidRDefault="00545629" w:rsidP="004A656B">
            <w:pPr>
              <w:tabs>
                <w:tab w:val="left" w:pos="1440"/>
              </w:tabs>
              <w:ind w:left="41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eastAsia="Calibri" w:hAnsi="Times New Roman" w:cs="Times New Roman"/>
                <w:sz w:val="20"/>
                <w:szCs w:val="20"/>
              </w:rPr>
              <w:t>1.0</w:t>
            </w:r>
            <w:r w:rsidRPr="00EB6200">
              <w:rPr>
                <w:rFonts w:ascii="Times New Roman" w:eastAsia="Calibri" w:hAnsi="Times New Roman" w:cs="Times New Roman"/>
                <w:sz w:val="20"/>
                <w:szCs w:val="20"/>
              </w:rPr>
              <w:fldChar w:fldCharType="begin" w:fldLock="1"/>
            </w:r>
            <w:r w:rsidRPr="00EB6200">
              <w:rPr>
                <w:rFonts w:ascii="Times New Roman" w:eastAsia="Calibri" w:hAnsi="Times New Roman" w:cs="Times New Roman"/>
                <w:sz w:val="20"/>
                <w:szCs w:val="20"/>
              </w:rPr>
              <w:instrText xml:space="preserve"> SET  \* MERGEFORMAT </w:instrText>
            </w:r>
            <w:r w:rsidRPr="00EB6200">
              <w:rPr>
                <w:rFonts w:ascii="Times New Roman" w:eastAsia="Calibri" w:hAnsi="Times New Roman" w:cs="Times New Roman"/>
                <w:sz w:val="20"/>
                <w:szCs w:val="20"/>
              </w:rPr>
              <w:fldChar w:fldCharType="end"/>
            </w:r>
          </w:p>
        </w:tc>
      </w:tr>
      <w:tr w:rsidR="00545629" w:rsidRPr="00EB6200" w:rsidTr="004A656B">
        <w:trPr>
          <w:trHeight w:val="20"/>
        </w:trPr>
        <w:tc>
          <w:tcPr>
            <w:tcW w:w="2221" w:type="dxa"/>
            <w:shd w:val="clear" w:color="auto" w:fill="B4C6E7" w:themeFill="accent5" w:themeFillTint="66"/>
            <w:vAlign w:val="center"/>
          </w:tcPr>
          <w:p w:rsidR="00545629" w:rsidRPr="00EB6200" w:rsidRDefault="00545629" w:rsidP="004A656B">
            <w:pPr>
              <w:tabs>
                <w:tab w:val="left" w:pos="1440"/>
              </w:tabs>
              <w:ind w:right="113"/>
              <w:jc w:val="right"/>
              <w:rPr>
                <w:rFonts w:ascii="Times New Roman" w:eastAsia="Calibri" w:hAnsi="Times New Roman" w:cs="Times New Roman"/>
                <w:b/>
                <w:bCs/>
                <w:iCs/>
                <w:sz w:val="20"/>
                <w:szCs w:val="20"/>
              </w:rPr>
            </w:pPr>
            <w:r w:rsidRPr="00EB6200">
              <w:rPr>
                <w:rFonts w:ascii="Times New Roman" w:eastAsia="Calibri" w:hAnsi="Times New Roman" w:cs="Times New Roman"/>
                <w:b/>
                <w:bCs/>
                <w:iCs/>
                <w:sz w:val="20"/>
                <w:szCs w:val="20"/>
              </w:rPr>
              <w:t>Status</w:t>
            </w:r>
          </w:p>
        </w:tc>
        <w:tc>
          <w:tcPr>
            <w:tcW w:w="6946" w:type="dxa"/>
            <w:vAlign w:val="center"/>
          </w:tcPr>
          <w:p w:rsidR="00545629" w:rsidRPr="00EB6200" w:rsidRDefault="00545629" w:rsidP="004A656B">
            <w:pPr>
              <w:tabs>
                <w:tab w:val="left" w:pos="1440"/>
              </w:tabs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eastAsia="Calibri" w:hAnsi="Times New Roman" w:cs="Times New Roman"/>
                <w:sz w:val="20"/>
                <w:szCs w:val="20"/>
              </w:rPr>
              <w:t>Draft</w:t>
            </w:r>
          </w:p>
        </w:tc>
      </w:tr>
      <w:tr w:rsidR="00545629" w:rsidRPr="00EB6200" w:rsidTr="004A656B">
        <w:trPr>
          <w:trHeight w:val="20"/>
        </w:trPr>
        <w:tc>
          <w:tcPr>
            <w:tcW w:w="2221" w:type="dxa"/>
            <w:shd w:val="clear" w:color="auto" w:fill="B4C6E7" w:themeFill="accent5" w:themeFillTint="66"/>
            <w:vAlign w:val="center"/>
          </w:tcPr>
          <w:p w:rsidR="00545629" w:rsidRPr="00EB6200" w:rsidRDefault="00545629" w:rsidP="004A656B">
            <w:pPr>
              <w:tabs>
                <w:tab w:val="left" w:pos="1440"/>
              </w:tabs>
              <w:ind w:right="113"/>
              <w:jc w:val="right"/>
              <w:rPr>
                <w:rFonts w:ascii="Times New Roman" w:eastAsia="Calibri" w:hAnsi="Times New Roman" w:cs="Times New Roman"/>
                <w:b/>
                <w:bCs/>
                <w:iCs/>
                <w:sz w:val="20"/>
                <w:szCs w:val="20"/>
              </w:rPr>
            </w:pPr>
            <w:r w:rsidRPr="00EB6200">
              <w:rPr>
                <w:rFonts w:ascii="Times New Roman" w:eastAsia="Calibri" w:hAnsi="Times New Roman" w:cs="Times New Roman"/>
                <w:b/>
                <w:bCs/>
                <w:iCs/>
                <w:sz w:val="20"/>
                <w:szCs w:val="20"/>
              </w:rPr>
              <w:t>Date of Creation</w:t>
            </w:r>
          </w:p>
        </w:tc>
        <w:tc>
          <w:tcPr>
            <w:tcW w:w="6946" w:type="dxa"/>
            <w:vAlign w:val="center"/>
          </w:tcPr>
          <w:p w:rsidR="00545629" w:rsidRPr="00EB6200" w:rsidRDefault="00545629" w:rsidP="004A656B">
            <w:pPr>
              <w:tabs>
                <w:tab w:val="left" w:pos="1440"/>
              </w:tabs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eastAsia="Calibri" w:hAnsi="Times New Roman" w:cs="Times New Roman"/>
                <w:sz w:val="20"/>
                <w:szCs w:val="20"/>
              </w:rPr>
              <w:t>2021-10-18</w:t>
            </w:r>
          </w:p>
        </w:tc>
      </w:tr>
      <w:tr w:rsidR="00545629" w:rsidRPr="00EB6200" w:rsidTr="004A656B">
        <w:trPr>
          <w:trHeight w:val="17"/>
        </w:trPr>
        <w:tc>
          <w:tcPr>
            <w:tcW w:w="2221" w:type="dxa"/>
            <w:shd w:val="clear" w:color="auto" w:fill="B4C6E7" w:themeFill="accent5" w:themeFillTint="66"/>
            <w:vAlign w:val="center"/>
          </w:tcPr>
          <w:p w:rsidR="00545629" w:rsidRPr="00EB6200" w:rsidRDefault="00545629" w:rsidP="004A656B">
            <w:pPr>
              <w:tabs>
                <w:tab w:val="left" w:pos="1440"/>
              </w:tabs>
              <w:ind w:right="113"/>
              <w:jc w:val="right"/>
              <w:rPr>
                <w:rFonts w:ascii="Times New Roman" w:eastAsia="Calibri" w:hAnsi="Times New Roman" w:cs="Times New Roman"/>
                <w:b/>
                <w:bCs/>
                <w:iCs/>
                <w:sz w:val="20"/>
                <w:szCs w:val="20"/>
              </w:rPr>
            </w:pPr>
            <w:r w:rsidRPr="00EB6200">
              <w:rPr>
                <w:rFonts w:ascii="Times New Roman" w:eastAsia="Calibri" w:hAnsi="Times New Roman" w:cs="Times New Roman"/>
                <w:b/>
                <w:bCs/>
                <w:iCs/>
                <w:sz w:val="20"/>
                <w:szCs w:val="20"/>
              </w:rPr>
              <w:t>Last Updated</w:t>
            </w:r>
          </w:p>
        </w:tc>
        <w:tc>
          <w:tcPr>
            <w:tcW w:w="6946" w:type="dxa"/>
            <w:vAlign w:val="center"/>
          </w:tcPr>
          <w:p w:rsidR="00545629" w:rsidRPr="00EB6200" w:rsidRDefault="00545629" w:rsidP="004A656B">
            <w:pPr>
              <w:tabs>
                <w:tab w:val="left" w:pos="1440"/>
              </w:tabs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eastAsia="Calibri" w:hAnsi="Times New Roman" w:cs="Times New Roman"/>
                <w:sz w:val="20"/>
                <w:szCs w:val="20"/>
              </w:rPr>
              <w:t>2021-10-18</w:t>
            </w:r>
          </w:p>
        </w:tc>
      </w:tr>
    </w:tbl>
    <w:p w:rsidR="00545629" w:rsidRPr="00EB6200" w:rsidRDefault="00545629" w:rsidP="00545629">
      <w:pPr>
        <w:rPr>
          <w:rFonts w:ascii="Times New Roman" w:hAnsi="Times New Roman" w:cs="Times New Roman"/>
          <w:sz w:val="20"/>
          <w:szCs w:val="24"/>
        </w:rPr>
        <w:sectPr w:rsidR="00545629" w:rsidRPr="00EB6200" w:rsidSect="00E542BE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pgSz w:w="11907" w:h="16839" w:code="9"/>
          <w:pgMar w:top="1440" w:right="1134" w:bottom="1440" w:left="1134" w:header="709" w:footer="709" w:gutter="0"/>
          <w:cols w:space="708"/>
          <w:titlePg/>
          <w:docGrid w:linePitch="381"/>
        </w:sectPr>
      </w:pPr>
    </w:p>
    <w:p w:rsidR="00545629" w:rsidRPr="00EB6200" w:rsidRDefault="00545629" w:rsidP="00545629">
      <w:pPr>
        <w:rPr>
          <w:rFonts w:ascii="Times New Roman" w:hAnsi="Times New Roman" w:cs="Times New Roman"/>
          <w:b/>
          <w:bCs/>
          <w:sz w:val="22"/>
          <w:szCs w:val="22"/>
        </w:rPr>
      </w:pPr>
      <w:bookmarkStart w:id="2" w:name="_Toc519173607"/>
      <w:bookmarkStart w:id="3" w:name="_Toc519181853"/>
      <w:bookmarkStart w:id="4" w:name="_Toc519182367"/>
      <w:r w:rsidRPr="00EB6200">
        <w:rPr>
          <w:rFonts w:ascii="Times New Roman" w:hAnsi="Times New Roman" w:cs="Times New Roman"/>
          <w:b/>
          <w:bCs/>
          <w:sz w:val="22"/>
          <w:szCs w:val="22"/>
        </w:rPr>
        <w:lastRenderedPageBreak/>
        <w:t>Document Type</w:t>
      </w:r>
      <w:bookmarkEnd w:id="2"/>
      <w:bookmarkEnd w:id="3"/>
      <w:bookmarkEnd w:id="4"/>
    </w:p>
    <w:tbl>
      <w:tblPr>
        <w:tblW w:w="949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127"/>
        <w:gridCol w:w="7371"/>
      </w:tblGrid>
      <w:tr w:rsidR="00545629" w:rsidRPr="00EB6200" w:rsidTr="004A656B">
        <w:trPr>
          <w:trHeight w:val="402"/>
        </w:trPr>
        <w:tc>
          <w:tcPr>
            <w:tcW w:w="2127" w:type="dxa"/>
            <w:shd w:val="clear" w:color="auto" w:fill="FFFF99"/>
            <w:vAlign w:val="center"/>
          </w:tcPr>
          <w:p w:rsidR="00545629" w:rsidRPr="00EB6200" w:rsidRDefault="00545629" w:rsidP="004A656B">
            <w:pPr>
              <w:rPr>
                <w:rFonts w:ascii="Times New Roman" w:hAnsi="Times New Roman" w:cs="Times New Roman"/>
                <w:b/>
                <w:sz w:val="20"/>
                <w:szCs w:val="20"/>
                <w:cs/>
              </w:rPr>
            </w:pPr>
            <w:r w:rsidRPr="00EB6200">
              <w:rPr>
                <w:rFonts w:ascii="Times New Roman" w:hAnsi="Times New Roman" w:cs="Times New Roman"/>
                <w:b/>
                <w:sz w:val="20"/>
                <w:szCs w:val="20"/>
              </w:rPr>
              <w:t>Project Name</w:t>
            </w:r>
            <w:r w:rsidRPr="00EB6200">
              <w:rPr>
                <w:rFonts w:ascii="Times New Roman" w:hAnsi="Times New Roman" w:cs="Times New Roman"/>
                <w:b/>
                <w:sz w:val="20"/>
                <w:szCs w:val="20"/>
                <w:cs/>
              </w:rPr>
              <w:t xml:space="preserve"> </w:t>
            </w:r>
            <w:r w:rsidRPr="00EB6200">
              <w:rPr>
                <w:rFonts w:ascii="Times New Roman" w:hAnsi="Times New Roman" w:cs="Times New Roman"/>
                <w:b/>
                <w:sz w:val="20"/>
                <w:szCs w:val="20"/>
              </w:rPr>
              <w:t>:</w:t>
            </w:r>
          </w:p>
        </w:tc>
        <w:tc>
          <w:tcPr>
            <w:tcW w:w="7371" w:type="dxa"/>
            <w:vAlign w:val="center"/>
          </w:tcPr>
          <w:p w:rsidR="00545629" w:rsidRPr="00EB6200" w:rsidRDefault="00545629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702B0">
              <w:rPr>
                <w:rFonts w:ascii="Times New Roman" w:hAnsi="Times New Roman" w:cs="Times New Roman"/>
                <w:sz w:val="20"/>
                <w:szCs w:val="20"/>
              </w:rPr>
              <w:t>Real-time Surveillance Detection and Monitoring System</w:t>
            </w:r>
          </w:p>
        </w:tc>
      </w:tr>
      <w:tr w:rsidR="00545629" w:rsidRPr="00EB6200" w:rsidTr="004A656B">
        <w:trPr>
          <w:trHeight w:val="387"/>
        </w:trPr>
        <w:tc>
          <w:tcPr>
            <w:tcW w:w="2127" w:type="dxa"/>
            <w:shd w:val="clear" w:color="auto" w:fill="FFFF99"/>
            <w:vAlign w:val="center"/>
          </w:tcPr>
          <w:p w:rsidR="00545629" w:rsidRPr="00EB6200" w:rsidRDefault="00545629" w:rsidP="004A656B">
            <w:pPr>
              <w:rPr>
                <w:rFonts w:ascii="Times New Roman" w:hAnsi="Times New Roman" w:cs="Times New Roman"/>
                <w:b/>
                <w:sz w:val="20"/>
                <w:szCs w:val="20"/>
                <w:rtl/>
                <w:cs/>
              </w:rPr>
            </w:pPr>
            <w:r w:rsidRPr="00EB6200">
              <w:rPr>
                <w:rFonts w:ascii="Times New Roman" w:hAnsi="Times New Roman" w:cs="Times New Roman"/>
                <w:b/>
                <w:sz w:val="20"/>
                <w:szCs w:val="20"/>
              </w:rPr>
              <w:t>Document Name :</w:t>
            </w:r>
          </w:p>
        </w:tc>
        <w:tc>
          <w:tcPr>
            <w:tcW w:w="7371" w:type="dxa"/>
            <w:vAlign w:val="center"/>
          </w:tcPr>
          <w:p w:rsidR="00545629" w:rsidRPr="00EB6200" w:rsidRDefault="00545629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Software Design Specification</w:t>
            </w:r>
          </w:p>
        </w:tc>
      </w:tr>
      <w:tr w:rsidR="00545629" w:rsidRPr="00EB6200" w:rsidTr="004A656B">
        <w:trPr>
          <w:trHeight w:val="387"/>
        </w:trPr>
        <w:tc>
          <w:tcPr>
            <w:tcW w:w="2127" w:type="dxa"/>
            <w:shd w:val="clear" w:color="auto" w:fill="FFFF99"/>
            <w:vAlign w:val="center"/>
          </w:tcPr>
          <w:p w:rsidR="00545629" w:rsidRPr="00EB6200" w:rsidRDefault="00545629" w:rsidP="004A656B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sz w:val="20"/>
                <w:szCs w:val="20"/>
              </w:rPr>
              <w:t>Screen Name:</w:t>
            </w:r>
          </w:p>
        </w:tc>
        <w:tc>
          <w:tcPr>
            <w:tcW w:w="7371" w:type="dxa"/>
            <w:vAlign w:val="center"/>
          </w:tcPr>
          <w:p w:rsidR="00545629" w:rsidRPr="00EB6200" w:rsidRDefault="00545629" w:rsidP="003F61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Angsana New"/>
                <w:sz w:val="20"/>
                <w:szCs w:val="25"/>
                <w:lang w:val="en-CA"/>
              </w:rPr>
              <w:t xml:space="preserve">Feature </w:t>
            </w:r>
            <w:r w:rsidR="003F61EC">
              <w:rPr>
                <w:rFonts w:ascii="Times New Roman" w:hAnsi="Times New Roman" w:cs="Angsana New"/>
                <w:sz w:val="20"/>
                <w:szCs w:val="25"/>
                <w:lang w:val="en-CA"/>
              </w:rPr>
              <w:t>Information</w:t>
            </w:r>
          </w:p>
        </w:tc>
      </w:tr>
      <w:tr w:rsidR="00545629" w:rsidRPr="00EB6200" w:rsidTr="004A656B">
        <w:trPr>
          <w:trHeight w:val="406"/>
        </w:trPr>
        <w:tc>
          <w:tcPr>
            <w:tcW w:w="2127" w:type="dxa"/>
            <w:shd w:val="clear" w:color="auto" w:fill="FFFF99"/>
            <w:vAlign w:val="center"/>
          </w:tcPr>
          <w:p w:rsidR="00545629" w:rsidRPr="00EB6200" w:rsidRDefault="00545629" w:rsidP="004A656B">
            <w:pPr>
              <w:rPr>
                <w:rFonts w:ascii="Times New Roman" w:hAnsi="Times New Roman" w:cs="Times New Roman"/>
                <w:b/>
                <w:sz w:val="20"/>
                <w:szCs w:val="20"/>
                <w:cs/>
              </w:rPr>
            </w:pPr>
            <w:r w:rsidRPr="00EB6200">
              <w:rPr>
                <w:rFonts w:ascii="Times New Roman" w:hAnsi="Times New Roman" w:cs="Times New Roman"/>
                <w:b/>
                <w:sz w:val="20"/>
                <w:szCs w:val="20"/>
              </w:rPr>
              <w:t>Ref No :</w:t>
            </w:r>
          </w:p>
        </w:tc>
        <w:tc>
          <w:tcPr>
            <w:tcW w:w="7371" w:type="dxa"/>
            <w:vAlign w:val="center"/>
          </w:tcPr>
          <w:p w:rsidR="00545629" w:rsidRPr="00EB6200" w:rsidRDefault="00545629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:rsidR="00545629" w:rsidRPr="00EB6200" w:rsidRDefault="00545629" w:rsidP="00545629">
      <w:pPr>
        <w:rPr>
          <w:rFonts w:ascii="Times New Roman" w:hAnsi="Times New Roman" w:cs="Times New Roman"/>
          <w:sz w:val="20"/>
          <w:szCs w:val="20"/>
        </w:rPr>
      </w:pPr>
    </w:p>
    <w:p w:rsidR="00545629" w:rsidRPr="00EB6200" w:rsidRDefault="00545629" w:rsidP="00545629">
      <w:pPr>
        <w:rPr>
          <w:rFonts w:ascii="Times New Roman" w:hAnsi="Times New Roman" w:cs="Times New Roman"/>
          <w:sz w:val="20"/>
          <w:szCs w:val="20"/>
        </w:rPr>
      </w:pPr>
    </w:p>
    <w:p w:rsidR="00545629" w:rsidRPr="00EB6200" w:rsidRDefault="00545629" w:rsidP="00545629">
      <w:pPr>
        <w:rPr>
          <w:rFonts w:ascii="Times New Roman" w:hAnsi="Times New Roman" w:cs="Times New Roman"/>
          <w:b/>
          <w:bCs/>
          <w:sz w:val="22"/>
          <w:szCs w:val="22"/>
        </w:rPr>
      </w:pPr>
      <w:bookmarkStart w:id="5" w:name="_Toc519173608"/>
      <w:bookmarkStart w:id="6" w:name="_Toc519181854"/>
      <w:bookmarkStart w:id="7" w:name="_Toc519182368"/>
      <w:r w:rsidRPr="00EB6200">
        <w:rPr>
          <w:rFonts w:ascii="Times New Roman" w:hAnsi="Times New Roman" w:cs="Times New Roman"/>
          <w:b/>
          <w:bCs/>
          <w:sz w:val="22"/>
          <w:szCs w:val="22"/>
        </w:rPr>
        <w:t>Revision History</w:t>
      </w:r>
      <w:bookmarkEnd w:id="5"/>
      <w:bookmarkEnd w:id="6"/>
      <w:bookmarkEnd w:id="7"/>
    </w:p>
    <w:tbl>
      <w:tblPr>
        <w:tblW w:w="5104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771"/>
        <w:gridCol w:w="1222"/>
        <w:gridCol w:w="6755"/>
      </w:tblGrid>
      <w:tr w:rsidR="00545629" w:rsidRPr="00EB6200" w:rsidTr="004A656B">
        <w:trPr>
          <w:trHeight w:val="345"/>
        </w:trPr>
        <w:tc>
          <w:tcPr>
            <w:tcW w:w="908" w:type="pct"/>
            <w:shd w:val="clear" w:color="auto" w:fill="FFFF99"/>
            <w:vAlign w:val="center"/>
          </w:tcPr>
          <w:p w:rsidR="00545629" w:rsidRPr="00EB6200" w:rsidRDefault="00545629" w:rsidP="004A656B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cs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ate</w:t>
            </w:r>
          </w:p>
        </w:tc>
        <w:tc>
          <w:tcPr>
            <w:tcW w:w="627" w:type="pct"/>
            <w:shd w:val="clear" w:color="auto" w:fill="FFFF99"/>
            <w:vAlign w:val="center"/>
          </w:tcPr>
          <w:p w:rsidR="00545629" w:rsidRPr="00EB6200" w:rsidRDefault="00545629" w:rsidP="004A656B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cs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Version</w:t>
            </w:r>
          </w:p>
        </w:tc>
        <w:tc>
          <w:tcPr>
            <w:tcW w:w="3465" w:type="pct"/>
            <w:shd w:val="clear" w:color="auto" w:fill="FFFF99"/>
            <w:vAlign w:val="center"/>
          </w:tcPr>
          <w:p w:rsidR="00545629" w:rsidRPr="00EB6200" w:rsidRDefault="00545629" w:rsidP="004A656B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cs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escription</w:t>
            </w:r>
          </w:p>
        </w:tc>
      </w:tr>
      <w:tr w:rsidR="00545629" w:rsidRPr="00EB6200" w:rsidTr="004A656B">
        <w:trPr>
          <w:trHeight w:val="446"/>
        </w:trPr>
        <w:tc>
          <w:tcPr>
            <w:tcW w:w="908" w:type="pct"/>
            <w:vAlign w:val="center"/>
          </w:tcPr>
          <w:p w:rsidR="00545629" w:rsidRPr="00EB6200" w:rsidRDefault="00545629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2021-10-18</w:t>
            </w:r>
          </w:p>
        </w:tc>
        <w:tc>
          <w:tcPr>
            <w:tcW w:w="627" w:type="pct"/>
            <w:vAlign w:val="center"/>
          </w:tcPr>
          <w:p w:rsidR="00545629" w:rsidRPr="00EB6200" w:rsidRDefault="00545629" w:rsidP="004A656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1.0</w:t>
            </w:r>
          </w:p>
        </w:tc>
        <w:tc>
          <w:tcPr>
            <w:tcW w:w="3465" w:type="pct"/>
            <w:vAlign w:val="center"/>
          </w:tcPr>
          <w:p w:rsidR="00545629" w:rsidRPr="00EB6200" w:rsidRDefault="00545629" w:rsidP="004A656B">
            <w:pPr>
              <w:ind w:right="-302"/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Create Document</w:t>
            </w:r>
          </w:p>
        </w:tc>
      </w:tr>
      <w:tr w:rsidR="00545629" w:rsidRPr="00EB6200" w:rsidTr="004A656B">
        <w:trPr>
          <w:trHeight w:val="446"/>
        </w:trPr>
        <w:tc>
          <w:tcPr>
            <w:tcW w:w="908" w:type="pct"/>
            <w:vAlign w:val="center"/>
          </w:tcPr>
          <w:p w:rsidR="00545629" w:rsidRPr="00EB6200" w:rsidRDefault="00545629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27" w:type="pct"/>
            <w:vAlign w:val="center"/>
          </w:tcPr>
          <w:p w:rsidR="00545629" w:rsidRPr="00EB6200" w:rsidRDefault="00545629" w:rsidP="004A656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65" w:type="pct"/>
            <w:vAlign w:val="center"/>
          </w:tcPr>
          <w:p w:rsidR="00545629" w:rsidRPr="00EB6200" w:rsidRDefault="00545629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45629" w:rsidRPr="00EB6200" w:rsidTr="004A656B">
        <w:trPr>
          <w:trHeight w:val="409"/>
        </w:trPr>
        <w:tc>
          <w:tcPr>
            <w:tcW w:w="908" w:type="pct"/>
            <w:vAlign w:val="center"/>
          </w:tcPr>
          <w:p w:rsidR="00545629" w:rsidRPr="00EB6200" w:rsidRDefault="00545629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27" w:type="pct"/>
            <w:vAlign w:val="center"/>
          </w:tcPr>
          <w:p w:rsidR="00545629" w:rsidRPr="00EB6200" w:rsidRDefault="00545629" w:rsidP="004A656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65" w:type="pct"/>
            <w:vAlign w:val="center"/>
          </w:tcPr>
          <w:p w:rsidR="00545629" w:rsidRPr="00EB6200" w:rsidRDefault="00545629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45629" w:rsidRPr="00EB6200" w:rsidTr="004A656B">
        <w:trPr>
          <w:trHeight w:val="409"/>
        </w:trPr>
        <w:tc>
          <w:tcPr>
            <w:tcW w:w="908" w:type="pct"/>
            <w:vAlign w:val="center"/>
          </w:tcPr>
          <w:p w:rsidR="00545629" w:rsidRPr="00EB6200" w:rsidRDefault="00545629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27" w:type="pct"/>
            <w:vAlign w:val="center"/>
          </w:tcPr>
          <w:p w:rsidR="00545629" w:rsidRPr="00EB6200" w:rsidRDefault="00545629" w:rsidP="004A656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65" w:type="pct"/>
            <w:vAlign w:val="center"/>
          </w:tcPr>
          <w:p w:rsidR="00545629" w:rsidRPr="00EB6200" w:rsidRDefault="00545629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45629" w:rsidRPr="00EB6200" w:rsidTr="004A656B">
        <w:trPr>
          <w:trHeight w:val="409"/>
        </w:trPr>
        <w:tc>
          <w:tcPr>
            <w:tcW w:w="908" w:type="pct"/>
            <w:vAlign w:val="center"/>
          </w:tcPr>
          <w:p w:rsidR="00545629" w:rsidRPr="00EB6200" w:rsidRDefault="00545629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27" w:type="pct"/>
            <w:vAlign w:val="center"/>
          </w:tcPr>
          <w:p w:rsidR="00545629" w:rsidRPr="00EB6200" w:rsidRDefault="00545629" w:rsidP="004A656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65" w:type="pct"/>
            <w:vAlign w:val="center"/>
          </w:tcPr>
          <w:p w:rsidR="00545629" w:rsidRPr="00EB6200" w:rsidRDefault="00545629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45629" w:rsidRPr="00EB6200" w:rsidTr="004A656B">
        <w:trPr>
          <w:trHeight w:val="409"/>
        </w:trPr>
        <w:tc>
          <w:tcPr>
            <w:tcW w:w="908" w:type="pct"/>
            <w:vAlign w:val="center"/>
          </w:tcPr>
          <w:p w:rsidR="00545629" w:rsidRPr="00EB6200" w:rsidRDefault="00545629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27" w:type="pct"/>
            <w:vAlign w:val="center"/>
          </w:tcPr>
          <w:p w:rsidR="00545629" w:rsidRPr="00EB6200" w:rsidRDefault="00545629" w:rsidP="004A656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65" w:type="pct"/>
            <w:vAlign w:val="center"/>
          </w:tcPr>
          <w:p w:rsidR="00545629" w:rsidRPr="00EB6200" w:rsidRDefault="00545629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:rsidR="00545629" w:rsidRPr="00EB6200" w:rsidRDefault="00545629" w:rsidP="00545629">
      <w:pPr>
        <w:rPr>
          <w:rFonts w:ascii="Times New Roman" w:hAnsi="Times New Roman" w:cs="Times New Roman"/>
          <w:sz w:val="20"/>
          <w:szCs w:val="20"/>
        </w:rPr>
      </w:pPr>
    </w:p>
    <w:p w:rsidR="005D6B19" w:rsidRPr="00EB6200" w:rsidRDefault="005D6B19" w:rsidP="001556BE">
      <w:pPr>
        <w:pStyle w:val="TOC3"/>
        <w:tabs>
          <w:tab w:val="left" w:pos="1440"/>
        </w:tabs>
        <w:ind w:left="0"/>
        <w:rPr>
          <w:rStyle w:val="Hyperlink"/>
          <w:rFonts w:ascii="Times New Roman" w:hAnsi="Times New Roman" w:cs="Angsana New"/>
          <w:sz w:val="20"/>
          <w:szCs w:val="20"/>
          <w:cs/>
        </w:rPr>
        <w:sectPr w:rsidR="005D6B19" w:rsidRPr="00EB6200" w:rsidSect="008E6275">
          <w:headerReference w:type="first" r:id="rId15"/>
          <w:footerReference w:type="first" r:id="rId16"/>
          <w:pgSz w:w="11907" w:h="16839" w:code="9"/>
          <w:pgMar w:top="720" w:right="1134" w:bottom="720" w:left="1440" w:header="450" w:footer="709" w:gutter="0"/>
          <w:pgNumType w:fmt="lowerRoman" w:start="1"/>
          <w:cols w:space="708"/>
          <w:docGrid w:linePitch="381"/>
        </w:sectPr>
      </w:pPr>
    </w:p>
    <w:p w:rsidR="003D5011" w:rsidRPr="003D5011" w:rsidRDefault="003D5011" w:rsidP="003D5011">
      <w:pPr>
        <w:pStyle w:val="StyleHeading3Italic"/>
        <w:ind w:left="426" w:hanging="426"/>
        <w:rPr>
          <w:rFonts w:ascii="Times New Roman" w:hAnsi="Times New Roman" w:cs="Times New Roman"/>
          <w:b/>
          <w:bCs/>
          <w:i w:val="0"/>
          <w:iCs w:val="0"/>
          <w:sz w:val="32"/>
          <w:szCs w:val="32"/>
          <w:rtl/>
          <w:cs/>
        </w:rPr>
      </w:pPr>
      <w:r>
        <w:rPr>
          <w:rFonts w:ascii="Times New Roman" w:hAnsi="Times New Roman" w:cs="Times New Roman"/>
          <w:b/>
          <w:bCs/>
          <w:i w:val="0"/>
          <w:iCs w:val="0"/>
          <w:sz w:val="32"/>
          <w:szCs w:val="32"/>
        </w:rPr>
        <w:lastRenderedPageBreak/>
        <w:t>Description</w:t>
      </w:r>
    </w:p>
    <w:tbl>
      <w:tblPr>
        <w:tblW w:w="5211" w:type="pct"/>
        <w:tblInd w:w="-93" w:type="dxa"/>
        <w:tblBorders>
          <w:top w:val="single" w:sz="2" w:space="0" w:color="999999"/>
          <w:left w:val="single" w:sz="2" w:space="0" w:color="999999"/>
          <w:bottom w:val="single" w:sz="2" w:space="0" w:color="999999"/>
          <w:right w:val="single" w:sz="2" w:space="0" w:color="999999"/>
          <w:insideH w:val="single" w:sz="2" w:space="0" w:color="999999"/>
          <w:insideV w:val="single" w:sz="2" w:space="0" w:color="999999"/>
        </w:tblBorders>
        <w:tblLayout w:type="fixed"/>
        <w:tblCellMar>
          <w:left w:w="57" w:type="dxa"/>
          <w:right w:w="57" w:type="dxa"/>
        </w:tblCellMar>
        <w:tblLook w:val="0000" w:firstRow="0" w:lastRow="0" w:firstColumn="0" w:lastColumn="0" w:noHBand="0" w:noVBand="0"/>
      </w:tblPr>
      <w:tblGrid>
        <w:gridCol w:w="1825"/>
        <w:gridCol w:w="1366"/>
        <w:gridCol w:w="928"/>
        <w:gridCol w:w="3261"/>
        <w:gridCol w:w="1371"/>
        <w:gridCol w:w="1095"/>
      </w:tblGrid>
      <w:tr w:rsidR="003D5011" w:rsidRPr="00EB6200" w:rsidTr="00CA1369">
        <w:trPr>
          <w:cantSplit/>
          <w:trHeight w:val="495"/>
        </w:trPr>
        <w:tc>
          <w:tcPr>
            <w:tcW w:w="1825" w:type="dxa"/>
          </w:tcPr>
          <w:p w:rsidR="003D5011" w:rsidRPr="00CA1369" w:rsidRDefault="003D5011" w:rsidP="00CA1369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  <w:rtl/>
                <w:cs/>
              </w:rPr>
            </w:pPr>
            <w:r w:rsidRPr="00CA1369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Program ID :</w:t>
            </w:r>
          </w:p>
        </w:tc>
        <w:tc>
          <w:tcPr>
            <w:tcW w:w="1366" w:type="dxa"/>
          </w:tcPr>
          <w:p w:rsidR="003D5011" w:rsidRPr="00EB6200" w:rsidRDefault="003D5011" w:rsidP="00CA136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MAS</w:t>
            </w:r>
            <w:r w:rsidR="000A3107">
              <w:rPr>
                <w:rFonts w:ascii="Times New Roman" w:hAnsi="Times New Roman" w:cs="Times New Roman"/>
                <w:sz w:val="20"/>
                <w:szCs w:val="20"/>
              </w:rPr>
              <w:t>002</w:t>
            </w:r>
          </w:p>
        </w:tc>
        <w:tc>
          <w:tcPr>
            <w:tcW w:w="928" w:type="dxa"/>
          </w:tcPr>
          <w:p w:rsidR="003D5011" w:rsidRPr="00CA1369" w:rsidRDefault="003D5011" w:rsidP="00CA1369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  <w:rtl/>
                <w:cs/>
              </w:rPr>
            </w:pPr>
            <w:r w:rsidRPr="00CA1369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Name : </w:t>
            </w:r>
          </w:p>
        </w:tc>
        <w:tc>
          <w:tcPr>
            <w:tcW w:w="3261" w:type="dxa"/>
          </w:tcPr>
          <w:p w:rsidR="003D5011" w:rsidRPr="00EB6200" w:rsidRDefault="00CB590F" w:rsidP="003F61E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Feature</w:t>
            </w:r>
            <w:r w:rsidR="003D5011"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3F61EC">
              <w:rPr>
                <w:rFonts w:ascii="Times New Roman" w:hAnsi="Times New Roman" w:cs="Times New Roman"/>
                <w:sz w:val="20"/>
                <w:szCs w:val="20"/>
              </w:rPr>
              <w:t>Information</w:t>
            </w:r>
          </w:p>
        </w:tc>
        <w:tc>
          <w:tcPr>
            <w:tcW w:w="1371" w:type="dxa"/>
          </w:tcPr>
          <w:p w:rsidR="003D5011" w:rsidRPr="00EB6200" w:rsidRDefault="003D5011" w:rsidP="00CA1369">
            <w:pPr>
              <w:rPr>
                <w:rFonts w:ascii="Times New Roman" w:hAnsi="Times New Roman" w:cs="Times New Roman"/>
                <w:sz w:val="20"/>
                <w:szCs w:val="20"/>
                <w:rtl/>
                <w:cs/>
              </w:rPr>
            </w:pPr>
            <w:r w:rsidRPr="00CA1369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System ID.</w:t>
            </w:r>
            <w:r w:rsidRPr="00CA1369">
              <w:rPr>
                <w:rFonts w:ascii="Times New Roman" w:hAnsi="Times New Roman" w:cs="Times New Roman"/>
                <w:b/>
                <w:bCs/>
                <w:sz w:val="22"/>
                <w:szCs w:val="22"/>
                <w:rtl/>
                <w:cs/>
                <w:lang w:val="th-TH"/>
              </w:rPr>
              <w:t xml:space="preserve"> :</w:t>
            </w:r>
          </w:p>
        </w:tc>
        <w:tc>
          <w:tcPr>
            <w:tcW w:w="1095" w:type="dxa"/>
          </w:tcPr>
          <w:p w:rsidR="003D5011" w:rsidRPr="00EB6200" w:rsidRDefault="003A5AB4" w:rsidP="00CA1369">
            <w:pPr>
              <w:rPr>
                <w:rFonts w:ascii="Times New Roman" w:hAnsi="Times New Roman" w:cs="Times New Roman"/>
                <w:sz w:val="20"/>
                <w:szCs w:val="20"/>
                <w:rtl/>
                <w:cs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RSDMS</w:t>
            </w:r>
          </w:p>
        </w:tc>
      </w:tr>
      <w:tr w:rsidR="003D5011" w:rsidRPr="00EB6200" w:rsidTr="00CA1369">
        <w:trPr>
          <w:cantSplit/>
        </w:trPr>
        <w:tc>
          <w:tcPr>
            <w:tcW w:w="1825" w:type="dxa"/>
          </w:tcPr>
          <w:p w:rsidR="003D5011" w:rsidRPr="00CA1369" w:rsidRDefault="003D5011" w:rsidP="00CA1369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  <w:rtl/>
                <w:cs/>
              </w:rPr>
            </w:pPr>
            <w:r w:rsidRPr="00CA1369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Description :</w:t>
            </w:r>
          </w:p>
        </w:tc>
        <w:tc>
          <w:tcPr>
            <w:tcW w:w="8021" w:type="dxa"/>
            <w:gridSpan w:val="5"/>
          </w:tcPr>
          <w:p w:rsidR="00CA1369" w:rsidRPr="00EB6200" w:rsidRDefault="003D5011" w:rsidP="0024165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To </w:t>
            </w:r>
            <w:r w:rsidR="00CA1369">
              <w:rPr>
                <w:rFonts w:ascii="Times New Roman" w:hAnsi="Times New Roman" w:cs="Times New Roman"/>
                <w:sz w:val="20"/>
                <w:szCs w:val="20"/>
              </w:rPr>
              <w:t>sea</w:t>
            </w:r>
            <w:r w:rsidR="007D6614">
              <w:rPr>
                <w:rFonts w:ascii="Times New Roman" w:hAnsi="Times New Roman" w:cs="Times New Roman"/>
                <w:sz w:val="20"/>
                <w:szCs w:val="20"/>
              </w:rPr>
              <w:t>r</w:t>
            </w:r>
            <w:r w:rsidR="00CA1369">
              <w:rPr>
                <w:rFonts w:ascii="Times New Roman" w:hAnsi="Times New Roman" w:cs="Times New Roman"/>
                <w:sz w:val="20"/>
                <w:szCs w:val="20"/>
              </w:rPr>
              <w:t>ch, add, update and delete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 a </w:t>
            </w:r>
            <w:r w:rsidR="00CB590F">
              <w:rPr>
                <w:rFonts w:ascii="Times New Roman" w:hAnsi="Times New Roman" w:cs="Times New Roman"/>
                <w:sz w:val="20"/>
                <w:szCs w:val="20"/>
              </w:rPr>
              <w:t>feature</w:t>
            </w:r>
            <w:r w:rsidR="0006043A">
              <w:rPr>
                <w:rFonts w:ascii="Times New Roman" w:hAnsi="Times New Roman" w:cs="Times New Roman"/>
                <w:sz w:val="20"/>
                <w:szCs w:val="20"/>
              </w:rPr>
              <w:t xml:space="preserve"> for the camera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 live stream</w:t>
            </w:r>
            <w:r w:rsidR="00B17511">
              <w:rPr>
                <w:rFonts w:ascii="Times New Roman" w:hAnsi="Times New Roman" w:cs="Times New Roman"/>
                <w:sz w:val="20"/>
                <w:szCs w:val="20"/>
              </w:rPr>
              <w:t xml:space="preserve"> dashboard</w:t>
            </w:r>
            <w:r w:rsidR="00241652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="0006043A">
              <w:rPr>
                <w:rFonts w:ascii="Times New Roman" w:hAnsi="Times New Roman" w:cs="Times New Roman"/>
                <w:sz w:val="20"/>
                <w:szCs w:val="20"/>
              </w:rPr>
              <w:t xml:space="preserve"> video demo dashboard</w:t>
            </w:r>
            <w:r w:rsidR="00241652">
              <w:rPr>
                <w:rFonts w:ascii="Times New Roman" w:hAnsi="Times New Roman" w:cs="Times New Roman"/>
                <w:sz w:val="20"/>
                <w:szCs w:val="20"/>
              </w:rPr>
              <w:t>, and contract feature screen</w:t>
            </w:r>
            <w:r w:rsidR="00B17511"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</w:tr>
      <w:tr w:rsidR="003D5011" w:rsidRPr="00EB6200" w:rsidTr="00CA1369">
        <w:trPr>
          <w:cantSplit/>
          <w:trHeight w:val="665"/>
        </w:trPr>
        <w:tc>
          <w:tcPr>
            <w:tcW w:w="1825" w:type="dxa"/>
          </w:tcPr>
          <w:p w:rsidR="003D5011" w:rsidRPr="00CA1369" w:rsidRDefault="003D5011" w:rsidP="00CA1369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  <w:cs/>
              </w:rPr>
            </w:pPr>
            <w:r w:rsidRPr="00CA1369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Association (Actor) :</w:t>
            </w:r>
          </w:p>
        </w:tc>
        <w:tc>
          <w:tcPr>
            <w:tcW w:w="8021" w:type="dxa"/>
            <w:gridSpan w:val="5"/>
          </w:tcPr>
          <w:p w:rsidR="003D5011" w:rsidRPr="00EB6200" w:rsidRDefault="003D5011" w:rsidP="00CA136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System Admin</w:t>
            </w:r>
          </w:p>
        </w:tc>
      </w:tr>
    </w:tbl>
    <w:p w:rsidR="00AB106A" w:rsidRDefault="00AB106A" w:rsidP="00AB106A">
      <w:pPr>
        <w:rPr>
          <w:rFonts w:ascii="Times New Roman" w:hAnsi="Times New Roman" w:cs="Times New Roman"/>
          <w:sz w:val="20"/>
          <w:szCs w:val="20"/>
        </w:rPr>
      </w:pPr>
    </w:p>
    <w:p w:rsidR="003D5011" w:rsidRPr="00EB6200" w:rsidRDefault="003D5011" w:rsidP="00AB106A">
      <w:pPr>
        <w:rPr>
          <w:rFonts w:ascii="Times New Roman" w:hAnsi="Times New Roman" w:cs="Times New Roman"/>
          <w:sz w:val="20"/>
          <w:szCs w:val="20"/>
        </w:rPr>
      </w:pPr>
    </w:p>
    <w:p w:rsidR="0015703E" w:rsidRPr="00EB6200" w:rsidRDefault="003D5011" w:rsidP="003D5011">
      <w:pPr>
        <w:pStyle w:val="StyleHeading3Italic"/>
        <w:ind w:left="426" w:hanging="426"/>
        <w:rPr>
          <w:rFonts w:ascii="Times New Roman" w:hAnsi="Times New Roman" w:cs="Times New Roman"/>
          <w:b/>
          <w:bCs/>
          <w:i w:val="0"/>
          <w:iCs w:val="0"/>
          <w:sz w:val="32"/>
          <w:szCs w:val="32"/>
        </w:rPr>
      </w:pPr>
      <w:bookmarkStart w:id="8" w:name="_Toc35331425"/>
      <w:r>
        <w:rPr>
          <w:rFonts w:ascii="Times New Roman" w:hAnsi="Times New Roman" w:cs="Times New Roman"/>
          <w:b/>
          <w:bCs/>
          <w:i w:val="0"/>
          <w:iCs w:val="0"/>
          <w:sz w:val="32"/>
          <w:szCs w:val="32"/>
        </w:rPr>
        <w:t>Functional</w:t>
      </w:r>
      <w:r w:rsidR="0015703E" w:rsidRPr="00EB6200">
        <w:rPr>
          <w:rFonts w:ascii="Times New Roman" w:hAnsi="Times New Roman" w:cs="Times New Roman"/>
          <w:b/>
          <w:bCs/>
          <w:i w:val="0"/>
          <w:iCs w:val="0"/>
          <w:sz w:val="32"/>
          <w:szCs w:val="32"/>
        </w:rPr>
        <w:t xml:space="preserve"> Design</w:t>
      </w:r>
      <w:bookmarkEnd w:id="8"/>
    </w:p>
    <w:p w:rsidR="00200C0C" w:rsidRPr="00B8336E" w:rsidRDefault="00200C0C" w:rsidP="00B8336E">
      <w:pPr>
        <w:pStyle w:val="Heading2"/>
      </w:pPr>
      <w:r w:rsidRPr="00B8336E">
        <w:t>Database Schema</w:t>
      </w:r>
    </w:p>
    <w:p w:rsidR="00C824BD" w:rsidRPr="00EB6200" w:rsidRDefault="006C24CA" w:rsidP="00200C0C">
      <w:pPr>
        <w:jc w:val="center"/>
        <w:rPr>
          <w:rFonts w:ascii="Times New Roman" w:hAnsi="Times New Roman" w:cs="Times New Roman"/>
          <w:sz w:val="14"/>
          <w:szCs w:val="14"/>
        </w:rPr>
      </w:pPr>
      <w:r>
        <w:rPr>
          <w:noProof/>
          <w:lang w:val="en-CA" w:eastAsia="en-CA"/>
        </w:rPr>
        <w:drawing>
          <wp:inline distT="0" distB="0" distL="0" distR="0" wp14:anchorId="176E9186" wp14:editId="0A65A740">
            <wp:extent cx="3383394" cy="1777425"/>
            <wp:effectExtent l="0" t="0" r="762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383394" cy="1777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00C0C" w:rsidRPr="00EB6200" w:rsidRDefault="008F46CF" w:rsidP="00B8336E">
      <w:pPr>
        <w:pStyle w:val="Heading2"/>
      </w:pPr>
      <w:r w:rsidRPr="00EB6200">
        <w:t>Functional Detail</w:t>
      </w:r>
    </w:p>
    <w:p w:rsidR="00200C0C" w:rsidRDefault="008F46CF" w:rsidP="007953B0">
      <w:pPr>
        <w:pStyle w:val="Heading3"/>
        <w:ind w:left="567" w:hanging="567"/>
        <w:rPr>
          <w:rFonts w:ascii="Times New Roman" w:hAnsi="Times New Roman" w:cs="Times New Roman"/>
          <w:b w:val="0"/>
          <w:bCs w:val="0"/>
          <w:sz w:val="20"/>
          <w:szCs w:val="20"/>
        </w:rPr>
      </w:pPr>
      <w:r w:rsidRPr="00B8336E">
        <w:rPr>
          <w:rFonts w:ascii="Times New Roman" w:hAnsi="Times New Roman" w:cs="Times New Roman"/>
          <w:sz w:val="22"/>
          <w:szCs w:val="22"/>
        </w:rPr>
        <w:t xml:space="preserve">Search Function: </w:t>
      </w:r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when </w:t>
      </w:r>
      <w:r w:rsidR="007D6614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a </w:t>
      </w:r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>user click</w:t>
      </w:r>
      <w:r w:rsidR="000B44D8">
        <w:rPr>
          <w:rFonts w:ascii="Times New Roman" w:hAnsi="Times New Roman" w:cs="Times New Roman"/>
          <w:b w:val="0"/>
          <w:bCs w:val="0"/>
          <w:sz w:val="20"/>
          <w:szCs w:val="20"/>
        </w:rPr>
        <w:t>s</w:t>
      </w:r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on the menu “</w:t>
      </w:r>
      <w:r w:rsidR="0001434B">
        <w:rPr>
          <w:rFonts w:ascii="Times New Roman" w:hAnsi="Times New Roman" w:cs="Times New Roman"/>
          <w:b w:val="0"/>
          <w:bCs w:val="0"/>
          <w:sz w:val="20"/>
          <w:szCs w:val="20"/>
        </w:rPr>
        <w:t>Feature</w:t>
      </w:r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Ma</w:t>
      </w:r>
      <w:r w:rsidR="007D6614">
        <w:rPr>
          <w:rFonts w:ascii="Times New Roman" w:hAnsi="Times New Roman" w:cs="Times New Roman"/>
          <w:b w:val="0"/>
          <w:bCs w:val="0"/>
          <w:sz w:val="20"/>
          <w:szCs w:val="20"/>
        </w:rPr>
        <w:t>in</w:t>
      </w:r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>tenance”</w:t>
      </w:r>
      <w:r w:rsidR="008E53DD">
        <w:rPr>
          <w:rFonts w:ascii="Times New Roman" w:hAnsi="Times New Roman" w:cs="Angsana New"/>
          <w:b w:val="0"/>
          <w:bCs w:val="0"/>
          <w:sz w:val="20"/>
          <w:szCs w:val="25"/>
        </w:rPr>
        <w:t>,</w:t>
      </w:r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</w:t>
      </w:r>
      <w:r w:rsidR="008E53DD">
        <w:rPr>
          <w:rFonts w:ascii="Times New Roman" w:hAnsi="Times New Roman" w:cs="Times New Roman"/>
          <w:b w:val="0"/>
          <w:bCs w:val="0"/>
          <w:sz w:val="20"/>
          <w:szCs w:val="20"/>
        </w:rPr>
        <w:t>t</w:t>
      </w:r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he system will display </w:t>
      </w:r>
      <w:r w:rsidR="000B44D8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a </w:t>
      </w:r>
      <w:r w:rsidR="008E53DD">
        <w:rPr>
          <w:rFonts w:ascii="Times New Roman" w:hAnsi="Times New Roman" w:cs="Times New Roman"/>
          <w:b w:val="0"/>
          <w:bCs w:val="0"/>
          <w:sz w:val="20"/>
          <w:szCs w:val="20"/>
        </w:rPr>
        <w:t>search</w:t>
      </w:r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function screen.</w:t>
      </w:r>
    </w:p>
    <w:p w:rsidR="008E7767" w:rsidRPr="008E7767" w:rsidRDefault="008E7767" w:rsidP="008E7767"/>
    <w:p w:rsidR="005D70E2" w:rsidRDefault="008F46CF" w:rsidP="0015703E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  <w:r w:rsidRPr="00EB6200">
        <w:rPr>
          <w:rFonts w:ascii="Times New Roman" w:hAnsi="Times New Roman" w:cs="Times New Roman"/>
          <w:b/>
          <w:bCs/>
          <w:sz w:val="20"/>
          <w:szCs w:val="20"/>
          <w:u w:val="single"/>
        </w:rPr>
        <w:t>User Interface</w:t>
      </w:r>
    </w:p>
    <w:p w:rsidR="008E7767" w:rsidRPr="00EB6200" w:rsidRDefault="008E7767" w:rsidP="0015703E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</w:p>
    <w:p w:rsidR="008F46CF" w:rsidRPr="00EB6200" w:rsidRDefault="008F46CF" w:rsidP="0015703E">
      <w:pPr>
        <w:rPr>
          <w:rFonts w:ascii="Times New Roman" w:hAnsi="Times New Roman" w:cs="Times New Roman"/>
          <w:b/>
          <w:bCs/>
          <w:sz w:val="4"/>
          <w:szCs w:val="4"/>
          <w:u w:val="single"/>
        </w:rPr>
      </w:pPr>
    </w:p>
    <w:p w:rsidR="008F46CF" w:rsidRPr="00EB6200" w:rsidRDefault="00C51FDB" w:rsidP="0015703E">
      <w:pPr>
        <w:rPr>
          <w:rFonts w:ascii="Times New Roman" w:hAnsi="Times New Roman" w:cs="Times New Roman"/>
          <w:sz w:val="14"/>
          <w:szCs w:val="14"/>
        </w:rPr>
      </w:pPr>
      <w:r>
        <w:rPr>
          <w:noProof/>
          <w:lang w:val="en-CA" w:eastAsia="en-CA"/>
        </w:rPr>
        <w:drawing>
          <wp:inline distT="0" distB="0" distL="0" distR="0" wp14:anchorId="6CF5F298" wp14:editId="073563EC">
            <wp:extent cx="5926455" cy="1952058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26455" cy="19520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pPr w:leftFromText="180" w:rightFromText="180" w:vertAnchor="text" w:horzAnchor="margin" w:tblpX="-100" w:tblpY="8"/>
        <w:tblW w:w="5266" w:type="pct"/>
        <w:tblInd w:w="-51" w:type="dxa"/>
        <w:tblLayout w:type="fixed"/>
        <w:tblCellMar>
          <w:left w:w="57" w:type="dxa"/>
          <w:right w:w="57" w:type="dxa"/>
        </w:tblCellMar>
        <w:tblLook w:val="01E0" w:firstRow="1" w:lastRow="1" w:firstColumn="1" w:lastColumn="1" w:noHBand="0" w:noVBand="0"/>
      </w:tblPr>
      <w:tblGrid>
        <w:gridCol w:w="9950"/>
      </w:tblGrid>
      <w:tr w:rsidR="00FD24FE" w:rsidRPr="00EB6200" w:rsidTr="00F625AE">
        <w:trPr>
          <w:trHeight w:val="205"/>
        </w:trPr>
        <w:tc>
          <w:tcPr>
            <w:tcW w:w="9950" w:type="dxa"/>
          </w:tcPr>
          <w:p w:rsidR="008F46CF" w:rsidRPr="00EB6200" w:rsidRDefault="008F46CF" w:rsidP="008F46CF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</w:rPr>
            </w:pPr>
          </w:p>
          <w:p w:rsidR="00AB106A" w:rsidRDefault="00AB106A" w:rsidP="008F46CF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</w:rPr>
            </w:pPr>
          </w:p>
          <w:p w:rsidR="008E53DD" w:rsidRDefault="008E53DD" w:rsidP="008F46CF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</w:rPr>
            </w:pPr>
          </w:p>
          <w:p w:rsidR="008E53DD" w:rsidRDefault="008E53DD" w:rsidP="008F46CF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</w:rPr>
            </w:pPr>
          </w:p>
          <w:p w:rsidR="008E53DD" w:rsidRDefault="008E53DD" w:rsidP="008F46CF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</w:rPr>
            </w:pPr>
          </w:p>
          <w:p w:rsidR="008E53DD" w:rsidRDefault="008E53DD" w:rsidP="008F46CF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</w:rPr>
            </w:pPr>
          </w:p>
          <w:p w:rsidR="008E53DD" w:rsidRDefault="008E53DD" w:rsidP="008F46CF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</w:rPr>
            </w:pPr>
          </w:p>
          <w:p w:rsidR="008E53DD" w:rsidRPr="00EB6200" w:rsidRDefault="008E53DD" w:rsidP="008F46CF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</w:rPr>
            </w:pPr>
          </w:p>
          <w:p w:rsidR="008F46CF" w:rsidRDefault="008F46CF" w:rsidP="008F46CF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</w:rPr>
              <w:t>Data control</w:t>
            </w:r>
          </w:p>
          <w:p w:rsidR="00B8336E" w:rsidRPr="00EB6200" w:rsidRDefault="00B8336E" w:rsidP="008F46CF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</w:rPr>
            </w:pPr>
          </w:p>
          <w:p w:rsidR="008F46CF" w:rsidRPr="00EB6200" w:rsidRDefault="008F46CF" w:rsidP="008F46CF">
            <w:pPr>
              <w:rPr>
                <w:rFonts w:ascii="Times New Roman" w:hAnsi="Times New Roman" w:cs="Times New Roman"/>
                <w:sz w:val="4"/>
                <w:szCs w:val="4"/>
                <w:lang w:eastAsia="en-US" w:bidi="ar-SA"/>
              </w:rPr>
            </w:pPr>
          </w:p>
        </w:tc>
      </w:tr>
    </w:tbl>
    <w:tbl>
      <w:tblPr>
        <w:tblW w:w="5000" w:type="pct"/>
        <w:tblBorders>
          <w:top w:val="single" w:sz="2" w:space="0" w:color="999999"/>
          <w:left w:val="single" w:sz="2" w:space="0" w:color="999999"/>
          <w:bottom w:val="single" w:sz="2" w:space="0" w:color="999999"/>
          <w:right w:val="single" w:sz="2" w:space="0" w:color="999999"/>
          <w:insideH w:val="single" w:sz="2" w:space="0" w:color="999999"/>
          <w:insideV w:val="single" w:sz="2" w:space="0" w:color="999999"/>
        </w:tblBorders>
        <w:tblCellMar>
          <w:left w:w="57" w:type="dxa"/>
          <w:right w:w="57" w:type="dxa"/>
        </w:tblCellMar>
        <w:tblLook w:val="01E0" w:firstRow="1" w:lastRow="1" w:firstColumn="1" w:lastColumn="1" w:noHBand="0" w:noVBand="0"/>
      </w:tblPr>
      <w:tblGrid>
        <w:gridCol w:w="409"/>
        <w:gridCol w:w="1101"/>
        <w:gridCol w:w="1088"/>
        <w:gridCol w:w="1209"/>
        <w:gridCol w:w="1081"/>
        <w:gridCol w:w="1721"/>
        <w:gridCol w:w="2838"/>
      </w:tblGrid>
      <w:tr w:rsidR="00200C0C" w:rsidRPr="00EB6200" w:rsidTr="007D1933">
        <w:trPr>
          <w:trHeight w:val="171"/>
          <w:tblHeader/>
        </w:trPr>
        <w:tc>
          <w:tcPr>
            <w:tcW w:w="216" w:type="pct"/>
            <w:shd w:val="clear" w:color="auto" w:fill="D9D9D9"/>
          </w:tcPr>
          <w:p w:rsidR="00200C0C" w:rsidRPr="00EB6200" w:rsidRDefault="00200C0C" w:rsidP="00A92341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lastRenderedPageBreak/>
              <w:t>No.</w:t>
            </w:r>
          </w:p>
        </w:tc>
        <w:tc>
          <w:tcPr>
            <w:tcW w:w="583" w:type="pct"/>
            <w:shd w:val="clear" w:color="auto" w:fill="D9D9D9"/>
          </w:tcPr>
          <w:p w:rsidR="00200C0C" w:rsidRPr="00EB6200" w:rsidRDefault="00200C0C" w:rsidP="00A92341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ata Item</w:t>
            </w:r>
          </w:p>
        </w:tc>
        <w:tc>
          <w:tcPr>
            <w:tcW w:w="576" w:type="pct"/>
            <w:shd w:val="clear" w:color="auto" w:fill="D9D9D9"/>
          </w:tcPr>
          <w:p w:rsidR="00200C0C" w:rsidRPr="00EB6200" w:rsidRDefault="00200C0C" w:rsidP="00A92341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ata Type</w:t>
            </w:r>
          </w:p>
        </w:tc>
        <w:tc>
          <w:tcPr>
            <w:tcW w:w="640" w:type="pct"/>
            <w:shd w:val="clear" w:color="auto" w:fill="D9D9D9"/>
          </w:tcPr>
          <w:p w:rsidR="00200C0C" w:rsidRPr="00EB6200" w:rsidRDefault="00200C0C" w:rsidP="00A92341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ontrol Type</w:t>
            </w:r>
          </w:p>
        </w:tc>
        <w:tc>
          <w:tcPr>
            <w:tcW w:w="572" w:type="pct"/>
            <w:shd w:val="clear" w:color="auto" w:fill="D9D9D9"/>
          </w:tcPr>
          <w:p w:rsidR="00200C0C" w:rsidRPr="00EB6200" w:rsidRDefault="00200C0C" w:rsidP="00A92341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andatory</w:t>
            </w:r>
          </w:p>
        </w:tc>
        <w:tc>
          <w:tcPr>
            <w:tcW w:w="911" w:type="pct"/>
            <w:shd w:val="clear" w:color="auto" w:fill="D9D9D9"/>
          </w:tcPr>
          <w:p w:rsidR="00200C0C" w:rsidRPr="00EB6200" w:rsidRDefault="00200C0C" w:rsidP="00A92341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Value Range</w:t>
            </w:r>
          </w:p>
        </w:tc>
        <w:tc>
          <w:tcPr>
            <w:tcW w:w="1502" w:type="pct"/>
            <w:shd w:val="clear" w:color="auto" w:fill="D9D9D9"/>
          </w:tcPr>
          <w:p w:rsidR="00200C0C" w:rsidRPr="00EB6200" w:rsidRDefault="00D8188A" w:rsidP="00A92341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Note</w:t>
            </w:r>
          </w:p>
        </w:tc>
      </w:tr>
      <w:tr w:rsidR="00FD4033" w:rsidRPr="00EB6200" w:rsidTr="00FD4033">
        <w:trPr>
          <w:trHeight w:val="364"/>
        </w:trPr>
        <w:tc>
          <w:tcPr>
            <w:tcW w:w="5000" w:type="pct"/>
            <w:gridSpan w:val="7"/>
          </w:tcPr>
          <w:p w:rsidR="00FD4033" w:rsidRPr="00EB6200" w:rsidRDefault="00FD4033" w:rsidP="006451B4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ection: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  </w:t>
            </w:r>
            <w:r w:rsidR="006451B4">
              <w:rPr>
                <w:rFonts w:ascii="Times New Roman" w:hAnsi="Times New Roman" w:cs="Times New Roman"/>
                <w:sz w:val="20"/>
                <w:szCs w:val="20"/>
              </w:rPr>
              <w:t>Feature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 Maintenance [</w:t>
            </w:r>
            <w:r w:rsidRPr="00EB6200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Search – Criteria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] </w:t>
            </w:r>
          </w:p>
        </w:tc>
      </w:tr>
      <w:tr w:rsidR="00200C0C" w:rsidRPr="00EB6200" w:rsidTr="007D1933">
        <w:trPr>
          <w:trHeight w:val="348"/>
        </w:trPr>
        <w:tc>
          <w:tcPr>
            <w:tcW w:w="216" w:type="pct"/>
          </w:tcPr>
          <w:p w:rsidR="00200C0C" w:rsidRPr="00EB6200" w:rsidRDefault="00200C0C" w:rsidP="00D935BB">
            <w:pPr>
              <w:numPr>
                <w:ilvl w:val="0"/>
                <w:numId w:val="16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83" w:type="pct"/>
          </w:tcPr>
          <w:p w:rsidR="00200C0C" w:rsidRPr="00EB6200" w:rsidRDefault="006451B4" w:rsidP="00F625A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Feature</w:t>
            </w:r>
            <w:r w:rsidR="00200C0C"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 Name</w:t>
            </w:r>
          </w:p>
        </w:tc>
        <w:tc>
          <w:tcPr>
            <w:tcW w:w="576" w:type="pct"/>
          </w:tcPr>
          <w:p w:rsidR="00200C0C" w:rsidRPr="00EB6200" w:rsidRDefault="00200C0C" w:rsidP="004969A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Text</w:t>
            </w:r>
          </w:p>
        </w:tc>
        <w:tc>
          <w:tcPr>
            <w:tcW w:w="640" w:type="pct"/>
          </w:tcPr>
          <w:p w:rsidR="00200C0C" w:rsidRPr="00EB6200" w:rsidRDefault="00200C0C" w:rsidP="004969A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Input</w:t>
            </w:r>
          </w:p>
        </w:tc>
        <w:tc>
          <w:tcPr>
            <w:tcW w:w="572" w:type="pct"/>
          </w:tcPr>
          <w:p w:rsidR="00200C0C" w:rsidRPr="00EB6200" w:rsidRDefault="00200C0C" w:rsidP="004969A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911" w:type="pct"/>
          </w:tcPr>
          <w:p w:rsidR="00200C0C" w:rsidRPr="00EB6200" w:rsidRDefault="00200C0C" w:rsidP="004969A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100 </w:t>
            </w:r>
          </w:p>
        </w:tc>
        <w:tc>
          <w:tcPr>
            <w:tcW w:w="1502" w:type="pct"/>
          </w:tcPr>
          <w:p w:rsidR="00200C0C" w:rsidRPr="00EB6200" w:rsidRDefault="00200C0C" w:rsidP="004969A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</w:tr>
      <w:tr w:rsidR="00200C0C" w:rsidRPr="00EB6200" w:rsidTr="007D1933">
        <w:trPr>
          <w:trHeight w:val="356"/>
        </w:trPr>
        <w:tc>
          <w:tcPr>
            <w:tcW w:w="216" w:type="pct"/>
          </w:tcPr>
          <w:p w:rsidR="00200C0C" w:rsidRPr="00EB6200" w:rsidRDefault="00200C0C" w:rsidP="00D935BB">
            <w:pPr>
              <w:numPr>
                <w:ilvl w:val="0"/>
                <w:numId w:val="16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83" w:type="pct"/>
          </w:tcPr>
          <w:p w:rsidR="00200C0C" w:rsidRPr="00EB6200" w:rsidRDefault="006451B4" w:rsidP="00F625A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Feature</w:t>
            </w:r>
            <w:r w:rsidR="00200C0C"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 Type</w:t>
            </w:r>
          </w:p>
        </w:tc>
        <w:tc>
          <w:tcPr>
            <w:tcW w:w="576" w:type="pct"/>
          </w:tcPr>
          <w:p w:rsidR="00200C0C" w:rsidRPr="00EB6200" w:rsidRDefault="00200C0C" w:rsidP="004969A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Text</w:t>
            </w:r>
          </w:p>
        </w:tc>
        <w:tc>
          <w:tcPr>
            <w:tcW w:w="640" w:type="pct"/>
          </w:tcPr>
          <w:p w:rsidR="00200C0C" w:rsidRPr="00EB6200" w:rsidRDefault="00200C0C" w:rsidP="004969A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Drop</w:t>
            </w:r>
            <w:r w:rsidR="00222E15" w:rsidRPr="00EB6200"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dow</w:t>
            </w:r>
            <w:r w:rsidR="00222E15" w:rsidRPr="00EB6200">
              <w:rPr>
                <w:rFonts w:ascii="Times New Roman" w:hAnsi="Times New Roman" w:cs="Times New Roman"/>
                <w:sz w:val="20"/>
                <w:szCs w:val="20"/>
              </w:rPr>
              <w:t>n B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ox</w:t>
            </w:r>
          </w:p>
        </w:tc>
        <w:tc>
          <w:tcPr>
            <w:tcW w:w="572" w:type="pct"/>
          </w:tcPr>
          <w:p w:rsidR="00200C0C" w:rsidRPr="00EB6200" w:rsidRDefault="00200C0C" w:rsidP="004969A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911" w:type="pct"/>
          </w:tcPr>
          <w:p w:rsidR="00200C0C" w:rsidRPr="00EB6200" w:rsidRDefault="00200C0C" w:rsidP="004969A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02" w:type="pct"/>
          </w:tcPr>
          <w:p w:rsidR="002153C8" w:rsidRPr="00EB6200" w:rsidRDefault="002153C8" w:rsidP="00FC0F2E">
            <w:pPr>
              <w:rPr>
                <w:rFonts w:ascii="Times New Roman" w:hAnsi="Times New Roman" w:cs="Times New Roman"/>
                <w:sz w:val="18"/>
                <w:szCs w:val="18"/>
                <w:u w:val="single"/>
              </w:rPr>
            </w:pPr>
            <w:r w:rsidRPr="00EB6200">
              <w:rPr>
                <w:rFonts w:ascii="Times New Roman" w:hAnsi="Times New Roman" w:cs="Times New Roman"/>
                <w:sz w:val="18"/>
                <w:szCs w:val="18"/>
                <w:u w:val="single"/>
              </w:rPr>
              <w:t>Item List</w:t>
            </w:r>
            <w:r w:rsidR="00200C0C" w:rsidRPr="00EB6200">
              <w:rPr>
                <w:rFonts w:ascii="Times New Roman" w:hAnsi="Times New Roman" w:cs="Times New Roman"/>
                <w:sz w:val="18"/>
                <w:szCs w:val="18"/>
                <w:u w:val="single"/>
              </w:rPr>
              <w:t xml:space="preserve"> </w:t>
            </w:r>
          </w:p>
          <w:p w:rsidR="002153C8" w:rsidRPr="00EB6200" w:rsidRDefault="002153C8" w:rsidP="00FC0F2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EB6200">
              <w:rPr>
                <w:rFonts w:ascii="Times New Roman" w:hAnsi="Times New Roman" w:cs="Times New Roman"/>
                <w:sz w:val="18"/>
                <w:szCs w:val="18"/>
              </w:rPr>
              <w:t xml:space="preserve">- </w:t>
            </w:r>
            <w:r w:rsidR="00200C0C" w:rsidRPr="00EB6200">
              <w:rPr>
                <w:rFonts w:ascii="Times New Roman" w:hAnsi="Times New Roman" w:cs="Times New Roman"/>
                <w:sz w:val="18"/>
                <w:szCs w:val="18"/>
              </w:rPr>
              <w:t xml:space="preserve">All </w:t>
            </w:r>
            <w:r w:rsidR="006451B4">
              <w:rPr>
                <w:rFonts w:ascii="Times New Roman" w:hAnsi="Times New Roman" w:cs="Times New Roman"/>
                <w:sz w:val="18"/>
                <w:szCs w:val="18"/>
              </w:rPr>
              <w:t>Feature</w:t>
            </w:r>
            <w:r w:rsidR="007D1933">
              <w:rPr>
                <w:rFonts w:ascii="Times New Roman" w:hAnsi="Times New Roman" w:cs="Times New Roman"/>
                <w:sz w:val="18"/>
                <w:szCs w:val="18"/>
              </w:rPr>
              <w:t xml:space="preserve"> Types</w:t>
            </w:r>
          </w:p>
          <w:p w:rsidR="007D1933" w:rsidRDefault="002153C8" w:rsidP="00FC0F2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EB6200">
              <w:rPr>
                <w:rFonts w:ascii="Times New Roman" w:hAnsi="Times New Roman" w:cs="Times New Roman"/>
                <w:sz w:val="18"/>
                <w:szCs w:val="18"/>
              </w:rPr>
              <w:t>-</w:t>
            </w:r>
            <w:r w:rsidR="007D1933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6451B4">
              <w:rPr>
                <w:rFonts w:ascii="Times New Roman" w:hAnsi="Times New Roman" w:cs="Times New Roman"/>
                <w:sz w:val="18"/>
                <w:szCs w:val="18"/>
              </w:rPr>
              <w:t>Feature</w:t>
            </w:r>
            <w:r w:rsidRPr="00EB6200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</w:p>
          <w:p w:rsidR="00200C0C" w:rsidRPr="00EB6200" w:rsidRDefault="006451B4" w:rsidP="00FC0F2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- Event</w:t>
            </w:r>
          </w:p>
          <w:p w:rsidR="007D1933" w:rsidRDefault="007D1933" w:rsidP="006451B4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3A5AB4" w:rsidRPr="003A5AB4" w:rsidRDefault="003A5AB4" w:rsidP="006451B4">
            <w:pPr>
              <w:rPr>
                <w:rFonts w:ascii="Times New Roman" w:hAnsi="Times New Roman" w:cs="Times New Roman"/>
                <w:sz w:val="18"/>
                <w:szCs w:val="18"/>
                <w:u w:val="single"/>
              </w:rPr>
            </w:pPr>
            <w:r w:rsidRPr="003A5AB4">
              <w:rPr>
                <w:rFonts w:ascii="Times New Roman" w:hAnsi="Times New Roman" w:cs="Times New Roman"/>
                <w:sz w:val="18"/>
                <w:szCs w:val="18"/>
                <w:u w:val="single"/>
              </w:rPr>
              <w:t>Default Value</w:t>
            </w:r>
          </w:p>
          <w:p w:rsidR="003A5AB4" w:rsidRDefault="003A5AB4" w:rsidP="003A5AB4">
            <w:pPr>
              <w:pStyle w:val="ListParagraph"/>
              <w:numPr>
                <w:ilvl w:val="1"/>
                <w:numId w:val="15"/>
              </w:numPr>
              <w:ind w:left="435" w:hanging="212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All Feature Types</w:t>
            </w:r>
          </w:p>
          <w:p w:rsidR="003A5AB4" w:rsidRPr="003A5AB4" w:rsidRDefault="003A5AB4" w:rsidP="003A5AB4">
            <w:pPr>
              <w:ind w:left="223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9B2F22" w:rsidRPr="00EB6200" w:rsidTr="007D1933">
        <w:trPr>
          <w:trHeight w:val="356"/>
        </w:trPr>
        <w:tc>
          <w:tcPr>
            <w:tcW w:w="216" w:type="pct"/>
          </w:tcPr>
          <w:p w:rsidR="009B2F22" w:rsidRPr="00EB6200" w:rsidRDefault="009B2F22" w:rsidP="00D935BB">
            <w:pPr>
              <w:numPr>
                <w:ilvl w:val="0"/>
                <w:numId w:val="16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83" w:type="pct"/>
          </w:tcPr>
          <w:p w:rsidR="009B2F22" w:rsidRPr="00EB6200" w:rsidRDefault="009B2F22" w:rsidP="00F625A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Seach</w:t>
            </w:r>
            <w:proofErr w:type="spellEnd"/>
          </w:p>
        </w:tc>
        <w:tc>
          <w:tcPr>
            <w:tcW w:w="576" w:type="pct"/>
          </w:tcPr>
          <w:p w:rsidR="009B2F22" w:rsidRPr="00EB6200" w:rsidRDefault="009B2F22" w:rsidP="004969A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Button</w:t>
            </w:r>
          </w:p>
        </w:tc>
        <w:tc>
          <w:tcPr>
            <w:tcW w:w="640" w:type="pct"/>
          </w:tcPr>
          <w:p w:rsidR="009B2F22" w:rsidRPr="00EB6200" w:rsidRDefault="009B2F22" w:rsidP="004969A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Button</w:t>
            </w:r>
          </w:p>
        </w:tc>
        <w:tc>
          <w:tcPr>
            <w:tcW w:w="572" w:type="pct"/>
          </w:tcPr>
          <w:p w:rsidR="009B2F22" w:rsidRPr="00EB6200" w:rsidRDefault="009B2F22" w:rsidP="004969A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11" w:type="pct"/>
          </w:tcPr>
          <w:p w:rsidR="009B2F22" w:rsidRPr="00EB6200" w:rsidRDefault="009B2F22" w:rsidP="004969A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02" w:type="pct"/>
          </w:tcPr>
          <w:p w:rsidR="009B2F22" w:rsidRDefault="009B2F22" w:rsidP="00FC0F2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EB6200">
              <w:rPr>
                <w:rFonts w:ascii="Times New Roman" w:hAnsi="Times New Roman" w:cs="Times New Roman"/>
                <w:sz w:val="18"/>
                <w:szCs w:val="18"/>
              </w:rPr>
              <w:t>R</w:t>
            </w:r>
            <w:r w:rsidR="006F03EB" w:rsidRPr="00EB6200">
              <w:rPr>
                <w:rFonts w:ascii="Times New Roman" w:hAnsi="Times New Roman" w:cs="Times New Roman"/>
                <w:sz w:val="18"/>
                <w:szCs w:val="18"/>
              </w:rPr>
              <w:t>e</w:t>
            </w:r>
            <w:r w:rsidRPr="00EB6200">
              <w:rPr>
                <w:rFonts w:ascii="Times New Roman" w:hAnsi="Times New Roman" w:cs="Times New Roman"/>
                <w:sz w:val="18"/>
                <w:szCs w:val="18"/>
              </w:rPr>
              <w:t xml:space="preserve">trieve the </w:t>
            </w:r>
            <w:r w:rsidR="00222E15" w:rsidRPr="00EB6200">
              <w:rPr>
                <w:rFonts w:ascii="Times New Roman" w:hAnsi="Times New Roman" w:cs="Times New Roman"/>
                <w:sz w:val="18"/>
                <w:szCs w:val="18"/>
              </w:rPr>
              <w:t>data from the database [</w:t>
            </w:r>
            <w:r w:rsidR="006451B4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Feature</w:t>
            </w:r>
            <w:r w:rsidR="00222E15" w:rsidRPr="00EB6200">
              <w:rPr>
                <w:rFonts w:ascii="Times New Roman" w:hAnsi="Times New Roman" w:cs="Times New Roman"/>
                <w:sz w:val="18"/>
                <w:szCs w:val="18"/>
              </w:rPr>
              <w:t xml:space="preserve">] </w:t>
            </w:r>
            <w:r w:rsidR="006451B4">
              <w:rPr>
                <w:rFonts w:ascii="Times New Roman" w:hAnsi="Times New Roman" w:cs="Times New Roman"/>
                <w:sz w:val="18"/>
                <w:szCs w:val="18"/>
              </w:rPr>
              <w:t>based on the searching</w:t>
            </w:r>
            <w:r w:rsidRPr="00EB6200">
              <w:rPr>
                <w:rFonts w:ascii="Times New Roman" w:hAnsi="Times New Roman" w:cs="Times New Roman"/>
                <w:sz w:val="18"/>
                <w:szCs w:val="18"/>
              </w:rPr>
              <w:t xml:space="preserve"> criteria</w:t>
            </w:r>
          </w:p>
          <w:p w:rsidR="007D1933" w:rsidRPr="00EB6200" w:rsidRDefault="007D1933" w:rsidP="00FC0F2E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D8188A" w:rsidRPr="00EB6200" w:rsidTr="00D8188A">
        <w:trPr>
          <w:trHeight w:val="356"/>
        </w:trPr>
        <w:tc>
          <w:tcPr>
            <w:tcW w:w="5000" w:type="pct"/>
            <w:gridSpan w:val="7"/>
          </w:tcPr>
          <w:p w:rsidR="00D8188A" w:rsidRPr="00EB6200" w:rsidRDefault="00D8188A" w:rsidP="006451B4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ection: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6451B4">
              <w:rPr>
                <w:rFonts w:ascii="Times New Roman" w:hAnsi="Times New Roman" w:cs="Times New Roman"/>
                <w:sz w:val="20"/>
                <w:szCs w:val="20"/>
              </w:rPr>
              <w:t>Feature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 Maintenance [</w:t>
            </w:r>
            <w:r w:rsidRPr="00EB6200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Search – Result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] </w:t>
            </w:r>
          </w:p>
        </w:tc>
      </w:tr>
      <w:tr w:rsidR="006451B4" w:rsidRPr="00EB6200" w:rsidTr="007D1933">
        <w:trPr>
          <w:trHeight w:val="356"/>
        </w:trPr>
        <w:tc>
          <w:tcPr>
            <w:tcW w:w="216" w:type="pct"/>
          </w:tcPr>
          <w:p w:rsidR="006451B4" w:rsidRPr="00EB6200" w:rsidRDefault="006451B4" w:rsidP="00D935BB">
            <w:pPr>
              <w:numPr>
                <w:ilvl w:val="0"/>
                <w:numId w:val="17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83" w:type="pct"/>
          </w:tcPr>
          <w:p w:rsidR="006451B4" w:rsidRPr="00EB6200" w:rsidRDefault="006451B4" w:rsidP="00641EE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Feature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 Name</w:t>
            </w:r>
          </w:p>
        </w:tc>
        <w:tc>
          <w:tcPr>
            <w:tcW w:w="576" w:type="pct"/>
          </w:tcPr>
          <w:p w:rsidR="006451B4" w:rsidRPr="00EB6200" w:rsidRDefault="006451B4" w:rsidP="00641EE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Text</w:t>
            </w:r>
          </w:p>
        </w:tc>
        <w:tc>
          <w:tcPr>
            <w:tcW w:w="640" w:type="pct"/>
          </w:tcPr>
          <w:p w:rsidR="006451B4" w:rsidRPr="00EB6200" w:rsidRDefault="006451B4" w:rsidP="00641EE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Input</w:t>
            </w:r>
          </w:p>
        </w:tc>
        <w:tc>
          <w:tcPr>
            <w:tcW w:w="572" w:type="pct"/>
          </w:tcPr>
          <w:p w:rsidR="006451B4" w:rsidRPr="00EB6200" w:rsidRDefault="006451B4" w:rsidP="00641EE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911" w:type="pct"/>
          </w:tcPr>
          <w:p w:rsidR="006451B4" w:rsidRPr="00EB6200" w:rsidRDefault="006451B4" w:rsidP="00641EE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100 </w:t>
            </w:r>
          </w:p>
        </w:tc>
        <w:tc>
          <w:tcPr>
            <w:tcW w:w="1502" w:type="pct"/>
          </w:tcPr>
          <w:p w:rsidR="006451B4" w:rsidRPr="00EB6200" w:rsidRDefault="006451B4" w:rsidP="006451B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[</w:t>
            </w:r>
            <w:proofErr w:type="spellStart"/>
            <w:r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Feature</w:t>
            </w:r>
            <w:r w:rsidRPr="00C120E6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.</w:t>
            </w:r>
            <w:r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Feature</w:t>
            </w:r>
            <w:r w:rsidRPr="00C120E6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Name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>]</w:t>
            </w:r>
          </w:p>
        </w:tc>
      </w:tr>
      <w:tr w:rsidR="00200C0C" w:rsidRPr="00EB6200" w:rsidTr="007D1933">
        <w:trPr>
          <w:trHeight w:val="348"/>
        </w:trPr>
        <w:tc>
          <w:tcPr>
            <w:tcW w:w="216" w:type="pct"/>
          </w:tcPr>
          <w:p w:rsidR="00200C0C" w:rsidRPr="00EB6200" w:rsidRDefault="00200C0C" w:rsidP="00D935BB">
            <w:pPr>
              <w:numPr>
                <w:ilvl w:val="0"/>
                <w:numId w:val="17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83" w:type="pct"/>
          </w:tcPr>
          <w:p w:rsidR="00200C0C" w:rsidRPr="00EB6200" w:rsidRDefault="006451B4" w:rsidP="009D3C0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Feature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200C0C" w:rsidRPr="00EB6200">
              <w:rPr>
                <w:rFonts w:ascii="Times New Roman" w:hAnsi="Times New Roman" w:cs="Times New Roman"/>
                <w:sz w:val="20"/>
                <w:szCs w:val="20"/>
              </w:rPr>
              <w:t>Type</w:t>
            </w:r>
          </w:p>
        </w:tc>
        <w:tc>
          <w:tcPr>
            <w:tcW w:w="576" w:type="pct"/>
          </w:tcPr>
          <w:p w:rsidR="00200C0C" w:rsidRPr="00EB6200" w:rsidRDefault="00200C0C" w:rsidP="007D661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Integer</w:t>
            </w:r>
          </w:p>
        </w:tc>
        <w:tc>
          <w:tcPr>
            <w:tcW w:w="640" w:type="pct"/>
          </w:tcPr>
          <w:p w:rsidR="00200C0C" w:rsidRPr="00EB6200" w:rsidRDefault="00200C0C" w:rsidP="009D3C0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Radio Box</w:t>
            </w:r>
          </w:p>
        </w:tc>
        <w:tc>
          <w:tcPr>
            <w:tcW w:w="572" w:type="pct"/>
          </w:tcPr>
          <w:p w:rsidR="00200C0C" w:rsidRPr="00EB6200" w:rsidRDefault="00200C0C" w:rsidP="009D3C0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911" w:type="pct"/>
          </w:tcPr>
          <w:p w:rsidR="00200C0C" w:rsidRPr="00EB6200" w:rsidRDefault="00200C0C" w:rsidP="00FC0F2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0-1 </w:t>
            </w:r>
          </w:p>
          <w:p w:rsidR="00200C0C" w:rsidRPr="00EB6200" w:rsidRDefault="00200C0C" w:rsidP="00FC0F2E">
            <w:pPr>
              <w:rPr>
                <w:rFonts w:ascii="Times New Roman" w:hAnsi="Times New Roman" w:cs="Times New Roman"/>
                <w:sz w:val="20"/>
                <w:szCs w:val="20"/>
                <w:cs/>
              </w:rPr>
            </w:pPr>
          </w:p>
        </w:tc>
        <w:tc>
          <w:tcPr>
            <w:tcW w:w="1502" w:type="pct"/>
          </w:tcPr>
          <w:p w:rsidR="00D8188A" w:rsidRDefault="00D8188A" w:rsidP="00FC0F2E">
            <w:pPr>
              <w:rPr>
                <w:rFonts w:ascii="Times New Roman" w:hAnsi="Times New Roman" w:cs="Times New Roman"/>
                <w:sz w:val="18"/>
                <w:szCs w:val="18"/>
                <w:u w:val="single"/>
              </w:rPr>
            </w:pPr>
            <w:r w:rsidRPr="00EB6200">
              <w:rPr>
                <w:rFonts w:ascii="Times New Roman" w:hAnsi="Times New Roman" w:cs="Times New Roman"/>
                <w:sz w:val="18"/>
                <w:szCs w:val="18"/>
                <w:u w:val="single"/>
              </w:rPr>
              <w:t>Display</w:t>
            </w:r>
          </w:p>
          <w:p w:rsidR="00200C0C" w:rsidRDefault="006451B4" w:rsidP="00FC0F2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Feature</w:t>
            </w:r>
            <w:r w:rsidR="00200C0C" w:rsidRPr="00EB6200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D8188A" w:rsidRPr="00EB6200">
              <w:rPr>
                <w:rFonts w:ascii="Times New Roman" w:hAnsi="Times New Roman" w:cs="Times New Roman"/>
                <w:sz w:val="18"/>
                <w:szCs w:val="18"/>
              </w:rPr>
              <w:t>[</w:t>
            </w:r>
            <w:proofErr w:type="spellStart"/>
            <w:r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Feature</w:t>
            </w:r>
            <w:r w:rsidR="00D8188A" w:rsidRPr="00C120E6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.</w:t>
            </w:r>
            <w:r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isEvent</w:t>
            </w:r>
            <w:proofErr w:type="spellEnd"/>
            <w:r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=</w:t>
            </w:r>
            <w:r w:rsidR="006C24CA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0</w:t>
            </w:r>
            <w:r w:rsidR="00D8188A" w:rsidRPr="00EB6200">
              <w:rPr>
                <w:rFonts w:ascii="Times New Roman" w:hAnsi="Times New Roman" w:cs="Times New Roman"/>
                <w:sz w:val="18"/>
                <w:szCs w:val="18"/>
              </w:rPr>
              <w:t xml:space="preserve">]  </w:t>
            </w:r>
          </w:p>
          <w:p w:rsidR="006C24CA" w:rsidRPr="00EB6200" w:rsidRDefault="006C24CA" w:rsidP="00FC0F2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Event</w:t>
            </w:r>
            <w:r w:rsidRPr="00EB6200">
              <w:rPr>
                <w:rFonts w:ascii="Times New Roman" w:hAnsi="Times New Roman" w:cs="Times New Roman"/>
                <w:sz w:val="18"/>
                <w:szCs w:val="18"/>
              </w:rPr>
              <w:t xml:space="preserve"> [</w:t>
            </w:r>
            <w:r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Feature</w:t>
            </w:r>
            <w:r w:rsidRPr="00C120E6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.</w:t>
            </w:r>
            <w:r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isEvent</w:t>
            </w:r>
            <w:proofErr w:type="spellEnd"/>
            <w:r w:rsidRPr="00C120E6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 xml:space="preserve"> =</w:t>
            </w:r>
            <w:r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1</w:t>
            </w:r>
            <w:r w:rsidRPr="00EB6200">
              <w:rPr>
                <w:rFonts w:ascii="Times New Roman" w:hAnsi="Times New Roman" w:cs="Times New Roman"/>
                <w:sz w:val="18"/>
                <w:szCs w:val="18"/>
              </w:rPr>
              <w:t xml:space="preserve">] </w:t>
            </w:r>
          </w:p>
          <w:p w:rsidR="00200C0C" w:rsidRDefault="00200C0C" w:rsidP="00FC0F2E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3A5AB4" w:rsidRPr="00EB6200" w:rsidRDefault="003A5AB4" w:rsidP="00FC0F2E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200C0C" w:rsidRPr="00EB6200" w:rsidTr="007D1933">
        <w:trPr>
          <w:trHeight w:val="356"/>
        </w:trPr>
        <w:tc>
          <w:tcPr>
            <w:tcW w:w="216" w:type="pct"/>
          </w:tcPr>
          <w:p w:rsidR="00200C0C" w:rsidRPr="00EB6200" w:rsidRDefault="00200C0C" w:rsidP="00D935BB">
            <w:pPr>
              <w:numPr>
                <w:ilvl w:val="0"/>
                <w:numId w:val="17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83" w:type="pct"/>
          </w:tcPr>
          <w:p w:rsidR="00200C0C" w:rsidRPr="00EB6200" w:rsidRDefault="00200C0C" w:rsidP="009D3C0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Edit </w:t>
            </w:r>
          </w:p>
        </w:tc>
        <w:tc>
          <w:tcPr>
            <w:tcW w:w="576" w:type="pct"/>
          </w:tcPr>
          <w:p w:rsidR="00200C0C" w:rsidRPr="00EB6200" w:rsidRDefault="007D6614" w:rsidP="009D3C0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Button</w:t>
            </w:r>
          </w:p>
        </w:tc>
        <w:tc>
          <w:tcPr>
            <w:tcW w:w="640" w:type="pct"/>
          </w:tcPr>
          <w:p w:rsidR="00200C0C" w:rsidRPr="00EB6200" w:rsidRDefault="007D6614" w:rsidP="009D3C0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Button</w:t>
            </w:r>
          </w:p>
        </w:tc>
        <w:tc>
          <w:tcPr>
            <w:tcW w:w="572" w:type="pct"/>
          </w:tcPr>
          <w:p w:rsidR="00200C0C" w:rsidRPr="00EB6200" w:rsidRDefault="00200C0C" w:rsidP="009D3C0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11" w:type="pct"/>
          </w:tcPr>
          <w:p w:rsidR="00200C0C" w:rsidRPr="00EB6200" w:rsidRDefault="00200C0C" w:rsidP="009D3C0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02" w:type="pct"/>
          </w:tcPr>
          <w:p w:rsidR="003A5AB4" w:rsidRPr="003A5AB4" w:rsidRDefault="003A5AB4" w:rsidP="009D3C06">
            <w:pPr>
              <w:rPr>
                <w:rFonts w:ascii="Times New Roman" w:hAnsi="Times New Roman" w:cs="Times New Roman"/>
                <w:sz w:val="18"/>
                <w:szCs w:val="18"/>
                <w:u w:val="single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u w:val="single"/>
              </w:rPr>
              <w:t>Event Click</w:t>
            </w:r>
          </w:p>
          <w:p w:rsidR="00200C0C" w:rsidRDefault="00222E15" w:rsidP="003A5AB4">
            <w:pPr>
              <w:pStyle w:val="ListParagraph"/>
              <w:numPr>
                <w:ilvl w:val="1"/>
                <w:numId w:val="15"/>
              </w:numPr>
              <w:ind w:left="435" w:hanging="212"/>
              <w:rPr>
                <w:rFonts w:ascii="Times New Roman" w:hAnsi="Times New Roman" w:cs="Times New Roman"/>
                <w:sz w:val="18"/>
                <w:szCs w:val="18"/>
              </w:rPr>
            </w:pPr>
            <w:r w:rsidRPr="00EB6200">
              <w:rPr>
                <w:rFonts w:ascii="Times New Roman" w:hAnsi="Times New Roman" w:cs="Times New Roman"/>
                <w:sz w:val="18"/>
                <w:szCs w:val="18"/>
              </w:rPr>
              <w:t>Popup the Editing Screen</w:t>
            </w:r>
          </w:p>
          <w:p w:rsidR="003A5AB4" w:rsidRPr="003A5AB4" w:rsidRDefault="003A5AB4" w:rsidP="003A5AB4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200C0C" w:rsidRPr="00EB6200" w:rsidTr="007D1933">
        <w:trPr>
          <w:trHeight w:val="356"/>
        </w:trPr>
        <w:tc>
          <w:tcPr>
            <w:tcW w:w="216" w:type="pct"/>
          </w:tcPr>
          <w:p w:rsidR="00200C0C" w:rsidRPr="00EB6200" w:rsidRDefault="00200C0C" w:rsidP="00D935BB">
            <w:pPr>
              <w:numPr>
                <w:ilvl w:val="0"/>
                <w:numId w:val="17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83" w:type="pct"/>
          </w:tcPr>
          <w:p w:rsidR="00200C0C" w:rsidRPr="00EB6200" w:rsidRDefault="00200C0C" w:rsidP="009D3C0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Delete</w:t>
            </w:r>
          </w:p>
        </w:tc>
        <w:tc>
          <w:tcPr>
            <w:tcW w:w="576" w:type="pct"/>
          </w:tcPr>
          <w:p w:rsidR="00200C0C" w:rsidRPr="00EB6200" w:rsidRDefault="007D6614" w:rsidP="009D3C0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Button</w:t>
            </w:r>
          </w:p>
        </w:tc>
        <w:tc>
          <w:tcPr>
            <w:tcW w:w="640" w:type="pct"/>
          </w:tcPr>
          <w:p w:rsidR="00200C0C" w:rsidRPr="00EB6200" w:rsidRDefault="007D6614" w:rsidP="009D3C0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Button</w:t>
            </w:r>
          </w:p>
        </w:tc>
        <w:tc>
          <w:tcPr>
            <w:tcW w:w="572" w:type="pct"/>
          </w:tcPr>
          <w:p w:rsidR="00200C0C" w:rsidRPr="00EB6200" w:rsidRDefault="00200C0C" w:rsidP="009D3C0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11" w:type="pct"/>
          </w:tcPr>
          <w:p w:rsidR="00200C0C" w:rsidRPr="00EB6200" w:rsidRDefault="00200C0C" w:rsidP="009D3C0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02" w:type="pct"/>
          </w:tcPr>
          <w:p w:rsidR="008F7E3F" w:rsidRPr="008F7E3F" w:rsidRDefault="008F7E3F" w:rsidP="009D3C06">
            <w:pPr>
              <w:rPr>
                <w:rFonts w:ascii="Times New Roman" w:hAnsi="Times New Roman" w:cs="Times New Roman"/>
                <w:sz w:val="18"/>
                <w:szCs w:val="18"/>
                <w:u w:val="single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u w:val="single"/>
              </w:rPr>
              <w:t>Event Click</w:t>
            </w:r>
          </w:p>
          <w:p w:rsidR="00200C0C" w:rsidRPr="00EB6200" w:rsidRDefault="00222E15" w:rsidP="008F7E3F">
            <w:pPr>
              <w:pStyle w:val="ListParagraph"/>
              <w:numPr>
                <w:ilvl w:val="1"/>
                <w:numId w:val="15"/>
              </w:numPr>
              <w:ind w:left="435" w:hanging="212"/>
              <w:rPr>
                <w:rFonts w:ascii="Times New Roman" w:hAnsi="Times New Roman" w:cs="Times New Roman"/>
                <w:sz w:val="18"/>
                <w:szCs w:val="18"/>
              </w:rPr>
            </w:pPr>
            <w:r w:rsidRPr="00EB6200">
              <w:rPr>
                <w:rFonts w:ascii="Times New Roman" w:hAnsi="Times New Roman" w:cs="Times New Roman"/>
                <w:sz w:val="18"/>
                <w:szCs w:val="18"/>
              </w:rPr>
              <w:t>Popup the Deleting screen</w:t>
            </w:r>
          </w:p>
          <w:p w:rsidR="00222E15" w:rsidRPr="00EB6200" w:rsidRDefault="00222E15" w:rsidP="009D3C06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200C0C" w:rsidRPr="00EB6200" w:rsidTr="007D1933">
        <w:trPr>
          <w:trHeight w:val="356"/>
        </w:trPr>
        <w:tc>
          <w:tcPr>
            <w:tcW w:w="216" w:type="pct"/>
          </w:tcPr>
          <w:p w:rsidR="00200C0C" w:rsidRPr="00EB6200" w:rsidRDefault="00200C0C" w:rsidP="00D935BB">
            <w:pPr>
              <w:numPr>
                <w:ilvl w:val="0"/>
                <w:numId w:val="17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83" w:type="pct"/>
          </w:tcPr>
          <w:p w:rsidR="00200C0C" w:rsidRPr="00EB6200" w:rsidRDefault="00D8188A" w:rsidP="009D3C0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Status</w:t>
            </w:r>
          </w:p>
        </w:tc>
        <w:tc>
          <w:tcPr>
            <w:tcW w:w="576" w:type="pct"/>
          </w:tcPr>
          <w:p w:rsidR="00200C0C" w:rsidRPr="00EB6200" w:rsidRDefault="007D6614" w:rsidP="00222E1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Button</w:t>
            </w:r>
          </w:p>
        </w:tc>
        <w:tc>
          <w:tcPr>
            <w:tcW w:w="640" w:type="pct"/>
          </w:tcPr>
          <w:p w:rsidR="00200C0C" w:rsidRPr="00EB6200" w:rsidRDefault="007D6614" w:rsidP="00222E1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Button</w:t>
            </w:r>
          </w:p>
        </w:tc>
        <w:tc>
          <w:tcPr>
            <w:tcW w:w="572" w:type="pct"/>
          </w:tcPr>
          <w:p w:rsidR="00200C0C" w:rsidRPr="00EB6200" w:rsidRDefault="00200C0C" w:rsidP="009D3C0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11" w:type="pct"/>
          </w:tcPr>
          <w:p w:rsidR="00200C0C" w:rsidRPr="00EB6200" w:rsidRDefault="00D8188A" w:rsidP="009D3C0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0-1</w:t>
            </w:r>
          </w:p>
        </w:tc>
        <w:tc>
          <w:tcPr>
            <w:tcW w:w="1502" w:type="pct"/>
          </w:tcPr>
          <w:p w:rsidR="00D8188A" w:rsidRPr="00EB6200" w:rsidRDefault="00D8188A" w:rsidP="009D3C06">
            <w:pPr>
              <w:rPr>
                <w:rFonts w:ascii="Times New Roman" w:hAnsi="Times New Roman" w:cs="Times New Roman"/>
                <w:sz w:val="18"/>
                <w:szCs w:val="18"/>
                <w:u w:val="single"/>
              </w:rPr>
            </w:pPr>
            <w:r w:rsidRPr="00EB6200">
              <w:rPr>
                <w:rFonts w:ascii="Times New Roman" w:hAnsi="Times New Roman" w:cs="Times New Roman"/>
                <w:sz w:val="18"/>
                <w:szCs w:val="18"/>
                <w:u w:val="single"/>
              </w:rPr>
              <w:t>Display</w:t>
            </w:r>
          </w:p>
          <w:p w:rsidR="00D8188A" w:rsidRPr="00EB6200" w:rsidRDefault="00C51FDB" w:rsidP="008F7E3F">
            <w:pPr>
              <w:pStyle w:val="ListParagraph"/>
              <w:numPr>
                <w:ilvl w:val="1"/>
                <w:numId w:val="15"/>
              </w:numPr>
              <w:ind w:left="435" w:hanging="212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- </w:t>
            </w:r>
            <w:r w:rsidR="00D8188A" w:rsidRPr="00EB6200">
              <w:rPr>
                <w:rFonts w:ascii="Times New Roman" w:hAnsi="Times New Roman" w:cs="Times New Roman"/>
                <w:sz w:val="18"/>
                <w:szCs w:val="18"/>
              </w:rPr>
              <w:t>Inactivate [</w:t>
            </w:r>
            <w:proofErr w:type="spellStart"/>
            <w:r w:rsidR="006451B4" w:rsidRPr="008F7E3F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Feature</w:t>
            </w:r>
            <w:r w:rsidR="00D8188A" w:rsidRPr="008F7E3F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.isActive</w:t>
            </w:r>
            <w:proofErr w:type="spellEnd"/>
            <w:r w:rsidR="00D8188A" w:rsidRPr="008F7E3F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 xml:space="preserve"> </w:t>
            </w:r>
            <w:r w:rsidR="00D8188A" w:rsidRPr="008F7E3F">
              <w:rPr>
                <w:rFonts w:ascii="Times New Roman" w:hAnsi="Times New Roman" w:cs="Times New Roman"/>
                <w:sz w:val="18"/>
                <w:szCs w:val="18"/>
              </w:rPr>
              <w:t>=0</w:t>
            </w:r>
            <w:r w:rsidR="00D8188A" w:rsidRPr="00EB6200">
              <w:rPr>
                <w:rFonts w:ascii="Times New Roman" w:hAnsi="Times New Roman" w:cs="Times New Roman"/>
                <w:sz w:val="18"/>
                <w:szCs w:val="18"/>
              </w:rPr>
              <w:t xml:space="preserve">]  </w:t>
            </w:r>
            <w:r w:rsidR="00136911">
              <w:rPr>
                <w:rFonts w:ascii="Times New Roman" w:hAnsi="Times New Roman" w:cs="Times New Roman"/>
                <w:sz w:val="18"/>
                <w:szCs w:val="18"/>
              </w:rPr>
              <w:t xml:space="preserve">and set </w:t>
            </w:r>
            <w:proofErr w:type="spellStart"/>
            <w:r w:rsidR="00136911">
              <w:rPr>
                <w:rFonts w:ascii="Times New Roman" w:hAnsi="Times New Roman" w:cs="Times New Roman"/>
                <w:sz w:val="18"/>
                <w:szCs w:val="18"/>
              </w:rPr>
              <w:t>backgroud</w:t>
            </w:r>
            <w:proofErr w:type="spellEnd"/>
            <w:r w:rsidR="00136911">
              <w:rPr>
                <w:rFonts w:ascii="Times New Roman" w:hAnsi="Times New Roman" w:cs="Times New Roman"/>
                <w:sz w:val="18"/>
                <w:szCs w:val="18"/>
              </w:rPr>
              <w:t xml:space="preserve"> color = green</w:t>
            </w:r>
          </w:p>
          <w:p w:rsidR="00D8188A" w:rsidRDefault="00C51FDB" w:rsidP="008F7E3F">
            <w:pPr>
              <w:pStyle w:val="ListParagraph"/>
              <w:numPr>
                <w:ilvl w:val="1"/>
                <w:numId w:val="15"/>
              </w:numPr>
              <w:ind w:left="435" w:hanging="212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- </w:t>
            </w:r>
            <w:r w:rsidR="00D8188A" w:rsidRPr="00EB6200">
              <w:rPr>
                <w:rFonts w:ascii="Times New Roman" w:hAnsi="Times New Roman" w:cs="Times New Roman"/>
                <w:sz w:val="18"/>
                <w:szCs w:val="18"/>
              </w:rPr>
              <w:t>Activate [</w:t>
            </w:r>
            <w:proofErr w:type="spellStart"/>
            <w:r w:rsidR="006451B4" w:rsidRPr="008F7E3F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Feature</w:t>
            </w:r>
            <w:r w:rsidR="00D8188A" w:rsidRPr="008F7E3F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.isActive</w:t>
            </w:r>
            <w:proofErr w:type="spellEnd"/>
            <w:r w:rsidR="00D8188A" w:rsidRPr="008F7E3F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 xml:space="preserve"> </w:t>
            </w:r>
            <w:r w:rsidR="00D8188A" w:rsidRPr="008F7E3F">
              <w:rPr>
                <w:rFonts w:ascii="Times New Roman" w:hAnsi="Times New Roman" w:cs="Times New Roman"/>
                <w:sz w:val="18"/>
                <w:szCs w:val="18"/>
              </w:rPr>
              <w:t>=1</w:t>
            </w:r>
            <w:r w:rsidR="00D8188A" w:rsidRPr="00EB6200">
              <w:rPr>
                <w:rFonts w:ascii="Times New Roman" w:hAnsi="Times New Roman" w:cs="Times New Roman"/>
                <w:sz w:val="18"/>
                <w:szCs w:val="18"/>
              </w:rPr>
              <w:t xml:space="preserve">]  </w:t>
            </w:r>
            <w:r w:rsidR="00136911">
              <w:rPr>
                <w:rFonts w:ascii="Times New Roman" w:hAnsi="Times New Roman" w:cs="Times New Roman"/>
                <w:sz w:val="18"/>
                <w:szCs w:val="18"/>
              </w:rPr>
              <w:t xml:space="preserve">and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set </w:t>
            </w:r>
            <w:proofErr w:type="spellStart"/>
            <w:r w:rsidR="00136911">
              <w:rPr>
                <w:rFonts w:ascii="Times New Roman" w:hAnsi="Times New Roman" w:cs="Times New Roman"/>
                <w:sz w:val="18"/>
                <w:szCs w:val="18"/>
              </w:rPr>
              <w:t>backgroud</w:t>
            </w:r>
            <w:proofErr w:type="spellEnd"/>
            <w:r w:rsidR="00136911">
              <w:rPr>
                <w:rFonts w:ascii="Times New Roman" w:hAnsi="Times New Roman" w:cs="Times New Roman"/>
                <w:sz w:val="18"/>
                <w:szCs w:val="18"/>
              </w:rPr>
              <w:t xml:space="preserve"> c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olor</w:t>
            </w:r>
            <w:r w:rsidR="00136911">
              <w:rPr>
                <w:rFonts w:ascii="Times New Roman" w:hAnsi="Times New Roman" w:cs="Times New Roman"/>
                <w:sz w:val="18"/>
                <w:szCs w:val="18"/>
              </w:rPr>
              <w:t xml:space="preserve"> = gray</w:t>
            </w:r>
          </w:p>
          <w:p w:rsidR="009F08B6" w:rsidRPr="00EB6200" w:rsidRDefault="009F08B6" w:rsidP="009D3C06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</w:tbl>
    <w:p w:rsidR="008F7E3F" w:rsidRDefault="008F7E3F" w:rsidP="008F7E3F">
      <w:pPr>
        <w:pStyle w:val="Heading3"/>
        <w:numPr>
          <w:ilvl w:val="0"/>
          <w:numId w:val="0"/>
        </w:numPr>
        <w:ind w:left="426"/>
        <w:rPr>
          <w:rFonts w:ascii="Times New Roman" w:hAnsi="Times New Roman" w:cs="Times New Roman"/>
          <w:b w:val="0"/>
          <w:bCs w:val="0"/>
          <w:sz w:val="20"/>
          <w:szCs w:val="20"/>
        </w:rPr>
      </w:pPr>
    </w:p>
    <w:p w:rsidR="008F7E3F" w:rsidRDefault="008F7E3F" w:rsidP="008F7E3F"/>
    <w:p w:rsidR="008F7E3F" w:rsidRDefault="008F7E3F" w:rsidP="008F7E3F"/>
    <w:p w:rsidR="008F7E3F" w:rsidRDefault="008F7E3F" w:rsidP="008F7E3F"/>
    <w:p w:rsidR="008F7E3F" w:rsidRDefault="008F7E3F" w:rsidP="008F7E3F"/>
    <w:p w:rsidR="008F7E3F" w:rsidRDefault="008F7E3F" w:rsidP="008F7E3F"/>
    <w:p w:rsidR="008F7E3F" w:rsidRPr="008F7E3F" w:rsidRDefault="008F7E3F" w:rsidP="008F7E3F"/>
    <w:p w:rsidR="00D4646F" w:rsidRDefault="009234CA" w:rsidP="007953B0">
      <w:pPr>
        <w:pStyle w:val="Heading3"/>
        <w:ind w:left="426" w:hanging="371"/>
        <w:rPr>
          <w:rFonts w:ascii="Times New Roman" w:hAnsi="Times New Roman" w:cs="Times New Roman"/>
          <w:b w:val="0"/>
          <w:bCs w:val="0"/>
          <w:sz w:val="20"/>
          <w:szCs w:val="20"/>
        </w:rPr>
      </w:pPr>
      <w:r w:rsidRPr="00EB6200">
        <w:rPr>
          <w:rFonts w:ascii="Times New Roman" w:hAnsi="Times New Roman" w:cs="Times New Roman"/>
          <w:sz w:val="20"/>
          <w:szCs w:val="20"/>
        </w:rPr>
        <w:lastRenderedPageBreak/>
        <w:t>Add</w:t>
      </w:r>
      <w:r w:rsidR="00200C0C" w:rsidRPr="00EB6200">
        <w:rPr>
          <w:rFonts w:ascii="Times New Roman" w:hAnsi="Times New Roman" w:cs="Times New Roman"/>
          <w:sz w:val="20"/>
          <w:szCs w:val="20"/>
        </w:rPr>
        <w:t xml:space="preserve"> Function</w:t>
      </w:r>
      <w:r w:rsidR="008F46CF" w:rsidRPr="00EB6200">
        <w:rPr>
          <w:rFonts w:ascii="Times New Roman" w:hAnsi="Times New Roman" w:cs="Times New Roman"/>
          <w:sz w:val="20"/>
          <w:szCs w:val="20"/>
        </w:rPr>
        <w:t xml:space="preserve">: </w:t>
      </w:r>
      <w:r w:rsidR="008F46CF"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When </w:t>
      </w:r>
      <w:r w:rsidR="007D6614">
        <w:rPr>
          <w:rFonts w:ascii="Times New Roman" w:hAnsi="Times New Roman" w:cs="Times New Roman"/>
          <w:b w:val="0"/>
          <w:bCs w:val="0"/>
          <w:sz w:val="20"/>
          <w:szCs w:val="20"/>
        </w:rPr>
        <w:t>a user</w:t>
      </w:r>
      <w:r w:rsidR="008F46CF"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click</w:t>
      </w:r>
      <w:r w:rsidR="007D6614">
        <w:rPr>
          <w:rFonts w:ascii="Times New Roman" w:hAnsi="Times New Roman" w:cs="Times New Roman"/>
          <w:b w:val="0"/>
          <w:bCs w:val="0"/>
          <w:sz w:val="20"/>
          <w:szCs w:val="20"/>
        </w:rPr>
        <w:t>s</w:t>
      </w:r>
      <w:r w:rsidR="008F46CF"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</w:t>
      </w:r>
      <w:r w:rsidR="00CC5B0F">
        <w:rPr>
          <w:noProof/>
          <w:lang w:val="en-CA" w:eastAsia="en-CA"/>
        </w:rPr>
        <w:drawing>
          <wp:inline distT="0" distB="0" distL="0" distR="0" wp14:anchorId="015B25EC" wp14:editId="20CA7480">
            <wp:extent cx="966977" cy="252000"/>
            <wp:effectExtent l="0" t="0" r="508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966977" cy="25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F46CF"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from the searching screen, the system will </w:t>
      </w:r>
      <w:proofErr w:type="spellStart"/>
      <w:r w:rsidR="008F46CF"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>popup</w:t>
      </w:r>
      <w:proofErr w:type="spellEnd"/>
      <w:r w:rsidR="008F46CF"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the adding screen below.</w:t>
      </w:r>
    </w:p>
    <w:p w:rsidR="00B8336E" w:rsidRPr="00B8336E" w:rsidRDefault="00B8336E" w:rsidP="00B8336E"/>
    <w:p w:rsidR="008F46CF" w:rsidRDefault="008F46CF" w:rsidP="008F46CF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  <w:r w:rsidRPr="00EB6200">
        <w:rPr>
          <w:rFonts w:ascii="Times New Roman" w:hAnsi="Times New Roman" w:cs="Times New Roman"/>
          <w:b/>
          <w:bCs/>
          <w:sz w:val="20"/>
          <w:szCs w:val="20"/>
          <w:u w:val="single"/>
        </w:rPr>
        <w:t>User Interface</w:t>
      </w:r>
    </w:p>
    <w:p w:rsidR="00B8336E" w:rsidRPr="00EB6200" w:rsidRDefault="00B8336E" w:rsidP="008F46CF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</w:p>
    <w:p w:rsidR="009234CA" w:rsidRPr="00EB6200" w:rsidRDefault="0089791E" w:rsidP="008F46CF">
      <w:pPr>
        <w:rPr>
          <w:rFonts w:ascii="Times New Roman" w:hAnsi="Times New Roman" w:cs="Times New Roman"/>
          <w:sz w:val="20"/>
          <w:szCs w:val="20"/>
        </w:rPr>
      </w:pPr>
      <w:r>
        <w:rPr>
          <w:noProof/>
          <w:lang w:val="en-CA" w:eastAsia="en-CA"/>
        </w:rPr>
        <w:drawing>
          <wp:inline distT="0" distB="0" distL="0" distR="0" wp14:anchorId="07D94397" wp14:editId="4505EFEF">
            <wp:extent cx="2460326" cy="18000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460326" cy="18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07796" w:rsidRPr="00EB6200" w:rsidRDefault="00007796" w:rsidP="008F46CF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</w:p>
    <w:p w:rsidR="004C57B2" w:rsidRDefault="004C57B2" w:rsidP="00266341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</w:p>
    <w:p w:rsidR="004C57B2" w:rsidRDefault="004C57B2" w:rsidP="00266341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</w:p>
    <w:p w:rsidR="004C57B2" w:rsidRDefault="004C57B2" w:rsidP="00266341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</w:p>
    <w:p w:rsidR="004C57B2" w:rsidRDefault="004C57B2" w:rsidP="00266341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</w:p>
    <w:p w:rsidR="004C57B2" w:rsidRDefault="004C57B2" w:rsidP="00266341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</w:p>
    <w:p w:rsidR="004C57B2" w:rsidRDefault="004C57B2" w:rsidP="00266341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</w:p>
    <w:p w:rsidR="00D4646F" w:rsidRDefault="008F46CF" w:rsidP="00266341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  <w:r w:rsidRPr="00EB6200">
        <w:rPr>
          <w:rFonts w:ascii="Times New Roman" w:hAnsi="Times New Roman" w:cs="Times New Roman"/>
          <w:b/>
          <w:bCs/>
          <w:sz w:val="20"/>
          <w:szCs w:val="20"/>
          <w:u w:val="single"/>
        </w:rPr>
        <w:t>Data control</w:t>
      </w:r>
    </w:p>
    <w:p w:rsidR="00B8336E" w:rsidRPr="00EB6200" w:rsidRDefault="00B8336E" w:rsidP="00266341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</w:p>
    <w:tbl>
      <w:tblPr>
        <w:tblW w:w="5000" w:type="pct"/>
        <w:tblBorders>
          <w:top w:val="single" w:sz="2" w:space="0" w:color="999999"/>
          <w:left w:val="single" w:sz="2" w:space="0" w:color="999999"/>
          <w:bottom w:val="single" w:sz="2" w:space="0" w:color="999999"/>
          <w:right w:val="single" w:sz="2" w:space="0" w:color="999999"/>
          <w:insideH w:val="single" w:sz="2" w:space="0" w:color="999999"/>
          <w:insideV w:val="single" w:sz="2" w:space="0" w:color="999999"/>
        </w:tblBorders>
        <w:tblCellMar>
          <w:left w:w="57" w:type="dxa"/>
          <w:right w:w="57" w:type="dxa"/>
        </w:tblCellMar>
        <w:tblLook w:val="01E0" w:firstRow="1" w:lastRow="1" w:firstColumn="1" w:lastColumn="1" w:noHBand="0" w:noVBand="0"/>
      </w:tblPr>
      <w:tblGrid>
        <w:gridCol w:w="409"/>
        <w:gridCol w:w="1101"/>
        <w:gridCol w:w="1088"/>
        <w:gridCol w:w="1209"/>
        <w:gridCol w:w="1081"/>
        <w:gridCol w:w="1266"/>
        <w:gridCol w:w="3293"/>
      </w:tblGrid>
      <w:tr w:rsidR="00266341" w:rsidRPr="00EB6200" w:rsidTr="00902319">
        <w:trPr>
          <w:trHeight w:val="171"/>
          <w:tblHeader/>
        </w:trPr>
        <w:tc>
          <w:tcPr>
            <w:tcW w:w="216" w:type="pct"/>
            <w:shd w:val="clear" w:color="auto" w:fill="D9D9D9"/>
          </w:tcPr>
          <w:p w:rsidR="00266341" w:rsidRPr="00EB6200" w:rsidRDefault="00266341" w:rsidP="00222E15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No.</w:t>
            </w:r>
          </w:p>
        </w:tc>
        <w:tc>
          <w:tcPr>
            <w:tcW w:w="583" w:type="pct"/>
            <w:shd w:val="clear" w:color="auto" w:fill="D9D9D9"/>
          </w:tcPr>
          <w:p w:rsidR="00266341" w:rsidRPr="00EB6200" w:rsidRDefault="00266341" w:rsidP="00222E15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ata Item</w:t>
            </w:r>
          </w:p>
        </w:tc>
        <w:tc>
          <w:tcPr>
            <w:tcW w:w="576" w:type="pct"/>
            <w:shd w:val="clear" w:color="auto" w:fill="D9D9D9"/>
          </w:tcPr>
          <w:p w:rsidR="00266341" w:rsidRPr="00EB6200" w:rsidRDefault="00266341" w:rsidP="00222E15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ata Type</w:t>
            </w:r>
          </w:p>
        </w:tc>
        <w:tc>
          <w:tcPr>
            <w:tcW w:w="640" w:type="pct"/>
            <w:shd w:val="clear" w:color="auto" w:fill="D9D9D9"/>
          </w:tcPr>
          <w:p w:rsidR="00266341" w:rsidRPr="00EB6200" w:rsidRDefault="00266341" w:rsidP="00222E15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ontrol Type</w:t>
            </w:r>
          </w:p>
        </w:tc>
        <w:tc>
          <w:tcPr>
            <w:tcW w:w="572" w:type="pct"/>
            <w:shd w:val="clear" w:color="auto" w:fill="D9D9D9"/>
          </w:tcPr>
          <w:p w:rsidR="00266341" w:rsidRPr="00EB6200" w:rsidRDefault="00266341" w:rsidP="00222E15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andatory</w:t>
            </w:r>
          </w:p>
        </w:tc>
        <w:tc>
          <w:tcPr>
            <w:tcW w:w="670" w:type="pct"/>
            <w:shd w:val="clear" w:color="auto" w:fill="D9D9D9"/>
          </w:tcPr>
          <w:p w:rsidR="00266341" w:rsidRPr="00EB6200" w:rsidRDefault="00266341" w:rsidP="00222E15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Value Range</w:t>
            </w:r>
          </w:p>
        </w:tc>
        <w:tc>
          <w:tcPr>
            <w:tcW w:w="1743" w:type="pct"/>
            <w:shd w:val="clear" w:color="auto" w:fill="D9D9D9"/>
          </w:tcPr>
          <w:p w:rsidR="00266341" w:rsidRPr="00EB6200" w:rsidRDefault="00266341" w:rsidP="00222E15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Note</w:t>
            </w:r>
          </w:p>
        </w:tc>
      </w:tr>
      <w:tr w:rsidR="00222E15" w:rsidRPr="00EB6200" w:rsidTr="00222E15">
        <w:trPr>
          <w:trHeight w:val="364"/>
        </w:trPr>
        <w:tc>
          <w:tcPr>
            <w:tcW w:w="5000" w:type="pct"/>
            <w:gridSpan w:val="7"/>
          </w:tcPr>
          <w:p w:rsidR="00222E15" w:rsidRPr="00EB6200" w:rsidRDefault="00222E15" w:rsidP="0089791E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ection: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  </w:t>
            </w:r>
            <w:r w:rsidR="0089791E">
              <w:rPr>
                <w:rFonts w:ascii="Times New Roman" w:hAnsi="Times New Roman" w:cs="Times New Roman"/>
                <w:sz w:val="20"/>
                <w:szCs w:val="20"/>
              </w:rPr>
              <w:t>Feature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 Maintenance [</w:t>
            </w:r>
            <w:r w:rsidRPr="00EB6200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Add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] </w:t>
            </w:r>
          </w:p>
        </w:tc>
      </w:tr>
      <w:tr w:rsidR="00266341" w:rsidRPr="00EB6200" w:rsidTr="00902319">
        <w:trPr>
          <w:trHeight w:val="348"/>
        </w:trPr>
        <w:tc>
          <w:tcPr>
            <w:tcW w:w="216" w:type="pct"/>
          </w:tcPr>
          <w:p w:rsidR="00266341" w:rsidRPr="00EB6200" w:rsidRDefault="00266341" w:rsidP="00D935BB">
            <w:pPr>
              <w:numPr>
                <w:ilvl w:val="0"/>
                <w:numId w:val="18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83" w:type="pct"/>
          </w:tcPr>
          <w:p w:rsidR="00266341" w:rsidRPr="003E7436" w:rsidRDefault="0089791E" w:rsidP="00222E15">
            <w:pPr>
              <w:rPr>
                <w:rFonts w:ascii="Times New Roman" w:hAnsi="Times New Roman" w:cstheme="minorBidi"/>
                <w:color w:val="FF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Feature</w:t>
            </w:r>
            <w:r w:rsidR="00266341" w:rsidRPr="00902319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 xml:space="preserve"> Name</w:t>
            </w:r>
          </w:p>
        </w:tc>
        <w:tc>
          <w:tcPr>
            <w:tcW w:w="576" w:type="pct"/>
          </w:tcPr>
          <w:p w:rsidR="00266341" w:rsidRPr="00EB6200" w:rsidRDefault="00266341" w:rsidP="00222E1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Text</w:t>
            </w:r>
          </w:p>
        </w:tc>
        <w:tc>
          <w:tcPr>
            <w:tcW w:w="640" w:type="pct"/>
          </w:tcPr>
          <w:p w:rsidR="00266341" w:rsidRPr="00EB6200" w:rsidRDefault="00266341" w:rsidP="00222E1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Input</w:t>
            </w:r>
          </w:p>
        </w:tc>
        <w:tc>
          <w:tcPr>
            <w:tcW w:w="572" w:type="pct"/>
          </w:tcPr>
          <w:p w:rsidR="00266341" w:rsidRPr="00EB6200" w:rsidRDefault="00266341" w:rsidP="00222E1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Yes</w:t>
            </w:r>
          </w:p>
        </w:tc>
        <w:tc>
          <w:tcPr>
            <w:tcW w:w="670" w:type="pct"/>
          </w:tcPr>
          <w:p w:rsidR="00266341" w:rsidRPr="00EB6200" w:rsidRDefault="00266341" w:rsidP="00222E1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100 </w:t>
            </w:r>
          </w:p>
        </w:tc>
        <w:tc>
          <w:tcPr>
            <w:tcW w:w="1743" w:type="pct"/>
          </w:tcPr>
          <w:p w:rsidR="00266341" w:rsidRPr="00EB6200" w:rsidRDefault="00902319" w:rsidP="0089791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EB6200">
              <w:rPr>
                <w:rFonts w:ascii="Times New Roman" w:hAnsi="Times New Roman" w:cs="Times New Roman"/>
                <w:sz w:val="18"/>
                <w:szCs w:val="18"/>
              </w:rPr>
              <w:t>[</w:t>
            </w:r>
            <w:proofErr w:type="spellStart"/>
            <w:r w:rsidR="0089791E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Feature.Feature</w:t>
            </w:r>
            <w:r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Name</w:t>
            </w:r>
            <w:proofErr w:type="spellEnd"/>
            <w:r w:rsidRPr="00EB6200">
              <w:rPr>
                <w:rFonts w:ascii="Times New Roman" w:hAnsi="Times New Roman" w:cs="Times New Roman"/>
                <w:sz w:val="18"/>
                <w:szCs w:val="18"/>
              </w:rPr>
              <w:t xml:space="preserve">]  </w:t>
            </w:r>
          </w:p>
        </w:tc>
      </w:tr>
      <w:tr w:rsidR="00266341" w:rsidRPr="00EB6200" w:rsidTr="00902319">
        <w:trPr>
          <w:trHeight w:val="356"/>
        </w:trPr>
        <w:tc>
          <w:tcPr>
            <w:tcW w:w="216" w:type="pct"/>
          </w:tcPr>
          <w:p w:rsidR="00266341" w:rsidRPr="00EB6200" w:rsidRDefault="00266341" w:rsidP="00D935BB">
            <w:pPr>
              <w:numPr>
                <w:ilvl w:val="0"/>
                <w:numId w:val="18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83" w:type="pct"/>
          </w:tcPr>
          <w:p w:rsidR="00266341" w:rsidRPr="00902319" w:rsidRDefault="0089791E" w:rsidP="00222E15">
            <w:pPr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Feature</w:t>
            </w:r>
            <w:r w:rsidR="00266341" w:rsidRPr="00902319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 xml:space="preserve"> Type</w:t>
            </w:r>
          </w:p>
        </w:tc>
        <w:tc>
          <w:tcPr>
            <w:tcW w:w="576" w:type="pct"/>
          </w:tcPr>
          <w:p w:rsidR="00266341" w:rsidRPr="00EB6200" w:rsidRDefault="00266341" w:rsidP="00222E1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Text</w:t>
            </w:r>
          </w:p>
        </w:tc>
        <w:tc>
          <w:tcPr>
            <w:tcW w:w="640" w:type="pct"/>
          </w:tcPr>
          <w:p w:rsidR="00266341" w:rsidRPr="00EB6200" w:rsidRDefault="00266341" w:rsidP="00222E1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Radio Button</w:t>
            </w:r>
          </w:p>
        </w:tc>
        <w:tc>
          <w:tcPr>
            <w:tcW w:w="572" w:type="pct"/>
          </w:tcPr>
          <w:p w:rsidR="00266341" w:rsidRPr="00EB6200" w:rsidRDefault="00266341" w:rsidP="00222E1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Yes</w:t>
            </w:r>
          </w:p>
        </w:tc>
        <w:tc>
          <w:tcPr>
            <w:tcW w:w="670" w:type="pct"/>
          </w:tcPr>
          <w:p w:rsidR="00266341" w:rsidRPr="00EB6200" w:rsidRDefault="00266341" w:rsidP="00222E1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43" w:type="pct"/>
          </w:tcPr>
          <w:p w:rsidR="00007796" w:rsidRPr="00EB6200" w:rsidRDefault="00007796" w:rsidP="00266341">
            <w:pPr>
              <w:rPr>
                <w:rFonts w:ascii="Times New Roman" w:hAnsi="Times New Roman" w:cs="Times New Roman"/>
                <w:sz w:val="18"/>
                <w:szCs w:val="18"/>
                <w:u w:val="single"/>
              </w:rPr>
            </w:pPr>
            <w:r w:rsidRPr="00EB6200">
              <w:rPr>
                <w:rFonts w:ascii="Times New Roman" w:hAnsi="Times New Roman" w:cs="Times New Roman"/>
                <w:sz w:val="18"/>
                <w:szCs w:val="18"/>
                <w:u w:val="single"/>
              </w:rPr>
              <w:t>Item Lists:</w:t>
            </w:r>
          </w:p>
          <w:p w:rsidR="00266341" w:rsidRPr="00EB6200" w:rsidRDefault="0089791E" w:rsidP="008F7E3F">
            <w:pPr>
              <w:pStyle w:val="ListParagraph"/>
              <w:numPr>
                <w:ilvl w:val="1"/>
                <w:numId w:val="15"/>
              </w:numPr>
              <w:ind w:left="435" w:hanging="212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Feature</w:t>
            </w:r>
            <w:r w:rsidR="00266341" w:rsidRPr="00EB6200">
              <w:rPr>
                <w:rFonts w:ascii="Times New Roman" w:hAnsi="Times New Roman" w:cs="Times New Roman"/>
                <w:sz w:val="18"/>
                <w:szCs w:val="18"/>
              </w:rPr>
              <w:t xml:space="preserve"> [</w:t>
            </w:r>
            <w:proofErr w:type="spellStart"/>
            <w:r w:rsidRPr="008F7E3F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Feature.IsFeature</w:t>
            </w:r>
            <w:proofErr w:type="spellEnd"/>
            <w:r w:rsidR="00266341" w:rsidRPr="008F7E3F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=0</w:t>
            </w:r>
            <w:r w:rsidR="00266341" w:rsidRPr="00EB6200">
              <w:rPr>
                <w:rFonts w:ascii="Times New Roman" w:hAnsi="Times New Roman" w:cs="Times New Roman"/>
                <w:sz w:val="18"/>
                <w:szCs w:val="18"/>
              </w:rPr>
              <w:t xml:space="preserve">]  </w:t>
            </w:r>
          </w:p>
          <w:p w:rsidR="00266341" w:rsidRDefault="0089791E" w:rsidP="008F7E3F">
            <w:pPr>
              <w:pStyle w:val="ListParagraph"/>
              <w:numPr>
                <w:ilvl w:val="1"/>
                <w:numId w:val="15"/>
              </w:numPr>
              <w:ind w:left="435" w:hanging="212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Event</w:t>
            </w:r>
            <w:r w:rsidR="00266341" w:rsidRPr="00EB6200">
              <w:rPr>
                <w:rFonts w:ascii="Times New Roman" w:hAnsi="Times New Roman" w:cs="Times New Roman"/>
                <w:sz w:val="18"/>
                <w:szCs w:val="18"/>
              </w:rPr>
              <w:t xml:space="preserve"> [</w:t>
            </w:r>
            <w:proofErr w:type="spellStart"/>
            <w:r w:rsidRPr="008F7E3F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Feature</w:t>
            </w:r>
            <w:r w:rsidR="00266341" w:rsidRPr="008F7E3F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.</w:t>
            </w:r>
            <w:r w:rsidRPr="008F7E3F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IsFeature</w:t>
            </w:r>
            <w:proofErr w:type="spellEnd"/>
            <w:r w:rsidRPr="008F7E3F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 xml:space="preserve"> </w:t>
            </w:r>
            <w:r w:rsidR="00266341" w:rsidRPr="008F7E3F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=1</w:t>
            </w:r>
            <w:r w:rsidR="00266341" w:rsidRPr="00EB6200">
              <w:rPr>
                <w:rFonts w:ascii="Times New Roman" w:hAnsi="Times New Roman" w:cs="Times New Roman"/>
                <w:sz w:val="18"/>
                <w:szCs w:val="18"/>
              </w:rPr>
              <w:t xml:space="preserve">]  </w:t>
            </w:r>
          </w:p>
          <w:p w:rsidR="001E09D6" w:rsidRDefault="001E09D6" w:rsidP="0026634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8F7E3F" w:rsidRDefault="008F7E3F" w:rsidP="008F7E3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EB6200">
              <w:rPr>
                <w:rFonts w:ascii="Times New Roman" w:hAnsi="Times New Roman" w:cs="Times New Roman"/>
                <w:sz w:val="18"/>
                <w:szCs w:val="18"/>
                <w:u w:val="single"/>
              </w:rPr>
              <w:t>De</w:t>
            </w:r>
            <w:r w:rsidR="007D6614">
              <w:rPr>
                <w:rFonts w:ascii="Times New Roman" w:hAnsi="Times New Roman" w:cs="Times New Roman"/>
                <w:sz w:val="18"/>
                <w:szCs w:val="18"/>
                <w:u w:val="single"/>
              </w:rPr>
              <w:t>f</w:t>
            </w:r>
            <w:r w:rsidRPr="00EB6200">
              <w:rPr>
                <w:rFonts w:ascii="Times New Roman" w:hAnsi="Times New Roman" w:cs="Times New Roman"/>
                <w:sz w:val="18"/>
                <w:szCs w:val="18"/>
                <w:u w:val="single"/>
              </w:rPr>
              <w:t>ault Value</w:t>
            </w:r>
            <w:r w:rsidRPr="00EB6200">
              <w:rPr>
                <w:rFonts w:ascii="Times New Roman" w:hAnsi="Times New Roman" w:cs="Times New Roman"/>
                <w:sz w:val="18"/>
                <w:szCs w:val="18"/>
              </w:rPr>
              <w:t xml:space="preserve"> : </w:t>
            </w:r>
          </w:p>
          <w:p w:rsidR="008F7E3F" w:rsidRDefault="008F7E3F" w:rsidP="008F7E3F">
            <w:pPr>
              <w:pStyle w:val="ListParagraph"/>
              <w:numPr>
                <w:ilvl w:val="1"/>
                <w:numId w:val="15"/>
              </w:numPr>
              <w:ind w:left="435" w:hanging="212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Feature</w:t>
            </w:r>
          </w:p>
          <w:p w:rsidR="008F7E3F" w:rsidRPr="00EB6200" w:rsidRDefault="008F7E3F" w:rsidP="0026634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266341" w:rsidRPr="00EB6200" w:rsidTr="00902319">
        <w:trPr>
          <w:trHeight w:val="356"/>
        </w:trPr>
        <w:tc>
          <w:tcPr>
            <w:tcW w:w="216" w:type="pct"/>
          </w:tcPr>
          <w:p w:rsidR="00266341" w:rsidRPr="00EB6200" w:rsidRDefault="00266341" w:rsidP="00D935BB">
            <w:pPr>
              <w:numPr>
                <w:ilvl w:val="0"/>
                <w:numId w:val="18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83" w:type="pct"/>
          </w:tcPr>
          <w:p w:rsidR="00266341" w:rsidRPr="00EB6200" w:rsidRDefault="00266341" w:rsidP="00222E1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Close</w:t>
            </w:r>
          </w:p>
        </w:tc>
        <w:tc>
          <w:tcPr>
            <w:tcW w:w="576" w:type="pct"/>
          </w:tcPr>
          <w:p w:rsidR="00266341" w:rsidRPr="00EB6200" w:rsidRDefault="00266341" w:rsidP="00222E1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Button</w:t>
            </w:r>
          </w:p>
        </w:tc>
        <w:tc>
          <w:tcPr>
            <w:tcW w:w="640" w:type="pct"/>
          </w:tcPr>
          <w:p w:rsidR="00266341" w:rsidRPr="00EB6200" w:rsidRDefault="00266341" w:rsidP="00222E1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Button</w:t>
            </w:r>
          </w:p>
        </w:tc>
        <w:tc>
          <w:tcPr>
            <w:tcW w:w="572" w:type="pct"/>
          </w:tcPr>
          <w:p w:rsidR="00266341" w:rsidRPr="00EB6200" w:rsidRDefault="00266341" w:rsidP="00222E1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0" w:type="pct"/>
          </w:tcPr>
          <w:p w:rsidR="00266341" w:rsidRPr="00EB6200" w:rsidRDefault="00266341" w:rsidP="00222E1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43" w:type="pct"/>
          </w:tcPr>
          <w:p w:rsidR="008F7E3F" w:rsidRPr="008F7E3F" w:rsidRDefault="008F7E3F" w:rsidP="00222E15">
            <w:pPr>
              <w:rPr>
                <w:rFonts w:ascii="Times New Roman" w:hAnsi="Times New Roman" w:cs="Times New Roman"/>
                <w:sz w:val="18"/>
                <w:szCs w:val="18"/>
                <w:u w:val="single"/>
              </w:rPr>
            </w:pPr>
            <w:r w:rsidRPr="008F7E3F">
              <w:rPr>
                <w:rFonts w:ascii="Times New Roman" w:hAnsi="Times New Roman" w:cs="Times New Roman"/>
                <w:sz w:val="18"/>
                <w:szCs w:val="18"/>
                <w:u w:val="single"/>
              </w:rPr>
              <w:t>Event Click</w:t>
            </w:r>
          </w:p>
          <w:p w:rsidR="00266341" w:rsidRDefault="00266341" w:rsidP="008F7E3F">
            <w:pPr>
              <w:pStyle w:val="ListParagraph"/>
              <w:numPr>
                <w:ilvl w:val="1"/>
                <w:numId w:val="15"/>
              </w:numPr>
              <w:ind w:left="435" w:hanging="212"/>
              <w:rPr>
                <w:rFonts w:ascii="Times New Roman" w:hAnsi="Times New Roman" w:cs="Times New Roman"/>
                <w:sz w:val="18"/>
                <w:szCs w:val="18"/>
              </w:rPr>
            </w:pPr>
            <w:r w:rsidRPr="00EB6200">
              <w:rPr>
                <w:rFonts w:ascii="Times New Roman" w:hAnsi="Times New Roman" w:cs="Times New Roman"/>
                <w:sz w:val="18"/>
                <w:szCs w:val="18"/>
              </w:rPr>
              <w:t xml:space="preserve">Close the Adding Screen </w:t>
            </w:r>
          </w:p>
          <w:p w:rsidR="008F7E3F" w:rsidRPr="008F7E3F" w:rsidRDefault="008F7E3F" w:rsidP="008F7E3F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266341" w:rsidRPr="00EB6200" w:rsidTr="00902319">
        <w:trPr>
          <w:trHeight w:val="356"/>
        </w:trPr>
        <w:tc>
          <w:tcPr>
            <w:tcW w:w="216" w:type="pct"/>
          </w:tcPr>
          <w:p w:rsidR="00266341" w:rsidRPr="00EB6200" w:rsidRDefault="00266341" w:rsidP="00D935BB">
            <w:pPr>
              <w:numPr>
                <w:ilvl w:val="0"/>
                <w:numId w:val="18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83" w:type="pct"/>
          </w:tcPr>
          <w:p w:rsidR="00266341" w:rsidRPr="00EB6200" w:rsidRDefault="00266341" w:rsidP="001E09D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Add </w:t>
            </w:r>
            <w:r w:rsidR="001E09D6">
              <w:rPr>
                <w:rFonts w:ascii="Times New Roman" w:hAnsi="Times New Roman" w:cs="Times New Roman"/>
                <w:sz w:val="20"/>
                <w:szCs w:val="20"/>
              </w:rPr>
              <w:t>Feature</w:t>
            </w:r>
          </w:p>
        </w:tc>
        <w:tc>
          <w:tcPr>
            <w:tcW w:w="576" w:type="pct"/>
          </w:tcPr>
          <w:p w:rsidR="00266341" w:rsidRPr="00EB6200" w:rsidRDefault="00266341" w:rsidP="00222E1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Button</w:t>
            </w:r>
          </w:p>
        </w:tc>
        <w:tc>
          <w:tcPr>
            <w:tcW w:w="640" w:type="pct"/>
          </w:tcPr>
          <w:p w:rsidR="00266341" w:rsidRPr="00EB6200" w:rsidRDefault="00266341" w:rsidP="00222E1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Button</w:t>
            </w:r>
          </w:p>
        </w:tc>
        <w:tc>
          <w:tcPr>
            <w:tcW w:w="572" w:type="pct"/>
          </w:tcPr>
          <w:p w:rsidR="00266341" w:rsidRPr="00EB6200" w:rsidRDefault="00266341" w:rsidP="00222E1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0" w:type="pct"/>
          </w:tcPr>
          <w:p w:rsidR="00266341" w:rsidRPr="00EB6200" w:rsidRDefault="00266341" w:rsidP="00222E1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43" w:type="pct"/>
          </w:tcPr>
          <w:p w:rsidR="008C1FBF" w:rsidRDefault="007D6614" w:rsidP="008C1FBF">
            <w:pPr>
              <w:rPr>
                <w:rFonts w:ascii="Times New Roman" w:hAnsi="Times New Roman" w:cs="Times New Roman"/>
                <w:sz w:val="18"/>
                <w:szCs w:val="18"/>
                <w:u w:val="single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u w:val="single"/>
              </w:rPr>
              <w:t>Constrain</w:t>
            </w:r>
          </w:p>
          <w:p w:rsidR="00CF0B13" w:rsidRDefault="00266341" w:rsidP="00222E1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EB6200">
              <w:rPr>
                <w:rFonts w:ascii="Times New Roman" w:hAnsi="Times New Roman" w:cs="Times New Roman"/>
                <w:sz w:val="18"/>
                <w:szCs w:val="18"/>
              </w:rPr>
              <w:t xml:space="preserve">- </w:t>
            </w:r>
            <w:r w:rsidR="00CF0B13">
              <w:rPr>
                <w:rFonts w:ascii="Times New Roman" w:hAnsi="Times New Roman" w:cs="Times New Roman"/>
                <w:sz w:val="18"/>
                <w:szCs w:val="18"/>
              </w:rPr>
              <w:t>Check null value for the mandatory fi</w:t>
            </w:r>
            <w:r w:rsidR="007D6614">
              <w:rPr>
                <w:rFonts w:ascii="Times New Roman" w:hAnsi="Times New Roman" w:cs="Times New Roman"/>
                <w:sz w:val="18"/>
                <w:szCs w:val="18"/>
              </w:rPr>
              <w:t>el</w:t>
            </w:r>
            <w:r w:rsidR="00CF0B13">
              <w:rPr>
                <w:rFonts w:ascii="Times New Roman" w:hAnsi="Times New Roman" w:cs="Times New Roman"/>
                <w:sz w:val="18"/>
                <w:szCs w:val="18"/>
              </w:rPr>
              <w:t>ds</w:t>
            </w:r>
          </w:p>
          <w:p w:rsidR="00CF0B13" w:rsidRDefault="00CF0B13" w:rsidP="00222E15">
            <w:pPr>
              <w:rPr>
                <w:rFonts w:ascii="Times New Roman" w:hAnsi="Times New Roman" w:cstheme="minorBidi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</w:p>
          <w:p w:rsidR="00266341" w:rsidRDefault="00CF0B13" w:rsidP="00222E1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Angsana New"/>
                <w:sz w:val="18"/>
                <w:szCs w:val="22"/>
                <w:lang w:val="en-CA"/>
              </w:rPr>
              <w:t xml:space="preserve">- </w:t>
            </w:r>
            <w:r w:rsidR="00266341" w:rsidRPr="00EB6200">
              <w:rPr>
                <w:rFonts w:ascii="Times New Roman" w:hAnsi="Times New Roman" w:cs="Times New Roman"/>
                <w:sz w:val="18"/>
                <w:szCs w:val="18"/>
              </w:rPr>
              <w:t xml:space="preserve">Check </w:t>
            </w:r>
            <w:proofErr w:type="gramStart"/>
            <w:r>
              <w:rPr>
                <w:rFonts w:ascii="Times New Roman" w:hAnsi="Times New Roman" w:cs="Times New Roman"/>
                <w:sz w:val="18"/>
                <w:szCs w:val="18"/>
              </w:rPr>
              <w:t>d</w:t>
            </w:r>
            <w:r w:rsidR="00266341" w:rsidRPr="00EB6200">
              <w:rPr>
                <w:rFonts w:ascii="Times New Roman" w:hAnsi="Times New Roman" w:cs="Times New Roman"/>
                <w:sz w:val="18"/>
                <w:szCs w:val="18"/>
              </w:rPr>
              <w:t>uplicate</w:t>
            </w:r>
            <w:proofErr w:type="gramEnd"/>
            <w:r w:rsidR="00266341" w:rsidRPr="00EB6200">
              <w:rPr>
                <w:rFonts w:ascii="Times New Roman" w:hAnsi="Times New Roman" w:cs="Times New Roman"/>
                <w:sz w:val="18"/>
                <w:szCs w:val="18"/>
              </w:rPr>
              <w:t xml:space="preserve"> [</w:t>
            </w:r>
            <w:r w:rsidR="002707EF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Feature</w:t>
            </w:r>
            <w:r w:rsidR="00266341" w:rsidRPr="00902319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.</w:t>
            </w:r>
            <w:r w:rsidR="002707EF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 xml:space="preserve"> </w:t>
            </w:r>
            <w:proofErr w:type="spellStart"/>
            <w:r w:rsidR="002707EF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FeatureName</w:t>
            </w:r>
            <w:proofErr w:type="spellEnd"/>
            <w:r w:rsidR="00902319">
              <w:rPr>
                <w:rFonts w:ascii="Times New Roman" w:hAnsi="Times New Roman" w:cs="Times New Roman"/>
                <w:sz w:val="18"/>
                <w:szCs w:val="18"/>
              </w:rPr>
              <w:t>]</w:t>
            </w:r>
            <w:r w:rsidR="00266341" w:rsidRPr="00EB6200">
              <w:rPr>
                <w:rFonts w:ascii="Times New Roman" w:hAnsi="Times New Roman" w:cs="Times New Roman"/>
                <w:sz w:val="18"/>
                <w:szCs w:val="18"/>
              </w:rPr>
              <w:t xml:space="preserve"> and </w:t>
            </w:r>
            <w:r w:rsidR="00902319">
              <w:rPr>
                <w:rFonts w:ascii="Times New Roman" w:hAnsi="Times New Roman" w:cs="Times New Roman"/>
                <w:sz w:val="18"/>
                <w:szCs w:val="18"/>
              </w:rPr>
              <w:t>[</w:t>
            </w:r>
            <w:proofErr w:type="spellStart"/>
            <w:r w:rsidR="002707EF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Feature.Feature</w:t>
            </w:r>
            <w:r w:rsidR="00266341" w:rsidRPr="00902319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Type</w:t>
            </w:r>
            <w:proofErr w:type="spellEnd"/>
            <w:r w:rsidR="00266341" w:rsidRPr="00EB6200">
              <w:rPr>
                <w:rFonts w:ascii="Times New Roman" w:hAnsi="Times New Roman" w:cs="Times New Roman"/>
                <w:sz w:val="18"/>
                <w:szCs w:val="18"/>
              </w:rPr>
              <w:t>]</w:t>
            </w:r>
          </w:p>
          <w:p w:rsidR="003E337E" w:rsidRDefault="003E337E" w:rsidP="00222E1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FE69D3" w:rsidRPr="00EB6200" w:rsidRDefault="00FE69D3" w:rsidP="00FE69D3">
            <w:pPr>
              <w:rPr>
                <w:rFonts w:ascii="Times New Roman" w:hAnsi="Times New Roman" w:cs="Times New Roman"/>
                <w:sz w:val="20"/>
                <w:szCs w:val="20"/>
                <w:u w:val="single"/>
              </w:rPr>
            </w:pPr>
            <w:r>
              <w:rPr>
                <w:rFonts w:ascii="Times New Roman" w:hAnsi="Times New Roman" w:cs="Angsana New"/>
                <w:sz w:val="20"/>
                <w:szCs w:val="25"/>
                <w:u w:val="single"/>
                <w:lang w:val="en-CA"/>
              </w:rPr>
              <w:t>Add</w:t>
            </w:r>
            <w:r w:rsidRPr="00EB6200">
              <w:rPr>
                <w:rFonts w:ascii="Times New Roman" w:hAnsi="Times New Roman" w:cs="Times New Roman"/>
                <w:sz w:val="20"/>
                <w:szCs w:val="20"/>
                <w:u w:val="single"/>
              </w:rPr>
              <w:t xml:space="preserve"> Process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: </w:t>
            </w:r>
          </w:p>
          <w:p w:rsidR="00FE69D3" w:rsidRDefault="00FE69D3" w:rsidP="00D935BB">
            <w:pPr>
              <w:pStyle w:val="ListParagraph"/>
              <w:numPr>
                <w:ilvl w:val="1"/>
                <w:numId w:val="15"/>
              </w:numPr>
              <w:ind w:left="435" w:hanging="212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Add the data to</w:t>
            </w:r>
            <w:r w:rsidRPr="00EB6200">
              <w:rPr>
                <w:rFonts w:ascii="Times New Roman" w:hAnsi="Times New Roman" w:cs="Times New Roman"/>
                <w:sz w:val="18"/>
                <w:szCs w:val="18"/>
              </w:rPr>
              <w:t xml:space="preserve"> table [</w:t>
            </w:r>
            <w:r w:rsidR="002707EF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Feature</w:t>
            </w:r>
            <w:r w:rsidRPr="00EB6200">
              <w:rPr>
                <w:rFonts w:ascii="Times New Roman" w:hAnsi="Times New Roman" w:cs="Times New Roman"/>
                <w:sz w:val="18"/>
                <w:szCs w:val="18"/>
              </w:rPr>
              <w:t>]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</w:p>
          <w:p w:rsidR="00FA520D" w:rsidRDefault="00FA520D" w:rsidP="00D935BB">
            <w:pPr>
              <w:pStyle w:val="ListParagraph"/>
              <w:numPr>
                <w:ilvl w:val="1"/>
                <w:numId w:val="15"/>
              </w:numPr>
              <w:ind w:left="435" w:hanging="212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[</w:t>
            </w:r>
            <w:proofErr w:type="spellStart"/>
            <w:r w:rsidR="002707EF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Feature</w:t>
            </w:r>
            <w:r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.IsActive</w:t>
            </w:r>
            <w:proofErr w:type="spellEnd"/>
            <w:r w:rsidRPr="00EB6200">
              <w:rPr>
                <w:rFonts w:ascii="Times New Roman" w:hAnsi="Times New Roman" w:cs="Times New Roman"/>
                <w:sz w:val="18"/>
                <w:szCs w:val="18"/>
              </w:rPr>
              <w:t>]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= True</w:t>
            </w:r>
          </w:p>
          <w:p w:rsidR="00FA520D" w:rsidRDefault="00FA520D" w:rsidP="00D935BB">
            <w:pPr>
              <w:pStyle w:val="ListParagraph"/>
              <w:numPr>
                <w:ilvl w:val="1"/>
                <w:numId w:val="15"/>
              </w:numPr>
              <w:ind w:left="435" w:hanging="212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[</w:t>
            </w:r>
            <w:proofErr w:type="spellStart"/>
            <w:r w:rsidR="002707EF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Feature</w:t>
            </w:r>
            <w:r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.CreateBy</w:t>
            </w:r>
            <w:proofErr w:type="spellEnd"/>
            <w:r w:rsidRPr="00EB6200">
              <w:rPr>
                <w:rFonts w:ascii="Times New Roman" w:hAnsi="Times New Roman" w:cs="Times New Roman"/>
                <w:sz w:val="18"/>
                <w:szCs w:val="18"/>
              </w:rPr>
              <w:t>]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 = </w:t>
            </w:r>
            <w:r w:rsidRPr="00EB6200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ObjectID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of  user</w:t>
            </w:r>
          </w:p>
          <w:p w:rsidR="00FA520D" w:rsidRPr="00FA520D" w:rsidRDefault="00FA520D" w:rsidP="00D935BB">
            <w:pPr>
              <w:pStyle w:val="ListParagraph"/>
              <w:numPr>
                <w:ilvl w:val="1"/>
                <w:numId w:val="15"/>
              </w:numPr>
              <w:ind w:left="435" w:hanging="212"/>
              <w:rPr>
                <w:rFonts w:ascii="Times New Roman" w:hAnsi="Times New Roman" w:cs="Times New Roman"/>
                <w:sz w:val="18"/>
                <w:szCs w:val="18"/>
              </w:rPr>
            </w:pPr>
            <w:r w:rsidRPr="00FA520D">
              <w:rPr>
                <w:rFonts w:ascii="Times New Roman" w:hAnsi="Times New Roman" w:cs="Times New Roman"/>
                <w:sz w:val="18"/>
                <w:szCs w:val="18"/>
              </w:rPr>
              <w:t>[</w:t>
            </w:r>
            <w:proofErr w:type="spellStart"/>
            <w:r w:rsidR="002707EF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Feature</w:t>
            </w:r>
            <w:r w:rsidRPr="00FA520D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.CreateDate</w:t>
            </w:r>
            <w:proofErr w:type="spellEnd"/>
            <w:r w:rsidRPr="00FA520D">
              <w:rPr>
                <w:rFonts w:ascii="Times New Roman" w:hAnsi="Times New Roman" w:cs="Times New Roman"/>
                <w:sz w:val="18"/>
                <w:szCs w:val="18"/>
              </w:rPr>
              <w:t xml:space="preserve">]  = Current </w:t>
            </w:r>
            <w:proofErr w:type="spellStart"/>
            <w:r w:rsidRPr="00FA520D">
              <w:rPr>
                <w:rFonts w:ascii="Times New Roman" w:hAnsi="Times New Roman" w:cs="Times New Roman"/>
                <w:sz w:val="18"/>
                <w:szCs w:val="18"/>
              </w:rPr>
              <w:t>DateTime</w:t>
            </w:r>
            <w:proofErr w:type="spellEnd"/>
            <w:r w:rsidRPr="00FA520D">
              <w:rPr>
                <w:rFonts w:ascii="Times New Roman" w:hAnsi="Times New Roman" w:cs="Times New Roman"/>
                <w:sz w:val="18"/>
                <w:szCs w:val="18"/>
              </w:rPr>
              <w:t xml:space="preserve"> (</w:t>
            </w:r>
            <w:proofErr w:type="spellStart"/>
            <w:r w:rsidRPr="00FA520D">
              <w:rPr>
                <w:rFonts w:ascii="Times New Roman" w:hAnsi="Times New Roman" w:cs="Times New Roman"/>
                <w:color w:val="0070C0"/>
                <w:sz w:val="18"/>
                <w:szCs w:val="18"/>
              </w:rPr>
              <w:t>yyyy</w:t>
            </w:r>
            <w:proofErr w:type="spellEnd"/>
            <w:r w:rsidRPr="00FA520D">
              <w:rPr>
                <w:rFonts w:ascii="Times New Roman" w:hAnsi="Times New Roman" w:cs="Times New Roman"/>
                <w:color w:val="0070C0"/>
                <w:sz w:val="18"/>
                <w:szCs w:val="18"/>
              </w:rPr>
              <w:t>-MM-</w:t>
            </w:r>
            <w:proofErr w:type="spellStart"/>
            <w:r w:rsidRPr="00FA520D">
              <w:rPr>
                <w:rFonts w:ascii="Times New Roman" w:hAnsi="Times New Roman" w:cs="Times New Roman"/>
                <w:color w:val="0070C0"/>
                <w:sz w:val="18"/>
                <w:szCs w:val="18"/>
              </w:rPr>
              <w:t>dd</w:t>
            </w:r>
            <w:proofErr w:type="spellEnd"/>
            <w:r w:rsidRPr="00FA520D">
              <w:rPr>
                <w:rFonts w:ascii="Times New Roman" w:hAnsi="Times New Roman" w:cs="Times New Roman"/>
                <w:color w:val="0070C0"/>
                <w:sz w:val="18"/>
                <w:szCs w:val="18"/>
              </w:rPr>
              <w:t xml:space="preserve"> </w:t>
            </w:r>
            <w:proofErr w:type="spellStart"/>
            <w:r w:rsidRPr="00FA520D">
              <w:rPr>
                <w:rFonts w:ascii="Times New Roman" w:hAnsi="Times New Roman" w:cs="Times New Roman"/>
                <w:color w:val="0070C0"/>
                <w:sz w:val="18"/>
                <w:szCs w:val="18"/>
              </w:rPr>
              <w:t>HH:mm:ss</w:t>
            </w:r>
            <w:proofErr w:type="spellEnd"/>
            <w:r w:rsidRPr="00FA520D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  <w:p w:rsidR="00FE69D3" w:rsidRPr="00EB6200" w:rsidRDefault="00FE69D3" w:rsidP="00222E15">
            <w:pPr>
              <w:rPr>
                <w:rFonts w:ascii="Times New Roman" w:hAnsi="Times New Roman" w:cs="Times New Roman"/>
                <w:sz w:val="18"/>
                <w:szCs w:val="18"/>
                <w:cs/>
              </w:rPr>
            </w:pPr>
          </w:p>
        </w:tc>
      </w:tr>
    </w:tbl>
    <w:p w:rsidR="00266341" w:rsidRPr="00EB6200" w:rsidRDefault="00266341" w:rsidP="00266341">
      <w:pPr>
        <w:rPr>
          <w:rFonts w:ascii="Times New Roman" w:hAnsi="Times New Roman" w:cs="Times New Roman"/>
          <w:sz w:val="20"/>
          <w:szCs w:val="20"/>
        </w:rPr>
      </w:pPr>
    </w:p>
    <w:p w:rsidR="00007796" w:rsidRPr="00EB6200" w:rsidRDefault="00007796" w:rsidP="00007796">
      <w:pPr>
        <w:pStyle w:val="Heading3"/>
        <w:ind w:hanging="513"/>
        <w:rPr>
          <w:rFonts w:ascii="Times New Roman" w:hAnsi="Times New Roman" w:cs="Times New Roman"/>
          <w:b w:val="0"/>
          <w:bCs w:val="0"/>
          <w:sz w:val="20"/>
          <w:szCs w:val="20"/>
        </w:rPr>
      </w:pPr>
      <w:r w:rsidRPr="00EB6200">
        <w:rPr>
          <w:rFonts w:ascii="Times New Roman" w:hAnsi="Times New Roman" w:cs="Times New Roman"/>
          <w:sz w:val="20"/>
          <w:szCs w:val="20"/>
        </w:rPr>
        <w:lastRenderedPageBreak/>
        <w:t xml:space="preserve">Edit Function: </w:t>
      </w:r>
      <w:r w:rsidR="000B44D8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When </w:t>
      </w:r>
      <w:r w:rsidR="007D6614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a </w:t>
      </w:r>
      <w:r w:rsidR="000B44D8">
        <w:rPr>
          <w:rFonts w:ascii="Times New Roman" w:hAnsi="Times New Roman" w:cs="Times New Roman"/>
          <w:b w:val="0"/>
          <w:bCs w:val="0"/>
          <w:sz w:val="20"/>
          <w:szCs w:val="20"/>
        </w:rPr>
        <w:t>user</w:t>
      </w:r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click</w:t>
      </w:r>
      <w:r w:rsidR="000B44D8">
        <w:rPr>
          <w:rFonts w:ascii="Times New Roman" w:hAnsi="Times New Roman" w:cs="Times New Roman"/>
          <w:b w:val="0"/>
          <w:bCs w:val="0"/>
          <w:sz w:val="20"/>
          <w:szCs w:val="20"/>
        </w:rPr>
        <w:t>s</w:t>
      </w:r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</w:t>
      </w:r>
      <w:r w:rsidRPr="00EB6200">
        <w:rPr>
          <w:rFonts w:ascii="Times New Roman" w:hAnsi="Times New Roman" w:cs="Times New Roman"/>
          <w:noProof/>
          <w:sz w:val="20"/>
          <w:szCs w:val="20"/>
          <w:lang w:val="en-CA" w:eastAsia="en-CA"/>
        </w:rPr>
        <w:drawing>
          <wp:inline distT="0" distB="0" distL="0" distR="0" wp14:anchorId="3AB96E00" wp14:editId="76BDC280">
            <wp:extent cx="333731" cy="252000"/>
            <wp:effectExtent l="0" t="0" r="0" b="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33731" cy="25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at the </w:t>
      </w:r>
      <w:r w:rsidR="000B44D8">
        <w:rPr>
          <w:rFonts w:ascii="Times New Roman" w:hAnsi="Times New Roman" w:cs="Times New Roman"/>
          <w:b w:val="0"/>
          <w:bCs w:val="0"/>
          <w:sz w:val="20"/>
          <w:szCs w:val="20"/>
        </w:rPr>
        <w:t>search</w:t>
      </w:r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result screen, the system will </w:t>
      </w:r>
      <w:proofErr w:type="spellStart"/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>popup</w:t>
      </w:r>
      <w:proofErr w:type="spellEnd"/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the editing screen below.</w:t>
      </w:r>
    </w:p>
    <w:p w:rsidR="00007796" w:rsidRDefault="00007796" w:rsidP="00007796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  <w:r w:rsidRPr="00EB6200">
        <w:rPr>
          <w:rFonts w:ascii="Times New Roman" w:hAnsi="Times New Roman" w:cs="Times New Roman"/>
          <w:b/>
          <w:bCs/>
          <w:sz w:val="20"/>
          <w:szCs w:val="20"/>
          <w:u w:val="single"/>
        </w:rPr>
        <w:t>User Interface</w:t>
      </w:r>
    </w:p>
    <w:p w:rsidR="00B8336E" w:rsidRPr="00EB6200" w:rsidRDefault="00B8336E" w:rsidP="00007796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</w:p>
    <w:p w:rsidR="00007796" w:rsidRPr="00EB6200" w:rsidRDefault="00C22010" w:rsidP="00007796">
      <w:pPr>
        <w:rPr>
          <w:rFonts w:ascii="Times New Roman" w:hAnsi="Times New Roman" w:cs="Times New Roman"/>
          <w:sz w:val="20"/>
          <w:szCs w:val="20"/>
        </w:rPr>
      </w:pPr>
      <w:r>
        <w:rPr>
          <w:noProof/>
          <w:lang w:val="en-CA" w:eastAsia="en-CA"/>
        </w:rPr>
        <w:drawing>
          <wp:inline distT="0" distB="0" distL="0" distR="0" wp14:anchorId="68DB93CC" wp14:editId="4AC1D725">
            <wp:extent cx="2450134" cy="1800000"/>
            <wp:effectExtent l="0" t="0" r="762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450134" cy="18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07796" w:rsidRPr="00EB6200" w:rsidRDefault="00007796" w:rsidP="00007796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</w:p>
    <w:p w:rsidR="00007796" w:rsidRDefault="00007796" w:rsidP="00007796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  <w:r w:rsidRPr="00EB6200">
        <w:rPr>
          <w:rFonts w:ascii="Times New Roman" w:hAnsi="Times New Roman" w:cs="Times New Roman"/>
          <w:b/>
          <w:bCs/>
          <w:sz w:val="20"/>
          <w:szCs w:val="20"/>
          <w:u w:val="single"/>
        </w:rPr>
        <w:t>Data control</w:t>
      </w:r>
    </w:p>
    <w:p w:rsidR="00B8336E" w:rsidRPr="00EB6200" w:rsidRDefault="00B8336E" w:rsidP="00007796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</w:p>
    <w:tbl>
      <w:tblPr>
        <w:tblW w:w="5000" w:type="pct"/>
        <w:tblBorders>
          <w:top w:val="single" w:sz="2" w:space="0" w:color="999999"/>
          <w:left w:val="single" w:sz="2" w:space="0" w:color="999999"/>
          <w:bottom w:val="single" w:sz="2" w:space="0" w:color="999999"/>
          <w:right w:val="single" w:sz="2" w:space="0" w:color="999999"/>
          <w:insideH w:val="single" w:sz="2" w:space="0" w:color="999999"/>
          <w:insideV w:val="single" w:sz="2" w:space="0" w:color="999999"/>
        </w:tblBorders>
        <w:tblCellMar>
          <w:left w:w="57" w:type="dxa"/>
          <w:right w:w="57" w:type="dxa"/>
        </w:tblCellMar>
        <w:tblLook w:val="01E0" w:firstRow="1" w:lastRow="1" w:firstColumn="1" w:lastColumn="1" w:noHBand="0" w:noVBand="0"/>
      </w:tblPr>
      <w:tblGrid>
        <w:gridCol w:w="409"/>
        <w:gridCol w:w="1101"/>
        <w:gridCol w:w="1088"/>
        <w:gridCol w:w="1209"/>
        <w:gridCol w:w="1081"/>
        <w:gridCol w:w="1266"/>
        <w:gridCol w:w="3293"/>
      </w:tblGrid>
      <w:tr w:rsidR="00007796" w:rsidRPr="00EB6200" w:rsidTr="00EE22CC">
        <w:trPr>
          <w:trHeight w:val="171"/>
          <w:tblHeader/>
        </w:trPr>
        <w:tc>
          <w:tcPr>
            <w:tcW w:w="216" w:type="pct"/>
            <w:shd w:val="clear" w:color="auto" w:fill="D9D9D9"/>
          </w:tcPr>
          <w:p w:rsidR="00007796" w:rsidRPr="00EB6200" w:rsidRDefault="00007796" w:rsidP="008D3D02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No.</w:t>
            </w:r>
          </w:p>
        </w:tc>
        <w:tc>
          <w:tcPr>
            <w:tcW w:w="583" w:type="pct"/>
            <w:shd w:val="clear" w:color="auto" w:fill="D9D9D9"/>
          </w:tcPr>
          <w:p w:rsidR="00007796" w:rsidRPr="00EB6200" w:rsidRDefault="00007796" w:rsidP="008D3D02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ata Item</w:t>
            </w:r>
          </w:p>
        </w:tc>
        <w:tc>
          <w:tcPr>
            <w:tcW w:w="576" w:type="pct"/>
            <w:shd w:val="clear" w:color="auto" w:fill="D9D9D9"/>
          </w:tcPr>
          <w:p w:rsidR="00007796" w:rsidRPr="00EB6200" w:rsidRDefault="00007796" w:rsidP="008D3D02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ata Type</w:t>
            </w:r>
          </w:p>
        </w:tc>
        <w:tc>
          <w:tcPr>
            <w:tcW w:w="640" w:type="pct"/>
            <w:shd w:val="clear" w:color="auto" w:fill="D9D9D9"/>
          </w:tcPr>
          <w:p w:rsidR="00007796" w:rsidRPr="00EB6200" w:rsidRDefault="00007796" w:rsidP="008D3D02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ontrol Type</w:t>
            </w:r>
          </w:p>
        </w:tc>
        <w:tc>
          <w:tcPr>
            <w:tcW w:w="572" w:type="pct"/>
            <w:shd w:val="clear" w:color="auto" w:fill="D9D9D9"/>
          </w:tcPr>
          <w:p w:rsidR="00007796" w:rsidRPr="00EB6200" w:rsidRDefault="00007796" w:rsidP="008D3D02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andatory</w:t>
            </w:r>
          </w:p>
        </w:tc>
        <w:tc>
          <w:tcPr>
            <w:tcW w:w="670" w:type="pct"/>
            <w:shd w:val="clear" w:color="auto" w:fill="D9D9D9"/>
          </w:tcPr>
          <w:p w:rsidR="00007796" w:rsidRPr="00EB6200" w:rsidRDefault="00007796" w:rsidP="008D3D02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Value Range</w:t>
            </w:r>
          </w:p>
        </w:tc>
        <w:tc>
          <w:tcPr>
            <w:tcW w:w="1743" w:type="pct"/>
            <w:shd w:val="clear" w:color="auto" w:fill="D9D9D9"/>
          </w:tcPr>
          <w:p w:rsidR="00007796" w:rsidRPr="00EB6200" w:rsidRDefault="00007796" w:rsidP="008D3D02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Note</w:t>
            </w:r>
          </w:p>
        </w:tc>
      </w:tr>
      <w:tr w:rsidR="00007796" w:rsidRPr="00EB6200" w:rsidTr="008D3D02">
        <w:trPr>
          <w:trHeight w:val="364"/>
        </w:trPr>
        <w:tc>
          <w:tcPr>
            <w:tcW w:w="5000" w:type="pct"/>
            <w:gridSpan w:val="7"/>
          </w:tcPr>
          <w:p w:rsidR="00007796" w:rsidRPr="00EB6200" w:rsidRDefault="00007796" w:rsidP="004C57B2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ection: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  </w:t>
            </w:r>
            <w:r w:rsidR="004C57B2">
              <w:rPr>
                <w:rFonts w:ascii="Times New Roman" w:hAnsi="Times New Roman" w:cs="Times New Roman"/>
                <w:sz w:val="20"/>
                <w:szCs w:val="20"/>
              </w:rPr>
              <w:t>Feature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 Maintenance [</w:t>
            </w:r>
            <w:r w:rsidR="00692725" w:rsidRPr="00EB6200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Update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] </w:t>
            </w:r>
          </w:p>
        </w:tc>
      </w:tr>
      <w:tr w:rsidR="00C22010" w:rsidRPr="00EB6200" w:rsidTr="00EE22CC">
        <w:trPr>
          <w:trHeight w:val="348"/>
        </w:trPr>
        <w:tc>
          <w:tcPr>
            <w:tcW w:w="216" w:type="pct"/>
          </w:tcPr>
          <w:p w:rsidR="00C22010" w:rsidRPr="00EB6200" w:rsidRDefault="00C22010" w:rsidP="00D935BB">
            <w:pPr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83" w:type="pct"/>
          </w:tcPr>
          <w:p w:rsidR="00C22010" w:rsidRPr="003E7436" w:rsidRDefault="00C22010" w:rsidP="00641EE5">
            <w:pPr>
              <w:rPr>
                <w:rFonts w:ascii="Times New Roman" w:hAnsi="Times New Roman" w:cstheme="minorBidi"/>
                <w:color w:val="FF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Feature</w:t>
            </w:r>
            <w:r w:rsidRPr="00902319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 xml:space="preserve"> Name</w:t>
            </w:r>
          </w:p>
        </w:tc>
        <w:tc>
          <w:tcPr>
            <w:tcW w:w="576" w:type="pct"/>
          </w:tcPr>
          <w:p w:rsidR="00C22010" w:rsidRPr="00EB6200" w:rsidRDefault="00C22010" w:rsidP="00641EE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Text</w:t>
            </w:r>
          </w:p>
        </w:tc>
        <w:tc>
          <w:tcPr>
            <w:tcW w:w="640" w:type="pct"/>
          </w:tcPr>
          <w:p w:rsidR="00C22010" w:rsidRPr="00EB6200" w:rsidRDefault="00C22010" w:rsidP="00641EE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Input</w:t>
            </w:r>
          </w:p>
        </w:tc>
        <w:tc>
          <w:tcPr>
            <w:tcW w:w="572" w:type="pct"/>
          </w:tcPr>
          <w:p w:rsidR="00C22010" w:rsidRPr="00EB6200" w:rsidRDefault="00C22010" w:rsidP="00641EE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Yes</w:t>
            </w:r>
          </w:p>
        </w:tc>
        <w:tc>
          <w:tcPr>
            <w:tcW w:w="670" w:type="pct"/>
          </w:tcPr>
          <w:p w:rsidR="00C22010" w:rsidRPr="00EB6200" w:rsidRDefault="00C22010" w:rsidP="00641EE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100 </w:t>
            </w:r>
          </w:p>
        </w:tc>
        <w:tc>
          <w:tcPr>
            <w:tcW w:w="1743" w:type="pct"/>
          </w:tcPr>
          <w:p w:rsidR="00C22010" w:rsidRPr="00EB6200" w:rsidRDefault="00C22010" w:rsidP="00C2201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18"/>
                <w:szCs w:val="18"/>
              </w:rPr>
              <w:t>[</w:t>
            </w:r>
            <w:proofErr w:type="spellStart"/>
            <w:r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Feature.FeatureName</w:t>
            </w:r>
            <w:proofErr w:type="spellEnd"/>
            <w:r w:rsidRPr="00EB6200">
              <w:rPr>
                <w:rFonts w:ascii="Times New Roman" w:hAnsi="Times New Roman" w:cs="Times New Roman"/>
                <w:sz w:val="18"/>
                <w:szCs w:val="18"/>
              </w:rPr>
              <w:t xml:space="preserve">]  </w:t>
            </w:r>
          </w:p>
        </w:tc>
      </w:tr>
      <w:tr w:rsidR="008F7E3F" w:rsidRPr="00EB6200" w:rsidTr="00EE22CC">
        <w:trPr>
          <w:trHeight w:val="356"/>
        </w:trPr>
        <w:tc>
          <w:tcPr>
            <w:tcW w:w="216" w:type="pct"/>
          </w:tcPr>
          <w:p w:rsidR="008F7E3F" w:rsidRPr="00EB6200" w:rsidRDefault="008F7E3F" w:rsidP="00D935BB">
            <w:pPr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83" w:type="pct"/>
          </w:tcPr>
          <w:p w:rsidR="008F7E3F" w:rsidRPr="00902319" w:rsidRDefault="008F7E3F" w:rsidP="00641EE5">
            <w:pPr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Feature</w:t>
            </w:r>
            <w:r w:rsidRPr="00902319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 xml:space="preserve"> Type</w:t>
            </w:r>
          </w:p>
        </w:tc>
        <w:tc>
          <w:tcPr>
            <w:tcW w:w="576" w:type="pct"/>
          </w:tcPr>
          <w:p w:rsidR="008F7E3F" w:rsidRPr="00EB6200" w:rsidRDefault="008F7E3F" w:rsidP="00641EE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Text</w:t>
            </w:r>
          </w:p>
        </w:tc>
        <w:tc>
          <w:tcPr>
            <w:tcW w:w="640" w:type="pct"/>
          </w:tcPr>
          <w:p w:rsidR="008F7E3F" w:rsidRPr="00EB6200" w:rsidRDefault="008F7E3F" w:rsidP="00641EE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Radio Button</w:t>
            </w:r>
          </w:p>
        </w:tc>
        <w:tc>
          <w:tcPr>
            <w:tcW w:w="572" w:type="pct"/>
          </w:tcPr>
          <w:p w:rsidR="008F7E3F" w:rsidRPr="00EB6200" w:rsidRDefault="008F7E3F" w:rsidP="00641EE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Yes</w:t>
            </w:r>
          </w:p>
        </w:tc>
        <w:tc>
          <w:tcPr>
            <w:tcW w:w="670" w:type="pct"/>
          </w:tcPr>
          <w:p w:rsidR="008F7E3F" w:rsidRPr="00EB6200" w:rsidRDefault="008F7E3F" w:rsidP="00641EE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43" w:type="pct"/>
          </w:tcPr>
          <w:p w:rsidR="008F7E3F" w:rsidRPr="00EB6200" w:rsidRDefault="008F7E3F" w:rsidP="004A656B">
            <w:pPr>
              <w:rPr>
                <w:rFonts w:ascii="Times New Roman" w:hAnsi="Times New Roman" w:cs="Times New Roman"/>
                <w:sz w:val="18"/>
                <w:szCs w:val="18"/>
                <w:u w:val="single"/>
              </w:rPr>
            </w:pPr>
            <w:r w:rsidRPr="00EB6200">
              <w:rPr>
                <w:rFonts w:ascii="Times New Roman" w:hAnsi="Times New Roman" w:cs="Times New Roman"/>
                <w:sz w:val="18"/>
                <w:szCs w:val="18"/>
                <w:u w:val="single"/>
              </w:rPr>
              <w:t>Item Lists:</w:t>
            </w:r>
          </w:p>
          <w:p w:rsidR="008F7E3F" w:rsidRPr="00EB6200" w:rsidRDefault="008F7E3F" w:rsidP="004A656B">
            <w:pPr>
              <w:pStyle w:val="ListParagraph"/>
              <w:numPr>
                <w:ilvl w:val="1"/>
                <w:numId w:val="15"/>
              </w:numPr>
              <w:ind w:left="435" w:hanging="212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Feature</w:t>
            </w:r>
            <w:r w:rsidRPr="00EB6200">
              <w:rPr>
                <w:rFonts w:ascii="Times New Roman" w:hAnsi="Times New Roman" w:cs="Times New Roman"/>
                <w:sz w:val="18"/>
                <w:szCs w:val="18"/>
              </w:rPr>
              <w:t xml:space="preserve"> [</w:t>
            </w:r>
            <w:proofErr w:type="spellStart"/>
            <w:r w:rsidRPr="008F7E3F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Feature.IsFeature</w:t>
            </w:r>
            <w:proofErr w:type="spellEnd"/>
            <w:r w:rsidRPr="008F7E3F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=0</w:t>
            </w:r>
            <w:r w:rsidRPr="00EB6200">
              <w:rPr>
                <w:rFonts w:ascii="Times New Roman" w:hAnsi="Times New Roman" w:cs="Times New Roman"/>
                <w:sz w:val="18"/>
                <w:szCs w:val="18"/>
              </w:rPr>
              <w:t xml:space="preserve">]  </w:t>
            </w:r>
          </w:p>
          <w:p w:rsidR="008F7E3F" w:rsidRDefault="008F7E3F" w:rsidP="004A656B">
            <w:pPr>
              <w:pStyle w:val="ListParagraph"/>
              <w:numPr>
                <w:ilvl w:val="1"/>
                <w:numId w:val="15"/>
              </w:numPr>
              <w:ind w:left="435" w:hanging="212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Event</w:t>
            </w:r>
            <w:r w:rsidRPr="00EB6200">
              <w:rPr>
                <w:rFonts w:ascii="Times New Roman" w:hAnsi="Times New Roman" w:cs="Times New Roman"/>
                <w:sz w:val="18"/>
                <w:szCs w:val="18"/>
              </w:rPr>
              <w:t xml:space="preserve"> [</w:t>
            </w:r>
            <w:proofErr w:type="spellStart"/>
            <w:r w:rsidRPr="008F7E3F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Feature.IsFeature</w:t>
            </w:r>
            <w:proofErr w:type="spellEnd"/>
            <w:r w:rsidRPr="008F7E3F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 xml:space="preserve"> =1</w:t>
            </w:r>
            <w:r w:rsidRPr="00EB6200">
              <w:rPr>
                <w:rFonts w:ascii="Times New Roman" w:hAnsi="Times New Roman" w:cs="Times New Roman"/>
                <w:sz w:val="18"/>
                <w:szCs w:val="18"/>
              </w:rPr>
              <w:t xml:space="preserve">]  </w:t>
            </w:r>
          </w:p>
          <w:p w:rsidR="008F7E3F" w:rsidRDefault="008F7E3F" w:rsidP="004A656B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8F7E3F" w:rsidRDefault="008F7E3F" w:rsidP="004A656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EB6200">
              <w:rPr>
                <w:rFonts w:ascii="Times New Roman" w:hAnsi="Times New Roman" w:cs="Times New Roman"/>
                <w:sz w:val="18"/>
                <w:szCs w:val="18"/>
                <w:u w:val="single"/>
              </w:rPr>
              <w:t>Deault</w:t>
            </w:r>
            <w:proofErr w:type="spellEnd"/>
            <w:r w:rsidRPr="00EB6200">
              <w:rPr>
                <w:rFonts w:ascii="Times New Roman" w:hAnsi="Times New Roman" w:cs="Times New Roman"/>
                <w:sz w:val="18"/>
                <w:szCs w:val="18"/>
                <w:u w:val="single"/>
              </w:rPr>
              <w:t xml:space="preserve"> Value</w:t>
            </w:r>
            <w:r w:rsidRPr="00EB6200">
              <w:rPr>
                <w:rFonts w:ascii="Times New Roman" w:hAnsi="Times New Roman" w:cs="Times New Roman"/>
                <w:sz w:val="18"/>
                <w:szCs w:val="18"/>
              </w:rPr>
              <w:t xml:space="preserve"> : </w:t>
            </w:r>
          </w:p>
          <w:p w:rsidR="008F7E3F" w:rsidRDefault="008F7E3F" w:rsidP="004A656B">
            <w:pPr>
              <w:pStyle w:val="ListParagraph"/>
              <w:numPr>
                <w:ilvl w:val="1"/>
                <w:numId w:val="15"/>
              </w:numPr>
              <w:ind w:left="435" w:hanging="212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[</w:t>
            </w:r>
            <w:proofErr w:type="spellStart"/>
            <w:r w:rsidRPr="008F7E3F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Feature.IsFeature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>]</w:t>
            </w:r>
          </w:p>
          <w:p w:rsidR="008F7E3F" w:rsidRPr="00EB6200" w:rsidRDefault="008F7E3F" w:rsidP="004A656B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8F7E3F" w:rsidRPr="00EB6200" w:rsidTr="00EE22CC">
        <w:trPr>
          <w:trHeight w:val="356"/>
        </w:trPr>
        <w:tc>
          <w:tcPr>
            <w:tcW w:w="216" w:type="pct"/>
          </w:tcPr>
          <w:p w:rsidR="008F7E3F" w:rsidRPr="00EB6200" w:rsidRDefault="008F7E3F" w:rsidP="00D935BB">
            <w:pPr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83" w:type="pct"/>
          </w:tcPr>
          <w:p w:rsidR="008F7E3F" w:rsidRPr="00EB6200" w:rsidRDefault="008F7E3F" w:rsidP="008D3D0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Close</w:t>
            </w:r>
          </w:p>
        </w:tc>
        <w:tc>
          <w:tcPr>
            <w:tcW w:w="576" w:type="pct"/>
          </w:tcPr>
          <w:p w:rsidR="008F7E3F" w:rsidRPr="00EB6200" w:rsidRDefault="008F7E3F" w:rsidP="008D3D0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Button</w:t>
            </w:r>
          </w:p>
        </w:tc>
        <w:tc>
          <w:tcPr>
            <w:tcW w:w="640" w:type="pct"/>
          </w:tcPr>
          <w:p w:rsidR="008F7E3F" w:rsidRPr="00EB6200" w:rsidRDefault="008F7E3F" w:rsidP="008D3D0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Button</w:t>
            </w:r>
          </w:p>
        </w:tc>
        <w:tc>
          <w:tcPr>
            <w:tcW w:w="572" w:type="pct"/>
          </w:tcPr>
          <w:p w:rsidR="008F7E3F" w:rsidRPr="00EB6200" w:rsidRDefault="008F7E3F" w:rsidP="008D3D0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0" w:type="pct"/>
          </w:tcPr>
          <w:p w:rsidR="008F7E3F" w:rsidRPr="00EB6200" w:rsidRDefault="008F7E3F" w:rsidP="008D3D0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43" w:type="pct"/>
          </w:tcPr>
          <w:p w:rsidR="008F7E3F" w:rsidRPr="008F7E3F" w:rsidRDefault="008F7E3F" w:rsidP="008F7E3F">
            <w:pPr>
              <w:rPr>
                <w:rFonts w:ascii="Times New Roman" w:hAnsi="Times New Roman" w:cs="Times New Roman"/>
                <w:sz w:val="18"/>
                <w:szCs w:val="18"/>
                <w:u w:val="single"/>
              </w:rPr>
            </w:pPr>
            <w:r w:rsidRPr="008F7E3F">
              <w:rPr>
                <w:rFonts w:ascii="Times New Roman" w:hAnsi="Times New Roman" w:cs="Times New Roman"/>
                <w:sz w:val="18"/>
                <w:szCs w:val="18"/>
                <w:u w:val="single"/>
              </w:rPr>
              <w:t>Event Click</w:t>
            </w:r>
          </w:p>
          <w:p w:rsidR="008F7E3F" w:rsidRDefault="008F7E3F" w:rsidP="008F7E3F">
            <w:pPr>
              <w:pStyle w:val="ListParagraph"/>
              <w:numPr>
                <w:ilvl w:val="1"/>
                <w:numId w:val="15"/>
              </w:numPr>
              <w:ind w:left="435" w:hanging="212"/>
              <w:rPr>
                <w:rFonts w:ascii="Times New Roman" w:hAnsi="Times New Roman" w:cs="Times New Roman"/>
                <w:sz w:val="18"/>
                <w:szCs w:val="18"/>
              </w:rPr>
            </w:pPr>
            <w:r w:rsidRPr="00EB6200">
              <w:rPr>
                <w:rFonts w:ascii="Times New Roman" w:hAnsi="Times New Roman" w:cs="Times New Roman"/>
                <w:sz w:val="18"/>
                <w:szCs w:val="18"/>
              </w:rPr>
              <w:t xml:space="preserve">Close the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Updating</w:t>
            </w:r>
            <w:r w:rsidRPr="00EB6200">
              <w:rPr>
                <w:rFonts w:ascii="Times New Roman" w:hAnsi="Times New Roman" w:cs="Times New Roman"/>
                <w:sz w:val="18"/>
                <w:szCs w:val="18"/>
              </w:rPr>
              <w:t xml:space="preserve"> Screen </w:t>
            </w:r>
          </w:p>
          <w:p w:rsidR="008F7E3F" w:rsidRPr="00EB6200" w:rsidRDefault="008F7E3F" w:rsidP="003E337E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8F7E3F" w:rsidRPr="00EB6200" w:rsidTr="00EE22CC">
        <w:trPr>
          <w:trHeight w:val="356"/>
        </w:trPr>
        <w:tc>
          <w:tcPr>
            <w:tcW w:w="216" w:type="pct"/>
          </w:tcPr>
          <w:p w:rsidR="008F7E3F" w:rsidRPr="00EB6200" w:rsidRDefault="008F7E3F" w:rsidP="00D935BB">
            <w:pPr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83" w:type="pct"/>
          </w:tcPr>
          <w:p w:rsidR="008F7E3F" w:rsidRPr="00EB6200" w:rsidRDefault="008F7E3F" w:rsidP="004C57B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Update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Feature</w:t>
            </w:r>
          </w:p>
        </w:tc>
        <w:tc>
          <w:tcPr>
            <w:tcW w:w="576" w:type="pct"/>
          </w:tcPr>
          <w:p w:rsidR="008F7E3F" w:rsidRPr="00EB6200" w:rsidRDefault="008F7E3F" w:rsidP="008D3D0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Button</w:t>
            </w:r>
          </w:p>
        </w:tc>
        <w:tc>
          <w:tcPr>
            <w:tcW w:w="640" w:type="pct"/>
          </w:tcPr>
          <w:p w:rsidR="008F7E3F" w:rsidRPr="00EB6200" w:rsidRDefault="008F7E3F" w:rsidP="008D3D0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Button</w:t>
            </w:r>
          </w:p>
        </w:tc>
        <w:tc>
          <w:tcPr>
            <w:tcW w:w="572" w:type="pct"/>
          </w:tcPr>
          <w:p w:rsidR="008F7E3F" w:rsidRPr="00EB6200" w:rsidRDefault="008F7E3F" w:rsidP="008D3D0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0" w:type="pct"/>
          </w:tcPr>
          <w:p w:rsidR="008F7E3F" w:rsidRPr="00EB6200" w:rsidRDefault="008F7E3F" w:rsidP="008D3D0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43" w:type="pct"/>
          </w:tcPr>
          <w:p w:rsidR="008C1FBF" w:rsidRDefault="007D6614" w:rsidP="008C1FBF">
            <w:pPr>
              <w:rPr>
                <w:rFonts w:ascii="Times New Roman" w:hAnsi="Times New Roman" w:cs="Times New Roman"/>
                <w:sz w:val="18"/>
                <w:szCs w:val="18"/>
                <w:u w:val="single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u w:val="single"/>
              </w:rPr>
              <w:t>Constrain</w:t>
            </w:r>
          </w:p>
          <w:p w:rsidR="008F7E3F" w:rsidRPr="00FF4CCC" w:rsidRDefault="008F7E3F" w:rsidP="00FF4CCC">
            <w:pPr>
              <w:pStyle w:val="ListParagraph"/>
              <w:numPr>
                <w:ilvl w:val="1"/>
                <w:numId w:val="15"/>
              </w:numPr>
              <w:ind w:left="435" w:hanging="212"/>
              <w:rPr>
                <w:rFonts w:ascii="Times New Roman" w:hAnsi="Times New Roman" w:cs="Times New Roman"/>
                <w:sz w:val="18"/>
                <w:szCs w:val="18"/>
                <w:rtl/>
                <w:cs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heck null value for the mandatory fi</w:t>
            </w:r>
            <w:r w:rsidR="007D6614">
              <w:rPr>
                <w:rFonts w:ascii="Times New Roman" w:hAnsi="Times New Roman" w:cs="Times New Roman"/>
                <w:sz w:val="18"/>
                <w:szCs w:val="18"/>
              </w:rPr>
              <w:t>el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ds</w:t>
            </w:r>
          </w:p>
          <w:p w:rsidR="008F7E3F" w:rsidRPr="00FF4CCC" w:rsidRDefault="008F7E3F" w:rsidP="00FF4CCC">
            <w:pPr>
              <w:pStyle w:val="ListParagraph"/>
              <w:numPr>
                <w:ilvl w:val="1"/>
                <w:numId w:val="15"/>
              </w:numPr>
              <w:ind w:left="435" w:hanging="212"/>
              <w:rPr>
                <w:rFonts w:ascii="Times New Roman" w:hAnsi="Times New Roman" w:cs="Times New Roman"/>
                <w:sz w:val="18"/>
                <w:szCs w:val="18"/>
              </w:rPr>
            </w:pPr>
            <w:r w:rsidRPr="00EB6200">
              <w:rPr>
                <w:rFonts w:ascii="Times New Roman" w:hAnsi="Times New Roman" w:cs="Times New Roman"/>
                <w:sz w:val="18"/>
                <w:szCs w:val="18"/>
              </w:rPr>
              <w:t xml:space="preserve">Check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Duplicate </w:t>
            </w:r>
            <w:r w:rsidRPr="00EB6200">
              <w:rPr>
                <w:rFonts w:ascii="Times New Roman" w:hAnsi="Times New Roman" w:cs="Times New Roman"/>
                <w:sz w:val="18"/>
                <w:szCs w:val="18"/>
              </w:rPr>
              <w:t>[</w:t>
            </w:r>
            <w:proofErr w:type="spellStart"/>
            <w:r w:rsidRPr="00FF4CCC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Feature.FeatureName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>]</w:t>
            </w:r>
            <w:r w:rsidRPr="00EB6200">
              <w:rPr>
                <w:rFonts w:ascii="Times New Roman" w:hAnsi="Times New Roman" w:cs="Times New Roman"/>
                <w:sz w:val="18"/>
                <w:szCs w:val="18"/>
              </w:rPr>
              <w:t xml:space="preserve"> and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[</w:t>
            </w:r>
            <w:proofErr w:type="spellStart"/>
            <w:r w:rsidRPr="00FF4CCC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Feature.FeatureType</w:t>
            </w:r>
            <w:proofErr w:type="spellEnd"/>
            <w:r w:rsidRPr="00EB6200">
              <w:rPr>
                <w:rFonts w:ascii="Times New Roman" w:hAnsi="Times New Roman" w:cs="Times New Roman"/>
                <w:sz w:val="18"/>
                <w:szCs w:val="18"/>
              </w:rPr>
              <w:t>]</w:t>
            </w:r>
          </w:p>
          <w:p w:rsidR="008F7E3F" w:rsidRDefault="008F7E3F" w:rsidP="008D3D02">
            <w:pPr>
              <w:rPr>
                <w:rFonts w:ascii="Times New Roman" w:hAnsi="Times New Roman" w:cstheme="minorBidi"/>
                <w:sz w:val="18"/>
                <w:szCs w:val="18"/>
              </w:rPr>
            </w:pPr>
          </w:p>
          <w:p w:rsidR="008F7E3F" w:rsidRPr="00EB6200" w:rsidRDefault="008F7E3F" w:rsidP="003E7436">
            <w:pPr>
              <w:rPr>
                <w:rFonts w:ascii="Times New Roman" w:hAnsi="Times New Roman" w:cs="Times New Roman"/>
                <w:sz w:val="20"/>
                <w:szCs w:val="20"/>
                <w:u w:val="single"/>
              </w:rPr>
            </w:pPr>
            <w:r>
              <w:rPr>
                <w:rFonts w:ascii="Times New Roman" w:hAnsi="Times New Roman" w:cs="Angsana New"/>
                <w:sz w:val="20"/>
                <w:szCs w:val="25"/>
                <w:u w:val="single"/>
                <w:lang w:val="en-CA"/>
              </w:rPr>
              <w:t>Update</w:t>
            </w:r>
            <w:r w:rsidRPr="00EB6200">
              <w:rPr>
                <w:rFonts w:ascii="Times New Roman" w:hAnsi="Times New Roman" w:cs="Times New Roman"/>
                <w:sz w:val="20"/>
                <w:szCs w:val="20"/>
                <w:u w:val="single"/>
              </w:rPr>
              <w:t xml:space="preserve"> Process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: </w:t>
            </w:r>
          </w:p>
          <w:p w:rsidR="008F7E3F" w:rsidRPr="00FF4CCC" w:rsidRDefault="008F7E3F" w:rsidP="00D935BB">
            <w:pPr>
              <w:pStyle w:val="ListParagraph"/>
              <w:numPr>
                <w:ilvl w:val="1"/>
                <w:numId w:val="15"/>
              </w:numPr>
              <w:ind w:left="435" w:hanging="212"/>
              <w:rPr>
                <w:rFonts w:ascii="Times New Roman" w:hAnsi="Times New Roman" w:cs="Times New Roman"/>
                <w:sz w:val="18"/>
                <w:szCs w:val="18"/>
              </w:rPr>
            </w:pPr>
            <w:r w:rsidRPr="00FF4CCC">
              <w:rPr>
                <w:rFonts w:ascii="Times New Roman" w:hAnsi="Times New Roman" w:cs="Times New Roman"/>
                <w:sz w:val="18"/>
                <w:szCs w:val="18"/>
              </w:rPr>
              <w:t>Update the data to table [</w:t>
            </w:r>
            <w:r w:rsidRPr="00FF4CCC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Feature</w:t>
            </w:r>
            <w:r w:rsidRPr="00FF4CCC">
              <w:rPr>
                <w:rFonts w:ascii="Times New Roman" w:hAnsi="Times New Roman" w:cs="Times New Roman"/>
                <w:sz w:val="18"/>
                <w:szCs w:val="18"/>
              </w:rPr>
              <w:t>] where [</w:t>
            </w:r>
            <w:proofErr w:type="spellStart"/>
            <w:r w:rsidRPr="00FF4CCC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Feature.FeatureID</w:t>
            </w:r>
            <w:proofErr w:type="spellEnd"/>
            <w:r w:rsidRPr="00FF4CCC">
              <w:rPr>
                <w:rFonts w:ascii="Times New Roman" w:hAnsi="Times New Roman" w:cs="Times New Roman"/>
                <w:sz w:val="18"/>
                <w:szCs w:val="18"/>
              </w:rPr>
              <w:t xml:space="preserve">]  </w:t>
            </w:r>
          </w:p>
          <w:p w:rsidR="008F7E3F" w:rsidRPr="00FF4CCC" w:rsidRDefault="008F7E3F" w:rsidP="00D935BB">
            <w:pPr>
              <w:pStyle w:val="ListParagraph"/>
              <w:numPr>
                <w:ilvl w:val="1"/>
                <w:numId w:val="15"/>
              </w:numPr>
              <w:ind w:left="435" w:hanging="212"/>
              <w:rPr>
                <w:rFonts w:ascii="Times New Roman" w:hAnsi="Times New Roman" w:cs="Times New Roman"/>
                <w:sz w:val="18"/>
                <w:szCs w:val="18"/>
              </w:rPr>
            </w:pPr>
            <w:r w:rsidRPr="00FF4CCC">
              <w:rPr>
                <w:rFonts w:ascii="Times New Roman" w:hAnsi="Times New Roman" w:cs="Times New Roman"/>
                <w:sz w:val="18"/>
                <w:szCs w:val="18"/>
              </w:rPr>
              <w:t>[</w:t>
            </w:r>
            <w:proofErr w:type="spellStart"/>
            <w:r w:rsidRPr="00FF4CCC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Feature.UpdateBy</w:t>
            </w:r>
            <w:proofErr w:type="spellEnd"/>
            <w:r w:rsidRPr="00FF4CCC">
              <w:rPr>
                <w:rFonts w:ascii="Times New Roman" w:hAnsi="Times New Roman" w:cs="Times New Roman"/>
                <w:sz w:val="18"/>
                <w:szCs w:val="18"/>
              </w:rPr>
              <w:t xml:space="preserve">]  =  </w:t>
            </w:r>
            <w:proofErr w:type="spellStart"/>
            <w:r w:rsidRPr="00FF4CCC">
              <w:rPr>
                <w:rFonts w:ascii="Times New Roman" w:hAnsi="Times New Roman" w:cs="Times New Roman"/>
                <w:sz w:val="18"/>
                <w:szCs w:val="18"/>
              </w:rPr>
              <w:t>ObjectID</w:t>
            </w:r>
            <w:proofErr w:type="spellEnd"/>
            <w:r w:rsidRPr="00FF4CCC">
              <w:rPr>
                <w:rFonts w:ascii="Times New Roman" w:hAnsi="Times New Roman" w:cs="Times New Roman"/>
                <w:sz w:val="18"/>
                <w:szCs w:val="18"/>
              </w:rPr>
              <w:t xml:space="preserve"> of  user</w:t>
            </w:r>
          </w:p>
          <w:p w:rsidR="008F7E3F" w:rsidRDefault="008F7E3F" w:rsidP="00D935BB">
            <w:pPr>
              <w:pStyle w:val="ListParagraph"/>
              <w:numPr>
                <w:ilvl w:val="1"/>
                <w:numId w:val="15"/>
              </w:numPr>
              <w:ind w:left="435" w:hanging="212"/>
              <w:rPr>
                <w:rFonts w:ascii="Times New Roman" w:hAnsi="Times New Roman" w:cs="Times New Roman"/>
                <w:sz w:val="18"/>
                <w:szCs w:val="18"/>
              </w:rPr>
            </w:pPr>
            <w:r w:rsidRPr="00FA520D">
              <w:rPr>
                <w:rFonts w:ascii="Times New Roman" w:hAnsi="Times New Roman" w:cs="Times New Roman"/>
                <w:sz w:val="18"/>
                <w:szCs w:val="18"/>
              </w:rPr>
              <w:t>[</w:t>
            </w:r>
            <w:proofErr w:type="spellStart"/>
            <w:r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Feature</w:t>
            </w:r>
            <w:r w:rsidRPr="00FA520D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.UpdateDate</w:t>
            </w:r>
            <w:proofErr w:type="spellEnd"/>
            <w:r w:rsidRPr="00FA520D">
              <w:rPr>
                <w:rFonts w:ascii="Times New Roman" w:hAnsi="Times New Roman" w:cs="Times New Roman"/>
                <w:sz w:val="18"/>
                <w:szCs w:val="18"/>
              </w:rPr>
              <w:t xml:space="preserve">]  = Current </w:t>
            </w:r>
            <w:proofErr w:type="spellStart"/>
            <w:r w:rsidRPr="00FA520D">
              <w:rPr>
                <w:rFonts w:ascii="Times New Roman" w:hAnsi="Times New Roman" w:cs="Times New Roman"/>
                <w:sz w:val="18"/>
                <w:szCs w:val="18"/>
              </w:rPr>
              <w:t>DateTime</w:t>
            </w:r>
            <w:proofErr w:type="spellEnd"/>
            <w:r w:rsidRPr="00FA520D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EB6200">
              <w:rPr>
                <w:rFonts w:ascii="Times New Roman" w:hAnsi="Times New Roman" w:cs="Times New Roman"/>
                <w:sz w:val="18"/>
                <w:szCs w:val="18"/>
              </w:rPr>
              <w:t>(</w:t>
            </w:r>
            <w:proofErr w:type="spellStart"/>
            <w:r>
              <w:rPr>
                <w:rFonts w:ascii="Times New Roman" w:hAnsi="Times New Roman" w:cs="Times New Roman"/>
                <w:color w:val="0070C0"/>
                <w:sz w:val="18"/>
                <w:szCs w:val="18"/>
              </w:rPr>
              <w:t>yyyy</w:t>
            </w:r>
            <w:proofErr w:type="spellEnd"/>
            <w:r>
              <w:rPr>
                <w:rFonts w:ascii="Times New Roman" w:hAnsi="Times New Roman" w:cs="Times New Roman"/>
                <w:color w:val="0070C0"/>
                <w:sz w:val="18"/>
                <w:szCs w:val="18"/>
              </w:rPr>
              <w:t>-MM-</w:t>
            </w:r>
            <w:proofErr w:type="spellStart"/>
            <w:r>
              <w:rPr>
                <w:rFonts w:ascii="Times New Roman" w:hAnsi="Times New Roman" w:cs="Times New Roman"/>
                <w:color w:val="0070C0"/>
                <w:sz w:val="18"/>
                <w:szCs w:val="18"/>
              </w:rPr>
              <w:t>dd</w:t>
            </w:r>
            <w:proofErr w:type="spellEnd"/>
            <w:r>
              <w:rPr>
                <w:rFonts w:ascii="Times New Roman" w:hAnsi="Times New Roman" w:cs="Times New Roman"/>
                <w:color w:val="0070C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0070C0"/>
                <w:sz w:val="18"/>
                <w:szCs w:val="18"/>
              </w:rPr>
              <w:t>HH</w:t>
            </w:r>
            <w:r w:rsidRPr="00C120E6">
              <w:rPr>
                <w:rFonts w:ascii="Times New Roman" w:hAnsi="Times New Roman" w:cs="Times New Roman"/>
                <w:color w:val="0070C0"/>
                <w:sz w:val="18"/>
                <w:szCs w:val="18"/>
              </w:rPr>
              <w:t>:mm:ss</w:t>
            </w:r>
            <w:proofErr w:type="spellEnd"/>
            <w:r w:rsidRPr="00EB6200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  <w:p w:rsidR="008F7E3F" w:rsidRDefault="008F7E3F" w:rsidP="00290DCB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8F7E3F" w:rsidRPr="00EB6200" w:rsidRDefault="008F7E3F" w:rsidP="00290DCB">
            <w:pPr>
              <w:rPr>
                <w:rFonts w:ascii="Times New Roman" w:hAnsi="Times New Roman" w:cs="Times New Roman"/>
                <w:sz w:val="20"/>
                <w:szCs w:val="20"/>
                <w:u w:val="single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P</w:t>
            </w:r>
            <w:r>
              <w:rPr>
                <w:rFonts w:ascii="Times New Roman" w:hAnsi="Times New Roman" w:cs="Times New Roman"/>
                <w:sz w:val="20"/>
                <w:szCs w:val="20"/>
                <w:u w:val="single"/>
              </w:rPr>
              <w:t>ost-process</w:t>
            </w:r>
            <w:r w:rsidRPr="00EB6200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:</w:t>
            </w:r>
          </w:p>
          <w:p w:rsidR="008F7E3F" w:rsidRPr="00EB6200" w:rsidRDefault="008F7E3F" w:rsidP="00290DC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Close the popup and refresh the screen</w:t>
            </w:r>
          </w:p>
          <w:p w:rsidR="008F7E3F" w:rsidRPr="00290DCB" w:rsidRDefault="008F7E3F" w:rsidP="00290DCB">
            <w:pPr>
              <w:rPr>
                <w:rFonts w:ascii="Times New Roman" w:hAnsi="Times New Roman" w:cs="Times New Roman"/>
                <w:sz w:val="18"/>
                <w:szCs w:val="18"/>
                <w:rtl/>
                <w:cs/>
              </w:rPr>
            </w:pPr>
          </w:p>
        </w:tc>
      </w:tr>
    </w:tbl>
    <w:p w:rsidR="00B8336E" w:rsidRPr="004131A8" w:rsidRDefault="00692725" w:rsidP="00692725">
      <w:pPr>
        <w:pStyle w:val="Heading3"/>
        <w:rPr>
          <w:rFonts w:ascii="Times New Roman" w:hAnsi="Times New Roman" w:cs="Times New Roman"/>
          <w:b w:val="0"/>
          <w:bCs w:val="0"/>
          <w:sz w:val="20"/>
          <w:szCs w:val="20"/>
          <w:cs/>
        </w:rPr>
      </w:pPr>
      <w:r w:rsidRPr="00EB6200">
        <w:rPr>
          <w:rFonts w:ascii="Times New Roman" w:hAnsi="Times New Roman" w:cs="Times New Roman"/>
          <w:sz w:val="20"/>
          <w:szCs w:val="20"/>
        </w:rPr>
        <w:t xml:space="preserve">Edit Function: </w:t>
      </w:r>
      <w:r w:rsidR="000B44D8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When </w:t>
      </w:r>
      <w:r w:rsidR="007D6614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a </w:t>
      </w:r>
      <w:r w:rsidR="000B44D8">
        <w:rPr>
          <w:rFonts w:ascii="Times New Roman" w:hAnsi="Times New Roman" w:cs="Times New Roman"/>
          <w:b w:val="0"/>
          <w:bCs w:val="0"/>
          <w:sz w:val="20"/>
          <w:szCs w:val="20"/>
        </w:rPr>
        <w:t>user</w:t>
      </w:r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click</w:t>
      </w:r>
      <w:r w:rsidR="000B44D8">
        <w:rPr>
          <w:rFonts w:ascii="Times New Roman" w:hAnsi="Times New Roman" w:cs="Times New Roman"/>
          <w:b w:val="0"/>
          <w:bCs w:val="0"/>
          <w:sz w:val="20"/>
          <w:szCs w:val="20"/>
        </w:rPr>
        <w:t>s</w:t>
      </w:r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</w:t>
      </w:r>
      <w:r w:rsidRPr="00EB6200">
        <w:rPr>
          <w:rFonts w:ascii="Times New Roman" w:hAnsi="Times New Roman" w:cs="Times New Roman"/>
          <w:b w:val="0"/>
          <w:bCs w:val="0"/>
          <w:noProof/>
          <w:sz w:val="20"/>
          <w:szCs w:val="20"/>
          <w:lang w:val="en-CA" w:eastAsia="en-CA"/>
        </w:rPr>
        <w:drawing>
          <wp:inline distT="0" distB="0" distL="0" distR="0" wp14:anchorId="0341A5EB" wp14:editId="0886D016">
            <wp:extent cx="457579" cy="252000"/>
            <wp:effectExtent l="0" t="0" r="0" b="0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57579" cy="25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at the </w:t>
      </w:r>
      <w:r w:rsidR="000B44D8">
        <w:rPr>
          <w:rFonts w:ascii="Times New Roman" w:hAnsi="Times New Roman" w:cs="Times New Roman"/>
          <w:b w:val="0"/>
          <w:bCs w:val="0"/>
          <w:sz w:val="20"/>
          <w:szCs w:val="20"/>
        </w:rPr>
        <w:t>search</w:t>
      </w:r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result screen, the system will </w:t>
      </w:r>
      <w:proofErr w:type="spellStart"/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>popup</w:t>
      </w:r>
      <w:proofErr w:type="spellEnd"/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</w:t>
      </w:r>
      <w:r w:rsidR="000B44D8">
        <w:rPr>
          <w:rFonts w:ascii="Times New Roman" w:hAnsi="Times New Roman" w:cs="Times New Roman"/>
          <w:b w:val="0"/>
          <w:bCs w:val="0"/>
          <w:sz w:val="20"/>
          <w:szCs w:val="20"/>
        </w:rPr>
        <w:t>a confirmation dialog box</w:t>
      </w:r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below.</w:t>
      </w:r>
    </w:p>
    <w:p w:rsidR="00B8336E" w:rsidRDefault="00B8336E" w:rsidP="00692725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</w:p>
    <w:p w:rsidR="00692725" w:rsidRPr="00EB6200" w:rsidRDefault="00692725" w:rsidP="00692725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  <w:r w:rsidRPr="00EB6200">
        <w:rPr>
          <w:rFonts w:ascii="Times New Roman" w:hAnsi="Times New Roman" w:cs="Times New Roman"/>
          <w:b/>
          <w:bCs/>
          <w:sz w:val="20"/>
          <w:szCs w:val="20"/>
          <w:u w:val="single"/>
        </w:rPr>
        <w:t>User Interface</w:t>
      </w:r>
    </w:p>
    <w:p w:rsidR="00B12FFD" w:rsidRPr="007A6158" w:rsidRDefault="00732463" w:rsidP="00732463">
      <w:pPr>
        <w:pStyle w:val="Heading2"/>
        <w:numPr>
          <w:ilvl w:val="0"/>
          <w:numId w:val="0"/>
        </w:numPr>
        <w:ind w:left="426" w:hanging="426"/>
        <w:rPr>
          <w:rFonts w:cstheme="minorBidi"/>
          <w:cs/>
        </w:rPr>
      </w:pPr>
      <w:r>
        <w:rPr>
          <w:noProof/>
          <w:lang w:val="en-CA" w:eastAsia="en-CA"/>
        </w:rPr>
        <w:lastRenderedPageBreak/>
        <w:drawing>
          <wp:inline distT="0" distB="0" distL="0" distR="0" wp14:anchorId="36E999D0" wp14:editId="3ABE856A">
            <wp:extent cx="3344516" cy="1440000"/>
            <wp:effectExtent l="0" t="0" r="8890" b="825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344516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92725" w:rsidRPr="00EB6200" w:rsidRDefault="00692725" w:rsidP="00692725">
      <w:pPr>
        <w:rPr>
          <w:rFonts w:ascii="Times New Roman" w:hAnsi="Times New Roman" w:cs="Times New Roman"/>
          <w:sz w:val="20"/>
          <w:szCs w:val="20"/>
        </w:rPr>
      </w:pPr>
    </w:p>
    <w:p w:rsidR="00692725" w:rsidRDefault="00692725" w:rsidP="00692725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  <w:r w:rsidRPr="00EB6200">
        <w:rPr>
          <w:rFonts w:ascii="Times New Roman" w:hAnsi="Times New Roman" w:cs="Times New Roman"/>
          <w:b/>
          <w:bCs/>
          <w:sz w:val="20"/>
          <w:szCs w:val="20"/>
          <w:u w:val="single"/>
        </w:rPr>
        <w:t>Data control</w:t>
      </w:r>
    </w:p>
    <w:p w:rsidR="00B8336E" w:rsidRPr="00EB6200" w:rsidRDefault="00B8336E" w:rsidP="00692725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</w:p>
    <w:tbl>
      <w:tblPr>
        <w:tblW w:w="5000" w:type="pct"/>
        <w:tblBorders>
          <w:top w:val="single" w:sz="2" w:space="0" w:color="999999"/>
          <w:left w:val="single" w:sz="2" w:space="0" w:color="999999"/>
          <w:bottom w:val="single" w:sz="2" w:space="0" w:color="999999"/>
          <w:right w:val="single" w:sz="2" w:space="0" w:color="999999"/>
          <w:insideH w:val="single" w:sz="2" w:space="0" w:color="999999"/>
          <w:insideV w:val="single" w:sz="2" w:space="0" w:color="999999"/>
        </w:tblBorders>
        <w:tblCellMar>
          <w:left w:w="57" w:type="dxa"/>
          <w:right w:w="57" w:type="dxa"/>
        </w:tblCellMar>
        <w:tblLook w:val="01E0" w:firstRow="1" w:lastRow="1" w:firstColumn="1" w:lastColumn="1" w:noHBand="0" w:noVBand="0"/>
      </w:tblPr>
      <w:tblGrid>
        <w:gridCol w:w="409"/>
        <w:gridCol w:w="1101"/>
        <w:gridCol w:w="1088"/>
        <w:gridCol w:w="1209"/>
        <w:gridCol w:w="1081"/>
        <w:gridCol w:w="1722"/>
        <w:gridCol w:w="2837"/>
      </w:tblGrid>
      <w:tr w:rsidR="00EB6200" w:rsidRPr="00EB6200" w:rsidTr="008D3D02">
        <w:trPr>
          <w:trHeight w:val="171"/>
          <w:tblHeader/>
        </w:trPr>
        <w:tc>
          <w:tcPr>
            <w:tcW w:w="212" w:type="pct"/>
            <w:shd w:val="clear" w:color="auto" w:fill="D9D9D9"/>
          </w:tcPr>
          <w:p w:rsidR="00692725" w:rsidRPr="00EB6200" w:rsidRDefault="00692725" w:rsidP="008D3D02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No.</w:t>
            </w:r>
          </w:p>
        </w:tc>
        <w:tc>
          <w:tcPr>
            <w:tcW w:w="598" w:type="pct"/>
            <w:shd w:val="clear" w:color="auto" w:fill="D9D9D9"/>
          </w:tcPr>
          <w:p w:rsidR="00692725" w:rsidRPr="00EB6200" w:rsidRDefault="00692725" w:rsidP="008D3D02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ata Item</w:t>
            </w:r>
          </w:p>
        </w:tc>
        <w:tc>
          <w:tcPr>
            <w:tcW w:w="591" w:type="pct"/>
            <w:shd w:val="clear" w:color="auto" w:fill="D9D9D9"/>
          </w:tcPr>
          <w:p w:rsidR="00692725" w:rsidRPr="00EB6200" w:rsidRDefault="00692725" w:rsidP="008D3D02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ata Type</w:t>
            </w:r>
          </w:p>
        </w:tc>
        <w:tc>
          <w:tcPr>
            <w:tcW w:w="655" w:type="pct"/>
            <w:shd w:val="clear" w:color="auto" w:fill="D9D9D9"/>
          </w:tcPr>
          <w:p w:rsidR="00692725" w:rsidRPr="00EB6200" w:rsidRDefault="00692725" w:rsidP="008D3D02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ontrol Type</w:t>
            </w:r>
          </w:p>
        </w:tc>
        <w:tc>
          <w:tcPr>
            <w:tcW w:w="500" w:type="pct"/>
            <w:shd w:val="clear" w:color="auto" w:fill="D9D9D9"/>
          </w:tcPr>
          <w:p w:rsidR="00692725" w:rsidRPr="00EB6200" w:rsidRDefault="00692725" w:rsidP="008D3D02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andatory</w:t>
            </w:r>
          </w:p>
        </w:tc>
        <w:tc>
          <w:tcPr>
            <w:tcW w:w="927" w:type="pct"/>
            <w:shd w:val="clear" w:color="auto" w:fill="D9D9D9"/>
          </w:tcPr>
          <w:p w:rsidR="00692725" w:rsidRPr="00EB6200" w:rsidRDefault="00692725" w:rsidP="008D3D02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Value Range</w:t>
            </w:r>
          </w:p>
        </w:tc>
        <w:tc>
          <w:tcPr>
            <w:tcW w:w="1517" w:type="pct"/>
            <w:shd w:val="clear" w:color="auto" w:fill="D9D9D9"/>
          </w:tcPr>
          <w:p w:rsidR="00692725" w:rsidRPr="00EB6200" w:rsidRDefault="00692725" w:rsidP="008D3D02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Note</w:t>
            </w:r>
          </w:p>
        </w:tc>
      </w:tr>
      <w:tr w:rsidR="00692725" w:rsidRPr="00EB6200" w:rsidTr="008D3D02">
        <w:trPr>
          <w:trHeight w:val="364"/>
        </w:trPr>
        <w:tc>
          <w:tcPr>
            <w:tcW w:w="5000" w:type="pct"/>
            <w:gridSpan w:val="7"/>
          </w:tcPr>
          <w:p w:rsidR="00692725" w:rsidRPr="00EB6200" w:rsidRDefault="00692725" w:rsidP="00D00929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ection: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  </w:t>
            </w:r>
            <w:r w:rsidR="00D00929">
              <w:rPr>
                <w:rFonts w:ascii="Times New Roman" w:hAnsi="Times New Roman" w:cs="Times New Roman"/>
                <w:sz w:val="20"/>
                <w:szCs w:val="20"/>
              </w:rPr>
              <w:t>Feature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 Maintenance [</w:t>
            </w:r>
            <w:r w:rsidRPr="00EB6200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Delete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] </w:t>
            </w:r>
          </w:p>
        </w:tc>
      </w:tr>
      <w:tr w:rsidR="00EB6200" w:rsidRPr="00EB6200" w:rsidTr="008D3D02">
        <w:trPr>
          <w:trHeight w:val="348"/>
        </w:trPr>
        <w:tc>
          <w:tcPr>
            <w:tcW w:w="212" w:type="pct"/>
          </w:tcPr>
          <w:p w:rsidR="00692725" w:rsidRPr="00EB6200" w:rsidRDefault="00692725" w:rsidP="00D935BB">
            <w:pPr>
              <w:numPr>
                <w:ilvl w:val="0"/>
                <w:numId w:val="20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98" w:type="pct"/>
          </w:tcPr>
          <w:p w:rsidR="00692725" w:rsidRPr="00EB6200" w:rsidRDefault="00692725" w:rsidP="008D3D0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Close</w:t>
            </w:r>
          </w:p>
        </w:tc>
        <w:tc>
          <w:tcPr>
            <w:tcW w:w="591" w:type="pct"/>
          </w:tcPr>
          <w:p w:rsidR="00692725" w:rsidRPr="00EB6200" w:rsidRDefault="00692725" w:rsidP="008D3D0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Button</w:t>
            </w:r>
          </w:p>
        </w:tc>
        <w:tc>
          <w:tcPr>
            <w:tcW w:w="655" w:type="pct"/>
          </w:tcPr>
          <w:p w:rsidR="00692725" w:rsidRPr="00EB6200" w:rsidRDefault="00692725" w:rsidP="008D3D0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Button</w:t>
            </w:r>
          </w:p>
        </w:tc>
        <w:tc>
          <w:tcPr>
            <w:tcW w:w="500" w:type="pct"/>
          </w:tcPr>
          <w:p w:rsidR="00692725" w:rsidRPr="00EB6200" w:rsidRDefault="00692725" w:rsidP="008D3D0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27" w:type="pct"/>
          </w:tcPr>
          <w:p w:rsidR="00692725" w:rsidRPr="00EB6200" w:rsidRDefault="00692725" w:rsidP="008D3D0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17" w:type="pct"/>
          </w:tcPr>
          <w:p w:rsidR="00FF4CCC" w:rsidRPr="008F7E3F" w:rsidRDefault="00FF4CCC" w:rsidP="00FF4CCC">
            <w:pPr>
              <w:rPr>
                <w:rFonts w:ascii="Times New Roman" w:hAnsi="Times New Roman" w:cs="Times New Roman"/>
                <w:sz w:val="18"/>
                <w:szCs w:val="18"/>
                <w:u w:val="single"/>
              </w:rPr>
            </w:pPr>
            <w:r w:rsidRPr="008F7E3F">
              <w:rPr>
                <w:rFonts w:ascii="Times New Roman" w:hAnsi="Times New Roman" w:cs="Times New Roman"/>
                <w:sz w:val="18"/>
                <w:szCs w:val="18"/>
                <w:u w:val="single"/>
              </w:rPr>
              <w:t>Event Click</w:t>
            </w:r>
          </w:p>
          <w:p w:rsidR="00692725" w:rsidRPr="00EB6200" w:rsidRDefault="00692725" w:rsidP="00FF4CCC">
            <w:pPr>
              <w:pStyle w:val="ListParagraph"/>
              <w:numPr>
                <w:ilvl w:val="1"/>
                <w:numId w:val="15"/>
              </w:numPr>
              <w:ind w:left="435" w:hanging="212"/>
              <w:rPr>
                <w:rFonts w:ascii="Times New Roman" w:hAnsi="Times New Roman" w:cs="Times New Roman"/>
              </w:rPr>
            </w:pPr>
            <w:r w:rsidRPr="00FF4CCC">
              <w:rPr>
                <w:rFonts w:ascii="Times New Roman" w:hAnsi="Times New Roman" w:cs="Times New Roman"/>
                <w:sz w:val="18"/>
                <w:szCs w:val="18"/>
              </w:rPr>
              <w:t xml:space="preserve">Close the </w:t>
            </w:r>
            <w:proofErr w:type="spellStart"/>
            <w:r w:rsidRPr="00FF4CCC">
              <w:rPr>
                <w:rFonts w:ascii="Times New Roman" w:hAnsi="Times New Roman" w:cs="Times New Roman"/>
                <w:sz w:val="18"/>
                <w:szCs w:val="18"/>
              </w:rPr>
              <w:t>screeen</w:t>
            </w:r>
            <w:proofErr w:type="spellEnd"/>
          </w:p>
        </w:tc>
      </w:tr>
      <w:tr w:rsidR="00EB6200" w:rsidRPr="00EB6200" w:rsidTr="008D3D02">
        <w:trPr>
          <w:trHeight w:val="356"/>
        </w:trPr>
        <w:tc>
          <w:tcPr>
            <w:tcW w:w="212" w:type="pct"/>
          </w:tcPr>
          <w:p w:rsidR="00692725" w:rsidRPr="00EB6200" w:rsidRDefault="00692725" w:rsidP="00D935BB">
            <w:pPr>
              <w:numPr>
                <w:ilvl w:val="0"/>
                <w:numId w:val="20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98" w:type="pct"/>
          </w:tcPr>
          <w:p w:rsidR="00692725" w:rsidRPr="00EB6200" w:rsidRDefault="00692725" w:rsidP="00D0092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Delete </w:t>
            </w:r>
            <w:r w:rsidR="00D00929">
              <w:rPr>
                <w:rFonts w:ascii="Times New Roman" w:hAnsi="Times New Roman" w:cs="Times New Roman"/>
                <w:sz w:val="20"/>
                <w:szCs w:val="20"/>
              </w:rPr>
              <w:t>Feature</w:t>
            </w:r>
          </w:p>
        </w:tc>
        <w:tc>
          <w:tcPr>
            <w:tcW w:w="591" w:type="pct"/>
          </w:tcPr>
          <w:p w:rsidR="00692725" w:rsidRPr="00EB6200" w:rsidRDefault="00692725" w:rsidP="008D3D0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Button</w:t>
            </w:r>
          </w:p>
        </w:tc>
        <w:tc>
          <w:tcPr>
            <w:tcW w:w="655" w:type="pct"/>
          </w:tcPr>
          <w:p w:rsidR="00692725" w:rsidRPr="00EB6200" w:rsidRDefault="00692725" w:rsidP="008D3D0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Button</w:t>
            </w:r>
          </w:p>
        </w:tc>
        <w:tc>
          <w:tcPr>
            <w:tcW w:w="500" w:type="pct"/>
          </w:tcPr>
          <w:p w:rsidR="00692725" w:rsidRPr="00EB6200" w:rsidRDefault="00692725" w:rsidP="008D3D0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27" w:type="pct"/>
          </w:tcPr>
          <w:p w:rsidR="00692725" w:rsidRPr="00EB6200" w:rsidRDefault="00692725" w:rsidP="008D3D0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17" w:type="pct"/>
          </w:tcPr>
          <w:p w:rsidR="007953B0" w:rsidRPr="008C1FBF" w:rsidRDefault="007D6614" w:rsidP="007953B0">
            <w:pPr>
              <w:rPr>
                <w:rFonts w:ascii="Times New Roman" w:hAnsi="Times New Roman" w:cs="Times New Roman"/>
                <w:sz w:val="18"/>
                <w:szCs w:val="18"/>
                <w:u w:val="single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u w:val="single"/>
              </w:rPr>
              <w:t>Constrain</w:t>
            </w:r>
          </w:p>
          <w:p w:rsidR="007953B0" w:rsidRDefault="007953B0" w:rsidP="0069272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  <w:p w:rsidR="003E337E" w:rsidRPr="00EB6200" w:rsidRDefault="003E337E" w:rsidP="0069272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692725" w:rsidRPr="00EB6200" w:rsidRDefault="00692725" w:rsidP="00692725">
            <w:pPr>
              <w:rPr>
                <w:rFonts w:ascii="Times New Roman" w:hAnsi="Times New Roman" w:cs="Times New Roman"/>
                <w:sz w:val="20"/>
                <w:szCs w:val="20"/>
                <w:u w:val="single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Delete Process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: </w:t>
            </w:r>
          </w:p>
          <w:p w:rsidR="00271129" w:rsidRPr="00D358B2" w:rsidRDefault="00692725" w:rsidP="00271129">
            <w:pPr>
              <w:pStyle w:val="ListParagraph"/>
              <w:numPr>
                <w:ilvl w:val="1"/>
                <w:numId w:val="15"/>
              </w:numPr>
              <w:ind w:left="435" w:hanging="212"/>
              <w:rPr>
                <w:rFonts w:ascii="Times New Roman" w:hAnsi="Times New Roman" w:cs="Times New Roman"/>
                <w:sz w:val="18"/>
                <w:szCs w:val="18"/>
              </w:rPr>
            </w:pPr>
            <w:r w:rsidRPr="00D358B2">
              <w:rPr>
                <w:rFonts w:ascii="Times New Roman" w:hAnsi="Times New Roman" w:cs="Times New Roman"/>
                <w:sz w:val="18"/>
                <w:szCs w:val="18"/>
              </w:rPr>
              <w:t>Delete the from table [</w:t>
            </w:r>
            <w:proofErr w:type="spellStart"/>
            <w:r w:rsidR="00084118" w:rsidRPr="00D358B2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CameraFeature</w:t>
            </w:r>
            <w:proofErr w:type="spellEnd"/>
            <w:r w:rsidRPr="00D358B2">
              <w:rPr>
                <w:rFonts w:ascii="Times New Roman" w:hAnsi="Times New Roman" w:cs="Times New Roman"/>
                <w:sz w:val="18"/>
                <w:szCs w:val="18"/>
              </w:rPr>
              <w:t xml:space="preserve">] </w:t>
            </w:r>
            <w:proofErr w:type="gramStart"/>
            <w:r w:rsidRPr="00D358B2">
              <w:rPr>
                <w:rFonts w:ascii="Times New Roman" w:hAnsi="Times New Roman" w:cs="Times New Roman"/>
                <w:sz w:val="18"/>
                <w:szCs w:val="18"/>
              </w:rPr>
              <w:t xml:space="preserve">where  </w:t>
            </w:r>
            <w:r w:rsidR="00827AFA" w:rsidRPr="00D358B2">
              <w:rPr>
                <w:rFonts w:ascii="Times New Roman" w:hAnsi="Times New Roman" w:cs="Times New Roman"/>
                <w:sz w:val="18"/>
                <w:szCs w:val="18"/>
              </w:rPr>
              <w:t>[</w:t>
            </w:r>
            <w:proofErr w:type="gramEnd"/>
            <w:r w:rsidR="00084118" w:rsidRPr="00D358B2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Feature</w:t>
            </w:r>
            <w:r w:rsidR="00827AFA" w:rsidRPr="00D358B2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 xml:space="preserve">. </w:t>
            </w:r>
            <w:proofErr w:type="spellStart"/>
            <w:r w:rsidR="00732463" w:rsidRPr="00D358B2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Feature</w:t>
            </w:r>
            <w:r w:rsidR="00827AFA" w:rsidRPr="00D358B2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ID</w:t>
            </w:r>
            <w:proofErr w:type="spellEnd"/>
            <w:r w:rsidR="00827AFA" w:rsidRPr="00D358B2">
              <w:rPr>
                <w:rFonts w:ascii="Times New Roman" w:hAnsi="Times New Roman" w:cs="Times New Roman"/>
                <w:sz w:val="18"/>
                <w:szCs w:val="18"/>
              </w:rPr>
              <w:t>] = [</w:t>
            </w:r>
            <w:proofErr w:type="spellStart"/>
            <w:r w:rsidR="00084118" w:rsidRPr="00D358B2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Feature</w:t>
            </w:r>
            <w:r w:rsidR="00732463" w:rsidRPr="00D358B2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.Feature</w:t>
            </w:r>
            <w:r w:rsidR="00827AFA" w:rsidRPr="00D358B2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ID</w:t>
            </w:r>
            <w:proofErr w:type="spellEnd"/>
            <w:r w:rsidR="00827AFA" w:rsidRPr="00D358B2">
              <w:rPr>
                <w:rFonts w:ascii="Times New Roman" w:hAnsi="Times New Roman" w:cs="Times New Roman"/>
                <w:sz w:val="18"/>
                <w:szCs w:val="18"/>
              </w:rPr>
              <w:t xml:space="preserve">]  </w:t>
            </w:r>
          </w:p>
          <w:p w:rsidR="00827AFA" w:rsidRPr="00D358B2" w:rsidRDefault="00827AFA" w:rsidP="00D935BB">
            <w:pPr>
              <w:pStyle w:val="ListParagraph"/>
              <w:numPr>
                <w:ilvl w:val="1"/>
                <w:numId w:val="15"/>
              </w:numPr>
              <w:ind w:left="435" w:hanging="212"/>
              <w:rPr>
                <w:rFonts w:ascii="Times New Roman" w:hAnsi="Times New Roman" w:cs="Times New Roman"/>
                <w:sz w:val="18"/>
                <w:szCs w:val="18"/>
              </w:rPr>
            </w:pPr>
            <w:r w:rsidRPr="00D358B2">
              <w:rPr>
                <w:rFonts w:ascii="Times New Roman" w:hAnsi="Times New Roman" w:cs="Times New Roman"/>
                <w:sz w:val="18"/>
                <w:szCs w:val="18"/>
              </w:rPr>
              <w:t>Delete the from table [</w:t>
            </w:r>
            <w:proofErr w:type="spellStart"/>
            <w:r w:rsidRPr="00D358B2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VideoDemo</w:t>
            </w:r>
            <w:r w:rsidR="00F37D44" w:rsidRPr="00D358B2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Feature</w:t>
            </w:r>
            <w:proofErr w:type="spellEnd"/>
            <w:r w:rsidRPr="00D358B2">
              <w:rPr>
                <w:rFonts w:ascii="Times New Roman" w:hAnsi="Times New Roman" w:cs="Times New Roman"/>
                <w:sz w:val="18"/>
                <w:szCs w:val="18"/>
              </w:rPr>
              <w:t>] where  [</w:t>
            </w:r>
            <w:proofErr w:type="spellStart"/>
            <w:r w:rsidR="00F37D44" w:rsidRPr="00D358B2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VideoDemoFeature.Feature</w:t>
            </w:r>
            <w:r w:rsidRPr="00D358B2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ID</w:t>
            </w:r>
            <w:proofErr w:type="spellEnd"/>
            <w:r w:rsidRPr="00D358B2">
              <w:rPr>
                <w:rFonts w:ascii="Times New Roman" w:hAnsi="Times New Roman" w:cs="Times New Roman"/>
                <w:sz w:val="18"/>
                <w:szCs w:val="18"/>
              </w:rPr>
              <w:t>] = [</w:t>
            </w:r>
            <w:proofErr w:type="spellStart"/>
            <w:r w:rsidR="00F37D44" w:rsidRPr="00D358B2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Feature.Feature</w:t>
            </w:r>
            <w:r w:rsidRPr="00D358B2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ID</w:t>
            </w:r>
            <w:proofErr w:type="spellEnd"/>
            <w:r w:rsidRPr="00D358B2">
              <w:rPr>
                <w:rFonts w:ascii="Times New Roman" w:hAnsi="Times New Roman" w:cs="Times New Roman"/>
                <w:sz w:val="18"/>
                <w:szCs w:val="18"/>
              </w:rPr>
              <w:t xml:space="preserve">]  </w:t>
            </w:r>
          </w:p>
          <w:p w:rsidR="002A0801" w:rsidRPr="00D358B2" w:rsidRDefault="002A0801" w:rsidP="00271129">
            <w:pPr>
              <w:pStyle w:val="ListParagraph"/>
              <w:numPr>
                <w:ilvl w:val="1"/>
                <w:numId w:val="15"/>
              </w:numPr>
              <w:ind w:left="435" w:hanging="212"/>
              <w:rPr>
                <w:rFonts w:ascii="Times New Roman" w:hAnsi="Times New Roman" w:cs="Times New Roman"/>
                <w:sz w:val="18"/>
                <w:szCs w:val="18"/>
              </w:rPr>
            </w:pPr>
            <w:r w:rsidRPr="00D358B2">
              <w:rPr>
                <w:rFonts w:ascii="Times New Roman" w:hAnsi="Times New Roman" w:cs="Times New Roman"/>
                <w:sz w:val="18"/>
                <w:szCs w:val="18"/>
              </w:rPr>
              <w:t>Delete the from table [</w:t>
            </w:r>
            <w:proofErr w:type="spellStart"/>
            <w:r w:rsidRPr="00D358B2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ContactFeature</w:t>
            </w:r>
            <w:proofErr w:type="spellEnd"/>
            <w:r w:rsidRPr="00D358B2">
              <w:rPr>
                <w:rFonts w:ascii="Times New Roman" w:hAnsi="Times New Roman" w:cs="Times New Roman"/>
                <w:sz w:val="18"/>
                <w:szCs w:val="18"/>
              </w:rPr>
              <w:t>] where  [</w:t>
            </w:r>
            <w:proofErr w:type="spellStart"/>
            <w:r w:rsidRPr="00D358B2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ContactFeature.FeatureID</w:t>
            </w:r>
            <w:proofErr w:type="spellEnd"/>
            <w:r w:rsidRPr="00D358B2">
              <w:rPr>
                <w:rFonts w:ascii="Times New Roman" w:hAnsi="Times New Roman" w:cs="Times New Roman"/>
                <w:sz w:val="18"/>
                <w:szCs w:val="18"/>
              </w:rPr>
              <w:t>] = [</w:t>
            </w:r>
            <w:proofErr w:type="spellStart"/>
            <w:r w:rsidRPr="00D358B2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Feature.FeatureID</w:t>
            </w:r>
            <w:proofErr w:type="spellEnd"/>
            <w:r w:rsidRPr="00D358B2">
              <w:rPr>
                <w:rFonts w:ascii="Times New Roman" w:hAnsi="Times New Roman" w:cs="Times New Roman"/>
                <w:sz w:val="18"/>
                <w:szCs w:val="18"/>
              </w:rPr>
              <w:t xml:space="preserve">]  </w:t>
            </w:r>
          </w:p>
          <w:p w:rsidR="00692725" w:rsidRPr="00D358B2" w:rsidRDefault="00692725" w:rsidP="00D935BB">
            <w:pPr>
              <w:pStyle w:val="ListParagraph"/>
              <w:numPr>
                <w:ilvl w:val="1"/>
                <w:numId w:val="15"/>
              </w:numPr>
              <w:ind w:left="435" w:hanging="212"/>
              <w:rPr>
                <w:rFonts w:ascii="Times New Roman" w:hAnsi="Times New Roman" w:cs="Times New Roman"/>
              </w:rPr>
            </w:pPr>
            <w:r w:rsidRPr="00D358B2">
              <w:rPr>
                <w:rFonts w:ascii="Times New Roman" w:hAnsi="Times New Roman" w:cs="Times New Roman"/>
                <w:sz w:val="18"/>
                <w:szCs w:val="18"/>
              </w:rPr>
              <w:t>Delete data from table [</w:t>
            </w:r>
            <w:r w:rsidR="00732463" w:rsidRPr="00D358B2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Feature</w:t>
            </w:r>
            <w:r w:rsidRPr="00D358B2">
              <w:rPr>
                <w:rFonts w:ascii="Times New Roman" w:hAnsi="Times New Roman" w:cs="Times New Roman"/>
                <w:sz w:val="18"/>
                <w:szCs w:val="18"/>
              </w:rPr>
              <w:t>] where [</w:t>
            </w:r>
            <w:proofErr w:type="spellStart"/>
            <w:r w:rsidR="00732463" w:rsidRPr="00D358B2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Feature</w:t>
            </w:r>
            <w:r w:rsidR="00F37D44" w:rsidRPr="00D358B2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.Feature</w:t>
            </w:r>
            <w:r w:rsidRPr="00D358B2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ID</w:t>
            </w:r>
            <w:proofErr w:type="spellEnd"/>
            <w:r w:rsidRPr="00D358B2">
              <w:rPr>
                <w:rFonts w:ascii="Times New Roman" w:hAnsi="Times New Roman" w:cs="Times New Roman"/>
                <w:sz w:val="18"/>
                <w:szCs w:val="18"/>
              </w:rPr>
              <w:t xml:space="preserve">]  </w:t>
            </w:r>
          </w:p>
          <w:p w:rsidR="003E337E" w:rsidRPr="00EB6200" w:rsidRDefault="003E337E" w:rsidP="003E337E">
            <w:pPr>
              <w:pStyle w:val="ListParagraph"/>
              <w:ind w:left="435"/>
              <w:rPr>
                <w:rFonts w:ascii="Times New Roman" w:hAnsi="Times New Roman" w:cs="Times New Roman"/>
              </w:rPr>
            </w:pPr>
          </w:p>
          <w:p w:rsidR="007953B0" w:rsidRPr="00EB6200" w:rsidRDefault="007953B0" w:rsidP="007953B0">
            <w:pPr>
              <w:rPr>
                <w:rFonts w:ascii="Times New Roman" w:hAnsi="Times New Roman" w:cs="Times New Roman"/>
                <w:sz w:val="20"/>
                <w:szCs w:val="20"/>
                <w:u w:val="single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P</w:t>
            </w:r>
            <w:r w:rsidR="005464C5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ost-process</w:t>
            </w:r>
            <w:r w:rsidRPr="00EB6200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:</w:t>
            </w:r>
          </w:p>
          <w:p w:rsidR="007953B0" w:rsidRPr="00EB6200" w:rsidRDefault="007953B0" w:rsidP="007953B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Close the popup and refresh the screen</w:t>
            </w:r>
          </w:p>
          <w:p w:rsidR="007953B0" w:rsidRPr="00EB6200" w:rsidRDefault="007953B0" w:rsidP="007953B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:rsidR="00692725" w:rsidRDefault="00692725" w:rsidP="00692725">
      <w:pPr>
        <w:rPr>
          <w:rFonts w:ascii="Times New Roman" w:hAnsi="Times New Roman" w:cs="Times New Roman"/>
          <w:sz w:val="20"/>
          <w:szCs w:val="20"/>
        </w:rPr>
      </w:pPr>
    </w:p>
    <w:p w:rsidR="00D358B2" w:rsidRDefault="00D358B2" w:rsidP="00692725">
      <w:pPr>
        <w:rPr>
          <w:rFonts w:ascii="Times New Roman" w:hAnsi="Times New Roman" w:cs="Times New Roman"/>
          <w:sz w:val="20"/>
          <w:szCs w:val="20"/>
        </w:rPr>
      </w:pPr>
    </w:p>
    <w:p w:rsidR="00D358B2" w:rsidRDefault="00D358B2" w:rsidP="00692725">
      <w:pPr>
        <w:rPr>
          <w:rFonts w:ascii="Times New Roman" w:hAnsi="Times New Roman" w:cs="Times New Roman"/>
          <w:sz w:val="20"/>
          <w:szCs w:val="20"/>
        </w:rPr>
      </w:pPr>
    </w:p>
    <w:p w:rsidR="00D358B2" w:rsidRDefault="00D358B2" w:rsidP="00692725">
      <w:pPr>
        <w:rPr>
          <w:rFonts w:ascii="Times New Roman" w:hAnsi="Times New Roman" w:cs="Times New Roman"/>
          <w:sz w:val="20"/>
          <w:szCs w:val="20"/>
        </w:rPr>
      </w:pPr>
    </w:p>
    <w:p w:rsidR="00D358B2" w:rsidRDefault="00D358B2" w:rsidP="00692725">
      <w:pPr>
        <w:rPr>
          <w:rFonts w:ascii="Times New Roman" w:hAnsi="Times New Roman" w:cs="Times New Roman"/>
          <w:sz w:val="20"/>
          <w:szCs w:val="20"/>
        </w:rPr>
      </w:pPr>
    </w:p>
    <w:p w:rsidR="00D358B2" w:rsidRDefault="00D358B2" w:rsidP="00692725">
      <w:pPr>
        <w:rPr>
          <w:rFonts w:ascii="Times New Roman" w:hAnsi="Times New Roman" w:cs="Times New Roman"/>
          <w:sz w:val="20"/>
          <w:szCs w:val="20"/>
        </w:rPr>
      </w:pPr>
    </w:p>
    <w:p w:rsidR="00D358B2" w:rsidRDefault="00D358B2" w:rsidP="00692725">
      <w:pPr>
        <w:rPr>
          <w:rFonts w:ascii="Times New Roman" w:hAnsi="Times New Roman" w:cs="Times New Roman"/>
          <w:sz w:val="20"/>
          <w:szCs w:val="20"/>
        </w:rPr>
      </w:pPr>
    </w:p>
    <w:p w:rsidR="00D358B2" w:rsidRDefault="00D358B2" w:rsidP="00692725">
      <w:pPr>
        <w:rPr>
          <w:rFonts w:ascii="Times New Roman" w:hAnsi="Times New Roman" w:cs="Times New Roman"/>
          <w:sz w:val="20"/>
          <w:szCs w:val="20"/>
        </w:rPr>
      </w:pPr>
    </w:p>
    <w:p w:rsidR="00D358B2" w:rsidRDefault="00D358B2" w:rsidP="00692725">
      <w:pPr>
        <w:rPr>
          <w:rFonts w:ascii="Times New Roman" w:hAnsi="Times New Roman" w:cs="Times New Roman"/>
          <w:sz w:val="20"/>
          <w:szCs w:val="20"/>
        </w:rPr>
      </w:pPr>
    </w:p>
    <w:p w:rsidR="00D358B2" w:rsidRDefault="00D358B2" w:rsidP="00692725">
      <w:pPr>
        <w:rPr>
          <w:rFonts w:ascii="Times New Roman" w:hAnsi="Times New Roman" w:cs="Times New Roman"/>
          <w:sz w:val="20"/>
          <w:szCs w:val="20"/>
        </w:rPr>
      </w:pPr>
    </w:p>
    <w:p w:rsidR="00D358B2" w:rsidRDefault="00D358B2" w:rsidP="00692725">
      <w:pPr>
        <w:rPr>
          <w:rFonts w:ascii="Times New Roman" w:hAnsi="Times New Roman" w:cs="Times New Roman"/>
          <w:sz w:val="20"/>
          <w:szCs w:val="20"/>
        </w:rPr>
      </w:pPr>
    </w:p>
    <w:p w:rsidR="00D358B2" w:rsidRDefault="00D358B2" w:rsidP="00692725">
      <w:pPr>
        <w:rPr>
          <w:rFonts w:ascii="Times New Roman" w:hAnsi="Times New Roman" w:cs="Times New Roman"/>
          <w:sz w:val="20"/>
          <w:szCs w:val="20"/>
        </w:rPr>
      </w:pPr>
    </w:p>
    <w:p w:rsidR="00D358B2" w:rsidRDefault="00D358B2" w:rsidP="00692725">
      <w:pPr>
        <w:rPr>
          <w:rFonts w:ascii="Times New Roman" w:hAnsi="Times New Roman" w:cs="Times New Roman"/>
          <w:sz w:val="20"/>
          <w:szCs w:val="20"/>
        </w:rPr>
      </w:pPr>
    </w:p>
    <w:p w:rsidR="00BF1817" w:rsidRPr="004131A8" w:rsidRDefault="001526A1" w:rsidP="00BF1817">
      <w:pPr>
        <w:pStyle w:val="Heading3"/>
        <w:rPr>
          <w:rFonts w:ascii="Times New Roman" w:hAnsi="Times New Roman" w:cs="Times New Roman"/>
          <w:b w:val="0"/>
          <w:bCs w:val="0"/>
          <w:sz w:val="20"/>
          <w:szCs w:val="20"/>
          <w:cs/>
        </w:rPr>
      </w:pPr>
      <w:r>
        <w:rPr>
          <w:rFonts w:ascii="Times New Roman" w:hAnsi="Times New Roman" w:cs="Times New Roman"/>
          <w:sz w:val="20"/>
          <w:szCs w:val="20"/>
        </w:rPr>
        <w:lastRenderedPageBreak/>
        <w:t>Inactivate</w:t>
      </w:r>
      <w:r w:rsidR="00BF1817" w:rsidRPr="00EB6200">
        <w:rPr>
          <w:rFonts w:ascii="Times New Roman" w:hAnsi="Times New Roman" w:cs="Times New Roman"/>
          <w:sz w:val="20"/>
          <w:szCs w:val="20"/>
        </w:rPr>
        <w:t xml:space="preserve"> Function: </w:t>
      </w:r>
      <w:r w:rsidR="000B44D8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When </w:t>
      </w:r>
      <w:r w:rsidR="007D6614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a </w:t>
      </w:r>
      <w:r w:rsidR="000B44D8">
        <w:rPr>
          <w:rFonts w:ascii="Times New Roman" w:hAnsi="Times New Roman" w:cs="Times New Roman"/>
          <w:b w:val="0"/>
          <w:bCs w:val="0"/>
          <w:sz w:val="20"/>
          <w:szCs w:val="20"/>
        </w:rPr>
        <w:t>user</w:t>
      </w:r>
      <w:r w:rsidR="00BF1817"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click</w:t>
      </w:r>
      <w:r w:rsidR="000B44D8">
        <w:rPr>
          <w:rFonts w:ascii="Times New Roman" w:hAnsi="Times New Roman" w:cs="Times New Roman"/>
          <w:b w:val="0"/>
          <w:bCs w:val="0"/>
          <w:sz w:val="20"/>
          <w:szCs w:val="20"/>
        </w:rPr>
        <w:t>s</w:t>
      </w:r>
      <w:r w:rsidR="00BF1817"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</w:t>
      </w:r>
      <w:r w:rsidR="00EA271F">
        <w:rPr>
          <w:noProof/>
          <w:lang w:val="en-CA" w:eastAsia="en-CA"/>
        </w:rPr>
        <w:drawing>
          <wp:inline distT="0" distB="0" distL="0" distR="0" wp14:anchorId="5D4CA69A" wp14:editId="60A050EA">
            <wp:extent cx="562604" cy="252000"/>
            <wp:effectExtent l="0" t="0" r="0" b="0"/>
            <wp:docPr id="479" name="Picture 4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62604" cy="25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F1817"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at the </w:t>
      </w:r>
      <w:r w:rsidR="000B44D8">
        <w:rPr>
          <w:rFonts w:ascii="Times New Roman" w:hAnsi="Times New Roman" w:cs="Times New Roman"/>
          <w:b w:val="0"/>
          <w:bCs w:val="0"/>
          <w:sz w:val="20"/>
          <w:szCs w:val="20"/>
        </w:rPr>
        <w:t>search</w:t>
      </w:r>
      <w:r w:rsidR="00BF1817"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result screen, the system will </w:t>
      </w:r>
      <w:proofErr w:type="spellStart"/>
      <w:r w:rsidR="00BF1817"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>popup</w:t>
      </w:r>
      <w:proofErr w:type="spellEnd"/>
      <w:r w:rsidR="00BF1817"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the </w:t>
      </w:r>
      <w:r w:rsidR="000B44D8">
        <w:rPr>
          <w:rFonts w:ascii="Times New Roman" w:hAnsi="Times New Roman" w:cs="Times New Roman"/>
          <w:b w:val="0"/>
          <w:bCs w:val="0"/>
          <w:sz w:val="20"/>
          <w:szCs w:val="20"/>
        </w:rPr>
        <w:t>confirmation dialog box</w:t>
      </w:r>
      <w:r w:rsidR="00BF1817"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below.</w:t>
      </w:r>
    </w:p>
    <w:p w:rsidR="004427D2" w:rsidRPr="007A6158" w:rsidRDefault="004427D2">
      <w:pPr>
        <w:rPr>
          <w:rFonts w:ascii="Times New Roman" w:hAnsi="Times New Roman" w:cs="Times New Roman"/>
          <w:b/>
          <w:bCs/>
          <w:sz w:val="20"/>
          <w:szCs w:val="20"/>
          <w:u w:val="single"/>
          <w:lang w:val="en-CA"/>
        </w:rPr>
      </w:pPr>
    </w:p>
    <w:p w:rsidR="00BF1817" w:rsidRDefault="00BF1817" w:rsidP="00BF1817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  <w:r w:rsidRPr="00EB6200">
        <w:rPr>
          <w:rFonts w:ascii="Times New Roman" w:hAnsi="Times New Roman" w:cs="Times New Roman"/>
          <w:b/>
          <w:bCs/>
          <w:sz w:val="20"/>
          <w:szCs w:val="20"/>
          <w:u w:val="single"/>
        </w:rPr>
        <w:t>User Interface</w:t>
      </w:r>
    </w:p>
    <w:p w:rsidR="007A6158" w:rsidRDefault="007A6158" w:rsidP="00BF1817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</w:p>
    <w:p w:rsidR="007A6158" w:rsidRDefault="007A6158" w:rsidP="00BF1817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  <w:r>
        <w:rPr>
          <w:noProof/>
          <w:lang w:val="en-CA" w:eastAsia="en-CA"/>
        </w:rPr>
        <w:drawing>
          <wp:inline distT="0" distB="0" distL="0" distR="0" wp14:anchorId="014CFB3A" wp14:editId="014E87DD">
            <wp:extent cx="3337880" cy="1440000"/>
            <wp:effectExtent l="0" t="0" r="0" b="825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33788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A6158" w:rsidRPr="00EB6200" w:rsidRDefault="007A6158" w:rsidP="00BF1817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</w:p>
    <w:p w:rsidR="00BF1817" w:rsidRPr="00EB6200" w:rsidRDefault="00BF1817" w:rsidP="00BF1817">
      <w:pPr>
        <w:rPr>
          <w:rFonts w:ascii="Times New Roman" w:hAnsi="Times New Roman" w:cs="Times New Roman"/>
          <w:sz w:val="20"/>
          <w:szCs w:val="20"/>
        </w:rPr>
      </w:pPr>
    </w:p>
    <w:p w:rsidR="00BF1817" w:rsidRDefault="00BF1817" w:rsidP="00BF1817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  <w:r w:rsidRPr="00EB6200">
        <w:rPr>
          <w:rFonts w:ascii="Times New Roman" w:hAnsi="Times New Roman" w:cs="Times New Roman"/>
          <w:b/>
          <w:bCs/>
          <w:sz w:val="20"/>
          <w:szCs w:val="20"/>
          <w:u w:val="single"/>
        </w:rPr>
        <w:t>Data control</w:t>
      </w:r>
    </w:p>
    <w:p w:rsidR="00BF1817" w:rsidRPr="00EB6200" w:rsidRDefault="00BF1817" w:rsidP="00BF1817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</w:p>
    <w:tbl>
      <w:tblPr>
        <w:tblW w:w="5000" w:type="pct"/>
        <w:tblBorders>
          <w:top w:val="single" w:sz="2" w:space="0" w:color="999999"/>
          <w:left w:val="single" w:sz="2" w:space="0" w:color="999999"/>
          <w:bottom w:val="single" w:sz="2" w:space="0" w:color="999999"/>
          <w:right w:val="single" w:sz="2" w:space="0" w:color="999999"/>
          <w:insideH w:val="single" w:sz="2" w:space="0" w:color="999999"/>
          <w:insideV w:val="single" w:sz="2" w:space="0" w:color="999999"/>
        </w:tblBorders>
        <w:tblCellMar>
          <w:left w:w="57" w:type="dxa"/>
          <w:right w:w="57" w:type="dxa"/>
        </w:tblCellMar>
        <w:tblLook w:val="01E0" w:firstRow="1" w:lastRow="1" w:firstColumn="1" w:lastColumn="1" w:noHBand="0" w:noVBand="0"/>
      </w:tblPr>
      <w:tblGrid>
        <w:gridCol w:w="409"/>
        <w:gridCol w:w="1101"/>
        <w:gridCol w:w="1088"/>
        <w:gridCol w:w="1209"/>
        <w:gridCol w:w="1081"/>
        <w:gridCol w:w="1721"/>
        <w:gridCol w:w="2838"/>
      </w:tblGrid>
      <w:tr w:rsidR="00BF1817" w:rsidRPr="00EB6200" w:rsidTr="0085497F">
        <w:trPr>
          <w:trHeight w:val="171"/>
          <w:tblHeader/>
        </w:trPr>
        <w:tc>
          <w:tcPr>
            <w:tcW w:w="216" w:type="pct"/>
            <w:shd w:val="clear" w:color="auto" w:fill="D9D9D9"/>
          </w:tcPr>
          <w:p w:rsidR="00BF1817" w:rsidRPr="00EB6200" w:rsidRDefault="00BF1817" w:rsidP="008D3D02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No.</w:t>
            </w:r>
          </w:p>
        </w:tc>
        <w:tc>
          <w:tcPr>
            <w:tcW w:w="583" w:type="pct"/>
            <w:shd w:val="clear" w:color="auto" w:fill="D9D9D9"/>
          </w:tcPr>
          <w:p w:rsidR="00BF1817" w:rsidRPr="00EB6200" w:rsidRDefault="00BF1817" w:rsidP="008D3D02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ata Item</w:t>
            </w:r>
          </w:p>
        </w:tc>
        <w:tc>
          <w:tcPr>
            <w:tcW w:w="576" w:type="pct"/>
            <w:shd w:val="clear" w:color="auto" w:fill="D9D9D9"/>
          </w:tcPr>
          <w:p w:rsidR="00BF1817" w:rsidRPr="00EB6200" w:rsidRDefault="00BF1817" w:rsidP="008D3D02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ata Type</w:t>
            </w:r>
          </w:p>
        </w:tc>
        <w:tc>
          <w:tcPr>
            <w:tcW w:w="640" w:type="pct"/>
            <w:shd w:val="clear" w:color="auto" w:fill="D9D9D9"/>
          </w:tcPr>
          <w:p w:rsidR="00BF1817" w:rsidRPr="00EB6200" w:rsidRDefault="00BF1817" w:rsidP="008D3D02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ontrol Type</w:t>
            </w:r>
          </w:p>
        </w:tc>
        <w:tc>
          <w:tcPr>
            <w:tcW w:w="572" w:type="pct"/>
            <w:shd w:val="clear" w:color="auto" w:fill="D9D9D9"/>
          </w:tcPr>
          <w:p w:rsidR="00BF1817" w:rsidRPr="00EB6200" w:rsidRDefault="00BF1817" w:rsidP="008D3D02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andatory</w:t>
            </w:r>
          </w:p>
        </w:tc>
        <w:tc>
          <w:tcPr>
            <w:tcW w:w="911" w:type="pct"/>
            <w:shd w:val="clear" w:color="auto" w:fill="D9D9D9"/>
          </w:tcPr>
          <w:p w:rsidR="00BF1817" w:rsidRPr="00EB6200" w:rsidRDefault="00BF1817" w:rsidP="008D3D02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Value Range</w:t>
            </w:r>
          </w:p>
        </w:tc>
        <w:tc>
          <w:tcPr>
            <w:tcW w:w="1502" w:type="pct"/>
            <w:shd w:val="clear" w:color="auto" w:fill="D9D9D9"/>
          </w:tcPr>
          <w:p w:rsidR="00BF1817" w:rsidRPr="00EB6200" w:rsidRDefault="00BF1817" w:rsidP="008D3D02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Note</w:t>
            </w:r>
          </w:p>
        </w:tc>
      </w:tr>
      <w:tr w:rsidR="00BF1817" w:rsidRPr="00EB6200" w:rsidTr="008D3D02">
        <w:trPr>
          <w:trHeight w:val="364"/>
        </w:trPr>
        <w:tc>
          <w:tcPr>
            <w:tcW w:w="5000" w:type="pct"/>
            <w:gridSpan w:val="7"/>
          </w:tcPr>
          <w:p w:rsidR="00BF1817" w:rsidRPr="00EB6200" w:rsidRDefault="00BF1817" w:rsidP="00FA0C51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ection: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  </w:t>
            </w:r>
            <w:r w:rsidR="00FA0C51">
              <w:rPr>
                <w:rFonts w:ascii="Times New Roman" w:hAnsi="Times New Roman" w:cs="Times New Roman"/>
                <w:sz w:val="20"/>
                <w:szCs w:val="20"/>
              </w:rPr>
              <w:t>Feature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 Maintenance [</w:t>
            </w:r>
            <w:r w:rsidR="00FA0C51">
              <w:rPr>
                <w:rFonts w:ascii="Times New Roman" w:hAnsi="Times New Roman" w:cs="Times New Roman"/>
                <w:sz w:val="20"/>
                <w:szCs w:val="20"/>
              </w:rPr>
              <w:t>In</w:t>
            </w:r>
            <w:r w:rsidR="00FA0C51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a</w:t>
            </w:r>
            <w:r w:rsidR="001526A1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ctivate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] </w:t>
            </w:r>
          </w:p>
        </w:tc>
      </w:tr>
      <w:tr w:rsidR="00BF1817" w:rsidRPr="00EB6200" w:rsidTr="0085497F">
        <w:trPr>
          <w:trHeight w:val="348"/>
        </w:trPr>
        <w:tc>
          <w:tcPr>
            <w:tcW w:w="216" w:type="pct"/>
          </w:tcPr>
          <w:p w:rsidR="00BF1817" w:rsidRPr="00EB6200" w:rsidRDefault="00BF1817" w:rsidP="00D935BB">
            <w:pPr>
              <w:numPr>
                <w:ilvl w:val="0"/>
                <w:numId w:val="21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83" w:type="pct"/>
          </w:tcPr>
          <w:p w:rsidR="00BF1817" w:rsidRPr="00EB6200" w:rsidRDefault="00BF1817" w:rsidP="008D3D0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Close</w:t>
            </w:r>
          </w:p>
        </w:tc>
        <w:tc>
          <w:tcPr>
            <w:tcW w:w="576" w:type="pct"/>
          </w:tcPr>
          <w:p w:rsidR="00BF1817" w:rsidRPr="00EB6200" w:rsidRDefault="00BF1817" w:rsidP="008D3D0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Button</w:t>
            </w:r>
          </w:p>
        </w:tc>
        <w:tc>
          <w:tcPr>
            <w:tcW w:w="640" w:type="pct"/>
          </w:tcPr>
          <w:p w:rsidR="00BF1817" w:rsidRPr="00EB6200" w:rsidRDefault="00BF1817" w:rsidP="008D3D0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Button</w:t>
            </w:r>
          </w:p>
        </w:tc>
        <w:tc>
          <w:tcPr>
            <w:tcW w:w="572" w:type="pct"/>
          </w:tcPr>
          <w:p w:rsidR="00BF1817" w:rsidRPr="00EB6200" w:rsidRDefault="00BF1817" w:rsidP="008D3D0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11" w:type="pct"/>
          </w:tcPr>
          <w:p w:rsidR="00BF1817" w:rsidRPr="00EB6200" w:rsidRDefault="00BF1817" w:rsidP="008D3D0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02" w:type="pct"/>
          </w:tcPr>
          <w:p w:rsidR="00D358B2" w:rsidRPr="008F7E3F" w:rsidRDefault="00D358B2" w:rsidP="00D358B2">
            <w:pPr>
              <w:rPr>
                <w:rFonts w:ascii="Times New Roman" w:hAnsi="Times New Roman" w:cs="Times New Roman"/>
                <w:sz w:val="18"/>
                <w:szCs w:val="18"/>
                <w:u w:val="single"/>
              </w:rPr>
            </w:pPr>
            <w:r w:rsidRPr="008F7E3F">
              <w:rPr>
                <w:rFonts w:ascii="Times New Roman" w:hAnsi="Times New Roman" w:cs="Times New Roman"/>
                <w:sz w:val="18"/>
                <w:szCs w:val="18"/>
                <w:u w:val="single"/>
              </w:rPr>
              <w:t>Event Click</w:t>
            </w:r>
          </w:p>
          <w:p w:rsidR="00BF1817" w:rsidRPr="00070864" w:rsidRDefault="00BF1817" w:rsidP="00D358B2">
            <w:pPr>
              <w:pStyle w:val="ListParagraph"/>
              <w:numPr>
                <w:ilvl w:val="1"/>
                <w:numId w:val="15"/>
              </w:numPr>
              <w:ind w:left="435" w:hanging="212"/>
              <w:rPr>
                <w:rFonts w:ascii="Times New Roman" w:hAnsi="Times New Roman" w:cs="Times New Roman"/>
              </w:rPr>
            </w:pPr>
            <w:r w:rsidRPr="00D358B2">
              <w:rPr>
                <w:rFonts w:ascii="Times New Roman" w:hAnsi="Times New Roman" w:cs="Times New Roman"/>
                <w:sz w:val="18"/>
                <w:szCs w:val="18"/>
              </w:rPr>
              <w:t xml:space="preserve">Close the </w:t>
            </w:r>
            <w:r w:rsidR="00070864">
              <w:rPr>
                <w:rFonts w:ascii="Times New Roman" w:hAnsi="Times New Roman" w:cs="Times New Roman"/>
                <w:sz w:val="18"/>
                <w:szCs w:val="18"/>
              </w:rPr>
              <w:t>screen</w:t>
            </w:r>
          </w:p>
          <w:p w:rsidR="00070864" w:rsidRPr="00AD3DFB" w:rsidRDefault="00070864" w:rsidP="00AD3DFB">
            <w:pPr>
              <w:rPr>
                <w:rFonts w:ascii="Times New Roman" w:hAnsi="Times New Roman" w:cs="Times New Roman"/>
              </w:rPr>
            </w:pPr>
          </w:p>
        </w:tc>
      </w:tr>
      <w:tr w:rsidR="00BF1817" w:rsidRPr="00EB6200" w:rsidTr="0085497F">
        <w:trPr>
          <w:trHeight w:val="356"/>
        </w:trPr>
        <w:tc>
          <w:tcPr>
            <w:tcW w:w="216" w:type="pct"/>
          </w:tcPr>
          <w:p w:rsidR="00BF1817" w:rsidRPr="00EB6200" w:rsidRDefault="00BF1817" w:rsidP="00D935BB">
            <w:pPr>
              <w:numPr>
                <w:ilvl w:val="0"/>
                <w:numId w:val="21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83" w:type="pct"/>
          </w:tcPr>
          <w:p w:rsidR="00BF1817" w:rsidRPr="00EB6200" w:rsidRDefault="00FA0C51" w:rsidP="0085497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ctivated</w:t>
            </w:r>
          </w:p>
        </w:tc>
        <w:tc>
          <w:tcPr>
            <w:tcW w:w="576" w:type="pct"/>
          </w:tcPr>
          <w:p w:rsidR="00BF1817" w:rsidRPr="00EB6200" w:rsidRDefault="00BF1817" w:rsidP="008D3D0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Button</w:t>
            </w:r>
          </w:p>
        </w:tc>
        <w:tc>
          <w:tcPr>
            <w:tcW w:w="640" w:type="pct"/>
          </w:tcPr>
          <w:p w:rsidR="00BF1817" w:rsidRPr="00EB6200" w:rsidRDefault="00BF1817" w:rsidP="008D3D0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Button</w:t>
            </w:r>
          </w:p>
        </w:tc>
        <w:tc>
          <w:tcPr>
            <w:tcW w:w="572" w:type="pct"/>
          </w:tcPr>
          <w:p w:rsidR="00BF1817" w:rsidRPr="00EB6200" w:rsidRDefault="00BF1817" w:rsidP="008D3D0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11" w:type="pct"/>
          </w:tcPr>
          <w:p w:rsidR="00BF1817" w:rsidRPr="00EB6200" w:rsidRDefault="00BF1817" w:rsidP="008D3D0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02" w:type="pct"/>
          </w:tcPr>
          <w:p w:rsidR="00BF1817" w:rsidRPr="008C1FBF" w:rsidRDefault="007D6614" w:rsidP="008D3D02">
            <w:pPr>
              <w:rPr>
                <w:rFonts w:ascii="Times New Roman" w:hAnsi="Times New Roman" w:cs="Times New Roman"/>
                <w:sz w:val="18"/>
                <w:szCs w:val="18"/>
                <w:u w:val="single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u w:val="single"/>
              </w:rPr>
              <w:t>Constrain</w:t>
            </w:r>
          </w:p>
          <w:p w:rsidR="00BF1817" w:rsidRDefault="00BF1817" w:rsidP="008D3D0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  <w:p w:rsidR="00BF1817" w:rsidRPr="00EB6200" w:rsidRDefault="00BF1817" w:rsidP="008D3D0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BF1817" w:rsidRPr="00EB6200" w:rsidRDefault="0085497F" w:rsidP="008D3D02">
            <w:pPr>
              <w:rPr>
                <w:rFonts w:ascii="Times New Roman" w:hAnsi="Times New Roman" w:cs="Times New Roman"/>
                <w:sz w:val="20"/>
                <w:szCs w:val="20"/>
                <w:u w:val="single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u w:val="single"/>
              </w:rPr>
              <w:t>Inactivate</w:t>
            </w:r>
            <w:r w:rsidR="00BF1817" w:rsidRPr="00EB6200">
              <w:rPr>
                <w:rFonts w:ascii="Times New Roman" w:hAnsi="Times New Roman" w:cs="Times New Roman"/>
                <w:sz w:val="20"/>
                <w:szCs w:val="20"/>
                <w:u w:val="single"/>
              </w:rPr>
              <w:t xml:space="preserve"> Process</w:t>
            </w:r>
          </w:p>
          <w:p w:rsidR="00BF1817" w:rsidRPr="003E337E" w:rsidRDefault="00BF1817" w:rsidP="00D935BB">
            <w:pPr>
              <w:pStyle w:val="ListParagraph"/>
              <w:numPr>
                <w:ilvl w:val="1"/>
                <w:numId w:val="15"/>
              </w:numPr>
              <w:ind w:left="435" w:hanging="212"/>
              <w:rPr>
                <w:rFonts w:ascii="Times New Roman" w:hAnsi="Times New Roman" w:cs="Times New Roman"/>
              </w:rPr>
            </w:pPr>
            <w:r w:rsidRPr="00EB6200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[</w:t>
            </w:r>
            <w:proofErr w:type="spellStart"/>
            <w:r w:rsidR="00732463">
              <w:rPr>
                <w:rFonts w:ascii="Times New Roman" w:hAnsi="Times New Roman" w:cs="Times New Roman"/>
                <w:i/>
                <w:iCs/>
                <w:color w:val="FFC000"/>
                <w:sz w:val="18"/>
                <w:szCs w:val="18"/>
              </w:rPr>
              <w:t>Feature</w:t>
            </w:r>
            <w:r w:rsidR="0085497F">
              <w:rPr>
                <w:rFonts w:ascii="Times New Roman" w:hAnsi="Times New Roman" w:cs="Times New Roman"/>
                <w:i/>
                <w:iCs/>
                <w:color w:val="FFC000"/>
                <w:sz w:val="18"/>
                <w:szCs w:val="18"/>
              </w:rPr>
              <w:t>.IsActivate</w:t>
            </w:r>
            <w:proofErr w:type="spellEnd"/>
            <w:r w:rsidRPr="00EB6200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]</w:t>
            </w:r>
            <w:r w:rsidR="0085497F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=False</w:t>
            </w:r>
            <w:r w:rsidRPr="00EB6200">
              <w:rPr>
                <w:rFonts w:ascii="Times New Roman" w:hAnsi="Times New Roman" w:cs="Times New Roman"/>
                <w:sz w:val="18"/>
                <w:szCs w:val="18"/>
              </w:rPr>
              <w:t xml:space="preserve">  </w:t>
            </w:r>
          </w:p>
          <w:p w:rsidR="00BF1817" w:rsidRPr="00EB6200" w:rsidRDefault="00BF1817" w:rsidP="008D3D02">
            <w:pPr>
              <w:pStyle w:val="ListParagraph"/>
              <w:ind w:left="435"/>
              <w:rPr>
                <w:rFonts w:ascii="Times New Roman" w:hAnsi="Times New Roman" w:cs="Times New Roman"/>
              </w:rPr>
            </w:pPr>
          </w:p>
          <w:p w:rsidR="00BF1817" w:rsidRPr="00EB6200" w:rsidRDefault="00BF1817" w:rsidP="008D3D02">
            <w:pPr>
              <w:rPr>
                <w:rFonts w:ascii="Times New Roman" w:hAnsi="Times New Roman" w:cs="Times New Roman"/>
                <w:sz w:val="20"/>
                <w:szCs w:val="20"/>
                <w:u w:val="single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P</w:t>
            </w:r>
            <w:r>
              <w:rPr>
                <w:rFonts w:ascii="Times New Roman" w:hAnsi="Times New Roman" w:cs="Times New Roman"/>
                <w:sz w:val="20"/>
                <w:szCs w:val="20"/>
                <w:u w:val="single"/>
              </w:rPr>
              <w:t>ost-process</w:t>
            </w:r>
            <w:r w:rsidRPr="00EB6200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:</w:t>
            </w:r>
          </w:p>
          <w:p w:rsidR="00BF1817" w:rsidRPr="00EB6200" w:rsidRDefault="00BF1817" w:rsidP="008D3D0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Close the popup and refresh the screen</w:t>
            </w:r>
          </w:p>
          <w:p w:rsidR="00BF1817" w:rsidRPr="00EB6200" w:rsidRDefault="00BF1817" w:rsidP="008D3D0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:rsidR="00BF1817" w:rsidRDefault="00BF1817" w:rsidP="00692725">
      <w:pPr>
        <w:rPr>
          <w:rFonts w:ascii="Times New Roman" w:hAnsi="Times New Roman" w:cs="Times New Roman"/>
          <w:sz w:val="20"/>
          <w:szCs w:val="20"/>
        </w:rPr>
      </w:pPr>
    </w:p>
    <w:p w:rsidR="007A6158" w:rsidRPr="004131A8" w:rsidRDefault="007A6158" w:rsidP="007A6158">
      <w:pPr>
        <w:pStyle w:val="Heading3"/>
        <w:rPr>
          <w:rFonts w:ascii="Times New Roman" w:hAnsi="Times New Roman" w:cs="Times New Roman"/>
          <w:b w:val="0"/>
          <w:bCs w:val="0"/>
          <w:sz w:val="20"/>
          <w:szCs w:val="20"/>
          <w:cs/>
        </w:rPr>
      </w:pPr>
      <w:r>
        <w:rPr>
          <w:rFonts w:ascii="Times New Roman" w:hAnsi="Times New Roman" w:cs="Times New Roman"/>
          <w:sz w:val="20"/>
          <w:szCs w:val="20"/>
        </w:rPr>
        <w:t>Activate</w:t>
      </w:r>
      <w:r w:rsidRPr="00EB6200">
        <w:rPr>
          <w:rFonts w:ascii="Times New Roman" w:hAnsi="Times New Roman" w:cs="Times New Roman"/>
          <w:sz w:val="20"/>
          <w:szCs w:val="20"/>
        </w:rPr>
        <w:t xml:space="preserve"> Function: </w:t>
      </w:r>
      <w:r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When </w:t>
      </w:r>
      <w:r w:rsidR="007D6614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a </w:t>
      </w:r>
      <w:r>
        <w:rPr>
          <w:rFonts w:ascii="Times New Roman" w:hAnsi="Times New Roman" w:cs="Times New Roman"/>
          <w:b w:val="0"/>
          <w:bCs w:val="0"/>
          <w:sz w:val="20"/>
          <w:szCs w:val="20"/>
        </w:rPr>
        <w:t>user</w:t>
      </w:r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click</w:t>
      </w:r>
      <w:r>
        <w:rPr>
          <w:rFonts w:ascii="Times New Roman" w:hAnsi="Times New Roman" w:cs="Times New Roman"/>
          <w:b w:val="0"/>
          <w:bCs w:val="0"/>
          <w:sz w:val="20"/>
          <w:szCs w:val="20"/>
        </w:rPr>
        <w:t>s</w:t>
      </w:r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</w:t>
      </w:r>
      <w:r w:rsidR="00057698">
        <w:rPr>
          <w:noProof/>
          <w:lang w:val="en-CA" w:eastAsia="en-CA"/>
        </w:rPr>
        <w:drawing>
          <wp:inline distT="0" distB="0" distL="0" distR="0" wp14:anchorId="7BD4904D" wp14:editId="24B0D66E">
            <wp:extent cx="658586" cy="262156"/>
            <wp:effectExtent l="0" t="0" r="8255" b="508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59418" cy="2624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at the </w:t>
      </w:r>
      <w:r>
        <w:rPr>
          <w:rFonts w:ascii="Times New Roman" w:hAnsi="Times New Roman" w:cs="Times New Roman"/>
          <w:b w:val="0"/>
          <w:bCs w:val="0"/>
          <w:sz w:val="20"/>
          <w:szCs w:val="20"/>
        </w:rPr>
        <w:t>search</w:t>
      </w:r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result screen, the system will </w:t>
      </w:r>
      <w:proofErr w:type="spellStart"/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>popup</w:t>
      </w:r>
      <w:proofErr w:type="spellEnd"/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the </w:t>
      </w:r>
      <w:r>
        <w:rPr>
          <w:rFonts w:ascii="Times New Roman" w:hAnsi="Times New Roman" w:cs="Times New Roman"/>
          <w:b w:val="0"/>
          <w:bCs w:val="0"/>
          <w:sz w:val="20"/>
          <w:szCs w:val="20"/>
        </w:rPr>
        <w:t>confirmation dialog box</w:t>
      </w:r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below.</w:t>
      </w:r>
    </w:p>
    <w:p w:rsidR="007A6158" w:rsidRPr="007A6158" w:rsidRDefault="007A6158" w:rsidP="007A6158">
      <w:pPr>
        <w:rPr>
          <w:rFonts w:ascii="Times New Roman" w:hAnsi="Times New Roman" w:cs="Times New Roman"/>
          <w:b/>
          <w:bCs/>
          <w:sz w:val="20"/>
          <w:szCs w:val="20"/>
          <w:u w:val="single"/>
          <w:lang w:val="en-CA"/>
        </w:rPr>
      </w:pPr>
    </w:p>
    <w:p w:rsidR="007A6158" w:rsidRDefault="007A6158" w:rsidP="007A6158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  <w:r w:rsidRPr="00EB6200">
        <w:rPr>
          <w:rFonts w:ascii="Times New Roman" w:hAnsi="Times New Roman" w:cs="Times New Roman"/>
          <w:b/>
          <w:bCs/>
          <w:sz w:val="20"/>
          <w:szCs w:val="20"/>
          <w:u w:val="single"/>
        </w:rPr>
        <w:t>User Interface</w:t>
      </w:r>
    </w:p>
    <w:p w:rsidR="00FA0C51" w:rsidRDefault="00FA0C51" w:rsidP="007A6158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</w:p>
    <w:p w:rsidR="007A6158" w:rsidRDefault="00FA0C51" w:rsidP="007A6158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  <w:r>
        <w:rPr>
          <w:noProof/>
          <w:lang w:val="en-CA" w:eastAsia="en-CA"/>
        </w:rPr>
        <w:drawing>
          <wp:inline distT="0" distB="0" distL="0" distR="0" wp14:anchorId="2F1F0890" wp14:editId="5498448B">
            <wp:extent cx="3329173" cy="1440000"/>
            <wp:effectExtent l="0" t="0" r="5080" b="825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329173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A6158" w:rsidRPr="00EB6200" w:rsidRDefault="007A6158" w:rsidP="007A6158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</w:p>
    <w:p w:rsidR="007A6158" w:rsidRDefault="007A6158" w:rsidP="007A6158">
      <w:pPr>
        <w:rPr>
          <w:rFonts w:ascii="Times New Roman" w:hAnsi="Times New Roman" w:cs="Times New Roman"/>
          <w:sz w:val="20"/>
          <w:szCs w:val="20"/>
        </w:rPr>
      </w:pPr>
    </w:p>
    <w:p w:rsidR="0016449A" w:rsidRDefault="0016449A" w:rsidP="007A6158">
      <w:pPr>
        <w:rPr>
          <w:rFonts w:ascii="Times New Roman" w:hAnsi="Times New Roman" w:cs="Times New Roman"/>
          <w:sz w:val="20"/>
          <w:szCs w:val="20"/>
        </w:rPr>
      </w:pPr>
    </w:p>
    <w:p w:rsidR="0016449A" w:rsidRPr="00EB6200" w:rsidRDefault="0016449A" w:rsidP="007A6158">
      <w:pPr>
        <w:rPr>
          <w:rFonts w:ascii="Times New Roman" w:hAnsi="Times New Roman" w:cs="Times New Roman"/>
          <w:sz w:val="20"/>
          <w:szCs w:val="20"/>
        </w:rPr>
      </w:pPr>
    </w:p>
    <w:p w:rsidR="007A6158" w:rsidRDefault="007A6158" w:rsidP="007A6158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  <w:r w:rsidRPr="00EB6200">
        <w:rPr>
          <w:rFonts w:ascii="Times New Roman" w:hAnsi="Times New Roman" w:cs="Times New Roman"/>
          <w:b/>
          <w:bCs/>
          <w:sz w:val="20"/>
          <w:szCs w:val="20"/>
          <w:u w:val="single"/>
        </w:rPr>
        <w:lastRenderedPageBreak/>
        <w:t>Data control</w:t>
      </w:r>
    </w:p>
    <w:p w:rsidR="007A6158" w:rsidRPr="00EB6200" w:rsidRDefault="007A6158" w:rsidP="007A6158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</w:p>
    <w:tbl>
      <w:tblPr>
        <w:tblW w:w="5000" w:type="pct"/>
        <w:tblBorders>
          <w:top w:val="single" w:sz="2" w:space="0" w:color="999999"/>
          <w:left w:val="single" w:sz="2" w:space="0" w:color="999999"/>
          <w:bottom w:val="single" w:sz="2" w:space="0" w:color="999999"/>
          <w:right w:val="single" w:sz="2" w:space="0" w:color="999999"/>
          <w:insideH w:val="single" w:sz="2" w:space="0" w:color="999999"/>
          <w:insideV w:val="single" w:sz="2" w:space="0" w:color="999999"/>
        </w:tblBorders>
        <w:tblCellMar>
          <w:left w:w="57" w:type="dxa"/>
          <w:right w:w="57" w:type="dxa"/>
        </w:tblCellMar>
        <w:tblLook w:val="01E0" w:firstRow="1" w:lastRow="1" w:firstColumn="1" w:lastColumn="1" w:noHBand="0" w:noVBand="0"/>
      </w:tblPr>
      <w:tblGrid>
        <w:gridCol w:w="409"/>
        <w:gridCol w:w="1101"/>
        <w:gridCol w:w="1088"/>
        <w:gridCol w:w="1209"/>
        <w:gridCol w:w="1081"/>
        <w:gridCol w:w="1721"/>
        <w:gridCol w:w="2838"/>
      </w:tblGrid>
      <w:tr w:rsidR="007A6158" w:rsidRPr="00EB6200" w:rsidTr="00641EE5">
        <w:trPr>
          <w:trHeight w:val="171"/>
          <w:tblHeader/>
        </w:trPr>
        <w:tc>
          <w:tcPr>
            <w:tcW w:w="216" w:type="pct"/>
            <w:shd w:val="clear" w:color="auto" w:fill="D9D9D9"/>
          </w:tcPr>
          <w:p w:rsidR="007A6158" w:rsidRPr="00EB6200" w:rsidRDefault="007A6158" w:rsidP="00641EE5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No.</w:t>
            </w:r>
          </w:p>
        </w:tc>
        <w:tc>
          <w:tcPr>
            <w:tcW w:w="583" w:type="pct"/>
            <w:shd w:val="clear" w:color="auto" w:fill="D9D9D9"/>
          </w:tcPr>
          <w:p w:rsidR="007A6158" w:rsidRPr="00EB6200" w:rsidRDefault="007A6158" w:rsidP="00641EE5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ata Item</w:t>
            </w:r>
          </w:p>
        </w:tc>
        <w:tc>
          <w:tcPr>
            <w:tcW w:w="576" w:type="pct"/>
            <w:shd w:val="clear" w:color="auto" w:fill="D9D9D9"/>
          </w:tcPr>
          <w:p w:rsidR="007A6158" w:rsidRPr="00EB6200" w:rsidRDefault="007A6158" w:rsidP="00641EE5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ata Type</w:t>
            </w:r>
          </w:p>
        </w:tc>
        <w:tc>
          <w:tcPr>
            <w:tcW w:w="640" w:type="pct"/>
            <w:shd w:val="clear" w:color="auto" w:fill="D9D9D9"/>
          </w:tcPr>
          <w:p w:rsidR="007A6158" w:rsidRPr="00EB6200" w:rsidRDefault="007A6158" w:rsidP="00641EE5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ontrol Type</w:t>
            </w:r>
          </w:p>
        </w:tc>
        <w:tc>
          <w:tcPr>
            <w:tcW w:w="572" w:type="pct"/>
            <w:shd w:val="clear" w:color="auto" w:fill="D9D9D9"/>
          </w:tcPr>
          <w:p w:rsidR="007A6158" w:rsidRPr="00EB6200" w:rsidRDefault="007A6158" w:rsidP="00641EE5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andatory</w:t>
            </w:r>
          </w:p>
        </w:tc>
        <w:tc>
          <w:tcPr>
            <w:tcW w:w="911" w:type="pct"/>
            <w:shd w:val="clear" w:color="auto" w:fill="D9D9D9"/>
          </w:tcPr>
          <w:p w:rsidR="007A6158" w:rsidRPr="00EB6200" w:rsidRDefault="007A6158" w:rsidP="00641EE5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Value Range</w:t>
            </w:r>
          </w:p>
        </w:tc>
        <w:tc>
          <w:tcPr>
            <w:tcW w:w="1502" w:type="pct"/>
            <w:shd w:val="clear" w:color="auto" w:fill="D9D9D9"/>
          </w:tcPr>
          <w:p w:rsidR="007A6158" w:rsidRPr="00EB6200" w:rsidRDefault="007A6158" w:rsidP="00641EE5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Note</w:t>
            </w:r>
          </w:p>
        </w:tc>
      </w:tr>
      <w:tr w:rsidR="007A6158" w:rsidRPr="00EB6200" w:rsidTr="00641EE5">
        <w:trPr>
          <w:trHeight w:val="364"/>
        </w:trPr>
        <w:tc>
          <w:tcPr>
            <w:tcW w:w="5000" w:type="pct"/>
            <w:gridSpan w:val="7"/>
          </w:tcPr>
          <w:p w:rsidR="007A6158" w:rsidRPr="00EB6200" w:rsidRDefault="007A6158" w:rsidP="00641EE5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ection: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  </w:t>
            </w:r>
            <w:r w:rsidR="00FA0C51">
              <w:rPr>
                <w:rFonts w:ascii="Times New Roman" w:hAnsi="Times New Roman" w:cs="Times New Roman"/>
                <w:sz w:val="20"/>
                <w:szCs w:val="20"/>
              </w:rPr>
              <w:t>Feature</w:t>
            </w:r>
            <w:r w:rsidR="00FA0C51"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Maintenance [</w:t>
            </w:r>
            <w:r>
              <w:rPr>
                <w:rFonts w:ascii="Times New Roman" w:hAnsi="Times New Roman" w:cs="Times New Roman"/>
                <w:sz w:val="20"/>
                <w:szCs w:val="20"/>
                <w:u w:val="single"/>
              </w:rPr>
              <w:t>Activate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] </w:t>
            </w:r>
          </w:p>
        </w:tc>
      </w:tr>
      <w:tr w:rsidR="007A6158" w:rsidRPr="00EB6200" w:rsidTr="00641EE5">
        <w:trPr>
          <w:trHeight w:val="348"/>
        </w:trPr>
        <w:tc>
          <w:tcPr>
            <w:tcW w:w="216" w:type="pct"/>
          </w:tcPr>
          <w:p w:rsidR="007A6158" w:rsidRPr="00EB6200" w:rsidRDefault="007A6158" w:rsidP="00FA0C51">
            <w:pPr>
              <w:numPr>
                <w:ilvl w:val="0"/>
                <w:numId w:val="22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83" w:type="pct"/>
          </w:tcPr>
          <w:p w:rsidR="007A6158" w:rsidRPr="00EB6200" w:rsidRDefault="007A6158" w:rsidP="00641EE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Close</w:t>
            </w:r>
          </w:p>
        </w:tc>
        <w:tc>
          <w:tcPr>
            <w:tcW w:w="576" w:type="pct"/>
          </w:tcPr>
          <w:p w:rsidR="007A6158" w:rsidRPr="00EB6200" w:rsidRDefault="007A6158" w:rsidP="00641EE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Button</w:t>
            </w:r>
          </w:p>
        </w:tc>
        <w:tc>
          <w:tcPr>
            <w:tcW w:w="640" w:type="pct"/>
          </w:tcPr>
          <w:p w:rsidR="007A6158" w:rsidRPr="00EB6200" w:rsidRDefault="007A6158" w:rsidP="00641EE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Button</w:t>
            </w:r>
          </w:p>
        </w:tc>
        <w:tc>
          <w:tcPr>
            <w:tcW w:w="572" w:type="pct"/>
          </w:tcPr>
          <w:p w:rsidR="007A6158" w:rsidRPr="00EB6200" w:rsidRDefault="007A6158" w:rsidP="00641EE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11" w:type="pct"/>
          </w:tcPr>
          <w:p w:rsidR="007A6158" w:rsidRPr="00EB6200" w:rsidRDefault="007A6158" w:rsidP="00641EE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02" w:type="pct"/>
          </w:tcPr>
          <w:p w:rsidR="00D358B2" w:rsidRPr="008F7E3F" w:rsidRDefault="00D358B2" w:rsidP="00D358B2">
            <w:pPr>
              <w:rPr>
                <w:rFonts w:ascii="Times New Roman" w:hAnsi="Times New Roman" w:cs="Times New Roman"/>
                <w:sz w:val="18"/>
                <w:szCs w:val="18"/>
                <w:u w:val="single"/>
              </w:rPr>
            </w:pPr>
            <w:r w:rsidRPr="008F7E3F">
              <w:rPr>
                <w:rFonts w:ascii="Times New Roman" w:hAnsi="Times New Roman" w:cs="Times New Roman"/>
                <w:sz w:val="18"/>
                <w:szCs w:val="18"/>
                <w:u w:val="single"/>
              </w:rPr>
              <w:t>Event Click</w:t>
            </w:r>
          </w:p>
          <w:p w:rsidR="00D358B2" w:rsidRDefault="00D358B2" w:rsidP="00D358B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358B2">
              <w:rPr>
                <w:rFonts w:ascii="Times New Roman" w:hAnsi="Times New Roman" w:cs="Times New Roman"/>
                <w:sz w:val="18"/>
                <w:szCs w:val="18"/>
              </w:rPr>
              <w:t xml:space="preserve">Close the </w:t>
            </w:r>
            <w:bookmarkStart w:id="9" w:name="_GoBack"/>
            <w:bookmarkEnd w:id="9"/>
            <w:r w:rsidRPr="00D358B2">
              <w:rPr>
                <w:rFonts w:ascii="Times New Roman" w:hAnsi="Times New Roman" w:cs="Times New Roman"/>
                <w:sz w:val="18"/>
                <w:szCs w:val="18"/>
              </w:rPr>
              <w:t>screen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:rsidR="00D358B2" w:rsidRPr="00EB6200" w:rsidRDefault="00D358B2" w:rsidP="00D358B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7A6158" w:rsidRPr="00EB6200" w:rsidTr="00641EE5">
        <w:trPr>
          <w:trHeight w:val="356"/>
        </w:trPr>
        <w:tc>
          <w:tcPr>
            <w:tcW w:w="216" w:type="pct"/>
          </w:tcPr>
          <w:p w:rsidR="007A6158" w:rsidRPr="00EB6200" w:rsidRDefault="007A6158" w:rsidP="00FA0C51">
            <w:pPr>
              <w:numPr>
                <w:ilvl w:val="0"/>
                <w:numId w:val="22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83" w:type="pct"/>
          </w:tcPr>
          <w:p w:rsidR="007A6158" w:rsidRPr="00EB6200" w:rsidRDefault="007A6158" w:rsidP="00641EE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Inactivate</w:t>
            </w:r>
            <w:r w:rsidR="00FA0C51">
              <w:rPr>
                <w:rFonts w:ascii="Times New Roman" w:hAnsi="Times New Roman" w:cs="Times New Roman"/>
                <w:sz w:val="20"/>
                <w:szCs w:val="20"/>
              </w:rPr>
              <w:t>d</w:t>
            </w:r>
          </w:p>
        </w:tc>
        <w:tc>
          <w:tcPr>
            <w:tcW w:w="576" w:type="pct"/>
          </w:tcPr>
          <w:p w:rsidR="007A6158" w:rsidRPr="00EB6200" w:rsidRDefault="007A6158" w:rsidP="00641EE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Button</w:t>
            </w:r>
          </w:p>
        </w:tc>
        <w:tc>
          <w:tcPr>
            <w:tcW w:w="640" w:type="pct"/>
          </w:tcPr>
          <w:p w:rsidR="007A6158" w:rsidRPr="00EB6200" w:rsidRDefault="007A6158" w:rsidP="00641EE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Button</w:t>
            </w:r>
          </w:p>
        </w:tc>
        <w:tc>
          <w:tcPr>
            <w:tcW w:w="572" w:type="pct"/>
          </w:tcPr>
          <w:p w:rsidR="007A6158" w:rsidRPr="00EB6200" w:rsidRDefault="007A6158" w:rsidP="00641EE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11" w:type="pct"/>
          </w:tcPr>
          <w:p w:rsidR="007A6158" w:rsidRPr="00EB6200" w:rsidRDefault="007A6158" w:rsidP="00641EE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02" w:type="pct"/>
          </w:tcPr>
          <w:p w:rsidR="0016449A" w:rsidRDefault="007D6614" w:rsidP="0016449A">
            <w:pPr>
              <w:rPr>
                <w:rFonts w:ascii="Times New Roman" w:hAnsi="Times New Roman" w:cs="Times New Roman"/>
                <w:sz w:val="18"/>
                <w:szCs w:val="18"/>
                <w:u w:val="single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u w:val="single"/>
              </w:rPr>
              <w:t>Constrain</w:t>
            </w:r>
          </w:p>
          <w:p w:rsidR="007A6158" w:rsidRDefault="007A6158" w:rsidP="00641EE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  <w:p w:rsidR="007A6158" w:rsidRPr="00EB6200" w:rsidRDefault="007A6158" w:rsidP="00641EE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7A6158" w:rsidRPr="00EB6200" w:rsidRDefault="00FA0C51" w:rsidP="00641EE5">
            <w:pPr>
              <w:rPr>
                <w:rFonts w:ascii="Times New Roman" w:hAnsi="Times New Roman" w:cs="Times New Roman"/>
                <w:sz w:val="20"/>
                <w:szCs w:val="20"/>
                <w:u w:val="single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u w:val="single"/>
              </w:rPr>
              <w:t>A</w:t>
            </w:r>
            <w:r w:rsidR="007A6158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ctivate</w:t>
            </w:r>
            <w:r w:rsidR="007A6158" w:rsidRPr="00EB6200">
              <w:rPr>
                <w:rFonts w:ascii="Times New Roman" w:hAnsi="Times New Roman" w:cs="Times New Roman"/>
                <w:sz w:val="20"/>
                <w:szCs w:val="20"/>
                <w:u w:val="single"/>
              </w:rPr>
              <w:t xml:space="preserve"> Process</w:t>
            </w:r>
            <w:r w:rsidR="007A6158"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: </w:t>
            </w:r>
          </w:p>
          <w:p w:rsidR="007A6158" w:rsidRPr="003E2842" w:rsidRDefault="007A6158" w:rsidP="00641EE5">
            <w:pPr>
              <w:pStyle w:val="ListParagraph"/>
              <w:numPr>
                <w:ilvl w:val="1"/>
                <w:numId w:val="15"/>
              </w:numPr>
              <w:ind w:left="435" w:hanging="212"/>
              <w:rPr>
                <w:rFonts w:ascii="Times New Roman" w:hAnsi="Times New Roman" w:cs="Times New Roman"/>
              </w:rPr>
            </w:pPr>
            <w:r w:rsidRPr="003E2842">
              <w:rPr>
                <w:rFonts w:ascii="Times New Roman" w:hAnsi="Times New Roman" w:cs="Times New Roman"/>
                <w:sz w:val="18"/>
                <w:szCs w:val="18"/>
              </w:rPr>
              <w:t>[</w:t>
            </w:r>
            <w:proofErr w:type="spellStart"/>
            <w:r w:rsidR="00732463" w:rsidRPr="003E2842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Feature</w:t>
            </w:r>
            <w:r w:rsidRPr="003E2842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.IsActivate</w:t>
            </w:r>
            <w:proofErr w:type="spellEnd"/>
            <w:r w:rsidRPr="003E2842">
              <w:rPr>
                <w:rFonts w:ascii="Times New Roman" w:hAnsi="Times New Roman" w:cs="Times New Roman"/>
                <w:sz w:val="18"/>
                <w:szCs w:val="18"/>
              </w:rPr>
              <w:t>]=</w:t>
            </w:r>
            <w:r w:rsidR="00FA0C51" w:rsidRPr="003E2842">
              <w:rPr>
                <w:rFonts w:ascii="Times New Roman" w:hAnsi="Times New Roman" w:cs="Times New Roman"/>
                <w:sz w:val="18"/>
                <w:szCs w:val="18"/>
              </w:rPr>
              <w:t>True</w:t>
            </w:r>
            <w:r w:rsidRPr="003E2842">
              <w:rPr>
                <w:rFonts w:ascii="Times New Roman" w:hAnsi="Times New Roman" w:cs="Times New Roman"/>
                <w:sz w:val="18"/>
                <w:szCs w:val="18"/>
              </w:rPr>
              <w:t xml:space="preserve">  </w:t>
            </w:r>
          </w:p>
          <w:p w:rsidR="007A6158" w:rsidRPr="00EB6200" w:rsidRDefault="007A6158" w:rsidP="00641EE5">
            <w:pPr>
              <w:pStyle w:val="ListParagraph"/>
              <w:ind w:left="435"/>
              <w:rPr>
                <w:rFonts w:ascii="Times New Roman" w:hAnsi="Times New Roman" w:cs="Times New Roman"/>
              </w:rPr>
            </w:pPr>
          </w:p>
          <w:p w:rsidR="007A6158" w:rsidRPr="00EB6200" w:rsidRDefault="007A6158" w:rsidP="00641EE5">
            <w:pPr>
              <w:rPr>
                <w:rFonts w:ascii="Times New Roman" w:hAnsi="Times New Roman" w:cs="Times New Roman"/>
                <w:sz w:val="20"/>
                <w:szCs w:val="20"/>
                <w:u w:val="single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P</w:t>
            </w:r>
            <w:r>
              <w:rPr>
                <w:rFonts w:ascii="Times New Roman" w:hAnsi="Times New Roman" w:cs="Times New Roman"/>
                <w:sz w:val="20"/>
                <w:szCs w:val="20"/>
                <w:u w:val="single"/>
              </w:rPr>
              <w:t>ost-process</w:t>
            </w:r>
            <w:r w:rsidRPr="00EB6200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:</w:t>
            </w:r>
          </w:p>
          <w:p w:rsidR="007A6158" w:rsidRPr="00EB6200" w:rsidRDefault="007A6158" w:rsidP="00641EE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Close the popup and refresh the screen</w:t>
            </w:r>
          </w:p>
          <w:p w:rsidR="007A6158" w:rsidRPr="00EB6200" w:rsidRDefault="007A6158" w:rsidP="00641EE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:rsidR="007A6158" w:rsidRPr="00EB6200" w:rsidRDefault="007A6158" w:rsidP="00692725">
      <w:pPr>
        <w:rPr>
          <w:rFonts w:ascii="Times New Roman" w:hAnsi="Times New Roman" w:cs="Times New Roman"/>
          <w:sz w:val="20"/>
          <w:szCs w:val="20"/>
        </w:rPr>
      </w:pPr>
    </w:p>
    <w:sectPr w:rsidR="007A6158" w:rsidRPr="00EB6200" w:rsidSect="00E542BE">
      <w:headerReference w:type="default" r:id="rId29"/>
      <w:pgSz w:w="11907" w:h="16839" w:code="9"/>
      <w:pgMar w:top="720" w:right="1440" w:bottom="720" w:left="1134" w:header="720" w:footer="720" w:gutter="0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61582" w:rsidRDefault="00D61582">
      <w:pPr>
        <w:rPr>
          <w:rFonts w:cs="Angsana New"/>
        </w:rPr>
      </w:pPr>
      <w:r>
        <w:rPr>
          <w:rFonts w:cs="Angsana New"/>
        </w:rPr>
        <w:separator/>
      </w:r>
    </w:p>
  </w:endnote>
  <w:endnote w:type="continuationSeparator" w:id="0">
    <w:p w:rsidR="00D61582" w:rsidRDefault="00D61582">
      <w:pPr>
        <w:rPr>
          <w:rFonts w:cs="Angsana New"/>
        </w:rPr>
      </w:pPr>
      <w:r>
        <w:rPr>
          <w:rFonts w:cs="Angsana New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H SarabunPSK">
    <w:altName w:val="Arial Unicode MS"/>
    <w:charset w:val="00"/>
    <w:family w:val="swiss"/>
    <w:pitch w:val="variable"/>
    <w:sig w:usb0="00000000" w:usb1="5000205A" w:usb2="00000000" w:usb3="00000000" w:csb0="00010183" w:csb1="00000000"/>
  </w:font>
  <w:font w:name="Arial Bold">
    <w:panose1 w:val="00000000000000000000"/>
    <w:charset w:val="00"/>
    <w:family w:val="roman"/>
    <w:notTrueType/>
    <w:pitch w:val="default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Elephant">
    <w:panose1 w:val="02020904090505020303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D6614" w:rsidRDefault="007D6614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45629" w:rsidRPr="00283659" w:rsidRDefault="00545629" w:rsidP="00AF189F">
    <w:pPr>
      <w:pStyle w:val="Header"/>
      <w:ind w:hanging="90"/>
      <w:rPr>
        <w:rFonts w:ascii="Angsana New" w:hAnsi="Angsana New" w:cs="Angsana New"/>
        <w:sz w:val="20"/>
        <w:szCs w:val="20"/>
      </w:rPr>
    </w:pPr>
  </w:p>
  <w:p w:rsidR="00545629" w:rsidRPr="000427D3" w:rsidRDefault="00545629" w:rsidP="00AF189F">
    <w:pPr>
      <w:pStyle w:val="Footer"/>
      <w:pBdr>
        <w:top w:val="single" w:sz="4" w:space="0" w:color="auto"/>
      </w:pBdr>
      <w:tabs>
        <w:tab w:val="clear" w:pos="4153"/>
        <w:tab w:val="clear" w:pos="8306"/>
        <w:tab w:val="center" w:pos="5040"/>
        <w:tab w:val="right" w:pos="9356"/>
      </w:tabs>
      <w:ind w:left="-450" w:right="-306" w:firstLine="270"/>
      <w:jc w:val="right"/>
      <w:rPr>
        <w:rFonts w:ascii="Angsana New" w:hAnsi="Angsana New" w:cs="Angsana New"/>
      </w:rPr>
    </w:pPr>
    <w:r>
      <w:rPr>
        <w:rFonts w:ascii="Angsana New" w:hAnsi="Angsana New" w:cs="Angsana New"/>
      </w:rPr>
      <w:t>Page</w:t>
    </w:r>
    <w:r w:rsidRPr="000427D3">
      <w:rPr>
        <w:rFonts w:ascii="Angsana New" w:hAnsi="Angsana New" w:cs="Angsana New"/>
      </w:rPr>
      <w:t xml:space="preserve"> </w:t>
    </w:r>
    <w:r w:rsidRPr="000427D3">
      <w:rPr>
        <w:rFonts w:ascii="Angsana New" w:hAnsi="Angsana New" w:cs="Angsana New"/>
      </w:rPr>
      <w:fldChar w:fldCharType="begin"/>
    </w:r>
    <w:r w:rsidRPr="000427D3">
      <w:rPr>
        <w:rFonts w:ascii="Angsana New" w:hAnsi="Angsana New" w:cs="Angsana New"/>
      </w:rPr>
      <w:instrText xml:space="preserve"> PAGE </w:instrText>
    </w:r>
    <w:r w:rsidRPr="000427D3">
      <w:rPr>
        <w:rFonts w:ascii="Angsana New" w:hAnsi="Angsana New" w:cs="Angsana New"/>
      </w:rPr>
      <w:fldChar w:fldCharType="separate"/>
    </w:r>
    <w:r w:rsidR="007D6614">
      <w:rPr>
        <w:rFonts w:ascii="Angsana New" w:hAnsi="Angsana New" w:cs="Angsana New"/>
        <w:noProof/>
      </w:rPr>
      <w:t>8</w:t>
    </w:r>
    <w:r w:rsidRPr="000427D3">
      <w:rPr>
        <w:rFonts w:ascii="Angsana New" w:hAnsi="Angsana New" w:cs="Angsana New"/>
      </w:rPr>
      <w:fldChar w:fldCharType="end"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D6614" w:rsidRDefault="007D6614">
    <w:pPr>
      <w:pStyle w:val="Footer"/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22E15" w:rsidRPr="00283659" w:rsidRDefault="00222E15" w:rsidP="008E6275">
    <w:pPr>
      <w:pStyle w:val="Header"/>
      <w:rPr>
        <w:rFonts w:ascii="Angsana New" w:hAnsi="Angsana New" w:cs="Angsana New"/>
        <w:sz w:val="20"/>
        <w:szCs w:val="20"/>
      </w:rPr>
    </w:pPr>
  </w:p>
  <w:p w:rsidR="00222E15" w:rsidRPr="000427D3" w:rsidRDefault="00222E15" w:rsidP="008E6275">
    <w:pPr>
      <w:pStyle w:val="Footer"/>
      <w:pBdr>
        <w:top w:val="single" w:sz="4" w:space="0" w:color="auto"/>
      </w:pBdr>
      <w:tabs>
        <w:tab w:val="clear" w:pos="4153"/>
        <w:tab w:val="clear" w:pos="8306"/>
        <w:tab w:val="center" w:pos="5040"/>
        <w:tab w:val="right" w:pos="9356"/>
      </w:tabs>
      <w:ind w:left="-450" w:right="-306"/>
      <w:jc w:val="right"/>
      <w:rPr>
        <w:rFonts w:ascii="Angsana New" w:hAnsi="Angsana New" w:cs="Angsana New"/>
      </w:rPr>
    </w:pPr>
    <w:r>
      <w:rPr>
        <w:rFonts w:ascii="Angsana New" w:hAnsi="Angsana New" w:cs="Angsana New" w:hint="cs"/>
        <w:cs/>
      </w:rPr>
      <w:t>ห</w:t>
    </w:r>
    <w:r w:rsidRPr="000427D3">
      <w:rPr>
        <w:rFonts w:ascii="Angsana New" w:hAnsi="Angsana New" w:cs="Angsana New"/>
        <w:cs/>
      </w:rPr>
      <w:t>น้า</w:t>
    </w:r>
    <w:r w:rsidRPr="000427D3">
      <w:rPr>
        <w:rFonts w:ascii="Angsana New" w:hAnsi="Angsana New" w:cs="Angsana New"/>
      </w:rPr>
      <w:t xml:space="preserve"> </w:t>
    </w:r>
    <w:r w:rsidRPr="000427D3">
      <w:rPr>
        <w:rFonts w:ascii="Angsana New" w:hAnsi="Angsana New" w:cs="Angsana New"/>
      </w:rPr>
      <w:fldChar w:fldCharType="begin"/>
    </w:r>
    <w:r w:rsidRPr="000427D3">
      <w:rPr>
        <w:rFonts w:ascii="Angsana New" w:hAnsi="Angsana New" w:cs="Angsana New"/>
      </w:rPr>
      <w:instrText xml:space="preserve"> PAGE </w:instrText>
    </w:r>
    <w:r w:rsidRPr="000427D3">
      <w:rPr>
        <w:rFonts w:ascii="Angsana New" w:hAnsi="Angsana New" w:cs="Angsana New"/>
      </w:rPr>
      <w:fldChar w:fldCharType="separate"/>
    </w:r>
    <w:r>
      <w:rPr>
        <w:rFonts w:ascii="Angsana New" w:hAnsi="Angsana New" w:cs="Angsana New"/>
        <w:noProof/>
      </w:rPr>
      <w:t>i</w:t>
    </w:r>
    <w:r w:rsidRPr="000427D3">
      <w:rPr>
        <w:rFonts w:ascii="Angsana New" w:hAnsi="Angsana New" w:cs="Angsana New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61582" w:rsidRDefault="00D61582">
      <w:pPr>
        <w:rPr>
          <w:rFonts w:cs="Angsana New"/>
        </w:rPr>
      </w:pPr>
      <w:r>
        <w:rPr>
          <w:rFonts w:cs="Angsana New"/>
        </w:rPr>
        <w:separator/>
      </w:r>
    </w:p>
  </w:footnote>
  <w:footnote w:type="continuationSeparator" w:id="0">
    <w:p w:rsidR="00D61582" w:rsidRDefault="00D61582">
      <w:pPr>
        <w:rPr>
          <w:rFonts w:cs="Angsana New"/>
        </w:rPr>
      </w:pPr>
      <w:r>
        <w:rPr>
          <w:rFonts w:cs="Angsana New"/>
        </w:rP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D6614" w:rsidRDefault="007D6614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10095" w:type="dxa"/>
      <w:tblInd w:w="-521" w:type="dxa"/>
      <w:tblBorders>
        <w:top w:val="single" w:sz="4" w:space="0" w:color="FFFFFF"/>
        <w:left w:val="single" w:sz="4" w:space="0" w:color="FFFFFF"/>
        <w:bottom w:val="single" w:sz="4" w:space="0" w:color="auto"/>
        <w:right w:val="single" w:sz="4" w:space="0" w:color="FFFFFF"/>
        <w:insideH w:val="single" w:sz="4" w:space="0" w:color="FFFFFF"/>
        <w:insideV w:val="single" w:sz="4" w:space="0" w:color="FFFFFF"/>
      </w:tblBorders>
      <w:tblLook w:val="04A0" w:firstRow="1" w:lastRow="0" w:firstColumn="1" w:lastColumn="0" w:noHBand="0" w:noVBand="1"/>
    </w:tblPr>
    <w:tblGrid>
      <w:gridCol w:w="7716"/>
      <w:gridCol w:w="2379"/>
    </w:tblGrid>
    <w:tr w:rsidR="00545629" w:rsidRPr="00BC5577" w:rsidTr="00AB2CF5">
      <w:trPr>
        <w:trHeight w:val="324"/>
      </w:trPr>
      <w:tc>
        <w:tcPr>
          <w:tcW w:w="8086" w:type="dxa"/>
          <w:tcBorders>
            <w:bottom w:val="single" w:sz="12" w:space="0" w:color="5B9BD5"/>
          </w:tcBorders>
          <w:vAlign w:val="bottom"/>
        </w:tcPr>
        <w:p w:rsidR="00545629" w:rsidRPr="00316AF4" w:rsidRDefault="00545629" w:rsidP="009B47CE">
          <w:pPr>
            <w:pStyle w:val="Header"/>
            <w:pBdr>
              <w:bottom w:val="single" w:sz="4" w:space="1" w:color="auto"/>
            </w:pBdr>
            <w:rPr>
              <w:rFonts w:ascii="Angsana New" w:hAnsi="Angsana New" w:cs="Angsana New"/>
              <w:b/>
            </w:rPr>
          </w:pPr>
          <w:r>
            <w:rPr>
              <w:rFonts w:ascii="Angsana New" w:hAnsi="Angsana New" w:cs="Angsana New"/>
            </w:rPr>
            <w:t>Customize Customs Free zone Official Report 2019 in CMAH-AAT</w:t>
          </w:r>
        </w:p>
        <w:p w:rsidR="00545629" w:rsidRPr="00F952A6" w:rsidRDefault="00545629" w:rsidP="009B47CE">
          <w:pPr>
            <w:rPr>
              <w:rFonts w:ascii="Angsana New" w:hAnsi="Angsana New" w:cs="Angsana New"/>
              <w:i/>
              <w:iCs/>
            </w:rPr>
          </w:pPr>
          <w:r w:rsidRPr="00F952A6">
            <w:rPr>
              <w:rFonts w:ascii="Angsana New" w:hAnsi="Angsana New" w:cs="Angsana New"/>
              <w:i/>
              <w:iCs/>
            </w:rPr>
            <w:t>Software Design Specification</w:t>
          </w:r>
        </w:p>
      </w:tc>
      <w:tc>
        <w:tcPr>
          <w:tcW w:w="2009" w:type="dxa"/>
          <w:tcBorders>
            <w:bottom w:val="single" w:sz="12" w:space="0" w:color="5B9BD5"/>
          </w:tcBorders>
        </w:tcPr>
        <w:p w:rsidR="00545629" w:rsidRPr="00BC5577" w:rsidRDefault="00545629" w:rsidP="009B47CE">
          <w:pPr>
            <w:jc w:val="center"/>
          </w:pPr>
          <w:r w:rsidRPr="00F0257D">
            <w:rPr>
              <w:rFonts w:ascii="Elephant" w:hAnsi="Elephant"/>
              <w:b/>
              <w:bCs/>
              <w:sz w:val="36"/>
              <w:szCs w:val="32"/>
            </w:rPr>
            <w:t>VISION++</w:t>
          </w:r>
        </w:p>
      </w:tc>
    </w:tr>
  </w:tbl>
  <w:p w:rsidR="00545629" w:rsidRPr="00283659" w:rsidRDefault="00545629" w:rsidP="00BE7F53">
    <w:pPr>
      <w:pStyle w:val="Header"/>
      <w:rPr>
        <w:rFonts w:ascii="Angsana New" w:hAnsi="Angsana New" w:cs="Angsana New"/>
        <w:sz w:val="20"/>
        <w:szCs w:val="20"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D6614" w:rsidRDefault="007D6614">
    <w:pPr>
      <w:pStyle w:val="Header"/>
    </w:pP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10095" w:type="dxa"/>
      <w:tblInd w:w="-521" w:type="dxa"/>
      <w:tblBorders>
        <w:top w:val="single" w:sz="4" w:space="0" w:color="FFFFFF"/>
        <w:left w:val="single" w:sz="4" w:space="0" w:color="FFFFFF"/>
        <w:bottom w:val="single" w:sz="4" w:space="0" w:color="auto"/>
        <w:right w:val="single" w:sz="4" w:space="0" w:color="FFFFFF"/>
        <w:insideH w:val="single" w:sz="4" w:space="0" w:color="FFFFFF"/>
        <w:insideV w:val="single" w:sz="4" w:space="0" w:color="FFFFFF"/>
      </w:tblBorders>
      <w:tblLook w:val="04A0" w:firstRow="1" w:lastRow="0" w:firstColumn="1" w:lastColumn="0" w:noHBand="0" w:noVBand="1"/>
    </w:tblPr>
    <w:tblGrid>
      <w:gridCol w:w="7716"/>
      <w:gridCol w:w="2379"/>
    </w:tblGrid>
    <w:tr w:rsidR="00222E15" w:rsidRPr="00BC5577" w:rsidTr="007A7FAE">
      <w:trPr>
        <w:trHeight w:val="324"/>
      </w:trPr>
      <w:tc>
        <w:tcPr>
          <w:tcW w:w="8086" w:type="dxa"/>
          <w:tcBorders>
            <w:bottom w:val="single" w:sz="12" w:space="0" w:color="5B9BD5"/>
          </w:tcBorders>
          <w:vAlign w:val="bottom"/>
        </w:tcPr>
        <w:p w:rsidR="00222E15" w:rsidRPr="00316AF4" w:rsidRDefault="00222E15" w:rsidP="007A7FAE">
          <w:pPr>
            <w:pStyle w:val="Header"/>
            <w:pBdr>
              <w:bottom w:val="single" w:sz="4" w:space="1" w:color="auto"/>
            </w:pBdr>
            <w:rPr>
              <w:rFonts w:ascii="Angsana New" w:hAnsi="Angsana New" w:cs="Angsana New"/>
              <w:b/>
            </w:rPr>
          </w:pPr>
          <w:r>
            <w:rPr>
              <w:rFonts w:ascii="Angsana New" w:hAnsi="Angsana New" w:cs="Angsana New"/>
            </w:rPr>
            <w:t>Customize Customs Free zone Official Report 2019 in CMAH-AAT</w:t>
          </w:r>
        </w:p>
        <w:p w:rsidR="00222E15" w:rsidRPr="00F952A6" w:rsidRDefault="00222E15" w:rsidP="007A7FAE">
          <w:pPr>
            <w:rPr>
              <w:rFonts w:ascii="Angsana New" w:hAnsi="Angsana New" w:cs="Angsana New"/>
              <w:i/>
              <w:iCs/>
            </w:rPr>
          </w:pPr>
          <w:r w:rsidRPr="00F952A6">
            <w:rPr>
              <w:rFonts w:ascii="Angsana New" w:hAnsi="Angsana New" w:cs="Angsana New"/>
              <w:i/>
              <w:iCs/>
            </w:rPr>
            <w:t>Software Design Specification</w:t>
          </w:r>
        </w:p>
      </w:tc>
      <w:tc>
        <w:tcPr>
          <w:tcW w:w="2009" w:type="dxa"/>
          <w:tcBorders>
            <w:bottom w:val="single" w:sz="12" w:space="0" w:color="5B9BD5"/>
          </w:tcBorders>
        </w:tcPr>
        <w:p w:rsidR="00222E15" w:rsidRPr="00F0257D" w:rsidRDefault="00222E15" w:rsidP="007A7FAE">
          <w:pPr>
            <w:jc w:val="center"/>
            <w:rPr>
              <w:rFonts w:ascii="Elephant" w:hAnsi="Elephant"/>
              <w:b/>
              <w:bCs/>
            </w:rPr>
          </w:pPr>
          <w:r w:rsidRPr="00F0257D">
            <w:rPr>
              <w:rFonts w:ascii="Elephant" w:hAnsi="Elephant"/>
              <w:b/>
              <w:bCs/>
              <w:sz w:val="36"/>
              <w:szCs w:val="32"/>
            </w:rPr>
            <w:t>VISION++</w:t>
          </w:r>
        </w:p>
      </w:tc>
    </w:tr>
  </w:tbl>
  <w:p w:rsidR="00222E15" w:rsidRPr="009B47CE" w:rsidRDefault="00222E15" w:rsidP="007A7FAE">
    <w:pPr>
      <w:pStyle w:val="TOC2"/>
      <w:rPr>
        <w:rFonts w:asciiTheme="majorBidi" w:hAnsiTheme="majorBidi" w:cstheme="majorBidi"/>
        <w:sz w:val="10"/>
        <w:szCs w:val="10"/>
      </w:rPr>
    </w:pPr>
  </w:p>
</w:hdr>
</file>

<file path=word/header5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11858" w:type="dxa"/>
      <w:tblInd w:w="-275" w:type="dxa"/>
      <w:tblBorders>
        <w:top w:val="single" w:sz="4" w:space="0" w:color="FFFFFF"/>
        <w:left w:val="single" w:sz="4" w:space="0" w:color="FFFFFF"/>
        <w:bottom w:val="single" w:sz="4" w:space="0" w:color="auto"/>
        <w:right w:val="single" w:sz="4" w:space="0" w:color="FFFFFF"/>
        <w:insideH w:val="single" w:sz="4" w:space="0" w:color="FFFFFF"/>
        <w:insideV w:val="single" w:sz="4" w:space="0" w:color="FFFFFF"/>
      </w:tblBorders>
      <w:tblLook w:val="04A0" w:firstRow="1" w:lastRow="0" w:firstColumn="1" w:lastColumn="0" w:noHBand="0" w:noVBand="1"/>
    </w:tblPr>
    <w:tblGrid>
      <w:gridCol w:w="7548"/>
      <w:gridCol w:w="2379"/>
      <w:gridCol w:w="1931"/>
    </w:tblGrid>
    <w:tr w:rsidR="00222E15" w:rsidRPr="00BC5577" w:rsidTr="00C824BD">
      <w:trPr>
        <w:trHeight w:val="324"/>
      </w:trPr>
      <w:tc>
        <w:tcPr>
          <w:tcW w:w="7840" w:type="dxa"/>
          <w:tcBorders>
            <w:bottom w:val="single" w:sz="12" w:space="0" w:color="5B9BD5"/>
          </w:tcBorders>
          <w:vAlign w:val="bottom"/>
        </w:tcPr>
        <w:p w:rsidR="00222E15" w:rsidRPr="00316AF4" w:rsidRDefault="007D6614" w:rsidP="004F1CB1">
          <w:pPr>
            <w:pStyle w:val="Header"/>
            <w:pBdr>
              <w:bottom w:val="single" w:sz="4" w:space="1" w:color="auto"/>
            </w:pBdr>
            <w:rPr>
              <w:rFonts w:ascii="Angsana New" w:hAnsi="Angsana New" w:cs="Angsana New"/>
              <w:b/>
            </w:rPr>
          </w:pPr>
          <w:r w:rsidRPr="00EE3C48">
            <w:rPr>
              <w:rFonts w:ascii="Angsana New" w:hAnsi="Angsana New" w:cs="Angsana New"/>
            </w:rPr>
            <w:t>Real-time Surveillance Detection and Monitoring System</w:t>
          </w:r>
        </w:p>
        <w:p w:rsidR="00222E15" w:rsidRPr="00F952A6" w:rsidRDefault="00222E15" w:rsidP="004F1CB1">
          <w:pPr>
            <w:rPr>
              <w:rFonts w:ascii="Angsana New" w:hAnsi="Angsana New" w:cs="Angsana New"/>
              <w:i/>
              <w:iCs/>
            </w:rPr>
          </w:pPr>
          <w:r w:rsidRPr="00F952A6">
            <w:rPr>
              <w:rFonts w:ascii="Angsana New" w:hAnsi="Angsana New" w:cs="Angsana New"/>
              <w:i/>
              <w:iCs/>
            </w:rPr>
            <w:t>Software Design Specification</w:t>
          </w:r>
        </w:p>
      </w:tc>
      <w:tc>
        <w:tcPr>
          <w:tcW w:w="2009" w:type="dxa"/>
          <w:tcBorders>
            <w:bottom w:val="single" w:sz="12" w:space="0" w:color="5B9BD5"/>
          </w:tcBorders>
        </w:tcPr>
        <w:p w:rsidR="00222E15" w:rsidRPr="00F0257D" w:rsidRDefault="00222E15" w:rsidP="00C824BD">
          <w:pPr>
            <w:jc w:val="right"/>
            <w:rPr>
              <w:rFonts w:ascii="Elephant" w:hAnsi="Elephant"/>
              <w:b/>
              <w:bCs/>
            </w:rPr>
          </w:pPr>
          <w:r w:rsidRPr="00F0257D">
            <w:rPr>
              <w:rFonts w:ascii="Elephant" w:hAnsi="Elephant"/>
              <w:b/>
              <w:bCs/>
              <w:sz w:val="36"/>
              <w:szCs w:val="32"/>
            </w:rPr>
            <w:t>VISION++</w:t>
          </w:r>
        </w:p>
      </w:tc>
      <w:tc>
        <w:tcPr>
          <w:tcW w:w="2009" w:type="dxa"/>
          <w:tcBorders>
            <w:bottom w:val="single" w:sz="12" w:space="0" w:color="5B9BD5"/>
          </w:tcBorders>
        </w:tcPr>
        <w:p w:rsidR="00222E15" w:rsidRPr="00BC5577" w:rsidRDefault="00222E15" w:rsidP="004F1CB1">
          <w:pPr>
            <w:jc w:val="center"/>
          </w:pPr>
        </w:p>
      </w:tc>
    </w:tr>
  </w:tbl>
  <w:p w:rsidR="00222E15" w:rsidRPr="008D71F3" w:rsidRDefault="00222E15" w:rsidP="00BE7F53">
    <w:pPr>
      <w:pStyle w:val="Header"/>
      <w:rPr>
        <w:rFonts w:ascii="Angsana New" w:hAnsi="Angsana New" w:cs="Angsana New"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0F2A09E0"/>
    <w:lvl w:ilvl="0">
      <w:start w:val="1"/>
      <w:numFmt w:val="decimal"/>
      <w:pStyle w:val="ListNumber5"/>
      <w:lvlText w:val="%1."/>
      <w:lvlJc w:val="left"/>
      <w:pPr>
        <w:tabs>
          <w:tab w:val="num" w:pos="1762"/>
        </w:tabs>
        <w:ind w:left="1762" w:hanging="360"/>
      </w:pPr>
    </w:lvl>
  </w:abstractNum>
  <w:abstractNum w:abstractNumId="1">
    <w:nsid w:val="FFFFFF7D"/>
    <w:multiLevelType w:val="singleLevel"/>
    <w:tmpl w:val="89A4E214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FA96D8C8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2B56F5BC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D8966CC2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41A85540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2B9C5486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6DE0A1B0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E5BE6AC8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BCD48EA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1A072349"/>
    <w:multiLevelType w:val="hybridMultilevel"/>
    <w:tmpl w:val="594E657C"/>
    <w:lvl w:ilvl="0" w:tplc="29A2813A">
      <w:start w:val="1"/>
      <w:numFmt w:val="decimal"/>
      <w:lvlText w:val="%1."/>
      <w:lvlJc w:val="right"/>
      <w:pPr>
        <w:tabs>
          <w:tab w:val="num" w:pos="720"/>
        </w:tabs>
        <w:ind w:left="720" w:hanging="43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>
    <w:nsid w:val="1A93268D"/>
    <w:multiLevelType w:val="hybridMultilevel"/>
    <w:tmpl w:val="52E2422A"/>
    <w:lvl w:ilvl="0" w:tplc="5FEECC2C">
      <w:start w:val="1"/>
      <w:numFmt w:val="decimal"/>
      <w:pStyle w:val="Header3"/>
      <w:lvlText w:val="1.1.%1."/>
      <w:lvlJc w:val="left"/>
      <w:pPr>
        <w:ind w:left="720" w:hanging="360"/>
      </w:pPr>
      <w:rPr>
        <w:rFonts w:hint="default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3A965A39"/>
    <w:multiLevelType w:val="hybridMultilevel"/>
    <w:tmpl w:val="22CC6B92"/>
    <w:lvl w:ilvl="0" w:tplc="2D06A3FC">
      <w:start w:val="1"/>
      <w:numFmt w:val="decimal"/>
      <w:pStyle w:val="Header30"/>
      <w:lvlText w:val="7.1.%1."/>
      <w:lvlJc w:val="left"/>
      <w:pPr>
        <w:ind w:left="720" w:hanging="360"/>
      </w:pPr>
      <w:rPr>
        <w:rFonts w:hint="default"/>
        <w:b/>
        <w:bCs/>
        <w:i w:val="0"/>
        <w:iCs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ED66AA2"/>
    <w:multiLevelType w:val="hybridMultilevel"/>
    <w:tmpl w:val="594E657C"/>
    <w:lvl w:ilvl="0" w:tplc="29A2813A">
      <w:start w:val="1"/>
      <w:numFmt w:val="decimal"/>
      <w:lvlText w:val="%1."/>
      <w:lvlJc w:val="right"/>
      <w:pPr>
        <w:tabs>
          <w:tab w:val="num" w:pos="720"/>
        </w:tabs>
        <w:ind w:left="720" w:hanging="43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>
    <w:nsid w:val="41DD7D75"/>
    <w:multiLevelType w:val="hybridMultilevel"/>
    <w:tmpl w:val="A000D2A8"/>
    <w:lvl w:ilvl="0" w:tplc="29A2813A">
      <w:start w:val="1"/>
      <w:numFmt w:val="decimal"/>
      <w:lvlText w:val="%1."/>
      <w:lvlJc w:val="right"/>
      <w:pPr>
        <w:tabs>
          <w:tab w:val="num" w:pos="720"/>
        </w:tabs>
        <w:ind w:left="720" w:hanging="43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>
    <w:nsid w:val="43AD75F5"/>
    <w:multiLevelType w:val="hybridMultilevel"/>
    <w:tmpl w:val="594E657C"/>
    <w:lvl w:ilvl="0" w:tplc="29A2813A">
      <w:start w:val="1"/>
      <w:numFmt w:val="decimal"/>
      <w:lvlText w:val="%1."/>
      <w:lvlJc w:val="right"/>
      <w:pPr>
        <w:tabs>
          <w:tab w:val="num" w:pos="720"/>
        </w:tabs>
        <w:ind w:left="720" w:hanging="43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>
    <w:nsid w:val="619A257F"/>
    <w:multiLevelType w:val="hybridMultilevel"/>
    <w:tmpl w:val="594E657C"/>
    <w:lvl w:ilvl="0" w:tplc="29A2813A">
      <w:start w:val="1"/>
      <w:numFmt w:val="decimal"/>
      <w:lvlText w:val="%1."/>
      <w:lvlJc w:val="right"/>
      <w:pPr>
        <w:tabs>
          <w:tab w:val="num" w:pos="720"/>
        </w:tabs>
        <w:ind w:left="720" w:hanging="43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>
    <w:nsid w:val="67E037F1"/>
    <w:multiLevelType w:val="hybridMultilevel"/>
    <w:tmpl w:val="7B54ECCC"/>
    <w:lvl w:ilvl="0" w:tplc="04090001">
      <w:start w:val="1"/>
      <w:numFmt w:val="bullet"/>
      <w:lvlText w:val=""/>
      <w:lvlJc w:val="left"/>
      <w:pPr>
        <w:ind w:left="1710" w:hanging="360"/>
      </w:pPr>
      <w:rPr>
        <w:rFonts w:ascii="Symbol" w:hAnsi="Symbol" w:hint="default"/>
      </w:rPr>
    </w:lvl>
    <w:lvl w:ilvl="1" w:tplc="10090001">
      <w:start w:val="1"/>
      <w:numFmt w:val="bullet"/>
      <w:lvlText w:val=""/>
      <w:lvlJc w:val="left"/>
      <w:pPr>
        <w:ind w:left="243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18">
    <w:nsid w:val="687D4ED2"/>
    <w:multiLevelType w:val="hybridMultilevel"/>
    <w:tmpl w:val="A000D2A8"/>
    <w:lvl w:ilvl="0" w:tplc="29A2813A">
      <w:start w:val="1"/>
      <w:numFmt w:val="decimal"/>
      <w:lvlText w:val="%1."/>
      <w:lvlJc w:val="right"/>
      <w:pPr>
        <w:tabs>
          <w:tab w:val="num" w:pos="720"/>
        </w:tabs>
        <w:ind w:left="720" w:hanging="43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>
    <w:nsid w:val="69C45C56"/>
    <w:multiLevelType w:val="hybridMultilevel"/>
    <w:tmpl w:val="349C9C72"/>
    <w:lvl w:ilvl="0" w:tplc="52D8C24E">
      <w:start w:val="1"/>
      <w:numFmt w:val="decimal"/>
      <w:pStyle w:val="StyleHeading3Heading3CharH3heading3h3BrowalliaNew"/>
      <w:lvlText w:val="7.1.%1."/>
      <w:lvlJc w:val="left"/>
      <w:pPr>
        <w:ind w:left="720" w:hanging="360"/>
      </w:pPr>
      <w:rPr>
        <w:rFonts w:hint="default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7220774E"/>
    <w:multiLevelType w:val="multilevel"/>
    <w:tmpl w:val="FFBC60F4"/>
    <w:lvl w:ilvl="0">
      <w:start w:val="1"/>
      <w:numFmt w:val="decimal"/>
      <w:pStyle w:val="StyleHeading3Italic"/>
      <w:lvlText w:val="%1."/>
      <w:lvlJc w:val="left"/>
      <w:pPr>
        <w:ind w:left="720" w:hanging="360"/>
      </w:pPr>
      <w:rPr>
        <w:rFonts w:hint="default"/>
        <w:sz w:val="32"/>
        <w:szCs w:val="32"/>
      </w:rPr>
    </w:lvl>
    <w:lvl w:ilvl="1">
      <w:start w:val="1"/>
      <w:numFmt w:val="decimal"/>
      <w:pStyle w:val="Heading2"/>
      <w:isLgl/>
      <w:lvlText w:val="%1.%2."/>
      <w:lvlJc w:val="left"/>
      <w:pPr>
        <w:ind w:left="630" w:hanging="360"/>
      </w:pPr>
      <w:rPr>
        <w:rFonts w:hint="default"/>
        <w:sz w:val="24"/>
        <w:szCs w:val="24"/>
      </w:rPr>
    </w:lvl>
    <w:lvl w:ilvl="2">
      <w:start w:val="1"/>
      <w:numFmt w:val="decimal"/>
      <w:pStyle w:val="Heading3"/>
      <w:isLgl/>
      <w:lvlText w:val="%1.%2.%3"/>
      <w:lvlJc w:val="left"/>
      <w:pPr>
        <w:ind w:left="1080" w:hanging="720"/>
      </w:pPr>
      <w:rPr>
        <w:rFonts w:hint="default"/>
        <w:b/>
        <w:bCs/>
        <w:sz w:val="22"/>
        <w:szCs w:val="22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21">
    <w:nsid w:val="7FFB049B"/>
    <w:multiLevelType w:val="hybridMultilevel"/>
    <w:tmpl w:val="594E657C"/>
    <w:lvl w:ilvl="0" w:tplc="29A2813A">
      <w:start w:val="1"/>
      <w:numFmt w:val="decimal"/>
      <w:lvlText w:val="%1."/>
      <w:lvlJc w:val="right"/>
      <w:pPr>
        <w:tabs>
          <w:tab w:val="num" w:pos="720"/>
        </w:tabs>
        <w:ind w:left="720" w:hanging="43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2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2"/>
  </w:num>
  <w:num w:numId="13">
    <w:abstractNumId w:val="11"/>
  </w:num>
  <w:num w:numId="14">
    <w:abstractNumId w:val="19"/>
  </w:num>
  <w:num w:numId="15">
    <w:abstractNumId w:val="17"/>
  </w:num>
  <w:num w:numId="16">
    <w:abstractNumId w:val="14"/>
  </w:num>
  <w:num w:numId="17">
    <w:abstractNumId w:val="18"/>
  </w:num>
  <w:num w:numId="18">
    <w:abstractNumId w:val="21"/>
  </w:num>
  <w:num w:numId="19">
    <w:abstractNumId w:val="13"/>
  </w:num>
  <w:num w:numId="20">
    <w:abstractNumId w:val="10"/>
  </w:num>
  <w:num w:numId="21">
    <w:abstractNumId w:val="15"/>
  </w:num>
  <w:num w:numId="22">
    <w:abstractNumId w:val="16"/>
  </w:num>
  <w:numIdMacAtCleanup w:val="2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embedSystemFonts/>
  <w:hideSpellingErrors/>
  <w:hideGrammaticalErrors/>
  <w:proofState w:spelling="clean" w:grammar="clean"/>
  <w:defaultTabStop w:val="720"/>
  <w:doNotHyphenateCaps/>
  <w:drawingGridHorizontalSpacing w:val="140"/>
  <w:displayHorizontalDrawingGridEvery w:val="2"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S0MDY0NzC2tDA1MzNS0lEKTi0uzszPAykwrAUAF1glLCwAAAA="/>
  </w:docVars>
  <w:rsids>
    <w:rsidRoot w:val="00C23963"/>
    <w:rsid w:val="000005D0"/>
    <w:rsid w:val="00001F92"/>
    <w:rsid w:val="0000227A"/>
    <w:rsid w:val="00002480"/>
    <w:rsid w:val="000041F3"/>
    <w:rsid w:val="00004AB3"/>
    <w:rsid w:val="00006539"/>
    <w:rsid w:val="000067C1"/>
    <w:rsid w:val="00006D27"/>
    <w:rsid w:val="00006EE9"/>
    <w:rsid w:val="0000753C"/>
    <w:rsid w:val="00007796"/>
    <w:rsid w:val="00007BD5"/>
    <w:rsid w:val="0001106E"/>
    <w:rsid w:val="0001153F"/>
    <w:rsid w:val="0001168D"/>
    <w:rsid w:val="00011B50"/>
    <w:rsid w:val="00013C45"/>
    <w:rsid w:val="0001434B"/>
    <w:rsid w:val="000149E8"/>
    <w:rsid w:val="00014C6C"/>
    <w:rsid w:val="00014F0A"/>
    <w:rsid w:val="00015207"/>
    <w:rsid w:val="0001536C"/>
    <w:rsid w:val="00015462"/>
    <w:rsid w:val="00015DBE"/>
    <w:rsid w:val="00015DD6"/>
    <w:rsid w:val="00016EA2"/>
    <w:rsid w:val="000173BD"/>
    <w:rsid w:val="00021840"/>
    <w:rsid w:val="00022086"/>
    <w:rsid w:val="00022A62"/>
    <w:rsid w:val="00022C33"/>
    <w:rsid w:val="00023A40"/>
    <w:rsid w:val="00023EF6"/>
    <w:rsid w:val="00024B7C"/>
    <w:rsid w:val="00030589"/>
    <w:rsid w:val="00030D31"/>
    <w:rsid w:val="0003167B"/>
    <w:rsid w:val="000319BD"/>
    <w:rsid w:val="00032775"/>
    <w:rsid w:val="000327D9"/>
    <w:rsid w:val="00032881"/>
    <w:rsid w:val="00032E77"/>
    <w:rsid w:val="00032FAA"/>
    <w:rsid w:val="00034400"/>
    <w:rsid w:val="0003444A"/>
    <w:rsid w:val="00034602"/>
    <w:rsid w:val="00034901"/>
    <w:rsid w:val="000373EF"/>
    <w:rsid w:val="000404D3"/>
    <w:rsid w:val="0004066B"/>
    <w:rsid w:val="00040A35"/>
    <w:rsid w:val="00041DA9"/>
    <w:rsid w:val="000427D3"/>
    <w:rsid w:val="00043476"/>
    <w:rsid w:val="000434DA"/>
    <w:rsid w:val="000440D3"/>
    <w:rsid w:val="000444C6"/>
    <w:rsid w:val="0004479F"/>
    <w:rsid w:val="0004570C"/>
    <w:rsid w:val="00045C9D"/>
    <w:rsid w:val="0004748C"/>
    <w:rsid w:val="000513D6"/>
    <w:rsid w:val="00051533"/>
    <w:rsid w:val="00051FDB"/>
    <w:rsid w:val="00052766"/>
    <w:rsid w:val="00052DFE"/>
    <w:rsid w:val="000537B8"/>
    <w:rsid w:val="000557E0"/>
    <w:rsid w:val="000563C8"/>
    <w:rsid w:val="00057698"/>
    <w:rsid w:val="00057FB1"/>
    <w:rsid w:val="0006043A"/>
    <w:rsid w:val="00061814"/>
    <w:rsid w:val="00062E71"/>
    <w:rsid w:val="00063825"/>
    <w:rsid w:val="0006423B"/>
    <w:rsid w:val="00064EB7"/>
    <w:rsid w:val="00065715"/>
    <w:rsid w:val="0006682C"/>
    <w:rsid w:val="00070679"/>
    <w:rsid w:val="00070864"/>
    <w:rsid w:val="0007158D"/>
    <w:rsid w:val="00071C5D"/>
    <w:rsid w:val="00073412"/>
    <w:rsid w:val="00073ACD"/>
    <w:rsid w:val="00073E05"/>
    <w:rsid w:val="00073E5C"/>
    <w:rsid w:val="0007723C"/>
    <w:rsid w:val="0007728A"/>
    <w:rsid w:val="000778A1"/>
    <w:rsid w:val="00077FC2"/>
    <w:rsid w:val="00080845"/>
    <w:rsid w:val="00080BE5"/>
    <w:rsid w:val="00081116"/>
    <w:rsid w:val="00081D7C"/>
    <w:rsid w:val="00082B5B"/>
    <w:rsid w:val="00084118"/>
    <w:rsid w:val="00084250"/>
    <w:rsid w:val="000843E9"/>
    <w:rsid w:val="00084417"/>
    <w:rsid w:val="0008488B"/>
    <w:rsid w:val="00084A68"/>
    <w:rsid w:val="00084AA0"/>
    <w:rsid w:val="000855A2"/>
    <w:rsid w:val="00085E0B"/>
    <w:rsid w:val="000866B2"/>
    <w:rsid w:val="000868E1"/>
    <w:rsid w:val="00087183"/>
    <w:rsid w:val="0009007E"/>
    <w:rsid w:val="00091696"/>
    <w:rsid w:val="00091ECE"/>
    <w:rsid w:val="00092961"/>
    <w:rsid w:val="00092BEB"/>
    <w:rsid w:val="00092C82"/>
    <w:rsid w:val="00093721"/>
    <w:rsid w:val="0009497B"/>
    <w:rsid w:val="00096F31"/>
    <w:rsid w:val="00097578"/>
    <w:rsid w:val="0009762E"/>
    <w:rsid w:val="00097D71"/>
    <w:rsid w:val="000A02F7"/>
    <w:rsid w:val="000A0A95"/>
    <w:rsid w:val="000A0C54"/>
    <w:rsid w:val="000A0E7A"/>
    <w:rsid w:val="000A109D"/>
    <w:rsid w:val="000A1573"/>
    <w:rsid w:val="000A15C2"/>
    <w:rsid w:val="000A169E"/>
    <w:rsid w:val="000A1825"/>
    <w:rsid w:val="000A1B85"/>
    <w:rsid w:val="000A2128"/>
    <w:rsid w:val="000A28E9"/>
    <w:rsid w:val="000A3107"/>
    <w:rsid w:val="000A3D91"/>
    <w:rsid w:val="000A5270"/>
    <w:rsid w:val="000A6100"/>
    <w:rsid w:val="000A69B6"/>
    <w:rsid w:val="000A75CE"/>
    <w:rsid w:val="000A766C"/>
    <w:rsid w:val="000A7D62"/>
    <w:rsid w:val="000B0ADC"/>
    <w:rsid w:val="000B1F1F"/>
    <w:rsid w:val="000B26EF"/>
    <w:rsid w:val="000B2B08"/>
    <w:rsid w:val="000B2E96"/>
    <w:rsid w:val="000B44D8"/>
    <w:rsid w:val="000B61E7"/>
    <w:rsid w:val="000C0149"/>
    <w:rsid w:val="000C243D"/>
    <w:rsid w:val="000C247F"/>
    <w:rsid w:val="000C2D27"/>
    <w:rsid w:val="000C31A3"/>
    <w:rsid w:val="000C3FBA"/>
    <w:rsid w:val="000C4AC5"/>
    <w:rsid w:val="000C4C10"/>
    <w:rsid w:val="000C5956"/>
    <w:rsid w:val="000C5E33"/>
    <w:rsid w:val="000C6207"/>
    <w:rsid w:val="000C6E59"/>
    <w:rsid w:val="000C7014"/>
    <w:rsid w:val="000C74C9"/>
    <w:rsid w:val="000D35E6"/>
    <w:rsid w:val="000D3D71"/>
    <w:rsid w:val="000D3E67"/>
    <w:rsid w:val="000D4320"/>
    <w:rsid w:val="000D499F"/>
    <w:rsid w:val="000D518D"/>
    <w:rsid w:val="000D6D04"/>
    <w:rsid w:val="000D7672"/>
    <w:rsid w:val="000D7BA0"/>
    <w:rsid w:val="000E13ED"/>
    <w:rsid w:val="000E3532"/>
    <w:rsid w:val="000E3AEC"/>
    <w:rsid w:val="000E464B"/>
    <w:rsid w:val="000E5206"/>
    <w:rsid w:val="000E657C"/>
    <w:rsid w:val="000E6DCF"/>
    <w:rsid w:val="000E7408"/>
    <w:rsid w:val="000E79B0"/>
    <w:rsid w:val="000E7ACE"/>
    <w:rsid w:val="000F11B7"/>
    <w:rsid w:val="000F204F"/>
    <w:rsid w:val="000F2145"/>
    <w:rsid w:val="000F2E45"/>
    <w:rsid w:val="000F3FFA"/>
    <w:rsid w:val="000F448F"/>
    <w:rsid w:val="000F4651"/>
    <w:rsid w:val="000F54D1"/>
    <w:rsid w:val="000F5A42"/>
    <w:rsid w:val="000F6760"/>
    <w:rsid w:val="000F755B"/>
    <w:rsid w:val="000F7C85"/>
    <w:rsid w:val="001006B7"/>
    <w:rsid w:val="00100E7F"/>
    <w:rsid w:val="00102182"/>
    <w:rsid w:val="00102298"/>
    <w:rsid w:val="001022EB"/>
    <w:rsid w:val="00103A52"/>
    <w:rsid w:val="00104202"/>
    <w:rsid w:val="001078D9"/>
    <w:rsid w:val="00107DB2"/>
    <w:rsid w:val="00107F93"/>
    <w:rsid w:val="0011060A"/>
    <w:rsid w:val="0011194F"/>
    <w:rsid w:val="0011297E"/>
    <w:rsid w:val="00112FC9"/>
    <w:rsid w:val="001141CB"/>
    <w:rsid w:val="001147B1"/>
    <w:rsid w:val="00114C4A"/>
    <w:rsid w:val="00115CD1"/>
    <w:rsid w:val="0011609C"/>
    <w:rsid w:val="0011643D"/>
    <w:rsid w:val="001165A4"/>
    <w:rsid w:val="00117BDC"/>
    <w:rsid w:val="001205E7"/>
    <w:rsid w:val="001206E9"/>
    <w:rsid w:val="00120A11"/>
    <w:rsid w:val="00120BFE"/>
    <w:rsid w:val="00120F12"/>
    <w:rsid w:val="001219A5"/>
    <w:rsid w:val="00121B75"/>
    <w:rsid w:val="00121CC6"/>
    <w:rsid w:val="00121E9D"/>
    <w:rsid w:val="00122296"/>
    <w:rsid w:val="00122DD0"/>
    <w:rsid w:val="00122F38"/>
    <w:rsid w:val="00123730"/>
    <w:rsid w:val="001237BE"/>
    <w:rsid w:val="00125714"/>
    <w:rsid w:val="00125768"/>
    <w:rsid w:val="0012591A"/>
    <w:rsid w:val="00125C55"/>
    <w:rsid w:val="00126208"/>
    <w:rsid w:val="001279BB"/>
    <w:rsid w:val="001320D0"/>
    <w:rsid w:val="00133A2B"/>
    <w:rsid w:val="00134897"/>
    <w:rsid w:val="001361D4"/>
    <w:rsid w:val="001365AF"/>
    <w:rsid w:val="00136911"/>
    <w:rsid w:val="001371EC"/>
    <w:rsid w:val="00137A00"/>
    <w:rsid w:val="00140237"/>
    <w:rsid w:val="0014040B"/>
    <w:rsid w:val="00140520"/>
    <w:rsid w:val="00140904"/>
    <w:rsid w:val="00141FA0"/>
    <w:rsid w:val="00142D1C"/>
    <w:rsid w:val="00143375"/>
    <w:rsid w:val="001439A4"/>
    <w:rsid w:val="00143C4F"/>
    <w:rsid w:val="0014420F"/>
    <w:rsid w:val="00144E09"/>
    <w:rsid w:val="001451A8"/>
    <w:rsid w:val="00146200"/>
    <w:rsid w:val="00146FE3"/>
    <w:rsid w:val="00147486"/>
    <w:rsid w:val="0014762B"/>
    <w:rsid w:val="001503D0"/>
    <w:rsid w:val="00151C81"/>
    <w:rsid w:val="001526A1"/>
    <w:rsid w:val="00152D8D"/>
    <w:rsid w:val="001532F0"/>
    <w:rsid w:val="00153AF2"/>
    <w:rsid w:val="00154D72"/>
    <w:rsid w:val="00154F02"/>
    <w:rsid w:val="001556BE"/>
    <w:rsid w:val="00155CBC"/>
    <w:rsid w:val="0015703E"/>
    <w:rsid w:val="00157170"/>
    <w:rsid w:val="00157F34"/>
    <w:rsid w:val="001606B8"/>
    <w:rsid w:val="0016152E"/>
    <w:rsid w:val="0016449A"/>
    <w:rsid w:val="00165336"/>
    <w:rsid w:val="00167D14"/>
    <w:rsid w:val="00167DAA"/>
    <w:rsid w:val="00170619"/>
    <w:rsid w:val="00170C4D"/>
    <w:rsid w:val="00171046"/>
    <w:rsid w:val="001716DF"/>
    <w:rsid w:val="0017286C"/>
    <w:rsid w:val="001751C4"/>
    <w:rsid w:val="0017603F"/>
    <w:rsid w:val="00177151"/>
    <w:rsid w:val="00181958"/>
    <w:rsid w:val="00181ADD"/>
    <w:rsid w:val="00181E46"/>
    <w:rsid w:val="00182403"/>
    <w:rsid w:val="001826D5"/>
    <w:rsid w:val="001827E8"/>
    <w:rsid w:val="00182890"/>
    <w:rsid w:val="00182DC0"/>
    <w:rsid w:val="0018356C"/>
    <w:rsid w:val="00183F7F"/>
    <w:rsid w:val="00184555"/>
    <w:rsid w:val="0018483A"/>
    <w:rsid w:val="00184A46"/>
    <w:rsid w:val="00184C50"/>
    <w:rsid w:val="00185E5D"/>
    <w:rsid w:val="001869EA"/>
    <w:rsid w:val="00186B2A"/>
    <w:rsid w:val="00187F4C"/>
    <w:rsid w:val="001900E9"/>
    <w:rsid w:val="00190BF7"/>
    <w:rsid w:val="00192163"/>
    <w:rsid w:val="00192E4A"/>
    <w:rsid w:val="0019562F"/>
    <w:rsid w:val="0019591B"/>
    <w:rsid w:val="00196B12"/>
    <w:rsid w:val="00196E57"/>
    <w:rsid w:val="0019716F"/>
    <w:rsid w:val="001978BF"/>
    <w:rsid w:val="00197E43"/>
    <w:rsid w:val="001A0082"/>
    <w:rsid w:val="001A0CD4"/>
    <w:rsid w:val="001A10D0"/>
    <w:rsid w:val="001A1A1E"/>
    <w:rsid w:val="001A262F"/>
    <w:rsid w:val="001A26B4"/>
    <w:rsid w:val="001A28C6"/>
    <w:rsid w:val="001A2DD4"/>
    <w:rsid w:val="001A3665"/>
    <w:rsid w:val="001A3B39"/>
    <w:rsid w:val="001A4B3D"/>
    <w:rsid w:val="001A4BB1"/>
    <w:rsid w:val="001A56C3"/>
    <w:rsid w:val="001A5F33"/>
    <w:rsid w:val="001A6CE3"/>
    <w:rsid w:val="001B0812"/>
    <w:rsid w:val="001B280E"/>
    <w:rsid w:val="001B3497"/>
    <w:rsid w:val="001B46A8"/>
    <w:rsid w:val="001B4824"/>
    <w:rsid w:val="001B48E8"/>
    <w:rsid w:val="001B5021"/>
    <w:rsid w:val="001B61A8"/>
    <w:rsid w:val="001B6F7D"/>
    <w:rsid w:val="001B704E"/>
    <w:rsid w:val="001B75BC"/>
    <w:rsid w:val="001C01E3"/>
    <w:rsid w:val="001C0301"/>
    <w:rsid w:val="001C0F39"/>
    <w:rsid w:val="001C1322"/>
    <w:rsid w:val="001C1B74"/>
    <w:rsid w:val="001C1DFD"/>
    <w:rsid w:val="001C1E68"/>
    <w:rsid w:val="001C1F0C"/>
    <w:rsid w:val="001C1F88"/>
    <w:rsid w:val="001C21C6"/>
    <w:rsid w:val="001C3D8F"/>
    <w:rsid w:val="001C3E8F"/>
    <w:rsid w:val="001C51F2"/>
    <w:rsid w:val="001C5B9F"/>
    <w:rsid w:val="001C5F2D"/>
    <w:rsid w:val="001C6160"/>
    <w:rsid w:val="001C687D"/>
    <w:rsid w:val="001C688C"/>
    <w:rsid w:val="001C6C50"/>
    <w:rsid w:val="001C7C7D"/>
    <w:rsid w:val="001D02B7"/>
    <w:rsid w:val="001D059C"/>
    <w:rsid w:val="001D06C5"/>
    <w:rsid w:val="001D131B"/>
    <w:rsid w:val="001D29BF"/>
    <w:rsid w:val="001D45BF"/>
    <w:rsid w:val="001D5BBD"/>
    <w:rsid w:val="001D60E5"/>
    <w:rsid w:val="001D73A6"/>
    <w:rsid w:val="001D7616"/>
    <w:rsid w:val="001E003C"/>
    <w:rsid w:val="001E0210"/>
    <w:rsid w:val="001E0682"/>
    <w:rsid w:val="001E09D6"/>
    <w:rsid w:val="001E0B01"/>
    <w:rsid w:val="001E12A3"/>
    <w:rsid w:val="001E1D6C"/>
    <w:rsid w:val="001E2E91"/>
    <w:rsid w:val="001E3130"/>
    <w:rsid w:val="001E31BE"/>
    <w:rsid w:val="001E362A"/>
    <w:rsid w:val="001E433E"/>
    <w:rsid w:val="001E4937"/>
    <w:rsid w:val="001E4B33"/>
    <w:rsid w:val="001E54E2"/>
    <w:rsid w:val="001E56E9"/>
    <w:rsid w:val="001E63FD"/>
    <w:rsid w:val="001E66AB"/>
    <w:rsid w:val="001E6901"/>
    <w:rsid w:val="001E6F71"/>
    <w:rsid w:val="001F1382"/>
    <w:rsid w:val="001F1684"/>
    <w:rsid w:val="001F1DF9"/>
    <w:rsid w:val="001F2749"/>
    <w:rsid w:val="001F2C80"/>
    <w:rsid w:val="001F3067"/>
    <w:rsid w:val="001F38DD"/>
    <w:rsid w:val="001F482D"/>
    <w:rsid w:val="001F5258"/>
    <w:rsid w:val="001F5FFD"/>
    <w:rsid w:val="001F6A68"/>
    <w:rsid w:val="001F73E2"/>
    <w:rsid w:val="001F76F7"/>
    <w:rsid w:val="001F79E8"/>
    <w:rsid w:val="001F7D2B"/>
    <w:rsid w:val="00200A93"/>
    <w:rsid w:val="00200C0C"/>
    <w:rsid w:val="00200CD3"/>
    <w:rsid w:val="00201876"/>
    <w:rsid w:val="00201FFA"/>
    <w:rsid w:val="002022D3"/>
    <w:rsid w:val="00202995"/>
    <w:rsid w:val="00203642"/>
    <w:rsid w:val="00203974"/>
    <w:rsid w:val="002039FC"/>
    <w:rsid w:val="00204177"/>
    <w:rsid w:val="00204213"/>
    <w:rsid w:val="00204366"/>
    <w:rsid w:val="00204942"/>
    <w:rsid w:val="00205934"/>
    <w:rsid w:val="00205CE5"/>
    <w:rsid w:val="00205E95"/>
    <w:rsid w:val="00206287"/>
    <w:rsid w:val="00206CB2"/>
    <w:rsid w:val="002070BC"/>
    <w:rsid w:val="00207DD8"/>
    <w:rsid w:val="00210075"/>
    <w:rsid w:val="00210435"/>
    <w:rsid w:val="00210783"/>
    <w:rsid w:val="002114F6"/>
    <w:rsid w:val="0021181B"/>
    <w:rsid w:val="0021188D"/>
    <w:rsid w:val="00211C93"/>
    <w:rsid w:val="00211D15"/>
    <w:rsid w:val="0021323A"/>
    <w:rsid w:val="00213B19"/>
    <w:rsid w:val="002153C8"/>
    <w:rsid w:val="00215B35"/>
    <w:rsid w:val="00220C7B"/>
    <w:rsid w:val="002219FF"/>
    <w:rsid w:val="0022278C"/>
    <w:rsid w:val="00222E15"/>
    <w:rsid w:val="002248E2"/>
    <w:rsid w:val="00224C2B"/>
    <w:rsid w:val="00225518"/>
    <w:rsid w:val="002268D1"/>
    <w:rsid w:val="002269D5"/>
    <w:rsid w:val="0022733A"/>
    <w:rsid w:val="00230513"/>
    <w:rsid w:val="00230550"/>
    <w:rsid w:val="002307E4"/>
    <w:rsid w:val="00233BB7"/>
    <w:rsid w:val="0023449C"/>
    <w:rsid w:val="00234507"/>
    <w:rsid w:val="002347F7"/>
    <w:rsid w:val="00234E8B"/>
    <w:rsid w:val="002350DA"/>
    <w:rsid w:val="00235942"/>
    <w:rsid w:val="00236687"/>
    <w:rsid w:val="00236DDF"/>
    <w:rsid w:val="0023707A"/>
    <w:rsid w:val="00237BE5"/>
    <w:rsid w:val="00240E50"/>
    <w:rsid w:val="00241652"/>
    <w:rsid w:val="00241D34"/>
    <w:rsid w:val="00241F8A"/>
    <w:rsid w:val="00242C9D"/>
    <w:rsid w:val="00242EC3"/>
    <w:rsid w:val="00243B69"/>
    <w:rsid w:val="00243F5F"/>
    <w:rsid w:val="002447AD"/>
    <w:rsid w:val="002448D2"/>
    <w:rsid w:val="002449B3"/>
    <w:rsid w:val="0024539F"/>
    <w:rsid w:val="00245527"/>
    <w:rsid w:val="0024711A"/>
    <w:rsid w:val="002478B2"/>
    <w:rsid w:val="00247A95"/>
    <w:rsid w:val="00247EAE"/>
    <w:rsid w:val="00250509"/>
    <w:rsid w:val="002507D9"/>
    <w:rsid w:val="002511F9"/>
    <w:rsid w:val="00251396"/>
    <w:rsid w:val="002513C1"/>
    <w:rsid w:val="00251D5E"/>
    <w:rsid w:val="00253CC3"/>
    <w:rsid w:val="00253E82"/>
    <w:rsid w:val="00254D85"/>
    <w:rsid w:val="00255AC1"/>
    <w:rsid w:val="0025602A"/>
    <w:rsid w:val="00256795"/>
    <w:rsid w:val="00257D96"/>
    <w:rsid w:val="00260304"/>
    <w:rsid w:val="002614A9"/>
    <w:rsid w:val="00261FC7"/>
    <w:rsid w:val="002629CB"/>
    <w:rsid w:val="0026394F"/>
    <w:rsid w:val="00263E1C"/>
    <w:rsid w:val="0026485A"/>
    <w:rsid w:val="002648CF"/>
    <w:rsid w:val="00264FFF"/>
    <w:rsid w:val="0026512A"/>
    <w:rsid w:val="00265371"/>
    <w:rsid w:val="00266341"/>
    <w:rsid w:val="002667D4"/>
    <w:rsid w:val="002707EF"/>
    <w:rsid w:val="00271077"/>
    <w:rsid w:val="00271129"/>
    <w:rsid w:val="00271F08"/>
    <w:rsid w:val="00272DA7"/>
    <w:rsid w:val="00273619"/>
    <w:rsid w:val="00274A2D"/>
    <w:rsid w:val="00274D22"/>
    <w:rsid w:val="00275FAF"/>
    <w:rsid w:val="00276767"/>
    <w:rsid w:val="002808E1"/>
    <w:rsid w:val="00280A3B"/>
    <w:rsid w:val="00282BE6"/>
    <w:rsid w:val="00283659"/>
    <w:rsid w:val="00284648"/>
    <w:rsid w:val="00284E04"/>
    <w:rsid w:val="002860E0"/>
    <w:rsid w:val="00286A23"/>
    <w:rsid w:val="002871C3"/>
    <w:rsid w:val="00290DCB"/>
    <w:rsid w:val="00291125"/>
    <w:rsid w:val="00291292"/>
    <w:rsid w:val="0029191C"/>
    <w:rsid w:val="0029265D"/>
    <w:rsid w:val="00292C55"/>
    <w:rsid w:val="00292CAC"/>
    <w:rsid w:val="0029301F"/>
    <w:rsid w:val="00293850"/>
    <w:rsid w:val="00294250"/>
    <w:rsid w:val="002953CF"/>
    <w:rsid w:val="00297208"/>
    <w:rsid w:val="002973E5"/>
    <w:rsid w:val="002A01DC"/>
    <w:rsid w:val="002A0801"/>
    <w:rsid w:val="002A08D6"/>
    <w:rsid w:val="002A160A"/>
    <w:rsid w:val="002A2C1A"/>
    <w:rsid w:val="002A4642"/>
    <w:rsid w:val="002A5651"/>
    <w:rsid w:val="002A6278"/>
    <w:rsid w:val="002A65F1"/>
    <w:rsid w:val="002A6E3B"/>
    <w:rsid w:val="002A6F8D"/>
    <w:rsid w:val="002A7082"/>
    <w:rsid w:val="002A71F5"/>
    <w:rsid w:val="002A7D74"/>
    <w:rsid w:val="002B1BE7"/>
    <w:rsid w:val="002B1F94"/>
    <w:rsid w:val="002B219F"/>
    <w:rsid w:val="002B2634"/>
    <w:rsid w:val="002B26AA"/>
    <w:rsid w:val="002B4618"/>
    <w:rsid w:val="002B4BB1"/>
    <w:rsid w:val="002B5992"/>
    <w:rsid w:val="002C1DA9"/>
    <w:rsid w:val="002C3192"/>
    <w:rsid w:val="002C3E2E"/>
    <w:rsid w:val="002C3EF4"/>
    <w:rsid w:val="002C571D"/>
    <w:rsid w:val="002D127A"/>
    <w:rsid w:val="002D12B4"/>
    <w:rsid w:val="002D2728"/>
    <w:rsid w:val="002D34FC"/>
    <w:rsid w:val="002D3D3B"/>
    <w:rsid w:val="002D478D"/>
    <w:rsid w:val="002D4A25"/>
    <w:rsid w:val="002D4A73"/>
    <w:rsid w:val="002D4CEB"/>
    <w:rsid w:val="002D4EC9"/>
    <w:rsid w:val="002D61AC"/>
    <w:rsid w:val="002D6F74"/>
    <w:rsid w:val="002E08A0"/>
    <w:rsid w:val="002E1F6E"/>
    <w:rsid w:val="002E29A3"/>
    <w:rsid w:val="002E2F59"/>
    <w:rsid w:val="002E3391"/>
    <w:rsid w:val="002E3BB3"/>
    <w:rsid w:val="002E411C"/>
    <w:rsid w:val="002E7698"/>
    <w:rsid w:val="002F1501"/>
    <w:rsid w:val="002F1B75"/>
    <w:rsid w:val="002F23D3"/>
    <w:rsid w:val="002F2BC6"/>
    <w:rsid w:val="002F3F79"/>
    <w:rsid w:val="002F4651"/>
    <w:rsid w:val="002F498C"/>
    <w:rsid w:val="002F4C67"/>
    <w:rsid w:val="002F564E"/>
    <w:rsid w:val="002F5AD7"/>
    <w:rsid w:val="002F5DDA"/>
    <w:rsid w:val="002F6BB6"/>
    <w:rsid w:val="002F76E9"/>
    <w:rsid w:val="00302D22"/>
    <w:rsid w:val="003042BE"/>
    <w:rsid w:val="003046D9"/>
    <w:rsid w:val="003057D2"/>
    <w:rsid w:val="003112AD"/>
    <w:rsid w:val="00313CAC"/>
    <w:rsid w:val="00314336"/>
    <w:rsid w:val="00316AF4"/>
    <w:rsid w:val="00316AF7"/>
    <w:rsid w:val="00317F9E"/>
    <w:rsid w:val="0032086D"/>
    <w:rsid w:val="003209A5"/>
    <w:rsid w:val="00320A66"/>
    <w:rsid w:val="00320BE1"/>
    <w:rsid w:val="00322174"/>
    <w:rsid w:val="00322AC3"/>
    <w:rsid w:val="003235FA"/>
    <w:rsid w:val="003245DB"/>
    <w:rsid w:val="00325FB4"/>
    <w:rsid w:val="003264DC"/>
    <w:rsid w:val="00326B1F"/>
    <w:rsid w:val="0032756A"/>
    <w:rsid w:val="00327B49"/>
    <w:rsid w:val="00330217"/>
    <w:rsid w:val="003304DD"/>
    <w:rsid w:val="0033383D"/>
    <w:rsid w:val="00333963"/>
    <w:rsid w:val="003345B1"/>
    <w:rsid w:val="00334B8F"/>
    <w:rsid w:val="0033633C"/>
    <w:rsid w:val="00336685"/>
    <w:rsid w:val="00337E27"/>
    <w:rsid w:val="00342111"/>
    <w:rsid w:val="0034352A"/>
    <w:rsid w:val="003438DA"/>
    <w:rsid w:val="00344100"/>
    <w:rsid w:val="003446AB"/>
    <w:rsid w:val="00344756"/>
    <w:rsid w:val="003448C9"/>
    <w:rsid w:val="0034611E"/>
    <w:rsid w:val="0034633B"/>
    <w:rsid w:val="003463A2"/>
    <w:rsid w:val="00346F13"/>
    <w:rsid w:val="003502F1"/>
    <w:rsid w:val="0035150A"/>
    <w:rsid w:val="00352220"/>
    <w:rsid w:val="00353364"/>
    <w:rsid w:val="00353398"/>
    <w:rsid w:val="00354527"/>
    <w:rsid w:val="00355028"/>
    <w:rsid w:val="00355338"/>
    <w:rsid w:val="003554CD"/>
    <w:rsid w:val="0035646C"/>
    <w:rsid w:val="00357714"/>
    <w:rsid w:val="003578AF"/>
    <w:rsid w:val="003579FD"/>
    <w:rsid w:val="00357B26"/>
    <w:rsid w:val="00357BFD"/>
    <w:rsid w:val="003601C3"/>
    <w:rsid w:val="003609A4"/>
    <w:rsid w:val="00361ABC"/>
    <w:rsid w:val="00361FC1"/>
    <w:rsid w:val="0036314B"/>
    <w:rsid w:val="00366211"/>
    <w:rsid w:val="00366455"/>
    <w:rsid w:val="00367339"/>
    <w:rsid w:val="00371758"/>
    <w:rsid w:val="003719DA"/>
    <w:rsid w:val="00372553"/>
    <w:rsid w:val="00372B37"/>
    <w:rsid w:val="003739FE"/>
    <w:rsid w:val="00374779"/>
    <w:rsid w:val="0037641A"/>
    <w:rsid w:val="003766B5"/>
    <w:rsid w:val="003769BA"/>
    <w:rsid w:val="00376CDE"/>
    <w:rsid w:val="00377E0C"/>
    <w:rsid w:val="00377F30"/>
    <w:rsid w:val="00381AA6"/>
    <w:rsid w:val="00382332"/>
    <w:rsid w:val="003823FD"/>
    <w:rsid w:val="0038445D"/>
    <w:rsid w:val="003848DA"/>
    <w:rsid w:val="00384B51"/>
    <w:rsid w:val="0038736C"/>
    <w:rsid w:val="003879E5"/>
    <w:rsid w:val="00387FD0"/>
    <w:rsid w:val="00390B37"/>
    <w:rsid w:val="00390BAA"/>
    <w:rsid w:val="00390F81"/>
    <w:rsid w:val="00391140"/>
    <w:rsid w:val="0039203F"/>
    <w:rsid w:val="00392DD3"/>
    <w:rsid w:val="00395298"/>
    <w:rsid w:val="00395EB8"/>
    <w:rsid w:val="0039719F"/>
    <w:rsid w:val="003A032F"/>
    <w:rsid w:val="003A0C3C"/>
    <w:rsid w:val="003A12C3"/>
    <w:rsid w:val="003A1809"/>
    <w:rsid w:val="003A1BBD"/>
    <w:rsid w:val="003A39AA"/>
    <w:rsid w:val="003A4D74"/>
    <w:rsid w:val="003A5AB4"/>
    <w:rsid w:val="003B02D1"/>
    <w:rsid w:val="003B042D"/>
    <w:rsid w:val="003B0CA6"/>
    <w:rsid w:val="003B25BD"/>
    <w:rsid w:val="003B2B50"/>
    <w:rsid w:val="003B2E0A"/>
    <w:rsid w:val="003B31E8"/>
    <w:rsid w:val="003B471D"/>
    <w:rsid w:val="003B479A"/>
    <w:rsid w:val="003B4882"/>
    <w:rsid w:val="003B53A4"/>
    <w:rsid w:val="003B7FA5"/>
    <w:rsid w:val="003C062A"/>
    <w:rsid w:val="003C0C16"/>
    <w:rsid w:val="003C0E15"/>
    <w:rsid w:val="003C12B0"/>
    <w:rsid w:val="003C163F"/>
    <w:rsid w:val="003C1B1D"/>
    <w:rsid w:val="003C1B32"/>
    <w:rsid w:val="003C1DAD"/>
    <w:rsid w:val="003C28D4"/>
    <w:rsid w:val="003C2FCC"/>
    <w:rsid w:val="003C3C42"/>
    <w:rsid w:val="003C3FA9"/>
    <w:rsid w:val="003C453D"/>
    <w:rsid w:val="003C4EE5"/>
    <w:rsid w:val="003C53B8"/>
    <w:rsid w:val="003C58B8"/>
    <w:rsid w:val="003C5E5C"/>
    <w:rsid w:val="003C6895"/>
    <w:rsid w:val="003C71F4"/>
    <w:rsid w:val="003C7A98"/>
    <w:rsid w:val="003C7ED1"/>
    <w:rsid w:val="003D0428"/>
    <w:rsid w:val="003D0976"/>
    <w:rsid w:val="003D0AD4"/>
    <w:rsid w:val="003D0C6E"/>
    <w:rsid w:val="003D128A"/>
    <w:rsid w:val="003D171E"/>
    <w:rsid w:val="003D1B35"/>
    <w:rsid w:val="003D1C10"/>
    <w:rsid w:val="003D358D"/>
    <w:rsid w:val="003D47F1"/>
    <w:rsid w:val="003D4CD4"/>
    <w:rsid w:val="003D5011"/>
    <w:rsid w:val="003D5E36"/>
    <w:rsid w:val="003D6306"/>
    <w:rsid w:val="003D6769"/>
    <w:rsid w:val="003D6D2C"/>
    <w:rsid w:val="003D7742"/>
    <w:rsid w:val="003E2218"/>
    <w:rsid w:val="003E2842"/>
    <w:rsid w:val="003E28F9"/>
    <w:rsid w:val="003E337E"/>
    <w:rsid w:val="003E4654"/>
    <w:rsid w:val="003E4BF1"/>
    <w:rsid w:val="003E4C73"/>
    <w:rsid w:val="003E5332"/>
    <w:rsid w:val="003E741C"/>
    <w:rsid w:val="003E7436"/>
    <w:rsid w:val="003E7496"/>
    <w:rsid w:val="003E7D76"/>
    <w:rsid w:val="003F0703"/>
    <w:rsid w:val="003F2119"/>
    <w:rsid w:val="003F21E7"/>
    <w:rsid w:val="003F3693"/>
    <w:rsid w:val="003F418D"/>
    <w:rsid w:val="003F4736"/>
    <w:rsid w:val="003F4F81"/>
    <w:rsid w:val="003F61EC"/>
    <w:rsid w:val="003F6CC7"/>
    <w:rsid w:val="003F6D46"/>
    <w:rsid w:val="003F6E33"/>
    <w:rsid w:val="003F7059"/>
    <w:rsid w:val="003F79E8"/>
    <w:rsid w:val="004007AB"/>
    <w:rsid w:val="00401BA7"/>
    <w:rsid w:val="00401F47"/>
    <w:rsid w:val="00402EA4"/>
    <w:rsid w:val="004030EF"/>
    <w:rsid w:val="00404CF2"/>
    <w:rsid w:val="00405008"/>
    <w:rsid w:val="00405459"/>
    <w:rsid w:val="004054AB"/>
    <w:rsid w:val="004061E3"/>
    <w:rsid w:val="00406DC6"/>
    <w:rsid w:val="00410566"/>
    <w:rsid w:val="0041199B"/>
    <w:rsid w:val="00411D11"/>
    <w:rsid w:val="004127E7"/>
    <w:rsid w:val="004128C5"/>
    <w:rsid w:val="00412CDC"/>
    <w:rsid w:val="004131A8"/>
    <w:rsid w:val="00413741"/>
    <w:rsid w:val="00413B3B"/>
    <w:rsid w:val="00413CFC"/>
    <w:rsid w:val="00413FEB"/>
    <w:rsid w:val="00414E6D"/>
    <w:rsid w:val="00416A73"/>
    <w:rsid w:val="004170A9"/>
    <w:rsid w:val="00420572"/>
    <w:rsid w:val="00421023"/>
    <w:rsid w:val="00421B98"/>
    <w:rsid w:val="0042227B"/>
    <w:rsid w:val="0042323A"/>
    <w:rsid w:val="00423C84"/>
    <w:rsid w:val="00424B4C"/>
    <w:rsid w:val="00424DB8"/>
    <w:rsid w:val="00426413"/>
    <w:rsid w:val="0042695A"/>
    <w:rsid w:val="00430EE9"/>
    <w:rsid w:val="0043259A"/>
    <w:rsid w:val="004342F8"/>
    <w:rsid w:val="004352AE"/>
    <w:rsid w:val="0043544F"/>
    <w:rsid w:val="004359EF"/>
    <w:rsid w:val="00437BB4"/>
    <w:rsid w:val="004419E9"/>
    <w:rsid w:val="00441BFA"/>
    <w:rsid w:val="004424B9"/>
    <w:rsid w:val="004427D2"/>
    <w:rsid w:val="00442A36"/>
    <w:rsid w:val="00442D89"/>
    <w:rsid w:val="00443745"/>
    <w:rsid w:val="00444366"/>
    <w:rsid w:val="004454F6"/>
    <w:rsid w:val="0044627D"/>
    <w:rsid w:val="00446BDC"/>
    <w:rsid w:val="004471EC"/>
    <w:rsid w:val="00447F48"/>
    <w:rsid w:val="0045033B"/>
    <w:rsid w:val="00450D41"/>
    <w:rsid w:val="0045158B"/>
    <w:rsid w:val="00451F1A"/>
    <w:rsid w:val="00452B06"/>
    <w:rsid w:val="004536DA"/>
    <w:rsid w:val="00453C21"/>
    <w:rsid w:val="00453C52"/>
    <w:rsid w:val="00454228"/>
    <w:rsid w:val="00454471"/>
    <w:rsid w:val="00455608"/>
    <w:rsid w:val="00455F1C"/>
    <w:rsid w:val="00455F2B"/>
    <w:rsid w:val="00456DAF"/>
    <w:rsid w:val="00461642"/>
    <w:rsid w:val="00461A15"/>
    <w:rsid w:val="00463115"/>
    <w:rsid w:val="004652CF"/>
    <w:rsid w:val="00465C5B"/>
    <w:rsid w:val="0046615B"/>
    <w:rsid w:val="00467101"/>
    <w:rsid w:val="0046742A"/>
    <w:rsid w:val="004677DB"/>
    <w:rsid w:val="004710E1"/>
    <w:rsid w:val="00471392"/>
    <w:rsid w:val="004716DA"/>
    <w:rsid w:val="004718B5"/>
    <w:rsid w:val="004728DC"/>
    <w:rsid w:val="00472B28"/>
    <w:rsid w:val="00473841"/>
    <w:rsid w:val="00474213"/>
    <w:rsid w:val="004746D3"/>
    <w:rsid w:val="004754B4"/>
    <w:rsid w:val="00475941"/>
    <w:rsid w:val="00475F57"/>
    <w:rsid w:val="004812EA"/>
    <w:rsid w:val="00481CFB"/>
    <w:rsid w:val="004831B9"/>
    <w:rsid w:val="004835AB"/>
    <w:rsid w:val="00483EEF"/>
    <w:rsid w:val="00485E23"/>
    <w:rsid w:val="00486754"/>
    <w:rsid w:val="00486A4B"/>
    <w:rsid w:val="00487391"/>
    <w:rsid w:val="00487C75"/>
    <w:rsid w:val="00490769"/>
    <w:rsid w:val="00490DDF"/>
    <w:rsid w:val="00490E19"/>
    <w:rsid w:val="0049101B"/>
    <w:rsid w:val="0049234B"/>
    <w:rsid w:val="004925FC"/>
    <w:rsid w:val="00492C4F"/>
    <w:rsid w:val="004955F3"/>
    <w:rsid w:val="004964F0"/>
    <w:rsid w:val="00496558"/>
    <w:rsid w:val="004969A7"/>
    <w:rsid w:val="00497000"/>
    <w:rsid w:val="004A104F"/>
    <w:rsid w:val="004A1678"/>
    <w:rsid w:val="004A1F94"/>
    <w:rsid w:val="004A3129"/>
    <w:rsid w:val="004A4FE6"/>
    <w:rsid w:val="004A503B"/>
    <w:rsid w:val="004A53B0"/>
    <w:rsid w:val="004A547F"/>
    <w:rsid w:val="004A55B3"/>
    <w:rsid w:val="004A566E"/>
    <w:rsid w:val="004A69F7"/>
    <w:rsid w:val="004B052F"/>
    <w:rsid w:val="004B0849"/>
    <w:rsid w:val="004B0B49"/>
    <w:rsid w:val="004B0EA2"/>
    <w:rsid w:val="004B0F41"/>
    <w:rsid w:val="004B11AB"/>
    <w:rsid w:val="004B1294"/>
    <w:rsid w:val="004B1A6E"/>
    <w:rsid w:val="004B39DC"/>
    <w:rsid w:val="004B46D1"/>
    <w:rsid w:val="004B4994"/>
    <w:rsid w:val="004B4FA6"/>
    <w:rsid w:val="004B59B4"/>
    <w:rsid w:val="004B63AD"/>
    <w:rsid w:val="004B7456"/>
    <w:rsid w:val="004B79B2"/>
    <w:rsid w:val="004B7B6D"/>
    <w:rsid w:val="004C0298"/>
    <w:rsid w:val="004C0A3F"/>
    <w:rsid w:val="004C12E5"/>
    <w:rsid w:val="004C170C"/>
    <w:rsid w:val="004C368B"/>
    <w:rsid w:val="004C3AE1"/>
    <w:rsid w:val="004C3EF8"/>
    <w:rsid w:val="004C5613"/>
    <w:rsid w:val="004C57B2"/>
    <w:rsid w:val="004C5990"/>
    <w:rsid w:val="004C7708"/>
    <w:rsid w:val="004C7960"/>
    <w:rsid w:val="004D078C"/>
    <w:rsid w:val="004D12AD"/>
    <w:rsid w:val="004D13CE"/>
    <w:rsid w:val="004D1592"/>
    <w:rsid w:val="004D1CF9"/>
    <w:rsid w:val="004D24CE"/>
    <w:rsid w:val="004D3C86"/>
    <w:rsid w:val="004D3E6F"/>
    <w:rsid w:val="004D5616"/>
    <w:rsid w:val="004D7260"/>
    <w:rsid w:val="004D77FD"/>
    <w:rsid w:val="004E008A"/>
    <w:rsid w:val="004E05CD"/>
    <w:rsid w:val="004E066D"/>
    <w:rsid w:val="004E072B"/>
    <w:rsid w:val="004E1083"/>
    <w:rsid w:val="004E11D5"/>
    <w:rsid w:val="004E1FB9"/>
    <w:rsid w:val="004E301B"/>
    <w:rsid w:val="004E31AB"/>
    <w:rsid w:val="004E34CD"/>
    <w:rsid w:val="004E404F"/>
    <w:rsid w:val="004E426D"/>
    <w:rsid w:val="004E42F3"/>
    <w:rsid w:val="004E4362"/>
    <w:rsid w:val="004E443C"/>
    <w:rsid w:val="004E4675"/>
    <w:rsid w:val="004E6E3D"/>
    <w:rsid w:val="004E78EC"/>
    <w:rsid w:val="004F0BC4"/>
    <w:rsid w:val="004F1108"/>
    <w:rsid w:val="004F1CB1"/>
    <w:rsid w:val="004F203D"/>
    <w:rsid w:val="004F22F4"/>
    <w:rsid w:val="004F26DE"/>
    <w:rsid w:val="004F2703"/>
    <w:rsid w:val="004F387D"/>
    <w:rsid w:val="004F44DA"/>
    <w:rsid w:val="004F456B"/>
    <w:rsid w:val="004F4A5F"/>
    <w:rsid w:val="004F4A68"/>
    <w:rsid w:val="004F52E5"/>
    <w:rsid w:val="004F6B8E"/>
    <w:rsid w:val="004F6B9D"/>
    <w:rsid w:val="004F7887"/>
    <w:rsid w:val="00500595"/>
    <w:rsid w:val="00500B17"/>
    <w:rsid w:val="00502815"/>
    <w:rsid w:val="0050318F"/>
    <w:rsid w:val="0050399D"/>
    <w:rsid w:val="00504F90"/>
    <w:rsid w:val="00507E5E"/>
    <w:rsid w:val="0051202D"/>
    <w:rsid w:val="005145B3"/>
    <w:rsid w:val="00514F70"/>
    <w:rsid w:val="00515529"/>
    <w:rsid w:val="00515725"/>
    <w:rsid w:val="0051601A"/>
    <w:rsid w:val="00516659"/>
    <w:rsid w:val="00516A80"/>
    <w:rsid w:val="005171BA"/>
    <w:rsid w:val="00517239"/>
    <w:rsid w:val="00517959"/>
    <w:rsid w:val="00517998"/>
    <w:rsid w:val="00517A0E"/>
    <w:rsid w:val="00520C25"/>
    <w:rsid w:val="00521C08"/>
    <w:rsid w:val="00521DAB"/>
    <w:rsid w:val="00523124"/>
    <w:rsid w:val="0052398D"/>
    <w:rsid w:val="00524BEF"/>
    <w:rsid w:val="00524BF8"/>
    <w:rsid w:val="00524F0F"/>
    <w:rsid w:val="00525450"/>
    <w:rsid w:val="005256CD"/>
    <w:rsid w:val="0052791F"/>
    <w:rsid w:val="00527BF7"/>
    <w:rsid w:val="00530592"/>
    <w:rsid w:val="00530C40"/>
    <w:rsid w:val="00531356"/>
    <w:rsid w:val="005315CD"/>
    <w:rsid w:val="00531789"/>
    <w:rsid w:val="00531E3C"/>
    <w:rsid w:val="00532CCD"/>
    <w:rsid w:val="00532D1B"/>
    <w:rsid w:val="00533209"/>
    <w:rsid w:val="00533538"/>
    <w:rsid w:val="0053431C"/>
    <w:rsid w:val="00534F06"/>
    <w:rsid w:val="00535246"/>
    <w:rsid w:val="005352F0"/>
    <w:rsid w:val="0053561C"/>
    <w:rsid w:val="00535DF4"/>
    <w:rsid w:val="00540262"/>
    <w:rsid w:val="00540E0C"/>
    <w:rsid w:val="0054104D"/>
    <w:rsid w:val="005413AF"/>
    <w:rsid w:val="0054144C"/>
    <w:rsid w:val="00541968"/>
    <w:rsid w:val="0054280E"/>
    <w:rsid w:val="00542A11"/>
    <w:rsid w:val="00543500"/>
    <w:rsid w:val="0054437E"/>
    <w:rsid w:val="005446C3"/>
    <w:rsid w:val="00544963"/>
    <w:rsid w:val="00545629"/>
    <w:rsid w:val="005464C5"/>
    <w:rsid w:val="00546528"/>
    <w:rsid w:val="00546846"/>
    <w:rsid w:val="00546A5B"/>
    <w:rsid w:val="00546E01"/>
    <w:rsid w:val="00546E5B"/>
    <w:rsid w:val="00546FEF"/>
    <w:rsid w:val="00550562"/>
    <w:rsid w:val="005508FE"/>
    <w:rsid w:val="00550C10"/>
    <w:rsid w:val="00552866"/>
    <w:rsid w:val="00553546"/>
    <w:rsid w:val="005544C1"/>
    <w:rsid w:val="00556B2B"/>
    <w:rsid w:val="005578AC"/>
    <w:rsid w:val="00561116"/>
    <w:rsid w:val="005614C1"/>
    <w:rsid w:val="00561D84"/>
    <w:rsid w:val="00564112"/>
    <w:rsid w:val="0056563F"/>
    <w:rsid w:val="00566CCB"/>
    <w:rsid w:val="00567049"/>
    <w:rsid w:val="005674D7"/>
    <w:rsid w:val="00567B57"/>
    <w:rsid w:val="00570886"/>
    <w:rsid w:val="0057102F"/>
    <w:rsid w:val="005712DD"/>
    <w:rsid w:val="00571478"/>
    <w:rsid w:val="005716F4"/>
    <w:rsid w:val="0057276C"/>
    <w:rsid w:val="00572D21"/>
    <w:rsid w:val="00573173"/>
    <w:rsid w:val="00573196"/>
    <w:rsid w:val="005738E4"/>
    <w:rsid w:val="0057390C"/>
    <w:rsid w:val="005746B2"/>
    <w:rsid w:val="0057540B"/>
    <w:rsid w:val="00575654"/>
    <w:rsid w:val="00575991"/>
    <w:rsid w:val="00576A75"/>
    <w:rsid w:val="0058003D"/>
    <w:rsid w:val="00580A64"/>
    <w:rsid w:val="00580ECA"/>
    <w:rsid w:val="005826B0"/>
    <w:rsid w:val="00582C2D"/>
    <w:rsid w:val="00582D18"/>
    <w:rsid w:val="0058474B"/>
    <w:rsid w:val="005847BC"/>
    <w:rsid w:val="00584CA2"/>
    <w:rsid w:val="00584DA3"/>
    <w:rsid w:val="00585424"/>
    <w:rsid w:val="005855B7"/>
    <w:rsid w:val="005857FB"/>
    <w:rsid w:val="00585950"/>
    <w:rsid w:val="0058638B"/>
    <w:rsid w:val="00586CB8"/>
    <w:rsid w:val="00591DF1"/>
    <w:rsid w:val="005920D6"/>
    <w:rsid w:val="0059214B"/>
    <w:rsid w:val="005934AC"/>
    <w:rsid w:val="0059380B"/>
    <w:rsid w:val="00594093"/>
    <w:rsid w:val="00595332"/>
    <w:rsid w:val="00595CF3"/>
    <w:rsid w:val="00595D29"/>
    <w:rsid w:val="005976CF"/>
    <w:rsid w:val="005976F1"/>
    <w:rsid w:val="00597705"/>
    <w:rsid w:val="00597BE0"/>
    <w:rsid w:val="00597F43"/>
    <w:rsid w:val="005A14E6"/>
    <w:rsid w:val="005A1DF1"/>
    <w:rsid w:val="005A1F51"/>
    <w:rsid w:val="005A22E3"/>
    <w:rsid w:val="005A3467"/>
    <w:rsid w:val="005A471F"/>
    <w:rsid w:val="005A5539"/>
    <w:rsid w:val="005A57E4"/>
    <w:rsid w:val="005A65DA"/>
    <w:rsid w:val="005A7289"/>
    <w:rsid w:val="005A74DA"/>
    <w:rsid w:val="005A7BB2"/>
    <w:rsid w:val="005B098C"/>
    <w:rsid w:val="005B1B42"/>
    <w:rsid w:val="005B1EDA"/>
    <w:rsid w:val="005B2A5C"/>
    <w:rsid w:val="005B3B26"/>
    <w:rsid w:val="005B41EB"/>
    <w:rsid w:val="005B6D1F"/>
    <w:rsid w:val="005B7448"/>
    <w:rsid w:val="005B79DF"/>
    <w:rsid w:val="005C0DD4"/>
    <w:rsid w:val="005C1392"/>
    <w:rsid w:val="005C1790"/>
    <w:rsid w:val="005C233D"/>
    <w:rsid w:val="005C23A1"/>
    <w:rsid w:val="005C260D"/>
    <w:rsid w:val="005C2CFB"/>
    <w:rsid w:val="005C3D6C"/>
    <w:rsid w:val="005C4538"/>
    <w:rsid w:val="005C4BF6"/>
    <w:rsid w:val="005C4D64"/>
    <w:rsid w:val="005C4EAD"/>
    <w:rsid w:val="005C58A3"/>
    <w:rsid w:val="005C62FA"/>
    <w:rsid w:val="005C648E"/>
    <w:rsid w:val="005C6E58"/>
    <w:rsid w:val="005C7D8F"/>
    <w:rsid w:val="005D0B96"/>
    <w:rsid w:val="005D1B7F"/>
    <w:rsid w:val="005D1DB3"/>
    <w:rsid w:val="005D2785"/>
    <w:rsid w:val="005D2CBA"/>
    <w:rsid w:val="005D37E5"/>
    <w:rsid w:val="005D4B5A"/>
    <w:rsid w:val="005D4EA7"/>
    <w:rsid w:val="005D5D11"/>
    <w:rsid w:val="005D5DE2"/>
    <w:rsid w:val="005D63D7"/>
    <w:rsid w:val="005D6B19"/>
    <w:rsid w:val="005D70E2"/>
    <w:rsid w:val="005E0394"/>
    <w:rsid w:val="005E0934"/>
    <w:rsid w:val="005E0BE3"/>
    <w:rsid w:val="005E225A"/>
    <w:rsid w:val="005E2FD7"/>
    <w:rsid w:val="005E3609"/>
    <w:rsid w:val="005E397F"/>
    <w:rsid w:val="005E3D25"/>
    <w:rsid w:val="005E454A"/>
    <w:rsid w:val="005E5819"/>
    <w:rsid w:val="005E617D"/>
    <w:rsid w:val="005E61E8"/>
    <w:rsid w:val="005E6350"/>
    <w:rsid w:val="005E679A"/>
    <w:rsid w:val="005E69D6"/>
    <w:rsid w:val="005E723F"/>
    <w:rsid w:val="005E75F4"/>
    <w:rsid w:val="005F1484"/>
    <w:rsid w:val="005F1977"/>
    <w:rsid w:val="005F1F45"/>
    <w:rsid w:val="005F2084"/>
    <w:rsid w:val="005F20E5"/>
    <w:rsid w:val="005F29C6"/>
    <w:rsid w:val="005F30AB"/>
    <w:rsid w:val="005F36A7"/>
    <w:rsid w:val="005F38D4"/>
    <w:rsid w:val="005F3B9E"/>
    <w:rsid w:val="005F4351"/>
    <w:rsid w:val="005F492C"/>
    <w:rsid w:val="005F57BF"/>
    <w:rsid w:val="005F5DC5"/>
    <w:rsid w:val="005F6504"/>
    <w:rsid w:val="00601A5A"/>
    <w:rsid w:val="006025B0"/>
    <w:rsid w:val="006028D9"/>
    <w:rsid w:val="00602D57"/>
    <w:rsid w:val="006035EC"/>
    <w:rsid w:val="00603936"/>
    <w:rsid w:val="00604864"/>
    <w:rsid w:val="00605365"/>
    <w:rsid w:val="00606E4E"/>
    <w:rsid w:val="006071C1"/>
    <w:rsid w:val="006108A0"/>
    <w:rsid w:val="00610C1C"/>
    <w:rsid w:val="00611B56"/>
    <w:rsid w:val="006120DF"/>
    <w:rsid w:val="006123F0"/>
    <w:rsid w:val="00612A45"/>
    <w:rsid w:val="006137BC"/>
    <w:rsid w:val="0061432B"/>
    <w:rsid w:val="0061464B"/>
    <w:rsid w:val="00617E08"/>
    <w:rsid w:val="00620B6B"/>
    <w:rsid w:val="00621185"/>
    <w:rsid w:val="0062221F"/>
    <w:rsid w:val="00623665"/>
    <w:rsid w:val="00623E25"/>
    <w:rsid w:val="00624C81"/>
    <w:rsid w:val="006255AD"/>
    <w:rsid w:val="00626248"/>
    <w:rsid w:val="0062650E"/>
    <w:rsid w:val="00626696"/>
    <w:rsid w:val="006269F8"/>
    <w:rsid w:val="00630B27"/>
    <w:rsid w:val="00630F20"/>
    <w:rsid w:val="006315C8"/>
    <w:rsid w:val="006319CA"/>
    <w:rsid w:val="00631D0A"/>
    <w:rsid w:val="00633154"/>
    <w:rsid w:val="00633C59"/>
    <w:rsid w:val="00633CE4"/>
    <w:rsid w:val="00634847"/>
    <w:rsid w:val="0063643E"/>
    <w:rsid w:val="0063694B"/>
    <w:rsid w:val="006369AA"/>
    <w:rsid w:val="00636BE5"/>
    <w:rsid w:val="00637402"/>
    <w:rsid w:val="006416CA"/>
    <w:rsid w:val="00641AAB"/>
    <w:rsid w:val="006423BE"/>
    <w:rsid w:val="006425D2"/>
    <w:rsid w:val="006431BF"/>
    <w:rsid w:val="0064322B"/>
    <w:rsid w:val="00643E95"/>
    <w:rsid w:val="006451B4"/>
    <w:rsid w:val="00646053"/>
    <w:rsid w:val="00646A67"/>
    <w:rsid w:val="00650B01"/>
    <w:rsid w:val="00651F3D"/>
    <w:rsid w:val="00651F84"/>
    <w:rsid w:val="00652AE7"/>
    <w:rsid w:val="00653613"/>
    <w:rsid w:val="0065679D"/>
    <w:rsid w:val="00656924"/>
    <w:rsid w:val="0065727C"/>
    <w:rsid w:val="0066073D"/>
    <w:rsid w:val="00661472"/>
    <w:rsid w:val="00661AC5"/>
    <w:rsid w:val="00665B40"/>
    <w:rsid w:val="00667164"/>
    <w:rsid w:val="00667D0E"/>
    <w:rsid w:val="00670151"/>
    <w:rsid w:val="006702CA"/>
    <w:rsid w:val="0067108D"/>
    <w:rsid w:val="006728B0"/>
    <w:rsid w:val="00672D53"/>
    <w:rsid w:val="00672F61"/>
    <w:rsid w:val="0067378B"/>
    <w:rsid w:val="00673CD6"/>
    <w:rsid w:val="00673EA5"/>
    <w:rsid w:val="00674253"/>
    <w:rsid w:val="006742D3"/>
    <w:rsid w:val="006758EE"/>
    <w:rsid w:val="00675A11"/>
    <w:rsid w:val="00675E33"/>
    <w:rsid w:val="00676C82"/>
    <w:rsid w:val="00680225"/>
    <w:rsid w:val="00680368"/>
    <w:rsid w:val="00682698"/>
    <w:rsid w:val="00682FD9"/>
    <w:rsid w:val="006834EE"/>
    <w:rsid w:val="00683A58"/>
    <w:rsid w:val="006844B1"/>
    <w:rsid w:val="006849A0"/>
    <w:rsid w:val="006853D3"/>
    <w:rsid w:val="00685950"/>
    <w:rsid w:val="00686611"/>
    <w:rsid w:val="0068661E"/>
    <w:rsid w:val="0068678B"/>
    <w:rsid w:val="00686D63"/>
    <w:rsid w:val="00686F59"/>
    <w:rsid w:val="00687760"/>
    <w:rsid w:val="006912D1"/>
    <w:rsid w:val="00692725"/>
    <w:rsid w:val="00692C98"/>
    <w:rsid w:val="00695FE7"/>
    <w:rsid w:val="00697769"/>
    <w:rsid w:val="00697B0F"/>
    <w:rsid w:val="006A0AF5"/>
    <w:rsid w:val="006A27D4"/>
    <w:rsid w:val="006A2D81"/>
    <w:rsid w:val="006A3491"/>
    <w:rsid w:val="006A35E8"/>
    <w:rsid w:val="006A3B46"/>
    <w:rsid w:val="006A44ED"/>
    <w:rsid w:val="006A4D2D"/>
    <w:rsid w:val="006A53F4"/>
    <w:rsid w:val="006A58A6"/>
    <w:rsid w:val="006A5B98"/>
    <w:rsid w:val="006A7114"/>
    <w:rsid w:val="006B0543"/>
    <w:rsid w:val="006B14A3"/>
    <w:rsid w:val="006B2E0C"/>
    <w:rsid w:val="006B35E1"/>
    <w:rsid w:val="006B3698"/>
    <w:rsid w:val="006B3773"/>
    <w:rsid w:val="006B3779"/>
    <w:rsid w:val="006B3A8C"/>
    <w:rsid w:val="006B4644"/>
    <w:rsid w:val="006B4772"/>
    <w:rsid w:val="006B4EA8"/>
    <w:rsid w:val="006B6A4C"/>
    <w:rsid w:val="006B78E4"/>
    <w:rsid w:val="006C053A"/>
    <w:rsid w:val="006C0664"/>
    <w:rsid w:val="006C16D9"/>
    <w:rsid w:val="006C24CA"/>
    <w:rsid w:val="006C27FD"/>
    <w:rsid w:val="006C30AE"/>
    <w:rsid w:val="006C4417"/>
    <w:rsid w:val="006C50AD"/>
    <w:rsid w:val="006C54C1"/>
    <w:rsid w:val="006C5D2C"/>
    <w:rsid w:val="006C6871"/>
    <w:rsid w:val="006C6B83"/>
    <w:rsid w:val="006C7BBC"/>
    <w:rsid w:val="006C7C7A"/>
    <w:rsid w:val="006D1345"/>
    <w:rsid w:val="006D229E"/>
    <w:rsid w:val="006D31F6"/>
    <w:rsid w:val="006D3BB0"/>
    <w:rsid w:val="006D3F32"/>
    <w:rsid w:val="006D55C5"/>
    <w:rsid w:val="006D5FED"/>
    <w:rsid w:val="006D6490"/>
    <w:rsid w:val="006E040A"/>
    <w:rsid w:val="006E0CC4"/>
    <w:rsid w:val="006E0E1F"/>
    <w:rsid w:val="006E0E69"/>
    <w:rsid w:val="006E1796"/>
    <w:rsid w:val="006E1AAD"/>
    <w:rsid w:val="006E2A91"/>
    <w:rsid w:val="006E2C76"/>
    <w:rsid w:val="006E398C"/>
    <w:rsid w:val="006E3B87"/>
    <w:rsid w:val="006E3BFA"/>
    <w:rsid w:val="006E44A4"/>
    <w:rsid w:val="006E4F46"/>
    <w:rsid w:val="006E4FA5"/>
    <w:rsid w:val="006E5248"/>
    <w:rsid w:val="006E546A"/>
    <w:rsid w:val="006E583E"/>
    <w:rsid w:val="006E59E0"/>
    <w:rsid w:val="006E687B"/>
    <w:rsid w:val="006E7C76"/>
    <w:rsid w:val="006F0057"/>
    <w:rsid w:val="006F03EB"/>
    <w:rsid w:val="006F0688"/>
    <w:rsid w:val="006F0BC7"/>
    <w:rsid w:val="006F165C"/>
    <w:rsid w:val="006F1914"/>
    <w:rsid w:val="006F49FF"/>
    <w:rsid w:val="006F4CEE"/>
    <w:rsid w:val="006F57AE"/>
    <w:rsid w:val="006F5F44"/>
    <w:rsid w:val="006F6732"/>
    <w:rsid w:val="006F72B1"/>
    <w:rsid w:val="00700259"/>
    <w:rsid w:val="00702A6F"/>
    <w:rsid w:val="00703069"/>
    <w:rsid w:val="00704E13"/>
    <w:rsid w:val="00707006"/>
    <w:rsid w:val="00711E91"/>
    <w:rsid w:val="00713550"/>
    <w:rsid w:val="00714F87"/>
    <w:rsid w:val="00715B6C"/>
    <w:rsid w:val="00715E05"/>
    <w:rsid w:val="007160D4"/>
    <w:rsid w:val="00716DD0"/>
    <w:rsid w:val="007174AD"/>
    <w:rsid w:val="007174EB"/>
    <w:rsid w:val="00717C47"/>
    <w:rsid w:val="00717EDF"/>
    <w:rsid w:val="007202CE"/>
    <w:rsid w:val="00721769"/>
    <w:rsid w:val="00722281"/>
    <w:rsid w:val="007238F7"/>
    <w:rsid w:val="007244DA"/>
    <w:rsid w:val="007257BB"/>
    <w:rsid w:val="00725928"/>
    <w:rsid w:val="00726445"/>
    <w:rsid w:val="00727B89"/>
    <w:rsid w:val="007303C7"/>
    <w:rsid w:val="007304A6"/>
    <w:rsid w:val="00730C0E"/>
    <w:rsid w:val="00732463"/>
    <w:rsid w:val="00732547"/>
    <w:rsid w:val="007334C2"/>
    <w:rsid w:val="0073357F"/>
    <w:rsid w:val="0073415C"/>
    <w:rsid w:val="007358DC"/>
    <w:rsid w:val="00735962"/>
    <w:rsid w:val="00737A4E"/>
    <w:rsid w:val="007407F4"/>
    <w:rsid w:val="0074157D"/>
    <w:rsid w:val="00741E24"/>
    <w:rsid w:val="0074226A"/>
    <w:rsid w:val="00743B3E"/>
    <w:rsid w:val="007449F2"/>
    <w:rsid w:val="0074525F"/>
    <w:rsid w:val="00745895"/>
    <w:rsid w:val="00745A19"/>
    <w:rsid w:val="00746188"/>
    <w:rsid w:val="007463CF"/>
    <w:rsid w:val="00746E90"/>
    <w:rsid w:val="00747369"/>
    <w:rsid w:val="00747BE3"/>
    <w:rsid w:val="00747BFC"/>
    <w:rsid w:val="00750AE7"/>
    <w:rsid w:val="00751145"/>
    <w:rsid w:val="007518B0"/>
    <w:rsid w:val="00751C27"/>
    <w:rsid w:val="00752317"/>
    <w:rsid w:val="00752FC1"/>
    <w:rsid w:val="0075310D"/>
    <w:rsid w:val="00753D13"/>
    <w:rsid w:val="00753F74"/>
    <w:rsid w:val="00754110"/>
    <w:rsid w:val="00754272"/>
    <w:rsid w:val="007547D8"/>
    <w:rsid w:val="00754BEA"/>
    <w:rsid w:val="007557E5"/>
    <w:rsid w:val="00755966"/>
    <w:rsid w:val="00755A65"/>
    <w:rsid w:val="00755B19"/>
    <w:rsid w:val="007562C3"/>
    <w:rsid w:val="00756444"/>
    <w:rsid w:val="00760E70"/>
    <w:rsid w:val="0076189F"/>
    <w:rsid w:val="0076197D"/>
    <w:rsid w:val="0076253C"/>
    <w:rsid w:val="0076349B"/>
    <w:rsid w:val="0076349F"/>
    <w:rsid w:val="00763821"/>
    <w:rsid w:val="00763BDC"/>
    <w:rsid w:val="00764CCC"/>
    <w:rsid w:val="00764CD0"/>
    <w:rsid w:val="00765912"/>
    <w:rsid w:val="00765B0D"/>
    <w:rsid w:val="0076759B"/>
    <w:rsid w:val="00767A27"/>
    <w:rsid w:val="00770893"/>
    <w:rsid w:val="007708DF"/>
    <w:rsid w:val="00770AF6"/>
    <w:rsid w:val="00771925"/>
    <w:rsid w:val="00771BAF"/>
    <w:rsid w:val="00771D6A"/>
    <w:rsid w:val="00773624"/>
    <w:rsid w:val="00773C1F"/>
    <w:rsid w:val="0077454C"/>
    <w:rsid w:val="007748B4"/>
    <w:rsid w:val="00774E03"/>
    <w:rsid w:val="00775991"/>
    <w:rsid w:val="0077712F"/>
    <w:rsid w:val="00777992"/>
    <w:rsid w:val="00780246"/>
    <w:rsid w:val="007809CE"/>
    <w:rsid w:val="00780C31"/>
    <w:rsid w:val="0078183F"/>
    <w:rsid w:val="00782511"/>
    <w:rsid w:val="007831D5"/>
    <w:rsid w:val="007837D8"/>
    <w:rsid w:val="00783906"/>
    <w:rsid w:val="00785152"/>
    <w:rsid w:val="0078558E"/>
    <w:rsid w:val="00785E97"/>
    <w:rsid w:val="0078612D"/>
    <w:rsid w:val="00786151"/>
    <w:rsid w:val="00787617"/>
    <w:rsid w:val="00787DE7"/>
    <w:rsid w:val="00791E98"/>
    <w:rsid w:val="0079365E"/>
    <w:rsid w:val="007942DE"/>
    <w:rsid w:val="007947CE"/>
    <w:rsid w:val="007953B0"/>
    <w:rsid w:val="00796E8D"/>
    <w:rsid w:val="00796EA9"/>
    <w:rsid w:val="00797610"/>
    <w:rsid w:val="00797938"/>
    <w:rsid w:val="00797DD7"/>
    <w:rsid w:val="007A10E6"/>
    <w:rsid w:val="007A2977"/>
    <w:rsid w:val="007A3419"/>
    <w:rsid w:val="007A6130"/>
    <w:rsid w:val="007A6158"/>
    <w:rsid w:val="007A6DFC"/>
    <w:rsid w:val="007A70CC"/>
    <w:rsid w:val="007A7C1D"/>
    <w:rsid w:val="007A7FAE"/>
    <w:rsid w:val="007B15D9"/>
    <w:rsid w:val="007B1DAB"/>
    <w:rsid w:val="007B33F2"/>
    <w:rsid w:val="007B35F4"/>
    <w:rsid w:val="007B379D"/>
    <w:rsid w:val="007B4299"/>
    <w:rsid w:val="007B5695"/>
    <w:rsid w:val="007B64FE"/>
    <w:rsid w:val="007B6B2A"/>
    <w:rsid w:val="007B7287"/>
    <w:rsid w:val="007B736E"/>
    <w:rsid w:val="007B7AD9"/>
    <w:rsid w:val="007C0400"/>
    <w:rsid w:val="007C1C95"/>
    <w:rsid w:val="007C3443"/>
    <w:rsid w:val="007C3467"/>
    <w:rsid w:val="007C3648"/>
    <w:rsid w:val="007C372F"/>
    <w:rsid w:val="007C39B7"/>
    <w:rsid w:val="007C44B7"/>
    <w:rsid w:val="007C485F"/>
    <w:rsid w:val="007C4DCC"/>
    <w:rsid w:val="007C519A"/>
    <w:rsid w:val="007C5AE4"/>
    <w:rsid w:val="007C5AF5"/>
    <w:rsid w:val="007C5C08"/>
    <w:rsid w:val="007C66AB"/>
    <w:rsid w:val="007C76EC"/>
    <w:rsid w:val="007D1933"/>
    <w:rsid w:val="007D1C80"/>
    <w:rsid w:val="007D1FA3"/>
    <w:rsid w:val="007D200C"/>
    <w:rsid w:val="007D2FE0"/>
    <w:rsid w:val="007D3062"/>
    <w:rsid w:val="007D3AB6"/>
    <w:rsid w:val="007D476C"/>
    <w:rsid w:val="007D488E"/>
    <w:rsid w:val="007D4FDF"/>
    <w:rsid w:val="007D5C0E"/>
    <w:rsid w:val="007D6072"/>
    <w:rsid w:val="007D6177"/>
    <w:rsid w:val="007D6614"/>
    <w:rsid w:val="007D6AF1"/>
    <w:rsid w:val="007D7FB6"/>
    <w:rsid w:val="007D7FD7"/>
    <w:rsid w:val="007E145C"/>
    <w:rsid w:val="007E1698"/>
    <w:rsid w:val="007E347B"/>
    <w:rsid w:val="007E3A0C"/>
    <w:rsid w:val="007E451C"/>
    <w:rsid w:val="007E481C"/>
    <w:rsid w:val="007E67EF"/>
    <w:rsid w:val="007E7045"/>
    <w:rsid w:val="007E784F"/>
    <w:rsid w:val="007F0149"/>
    <w:rsid w:val="007F2F48"/>
    <w:rsid w:val="007F39C1"/>
    <w:rsid w:val="007F3C28"/>
    <w:rsid w:val="007F4BB8"/>
    <w:rsid w:val="007F4F25"/>
    <w:rsid w:val="007F71D7"/>
    <w:rsid w:val="007F71E3"/>
    <w:rsid w:val="00802E31"/>
    <w:rsid w:val="00802EF1"/>
    <w:rsid w:val="00803378"/>
    <w:rsid w:val="00803540"/>
    <w:rsid w:val="00804086"/>
    <w:rsid w:val="00804F5E"/>
    <w:rsid w:val="0080549E"/>
    <w:rsid w:val="008055EE"/>
    <w:rsid w:val="008060B6"/>
    <w:rsid w:val="00806B07"/>
    <w:rsid w:val="008072F6"/>
    <w:rsid w:val="008075B2"/>
    <w:rsid w:val="00810864"/>
    <w:rsid w:val="00810BDF"/>
    <w:rsid w:val="0081110A"/>
    <w:rsid w:val="00812DF4"/>
    <w:rsid w:val="00813B3E"/>
    <w:rsid w:val="0081425C"/>
    <w:rsid w:val="0081587D"/>
    <w:rsid w:val="00815D8C"/>
    <w:rsid w:val="00820521"/>
    <w:rsid w:val="00820A04"/>
    <w:rsid w:val="00821A5B"/>
    <w:rsid w:val="00821C0D"/>
    <w:rsid w:val="0082375A"/>
    <w:rsid w:val="008240F6"/>
    <w:rsid w:val="008248D0"/>
    <w:rsid w:val="008254A0"/>
    <w:rsid w:val="008257E0"/>
    <w:rsid w:val="00825979"/>
    <w:rsid w:val="008262DA"/>
    <w:rsid w:val="008264AE"/>
    <w:rsid w:val="008278C1"/>
    <w:rsid w:val="0082797D"/>
    <w:rsid w:val="00827AFA"/>
    <w:rsid w:val="00830AB8"/>
    <w:rsid w:val="00830F34"/>
    <w:rsid w:val="00832C94"/>
    <w:rsid w:val="00833410"/>
    <w:rsid w:val="008337BB"/>
    <w:rsid w:val="00834197"/>
    <w:rsid w:val="0083511C"/>
    <w:rsid w:val="00836157"/>
    <w:rsid w:val="008364A9"/>
    <w:rsid w:val="008364B4"/>
    <w:rsid w:val="008364C3"/>
    <w:rsid w:val="00837BF6"/>
    <w:rsid w:val="008402D8"/>
    <w:rsid w:val="00840C9E"/>
    <w:rsid w:val="00842208"/>
    <w:rsid w:val="00842417"/>
    <w:rsid w:val="00842744"/>
    <w:rsid w:val="00842B04"/>
    <w:rsid w:val="00842B1A"/>
    <w:rsid w:val="00843038"/>
    <w:rsid w:val="00843532"/>
    <w:rsid w:val="008438E9"/>
    <w:rsid w:val="00843CCA"/>
    <w:rsid w:val="00843F69"/>
    <w:rsid w:val="00844A82"/>
    <w:rsid w:val="0084513E"/>
    <w:rsid w:val="0084543A"/>
    <w:rsid w:val="008463E9"/>
    <w:rsid w:val="00846997"/>
    <w:rsid w:val="00846B02"/>
    <w:rsid w:val="0084742F"/>
    <w:rsid w:val="00847652"/>
    <w:rsid w:val="0085054E"/>
    <w:rsid w:val="00851392"/>
    <w:rsid w:val="00851751"/>
    <w:rsid w:val="00853B7D"/>
    <w:rsid w:val="00853FE8"/>
    <w:rsid w:val="0085497F"/>
    <w:rsid w:val="00854ACB"/>
    <w:rsid w:val="008551EC"/>
    <w:rsid w:val="0085609F"/>
    <w:rsid w:val="00857F16"/>
    <w:rsid w:val="00860F9B"/>
    <w:rsid w:val="0086227C"/>
    <w:rsid w:val="008638B9"/>
    <w:rsid w:val="00863CA7"/>
    <w:rsid w:val="008648ED"/>
    <w:rsid w:val="008649FF"/>
    <w:rsid w:val="00865424"/>
    <w:rsid w:val="008654F9"/>
    <w:rsid w:val="008656C2"/>
    <w:rsid w:val="0087023E"/>
    <w:rsid w:val="00870AD5"/>
    <w:rsid w:val="00871AF3"/>
    <w:rsid w:val="00871C6D"/>
    <w:rsid w:val="00872128"/>
    <w:rsid w:val="00872954"/>
    <w:rsid w:val="0087296B"/>
    <w:rsid w:val="008730F7"/>
    <w:rsid w:val="0087527E"/>
    <w:rsid w:val="00875DC6"/>
    <w:rsid w:val="00876B33"/>
    <w:rsid w:val="00877041"/>
    <w:rsid w:val="008810BE"/>
    <w:rsid w:val="00881696"/>
    <w:rsid w:val="00881DDD"/>
    <w:rsid w:val="008823B1"/>
    <w:rsid w:val="0088285E"/>
    <w:rsid w:val="00882D27"/>
    <w:rsid w:val="0088754C"/>
    <w:rsid w:val="00891044"/>
    <w:rsid w:val="00892105"/>
    <w:rsid w:val="0089477F"/>
    <w:rsid w:val="008948EB"/>
    <w:rsid w:val="0089544E"/>
    <w:rsid w:val="00895865"/>
    <w:rsid w:val="00895C20"/>
    <w:rsid w:val="008963E0"/>
    <w:rsid w:val="00896948"/>
    <w:rsid w:val="00896953"/>
    <w:rsid w:val="0089706C"/>
    <w:rsid w:val="0089722C"/>
    <w:rsid w:val="0089791E"/>
    <w:rsid w:val="00897BE6"/>
    <w:rsid w:val="008A023D"/>
    <w:rsid w:val="008A36A5"/>
    <w:rsid w:val="008A382C"/>
    <w:rsid w:val="008A41D5"/>
    <w:rsid w:val="008A4669"/>
    <w:rsid w:val="008A581D"/>
    <w:rsid w:val="008A647B"/>
    <w:rsid w:val="008A6EAA"/>
    <w:rsid w:val="008A7B49"/>
    <w:rsid w:val="008A7CBF"/>
    <w:rsid w:val="008B01EE"/>
    <w:rsid w:val="008B09E6"/>
    <w:rsid w:val="008B2C83"/>
    <w:rsid w:val="008B31FA"/>
    <w:rsid w:val="008B333A"/>
    <w:rsid w:val="008B3364"/>
    <w:rsid w:val="008B3DA0"/>
    <w:rsid w:val="008B4B04"/>
    <w:rsid w:val="008B4C81"/>
    <w:rsid w:val="008B52CA"/>
    <w:rsid w:val="008B53AD"/>
    <w:rsid w:val="008B5598"/>
    <w:rsid w:val="008B55E0"/>
    <w:rsid w:val="008B57A0"/>
    <w:rsid w:val="008B7194"/>
    <w:rsid w:val="008B7F1C"/>
    <w:rsid w:val="008C1BA2"/>
    <w:rsid w:val="008C1FBF"/>
    <w:rsid w:val="008C20B8"/>
    <w:rsid w:val="008C24DD"/>
    <w:rsid w:val="008C2E6F"/>
    <w:rsid w:val="008C3792"/>
    <w:rsid w:val="008C3C6C"/>
    <w:rsid w:val="008C4308"/>
    <w:rsid w:val="008C4D27"/>
    <w:rsid w:val="008C747C"/>
    <w:rsid w:val="008C7DB7"/>
    <w:rsid w:val="008D08DE"/>
    <w:rsid w:val="008D29C4"/>
    <w:rsid w:val="008D2A4D"/>
    <w:rsid w:val="008D413E"/>
    <w:rsid w:val="008D478B"/>
    <w:rsid w:val="008D4BA3"/>
    <w:rsid w:val="008D5E73"/>
    <w:rsid w:val="008D6EA3"/>
    <w:rsid w:val="008D71F3"/>
    <w:rsid w:val="008D7A7E"/>
    <w:rsid w:val="008E03B3"/>
    <w:rsid w:val="008E03B6"/>
    <w:rsid w:val="008E17D9"/>
    <w:rsid w:val="008E185B"/>
    <w:rsid w:val="008E1F17"/>
    <w:rsid w:val="008E2923"/>
    <w:rsid w:val="008E2E3E"/>
    <w:rsid w:val="008E2ECE"/>
    <w:rsid w:val="008E2EE1"/>
    <w:rsid w:val="008E3082"/>
    <w:rsid w:val="008E3E91"/>
    <w:rsid w:val="008E4116"/>
    <w:rsid w:val="008E45AC"/>
    <w:rsid w:val="008E53DD"/>
    <w:rsid w:val="008E5421"/>
    <w:rsid w:val="008E6275"/>
    <w:rsid w:val="008E6513"/>
    <w:rsid w:val="008E65DA"/>
    <w:rsid w:val="008E6D8E"/>
    <w:rsid w:val="008E71B1"/>
    <w:rsid w:val="008E7767"/>
    <w:rsid w:val="008E7CE2"/>
    <w:rsid w:val="008F035F"/>
    <w:rsid w:val="008F06E0"/>
    <w:rsid w:val="008F07DF"/>
    <w:rsid w:val="008F0D52"/>
    <w:rsid w:val="008F192C"/>
    <w:rsid w:val="008F22A9"/>
    <w:rsid w:val="008F3B72"/>
    <w:rsid w:val="008F3BDD"/>
    <w:rsid w:val="008F437A"/>
    <w:rsid w:val="008F46CF"/>
    <w:rsid w:val="008F4E5A"/>
    <w:rsid w:val="008F5FF6"/>
    <w:rsid w:val="008F7E3F"/>
    <w:rsid w:val="0090008A"/>
    <w:rsid w:val="0090029C"/>
    <w:rsid w:val="00901FA1"/>
    <w:rsid w:val="00902319"/>
    <w:rsid w:val="00902707"/>
    <w:rsid w:val="00903221"/>
    <w:rsid w:val="009036DC"/>
    <w:rsid w:val="009040BA"/>
    <w:rsid w:val="00904B2E"/>
    <w:rsid w:val="00905361"/>
    <w:rsid w:val="00905D0D"/>
    <w:rsid w:val="00912CAD"/>
    <w:rsid w:val="0091337E"/>
    <w:rsid w:val="00913569"/>
    <w:rsid w:val="00913E2C"/>
    <w:rsid w:val="00914748"/>
    <w:rsid w:val="00915A32"/>
    <w:rsid w:val="00915F0B"/>
    <w:rsid w:val="009167C4"/>
    <w:rsid w:val="00917A60"/>
    <w:rsid w:val="00917B11"/>
    <w:rsid w:val="00920FE4"/>
    <w:rsid w:val="009225C3"/>
    <w:rsid w:val="009234CA"/>
    <w:rsid w:val="00924317"/>
    <w:rsid w:val="009243AC"/>
    <w:rsid w:val="0092525F"/>
    <w:rsid w:val="00925F97"/>
    <w:rsid w:val="009260AC"/>
    <w:rsid w:val="009265A4"/>
    <w:rsid w:val="009268F6"/>
    <w:rsid w:val="00927C08"/>
    <w:rsid w:val="00931144"/>
    <w:rsid w:val="00932059"/>
    <w:rsid w:val="009322B6"/>
    <w:rsid w:val="00932798"/>
    <w:rsid w:val="00933EFB"/>
    <w:rsid w:val="00934F20"/>
    <w:rsid w:val="0093568D"/>
    <w:rsid w:val="00935801"/>
    <w:rsid w:val="00935830"/>
    <w:rsid w:val="00936AAD"/>
    <w:rsid w:val="00937E7E"/>
    <w:rsid w:val="009416AF"/>
    <w:rsid w:val="00941C5B"/>
    <w:rsid w:val="00942014"/>
    <w:rsid w:val="0094235C"/>
    <w:rsid w:val="00942803"/>
    <w:rsid w:val="00942FD8"/>
    <w:rsid w:val="00943646"/>
    <w:rsid w:val="009440A8"/>
    <w:rsid w:val="009452D2"/>
    <w:rsid w:val="009455B5"/>
    <w:rsid w:val="00945A08"/>
    <w:rsid w:val="009473B3"/>
    <w:rsid w:val="00947F54"/>
    <w:rsid w:val="00950649"/>
    <w:rsid w:val="00950C96"/>
    <w:rsid w:val="009511B3"/>
    <w:rsid w:val="00951CCE"/>
    <w:rsid w:val="009528B5"/>
    <w:rsid w:val="00952BAD"/>
    <w:rsid w:val="0095370D"/>
    <w:rsid w:val="00953722"/>
    <w:rsid w:val="0095537E"/>
    <w:rsid w:val="00955390"/>
    <w:rsid w:val="00955AB8"/>
    <w:rsid w:val="0095626B"/>
    <w:rsid w:val="009562E8"/>
    <w:rsid w:val="009570BE"/>
    <w:rsid w:val="00957766"/>
    <w:rsid w:val="009627B9"/>
    <w:rsid w:val="00962EEA"/>
    <w:rsid w:val="0096334D"/>
    <w:rsid w:val="00963E37"/>
    <w:rsid w:val="00963F06"/>
    <w:rsid w:val="00963FEF"/>
    <w:rsid w:val="00964A03"/>
    <w:rsid w:val="00965E45"/>
    <w:rsid w:val="00966637"/>
    <w:rsid w:val="00966F9F"/>
    <w:rsid w:val="00967704"/>
    <w:rsid w:val="00967B2F"/>
    <w:rsid w:val="009701DD"/>
    <w:rsid w:val="009703CE"/>
    <w:rsid w:val="0097059F"/>
    <w:rsid w:val="00970BD1"/>
    <w:rsid w:val="00970F54"/>
    <w:rsid w:val="00971431"/>
    <w:rsid w:val="00973A9A"/>
    <w:rsid w:val="00974C29"/>
    <w:rsid w:val="00975C0F"/>
    <w:rsid w:val="00976708"/>
    <w:rsid w:val="00976F4C"/>
    <w:rsid w:val="00977348"/>
    <w:rsid w:val="00977375"/>
    <w:rsid w:val="00977E8D"/>
    <w:rsid w:val="00980F3E"/>
    <w:rsid w:val="00980F46"/>
    <w:rsid w:val="0098167E"/>
    <w:rsid w:val="00981730"/>
    <w:rsid w:val="00981EFD"/>
    <w:rsid w:val="0098238C"/>
    <w:rsid w:val="0098355F"/>
    <w:rsid w:val="00983D5C"/>
    <w:rsid w:val="009846C2"/>
    <w:rsid w:val="0098504F"/>
    <w:rsid w:val="00986128"/>
    <w:rsid w:val="00986C41"/>
    <w:rsid w:val="00987D5A"/>
    <w:rsid w:val="00991890"/>
    <w:rsid w:val="00991D4F"/>
    <w:rsid w:val="00991D58"/>
    <w:rsid w:val="009922AF"/>
    <w:rsid w:val="0099366F"/>
    <w:rsid w:val="009938FB"/>
    <w:rsid w:val="0099457C"/>
    <w:rsid w:val="00995267"/>
    <w:rsid w:val="00996112"/>
    <w:rsid w:val="00996545"/>
    <w:rsid w:val="009968FF"/>
    <w:rsid w:val="009A1AB2"/>
    <w:rsid w:val="009A2344"/>
    <w:rsid w:val="009A32F6"/>
    <w:rsid w:val="009A4A69"/>
    <w:rsid w:val="009A50DB"/>
    <w:rsid w:val="009A5476"/>
    <w:rsid w:val="009A5CC0"/>
    <w:rsid w:val="009A5D36"/>
    <w:rsid w:val="009A7684"/>
    <w:rsid w:val="009A7E40"/>
    <w:rsid w:val="009B047E"/>
    <w:rsid w:val="009B0C28"/>
    <w:rsid w:val="009B108F"/>
    <w:rsid w:val="009B1CB2"/>
    <w:rsid w:val="009B1F71"/>
    <w:rsid w:val="009B244C"/>
    <w:rsid w:val="009B2F22"/>
    <w:rsid w:val="009B3EB4"/>
    <w:rsid w:val="009B47CE"/>
    <w:rsid w:val="009B495D"/>
    <w:rsid w:val="009B5544"/>
    <w:rsid w:val="009B56C6"/>
    <w:rsid w:val="009B57ED"/>
    <w:rsid w:val="009B6DF8"/>
    <w:rsid w:val="009B74C5"/>
    <w:rsid w:val="009B7883"/>
    <w:rsid w:val="009C0262"/>
    <w:rsid w:val="009C03E1"/>
    <w:rsid w:val="009C1170"/>
    <w:rsid w:val="009C1AC6"/>
    <w:rsid w:val="009C270A"/>
    <w:rsid w:val="009C2C26"/>
    <w:rsid w:val="009C38E5"/>
    <w:rsid w:val="009C400A"/>
    <w:rsid w:val="009C4A45"/>
    <w:rsid w:val="009D0B81"/>
    <w:rsid w:val="009D0B97"/>
    <w:rsid w:val="009D2FA9"/>
    <w:rsid w:val="009D3C06"/>
    <w:rsid w:val="009D3DFF"/>
    <w:rsid w:val="009D5225"/>
    <w:rsid w:val="009D5AB3"/>
    <w:rsid w:val="009D7A76"/>
    <w:rsid w:val="009D7B71"/>
    <w:rsid w:val="009E0043"/>
    <w:rsid w:val="009E1839"/>
    <w:rsid w:val="009E1B94"/>
    <w:rsid w:val="009E37DB"/>
    <w:rsid w:val="009E383E"/>
    <w:rsid w:val="009E3A6F"/>
    <w:rsid w:val="009E3B74"/>
    <w:rsid w:val="009E3C75"/>
    <w:rsid w:val="009E485C"/>
    <w:rsid w:val="009E519A"/>
    <w:rsid w:val="009E7607"/>
    <w:rsid w:val="009E7EC4"/>
    <w:rsid w:val="009F08B6"/>
    <w:rsid w:val="009F3324"/>
    <w:rsid w:val="009F3D2C"/>
    <w:rsid w:val="009F40CD"/>
    <w:rsid w:val="009F5379"/>
    <w:rsid w:val="009F56BC"/>
    <w:rsid w:val="009F571F"/>
    <w:rsid w:val="009F5F96"/>
    <w:rsid w:val="009F607E"/>
    <w:rsid w:val="009F6634"/>
    <w:rsid w:val="009F72C0"/>
    <w:rsid w:val="00A00708"/>
    <w:rsid w:val="00A007E0"/>
    <w:rsid w:val="00A01492"/>
    <w:rsid w:val="00A019B6"/>
    <w:rsid w:val="00A02976"/>
    <w:rsid w:val="00A029DC"/>
    <w:rsid w:val="00A02DDA"/>
    <w:rsid w:val="00A039F0"/>
    <w:rsid w:val="00A0407D"/>
    <w:rsid w:val="00A04692"/>
    <w:rsid w:val="00A0485E"/>
    <w:rsid w:val="00A07446"/>
    <w:rsid w:val="00A07545"/>
    <w:rsid w:val="00A0760E"/>
    <w:rsid w:val="00A07669"/>
    <w:rsid w:val="00A07DCE"/>
    <w:rsid w:val="00A10A08"/>
    <w:rsid w:val="00A10BAF"/>
    <w:rsid w:val="00A110AF"/>
    <w:rsid w:val="00A12679"/>
    <w:rsid w:val="00A12C94"/>
    <w:rsid w:val="00A14209"/>
    <w:rsid w:val="00A14886"/>
    <w:rsid w:val="00A157A1"/>
    <w:rsid w:val="00A16172"/>
    <w:rsid w:val="00A16F08"/>
    <w:rsid w:val="00A171B7"/>
    <w:rsid w:val="00A17DF1"/>
    <w:rsid w:val="00A200C7"/>
    <w:rsid w:val="00A202BC"/>
    <w:rsid w:val="00A20339"/>
    <w:rsid w:val="00A20486"/>
    <w:rsid w:val="00A21984"/>
    <w:rsid w:val="00A24C4E"/>
    <w:rsid w:val="00A2546C"/>
    <w:rsid w:val="00A261C1"/>
    <w:rsid w:val="00A263CA"/>
    <w:rsid w:val="00A265DD"/>
    <w:rsid w:val="00A2692C"/>
    <w:rsid w:val="00A26A85"/>
    <w:rsid w:val="00A30BB5"/>
    <w:rsid w:val="00A31469"/>
    <w:rsid w:val="00A32192"/>
    <w:rsid w:val="00A32212"/>
    <w:rsid w:val="00A34D2F"/>
    <w:rsid w:val="00A34FF0"/>
    <w:rsid w:val="00A35863"/>
    <w:rsid w:val="00A35FBD"/>
    <w:rsid w:val="00A3704D"/>
    <w:rsid w:val="00A37B57"/>
    <w:rsid w:val="00A37D39"/>
    <w:rsid w:val="00A405F5"/>
    <w:rsid w:val="00A40A3C"/>
    <w:rsid w:val="00A40E86"/>
    <w:rsid w:val="00A4141F"/>
    <w:rsid w:val="00A420FF"/>
    <w:rsid w:val="00A42101"/>
    <w:rsid w:val="00A436CC"/>
    <w:rsid w:val="00A43CFA"/>
    <w:rsid w:val="00A444E6"/>
    <w:rsid w:val="00A44F15"/>
    <w:rsid w:val="00A451EF"/>
    <w:rsid w:val="00A4551B"/>
    <w:rsid w:val="00A45A9C"/>
    <w:rsid w:val="00A45CE3"/>
    <w:rsid w:val="00A45E99"/>
    <w:rsid w:val="00A470C1"/>
    <w:rsid w:val="00A472E1"/>
    <w:rsid w:val="00A51352"/>
    <w:rsid w:val="00A51DE7"/>
    <w:rsid w:val="00A5211B"/>
    <w:rsid w:val="00A52247"/>
    <w:rsid w:val="00A52350"/>
    <w:rsid w:val="00A52384"/>
    <w:rsid w:val="00A523C7"/>
    <w:rsid w:val="00A527EE"/>
    <w:rsid w:val="00A53756"/>
    <w:rsid w:val="00A537B8"/>
    <w:rsid w:val="00A53BE6"/>
    <w:rsid w:val="00A54C94"/>
    <w:rsid w:val="00A54E4D"/>
    <w:rsid w:val="00A550D7"/>
    <w:rsid w:val="00A55CB5"/>
    <w:rsid w:val="00A56411"/>
    <w:rsid w:val="00A567D8"/>
    <w:rsid w:val="00A56EEB"/>
    <w:rsid w:val="00A57F21"/>
    <w:rsid w:val="00A617DC"/>
    <w:rsid w:val="00A61F42"/>
    <w:rsid w:val="00A62240"/>
    <w:rsid w:val="00A63B37"/>
    <w:rsid w:val="00A65752"/>
    <w:rsid w:val="00A667CF"/>
    <w:rsid w:val="00A67F21"/>
    <w:rsid w:val="00A701E7"/>
    <w:rsid w:val="00A70823"/>
    <w:rsid w:val="00A7089A"/>
    <w:rsid w:val="00A71F7D"/>
    <w:rsid w:val="00A7492E"/>
    <w:rsid w:val="00A75324"/>
    <w:rsid w:val="00A7577C"/>
    <w:rsid w:val="00A76864"/>
    <w:rsid w:val="00A77561"/>
    <w:rsid w:val="00A77C3F"/>
    <w:rsid w:val="00A77CFC"/>
    <w:rsid w:val="00A800E8"/>
    <w:rsid w:val="00A80A90"/>
    <w:rsid w:val="00A80E20"/>
    <w:rsid w:val="00A811DD"/>
    <w:rsid w:val="00A819A2"/>
    <w:rsid w:val="00A81C5E"/>
    <w:rsid w:val="00A82291"/>
    <w:rsid w:val="00A838EC"/>
    <w:rsid w:val="00A8500E"/>
    <w:rsid w:val="00A85029"/>
    <w:rsid w:val="00A864E2"/>
    <w:rsid w:val="00A86766"/>
    <w:rsid w:val="00A86B13"/>
    <w:rsid w:val="00A8716F"/>
    <w:rsid w:val="00A87207"/>
    <w:rsid w:val="00A90051"/>
    <w:rsid w:val="00A90717"/>
    <w:rsid w:val="00A91B83"/>
    <w:rsid w:val="00A91F21"/>
    <w:rsid w:val="00A9225E"/>
    <w:rsid w:val="00A92341"/>
    <w:rsid w:val="00A9265E"/>
    <w:rsid w:val="00A92FB7"/>
    <w:rsid w:val="00A93F24"/>
    <w:rsid w:val="00A9412B"/>
    <w:rsid w:val="00A9413D"/>
    <w:rsid w:val="00A9423C"/>
    <w:rsid w:val="00A95E10"/>
    <w:rsid w:val="00A976C9"/>
    <w:rsid w:val="00AA2580"/>
    <w:rsid w:val="00AA3485"/>
    <w:rsid w:val="00AA4270"/>
    <w:rsid w:val="00AA4D63"/>
    <w:rsid w:val="00AA66FE"/>
    <w:rsid w:val="00AA6ABA"/>
    <w:rsid w:val="00AA6DAA"/>
    <w:rsid w:val="00AA75C7"/>
    <w:rsid w:val="00AA77F6"/>
    <w:rsid w:val="00AA7C9B"/>
    <w:rsid w:val="00AB106A"/>
    <w:rsid w:val="00AB1AEE"/>
    <w:rsid w:val="00AB205A"/>
    <w:rsid w:val="00AB28BC"/>
    <w:rsid w:val="00AB2CF5"/>
    <w:rsid w:val="00AB2E5B"/>
    <w:rsid w:val="00AB354E"/>
    <w:rsid w:val="00AB39D4"/>
    <w:rsid w:val="00AB412F"/>
    <w:rsid w:val="00AB42FF"/>
    <w:rsid w:val="00AB444F"/>
    <w:rsid w:val="00AB4CA0"/>
    <w:rsid w:val="00AB629E"/>
    <w:rsid w:val="00AB65F2"/>
    <w:rsid w:val="00AB675E"/>
    <w:rsid w:val="00AB6954"/>
    <w:rsid w:val="00AB79B3"/>
    <w:rsid w:val="00AB7E9E"/>
    <w:rsid w:val="00AB7FD6"/>
    <w:rsid w:val="00AC04E3"/>
    <w:rsid w:val="00AC0597"/>
    <w:rsid w:val="00AC0B88"/>
    <w:rsid w:val="00AC207F"/>
    <w:rsid w:val="00AC21E5"/>
    <w:rsid w:val="00AC2BC4"/>
    <w:rsid w:val="00AC350C"/>
    <w:rsid w:val="00AC364B"/>
    <w:rsid w:val="00AC3B5D"/>
    <w:rsid w:val="00AC3C6D"/>
    <w:rsid w:val="00AC420E"/>
    <w:rsid w:val="00AC4E9A"/>
    <w:rsid w:val="00AC519D"/>
    <w:rsid w:val="00AC5904"/>
    <w:rsid w:val="00AC634B"/>
    <w:rsid w:val="00AC6C85"/>
    <w:rsid w:val="00AD0415"/>
    <w:rsid w:val="00AD20A3"/>
    <w:rsid w:val="00AD2E89"/>
    <w:rsid w:val="00AD3DFB"/>
    <w:rsid w:val="00AD3F77"/>
    <w:rsid w:val="00AD5957"/>
    <w:rsid w:val="00AD7435"/>
    <w:rsid w:val="00AD792E"/>
    <w:rsid w:val="00AE066A"/>
    <w:rsid w:val="00AE0C06"/>
    <w:rsid w:val="00AE16B6"/>
    <w:rsid w:val="00AE2330"/>
    <w:rsid w:val="00AE2C1A"/>
    <w:rsid w:val="00AE2EF3"/>
    <w:rsid w:val="00AE310F"/>
    <w:rsid w:val="00AE3287"/>
    <w:rsid w:val="00AE4966"/>
    <w:rsid w:val="00AE4FD2"/>
    <w:rsid w:val="00AE5949"/>
    <w:rsid w:val="00AE5986"/>
    <w:rsid w:val="00AE60F2"/>
    <w:rsid w:val="00AE628B"/>
    <w:rsid w:val="00AE6B7B"/>
    <w:rsid w:val="00AE7711"/>
    <w:rsid w:val="00AF189F"/>
    <w:rsid w:val="00AF2270"/>
    <w:rsid w:val="00AF252D"/>
    <w:rsid w:val="00AF53EF"/>
    <w:rsid w:val="00AF5643"/>
    <w:rsid w:val="00AF7849"/>
    <w:rsid w:val="00AF7B5A"/>
    <w:rsid w:val="00B00436"/>
    <w:rsid w:val="00B009A2"/>
    <w:rsid w:val="00B010D7"/>
    <w:rsid w:val="00B01215"/>
    <w:rsid w:val="00B01320"/>
    <w:rsid w:val="00B0199A"/>
    <w:rsid w:val="00B01EA2"/>
    <w:rsid w:val="00B03242"/>
    <w:rsid w:val="00B03F46"/>
    <w:rsid w:val="00B0492F"/>
    <w:rsid w:val="00B050EB"/>
    <w:rsid w:val="00B05AC6"/>
    <w:rsid w:val="00B05E59"/>
    <w:rsid w:val="00B07101"/>
    <w:rsid w:val="00B07C3A"/>
    <w:rsid w:val="00B103F7"/>
    <w:rsid w:val="00B107DA"/>
    <w:rsid w:val="00B108BC"/>
    <w:rsid w:val="00B10E70"/>
    <w:rsid w:val="00B11174"/>
    <w:rsid w:val="00B1138F"/>
    <w:rsid w:val="00B11863"/>
    <w:rsid w:val="00B118A6"/>
    <w:rsid w:val="00B1255F"/>
    <w:rsid w:val="00B126DB"/>
    <w:rsid w:val="00B129F7"/>
    <w:rsid w:val="00B12F9A"/>
    <w:rsid w:val="00B12FFD"/>
    <w:rsid w:val="00B13A53"/>
    <w:rsid w:val="00B13EC9"/>
    <w:rsid w:val="00B14FDF"/>
    <w:rsid w:val="00B1516C"/>
    <w:rsid w:val="00B1654D"/>
    <w:rsid w:val="00B1726B"/>
    <w:rsid w:val="00B17511"/>
    <w:rsid w:val="00B205A9"/>
    <w:rsid w:val="00B205FD"/>
    <w:rsid w:val="00B2117D"/>
    <w:rsid w:val="00B212F6"/>
    <w:rsid w:val="00B21D7C"/>
    <w:rsid w:val="00B2245E"/>
    <w:rsid w:val="00B23337"/>
    <w:rsid w:val="00B25744"/>
    <w:rsid w:val="00B25B13"/>
    <w:rsid w:val="00B25D23"/>
    <w:rsid w:val="00B26CCC"/>
    <w:rsid w:val="00B26FD2"/>
    <w:rsid w:val="00B273D7"/>
    <w:rsid w:val="00B27F6B"/>
    <w:rsid w:val="00B30CF6"/>
    <w:rsid w:val="00B31B03"/>
    <w:rsid w:val="00B32B8B"/>
    <w:rsid w:val="00B32E93"/>
    <w:rsid w:val="00B335BF"/>
    <w:rsid w:val="00B338DB"/>
    <w:rsid w:val="00B352C3"/>
    <w:rsid w:val="00B35348"/>
    <w:rsid w:val="00B35AFA"/>
    <w:rsid w:val="00B35EAA"/>
    <w:rsid w:val="00B36FDE"/>
    <w:rsid w:val="00B3769E"/>
    <w:rsid w:val="00B40668"/>
    <w:rsid w:val="00B40EE7"/>
    <w:rsid w:val="00B42D80"/>
    <w:rsid w:val="00B4301E"/>
    <w:rsid w:val="00B43148"/>
    <w:rsid w:val="00B47E90"/>
    <w:rsid w:val="00B502BE"/>
    <w:rsid w:val="00B502C4"/>
    <w:rsid w:val="00B5098C"/>
    <w:rsid w:val="00B50B2E"/>
    <w:rsid w:val="00B51228"/>
    <w:rsid w:val="00B51E0E"/>
    <w:rsid w:val="00B521C3"/>
    <w:rsid w:val="00B52E2F"/>
    <w:rsid w:val="00B53781"/>
    <w:rsid w:val="00B5480A"/>
    <w:rsid w:val="00B56E38"/>
    <w:rsid w:val="00B56FA8"/>
    <w:rsid w:val="00B57682"/>
    <w:rsid w:val="00B57CF3"/>
    <w:rsid w:val="00B57FF2"/>
    <w:rsid w:val="00B60B0C"/>
    <w:rsid w:val="00B610A5"/>
    <w:rsid w:val="00B633DA"/>
    <w:rsid w:val="00B63870"/>
    <w:rsid w:val="00B64605"/>
    <w:rsid w:val="00B65F37"/>
    <w:rsid w:val="00B6638A"/>
    <w:rsid w:val="00B676EF"/>
    <w:rsid w:val="00B6783C"/>
    <w:rsid w:val="00B67E61"/>
    <w:rsid w:val="00B70554"/>
    <w:rsid w:val="00B70E8E"/>
    <w:rsid w:val="00B71240"/>
    <w:rsid w:val="00B72737"/>
    <w:rsid w:val="00B72A48"/>
    <w:rsid w:val="00B730A6"/>
    <w:rsid w:val="00B741FD"/>
    <w:rsid w:val="00B75774"/>
    <w:rsid w:val="00B75777"/>
    <w:rsid w:val="00B75791"/>
    <w:rsid w:val="00B7612F"/>
    <w:rsid w:val="00B7682A"/>
    <w:rsid w:val="00B77191"/>
    <w:rsid w:val="00B77F95"/>
    <w:rsid w:val="00B80701"/>
    <w:rsid w:val="00B80B73"/>
    <w:rsid w:val="00B80D06"/>
    <w:rsid w:val="00B80F7D"/>
    <w:rsid w:val="00B81449"/>
    <w:rsid w:val="00B819B2"/>
    <w:rsid w:val="00B81A37"/>
    <w:rsid w:val="00B820CD"/>
    <w:rsid w:val="00B8336E"/>
    <w:rsid w:val="00B83464"/>
    <w:rsid w:val="00B836FA"/>
    <w:rsid w:val="00B83D2C"/>
    <w:rsid w:val="00B86744"/>
    <w:rsid w:val="00B901AC"/>
    <w:rsid w:val="00B90C77"/>
    <w:rsid w:val="00B910A0"/>
    <w:rsid w:val="00B91490"/>
    <w:rsid w:val="00B91A1D"/>
    <w:rsid w:val="00B91A9C"/>
    <w:rsid w:val="00B924F9"/>
    <w:rsid w:val="00B93D9B"/>
    <w:rsid w:val="00B946B6"/>
    <w:rsid w:val="00B94DD0"/>
    <w:rsid w:val="00B94EA4"/>
    <w:rsid w:val="00B95ABB"/>
    <w:rsid w:val="00B95F64"/>
    <w:rsid w:val="00B969B2"/>
    <w:rsid w:val="00B970B2"/>
    <w:rsid w:val="00BA0CA2"/>
    <w:rsid w:val="00BA1913"/>
    <w:rsid w:val="00BA1FBB"/>
    <w:rsid w:val="00BA2395"/>
    <w:rsid w:val="00BA2EC7"/>
    <w:rsid w:val="00BA3486"/>
    <w:rsid w:val="00BA3B7B"/>
    <w:rsid w:val="00BA3F91"/>
    <w:rsid w:val="00BA446F"/>
    <w:rsid w:val="00BA58D6"/>
    <w:rsid w:val="00BA621C"/>
    <w:rsid w:val="00BA6BE7"/>
    <w:rsid w:val="00BA7D8E"/>
    <w:rsid w:val="00BB1610"/>
    <w:rsid w:val="00BB1A5C"/>
    <w:rsid w:val="00BB3159"/>
    <w:rsid w:val="00BB3309"/>
    <w:rsid w:val="00BB3C3B"/>
    <w:rsid w:val="00BB5068"/>
    <w:rsid w:val="00BB6420"/>
    <w:rsid w:val="00BB7298"/>
    <w:rsid w:val="00BB7842"/>
    <w:rsid w:val="00BC173F"/>
    <w:rsid w:val="00BC1C24"/>
    <w:rsid w:val="00BC2836"/>
    <w:rsid w:val="00BC2EF1"/>
    <w:rsid w:val="00BC311D"/>
    <w:rsid w:val="00BC319D"/>
    <w:rsid w:val="00BC68DB"/>
    <w:rsid w:val="00BD068E"/>
    <w:rsid w:val="00BD3104"/>
    <w:rsid w:val="00BD3A9E"/>
    <w:rsid w:val="00BD3B93"/>
    <w:rsid w:val="00BD3EA6"/>
    <w:rsid w:val="00BD5568"/>
    <w:rsid w:val="00BD7819"/>
    <w:rsid w:val="00BD7D42"/>
    <w:rsid w:val="00BE0400"/>
    <w:rsid w:val="00BE29E7"/>
    <w:rsid w:val="00BE4444"/>
    <w:rsid w:val="00BE58D4"/>
    <w:rsid w:val="00BE5EDB"/>
    <w:rsid w:val="00BE615F"/>
    <w:rsid w:val="00BE738A"/>
    <w:rsid w:val="00BE78F6"/>
    <w:rsid w:val="00BE7F53"/>
    <w:rsid w:val="00BF011D"/>
    <w:rsid w:val="00BF1516"/>
    <w:rsid w:val="00BF1817"/>
    <w:rsid w:val="00BF267C"/>
    <w:rsid w:val="00BF49E0"/>
    <w:rsid w:val="00BF69E9"/>
    <w:rsid w:val="00BF6B61"/>
    <w:rsid w:val="00C008C5"/>
    <w:rsid w:val="00C01802"/>
    <w:rsid w:val="00C019C1"/>
    <w:rsid w:val="00C02618"/>
    <w:rsid w:val="00C02774"/>
    <w:rsid w:val="00C02A92"/>
    <w:rsid w:val="00C0302B"/>
    <w:rsid w:val="00C0302E"/>
    <w:rsid w:val="00C03E67"/>
    <w:rsid w:val="00C03F76"/>
    <w:rsid w:val="00C0511E"/>
    <w:rsid w:val="00C05484"/>
    <w:rsid w:val="00C06E79"/>
    <w:rsid w:val="00C109B0"/>
    <w:rsid w:val="00C10A9A"/>
    <w:rsid w:val="00C11191"/>
    <w:rsid w:val="00C11267"/>
    <w:rsid w:val="00C120E6"/>
    <w:rsid w:val="00C12FA6"/>
    <w:rsid w:val="00C13242"/>
    <w:rsid w:val="00C132C9"/>
    <w:rsid w:val="00C13BA5"/>
    <w:rsid w:val="00C15263"/>
    <w:rsid w:val="00C15CF6"/>
    <w:rsid w:val="00C167E5"/>
    <w:rsid w:val="00C16B2F"/>
    <w:rsid w:val="00C17422"/>
    <w:rsid w:val="00C175E3"/>
    <w:rsid w:val="00C17A48"/>
    <w:rsid w:val="00C17B11"/>
    <w:rsid w:val="00C20371"/>
    <w:rsid w:val="00C20518"/>
    <w:rsid w:val="00C2175E"/>
    <w:rsid w:val="00C22010"/>
    <w:rsid w:val="00C22610"/>
    <w:rsid w:val="00C228C3"/>
    <w:rsid w:val="00C22F2D"/>
    <w:rsid w:val="00C23963"/>
    <w:rsid w:val="00C23BF8"/>
    <w:rsid w:val="00C23DA5"/>
    <w:rsid w:val="00C24FB4"/>
    <w:rsid w:val="00C25C26"/>
    <w:rsid w:val="00C261BE"/>
    <w:rsid w:val="00C27B61"/>
    <w:rsid w:val="00C311E9"/>
    <w:rsid w:val="00C322AF"/>
    <w:rsid w:val="00C32D1B"/>
    <w:rsid w:val="00C33284"/>
    <w:rsid w:val="00C3440B"/>
    <w:rsid w:val="00C35935"/>
    <w:rsid w:val="00C35DBE"/>
    <w:rsid w:val="00C377A0"/>
    <w:rsid w:val="00C40BB3"/>
    <w:rsid w:val="00C40E3D"/>
    <w:rsid w:val="00C411F6"/>
    <w:rsid w:val="00C4125A"/>
    <w:rsid w:val="00C415DD"/>
    <w:rsid w:val="00C41C77"/>
    <w:rsid w:val="00C42B42"/>
    <w:rsid w:val="00C42F41"/>
    <w:rsid w:val="00C4439F"/>
    <w:rsid w:val="00C44AB5"/>
    <w:rsid w:val="00C44AC2"/>
    <w:rsid w:val="00C44E87"/>
    <w:rsid w:val="00C45145"/>
    <w:rsid w:val="00C50F6E"/>
    <w:rsid w:val="00C51FDB"/>
    <w:rsid w:val="00C5210D"/>
    <w:rsid w:val="00C52838"/>
    <w:rsid w:val="00C53A37"/>
    <w:rsid w:val="00C5458D"/>
    <w:rsid w:val="00C54D36"/>
    <w:rsid w:val="00C54F40"/>
    <w:rsid w:val="00C55D91"/>
    <w:rsid w:val="00C61394"/>
    <w:rsid w:val="00C623DB"/>
    <w:rsid w:val="00C62C35"/>
    <w:rsid w:val="00C62CCA"/>
    <w:rsid w:val="00C62D0B"/>
    <w:rsid w:val="00C63D95"/>
    <w:rsid w:val="00C65235"/>
    <w:rsid w:val="00C658D9"/>
    <w:rsid w:val="00C663F9"/>
    <w:rsid w:val="00C66C43"/>
    <w:rsid w:val="00C67715"/>
    <w:rsid w:val="00C67DD1"/>
    <w:rsid w:val="00C70032"/>
    <w:rsid w:val="00C709C4"/>
    <w:rsid w:val="00C70CA1"/>
    <w:rsid w:val="00C71394"/>
    <w:rsid w:val="00C71C85"/>
    <w:rsid w:val="00C742C9"/>
    <w:rsid w:val="00C74900"/>
    <w:rsid w:val="00C74E28"/>
    <w:rsid w:val="00C75540"/>
    <w:rsid w:val="00C75627"/>
    <w:rsid w:val="00C76169"/>
    <w:rsid w:val="00C76284"/>
    <w:rsid w:val="00C76758"/>
    <w:rsid w:val="00C76AE1"/>
    <w:rsid w:val="00C77320"/>
    <w:rsid w:val="00C80104"/>
    <w:rsid w:val="00C80D45"/>
    <w:rsid w:val="00C81016"/>
    <w:rsid w:val="00C811C7"/>
    <w:rsid w:val="00C824BD"/>
    <w:rsid w:val="00C83272"/>
    <w:rsid w:val="00C832B0"/>
    <w:rsid w:val="00C83567"/>
    <w:rsid w:val="00C84C33"/>
    <w:rsid w:val="00C84D1D"/>
    <w:rsid w:val="00C87158"/>
    <w:rsid w:val="00C873DF"/>
    <w:rsid w:val="00C907F4"/>
    <w:rsid w:val="00C9086D"/>
    <w:rsid w:val="00C94423"/>
    <w:rsid w:val="00C949B4"/>
    <w:rsid w:val="00C94BD3"/>
    <w:rsid w:val="00C95BFF"/>
    <w:rsid w:val="00C96A83"/>
    <w:rsid w:val="00C96B78"/>
    <w:rsid w:val="00C96BE0"/>
    <w:rsid w:val="00C977B6"/>
    <w:rsid w:val="00C97A99"/>
    <w:rsid w:val="00CA0B95"/>
    <w:rsid w:val="00CA10CD"/>
    <w:rsid w:val="00CA1369"/>
    <w:rsid w:val="00CA2F79"/>
    <w:rsid w:val="00CA398C"/>
    <w:rsid w:val="00CA3D14"/>
    <w:rsid w:val="00CA41F9"/>
    <w:rsid w:val="00CA41FA"/>
    <w:rsid w:val="00CA4E55"/>
    <w:rsid w:val="00CA52E5"/>
    <w:rsid w:val="00CA531C"/>
    <w:rsid w:val="00CA54D2"/>
    <w:rsid w:val="00CA783C"/>
    <w:rsid w:val="00CB09A7"/>
    <w:rsid w:val="00CB0B0B"/>
    <w:rsid w:val="00CB132F"/>
    <w:rsid w:val="00CB1705"/>
    <w:rsid w:val="00CB1D27"/>
    <w:rsid w:val="00CB1E76"/>
    <w:rsid w:val="00CB2D71"/>
    <w:rsid w:val="00CB376F"/>
    <w:rsid w:val="00CB37DB"/>
    <w:rsid w:val="00CB3EBC"/>
    <w:rsid w:val="00CB3FBE"/>
    <w:rsid w:val="00CB4A98"/>
    <w:rsid w:val="00CB4B8E"/>
    <w:rsid w:val="00CB4EC2"/>
    <w:rsid w:val="00CB5445"/>
    <w:rsid w:val="00CB57EA"/>
    <w:rsid w:val="00CB590F"/>
    <w:rsid w:val="00CB5A22"/>
    <w:rsid w:val="00CB5ED2"/>
    <w:rsid w:val="00CB60DF"/>
    <w:rsid w:val="00CB70F7"/>
    <w:rsid w:val="00CC031E"/>
    <w:rsid w:val="00CC0560"/>
    <w:rsid w:val="00CC0726"/>
    <w:rsid w:val="00CC08A4"/>
    <w:rsid w:val="00CC108F"/>
    <w:rsid w:val="00CC17A0"/>
    <w:rsid w:val="00CC264C"/>
    <w:rsid w:val="00CC2CAA"/>
    <w:rsid w:val="00CC487F"/>
    <w:rsid w:val="00CC5B0F"/>
    <w:rsid w:val="00CC5C9F"/>
    <w:rsid w:val="00CC7058"/>
    <w:rsid w:val="00CC7612"/>
    <w:rsid w:val="00CC7930"/>
    <w:rsid w:val="00CD06F9"/>
    <w:rsid w:val="00CD114A"/>
    <w:rsid w:val="00CD17E8"/>
    <w:rsid w:val="00CD1C3F"/>
    <w:rsid w:val="00CD1E99"/>
    <w:rsid w:val="00CD251E"/>
    <w:rsid w:val="00CD2F76"/>
    <w:rsid w:val="00CD3735"/>
    <w:rsid w:val="00CD3EB3"/>
    <w:rsid w:val="00CD5BF8"/>
    <w:rsid w:val="00CD7446"/>
    <w:rsid w:val="00CD7682"/>
    <w:rsid w:val="00CE0CF1"/>
    <w:rsid w:val="00CE2560"/>
    <w:rsid w:val="00CE37D2"/>
    <w:rsid w:val="00CE5DA7"/>
    <w:rsid w:val="00CE6102"/>
    <w:rsid w:val="00CE65DD"/>
    <w:rsid w:val="00CE6BE4"/>
    <w:rsid w:val="00CE749D"/>
    <w:rsid w:val="00CE7AB9"/>
    <w:rsid w:val="00CF0108"/>
    <w:rsid w:val="00CF02BE"/>
    <w:rsid w:val="00CF0490"/>
    <w:rsid w:val="00CF0982"/>
    <w:rsid w:val="00CF0B13"/>
    <w:rsid w:val="00CF22DD"/>
    <w:rsid w:val="00CF27DF"/>
    <w:rsid w:val="00CF3DA0"/>
    <w:rsid w:val="00CF3FE4"/>
    <w:rsid w:val="00CF4297"/>
    <w:rsid w:val="00CF4630"/>
    <w:rsid w:val="00CF4D2C"/>
    <w:rsid w:val="00CF55E5"/>
    <w:rsid w:val="00CF5A2C"/>
    <w:rsid w:val="00CF5BCD"/>
    <w:rsid w:val="00CF6729"/>
    <w:rsid w:val="00CF689B"/>
    <w:rsid w:val="00CF68D5"/>
    <w:rsid w:val="00CF6E33"/>
    <w:rsid w:val="00CF7895"/>
    <w:rsid w:val="00D00929"/>
    <w:rsid w:val="00D00F45"/>
    <w:rsid w:val="00D01C0B"/>
    <w:rsid w:val="00D01C27"/>
    <w:rsid w:val="00D03CF1"/>
    <w:rsid w:val="00D05478"/>
    <w:rsid w:val="00D05D83"/>
    <w:rsid w:val="00D068D5"/>
    <w:rsid w:val="00D06F06"/>
    <w:rsid w:val="00D0728E"/>
    <w:rsid w:val="00D07D48"/>
    <w:rsid w:val="00D102D0"/>
    <w:rsid w:val="00D10D34"/>
    <w:rsid w:val="00D127A4"/>
    <w:rsid w:val="00D13037"/>
    <w:rsid w:val="00D140BF"/>
    <w:rsid w:val="00D14897"/>
    <w:rsid w:val="00D14B54"/>
    <w:rsid w:val="00D14E2B"/>
    <w:rsid w:val="00D20C6A"/>
    <w:rsid w:val="00D213F1"/>
    <w:rsid w:val="00D21D84"/>
    <w:rsid w:val="00D230B0"/>
    <w:rsid w:val="00D236EC"/>
    <w:rsid w:val="00D23B72"/>
    <w:rsid w:val="00D25E05"/>
    <w:rsid w:val="00D26EC9"/>
    <w:rsid w:val="00D27232"/>
    <w:rsid w:val="00D27E6C"/>
    <w:rsid w:val="00D27EEF"/>
    <w:rsid w:val="00D300EA"/>
    <w:rsid w:val="00D3014A"/>
    <w:rsid w:val="00D304A8"/>
    <w:rsid w:val="00D3193A"/>
    <w:rsid w:val="00D31AF8"/>
    <w:rsid w:val="00D33185"/>
    <w:rsid w:val="00D352F3"/>
    <w:rsid w:val="00D357B1"/>
    <w:rsid w:val="00D358B2"/>
    <w:rsid w:val="00D3643B"/>
    <w:rsid w:val="00D37058"/>
    <w:rsid w:val="00D40D73"/>
    <w:rsid w:val="00D41165"/>
    <w:rsid w:val="00D41301"/>
    <w:rsid w:val="00D4182C"/>
    <w:rsid w:val="00D423BB"/>
    <w:rsid w:val="00D428EC"/>
    <w:rsid w:val="00D42C20"/>
    <w:rsid w:val="00D43016"/>
    <w:rsid w:val="00D43C14"/>
    <w:rsid w:val="00D43C5E"/>
    <w:rsid w:val="00D44C12"/>
    <w:rsid w:val="00D44E1D"/>
    <w:rsid w:val="00D45000"/>
    <w:rsid w:val="00D4646F"/>
    <w:rsid w:val="00D46F3D"/>
    <w:rsid w:val="00D50D3E"/>
    <w:rsid w:val="00D51403"/>
    <w:rsid w:val="00D51562"/>
    <w:rsid w:val="00D51894"/>
    <w:rsid w:val="00D51DD9"/>
    <w:rsid w:val="00D51E29"/>
    <w:rsid w:val="00D55442"/>
    <w:rsid w:val="00D563F8"/>
    <w:rsid w:val="00D56E0C"/>
    <w:rsid w:val="00D57059"/>
    <w:rsid w:val="00D57CF8"/>
    <w:rsid w:val="00D6009C"/>
    <w:rsid w:val="00D61582"/>
    <w:rsid w:val="00D61BF4"/>
    <w:rsid w:val="00D61CF5"/>
    <w:rsid w:val="00D62272"/>
    <w:rsid w:val="00D62AF3"/>
    <w:rsid w:val="00D63049"/>
    <w:rsid w:val="00D63116"/>
    <w:rsid w:val="00D6416E"/>
    <w:rsid w:val="00D655DF"/>
    <w:rsid w:val="00D660B6"/>
    <w:rsid w:val="00D667B4"/>
    <w:rsid w:val="00D66F11"/>
    <w:rsid w:val="00D676A4"/>
    <w:rsid w:val="00D7069F"/>
    <w:rsid w:val="00D711CA"/>
    <w:rsid w:val="00D715A4"/>
    <w:rsid w:val="00D71670"/>
    <w:rsid w:val="00D735D4"/>
    <w:rsid w:val="00D73F38"/>
    <w:rsid w:val="00D75B9E"/>
    <w:rsid w:val="00D76F4E"/>
    <w:rsid w:val="00D77754"/>
    <w:rsid w:val="00D80E0C"/>
    <w:rsid w:val="00D81361"/>
    <w:rsid w:val="00D8188A"/>
    <w:rsid w:val="00D81BE3"/>
    <w:rsid w:val="00D823B6"/>
    <w:rsid w:val="00D844A1"/>
    <w:rsid w:val="00D8688A"/>
    <w:rsid w:val="00D86D9C"/>
    <w:rsid w:val="00D87455"/>
    <w:rsid w:val="00D87E4A"/>
    <w:rsid w:val="00D90BB8"/>
    <w:rsid w:val="00D90BB9"/>
    <w:rsid w:val="00D91A5D"/>
    <w:rsid w:val="00D92CE6"/>
    <w:rsid w:val="00D93472"/>
    <w:rsid w:val="00D935BB"/>
    <w:rsid w:val="00D935DF"/>
    <w:rsid w:val="00D94A65"/>
    <w:rsid w:val="00D94B74"/>
    <w:rsid w:val="00D964F0"/>
    <w:rsid w:val="00D96923"/>
    <w:rsid w:val="00D97FB2"/>
    <w:rsid w:val="00DA04F0"/>
    <w:rsid w:val="00DA07F4"/>
    <w:rsid w:val="00DA153A"/>
    <w:rsid w:val="00DA1806"/>
    <w:rsid w:val="00DA275B"/>
    <w:rsid w:val="00DA2C02"/>
    <w:rsid w:val="00DA2D4B"/>
    <w:rsid w:val="00DA2DE0"/>
    <w:rsid w:val="00DA33A5"/>
    <w:rsid w:val="00DA520C"/>
    <w:rsid w:val="00DA5DBE"/>
    <w:rsid w:val="00DA6415"/>
    <w:rsid w:val="00DA772F"/>
    <w:rsid w:val="00DB01C1"/>
    <w:rsid w:val="00DB0B70"/>
    <w:rsid w:val="00DB1454"/>
    <w:rsid w:val="00DB267B"/>
    <w:rsid w:val="00DB2A6E"/>
    <w:rsid w:val="00DB2E34"/>
    <w:rsid w:val="00DB2F0F"/>
    <w:rsid w:val="00DB3505"/>
    <w:rsid w:val="00DB365A"/>
    <w:rsid w:val="00DB4CF0"/>
    <w:rsid w:val="00DB6B95"/>
    <w:rsid w:val="00DB7454"/>
    <w:rsid w:val="00DC1954"/>
    <w:rsid w:val="00DC1AC7"/>
    <w:rsid w:val="00DC200C"/>
    <w:rsid w:val="00DC29CD"/>
    <w:rsid w:val="00DC3599"/>
    <w:rsid w:val="00DC3E24"/>
    <w:rsid w:val="00DC3FB6"/>
    <w:rsid w:val="00DC423E"/>
    <w:rsid w:val="00DC4448"/>
    <w:rsid w:val="00DC4699"/>
    <w:rsid w:val="00DC6F3A"/>
    <w:rsid w:val="00DC7204"/>
    <w:rsid w:val="00DC78FD"/>
    <w:rsid w:val="00DC7C3E"/>
    <w:rsid w:val="00DD150C"/>
    <w:rsid w:val="00DD177C"/>
    <w:rsid w:val="00DD3DA7"/>
    <w:rsid w:val="00DD475F"/>
    <w:rsid w:val="00DD5C22"/>
    <w:rsid w:val="00DD6D95"/>
    <w:rsid w:val="00DD6F3C"/>
    <w:rsid w:val="00DE0000"/>
    <w:rsid w:val="00DE0097"/>
    <w:rsid w:val="00DE0592"/>
    <w:rsid w:val="00DE2A05"/>
    <w:rsid w:val="00DE309D"/>
    <w:rsid w:val="00DE31EE"/>
    <w:rsid w:val="00DE3778"/>
    <w:rsid w:val="00DE3AB8"/>
    <w:rsid w:val="00DE4806"/>
    <w:rsid w:val="00DE5D15"/>
    <w:rsid w:val="00DE63E2"/>
    <w:rsid w:val="00DE6B37"/>
    <w:rsid w:val="00DE6C15"/>
    <w:rsid w:val="00DE731E"/>
    <w:rsid w:val="00DE7880"/>
    <w:rsid w:val="00DF145E"/>
    <w:rsid w:val="00DF25AA"/>
    <w:rsid w:val="00DF38DC"/>
    <w:rsid w:val="00DF3C57"/>
    <w:rsid w:val="00DF4FA5"/>
    <w:rsid w:val="00DF51FF"/>
    <w:rsid w:val="00DF52A9"/>
    <w:rsid w:val="00DF7BF5"/>
    <w:rsid w:val="00DF7CE7"/>
    <w:rsid w:val="00E00CA8"/>
    <w:rsid w:val="00E040B9"/>
    <w:rsid w:val="00E0457F"/>
    <w:rsid w:val="00E0505C"/>
    <w:rsid w:val="00E05C82"/>
    <w:rsid w:val="00E05CC6"/>
    <w:rsid w:val="00E05FA7"/>
    <w:rsid w:val="00E069FB"/>
    <w:rsid w:val="00E071E0"/>
    <w:rsid w:val="00E07404"/>
    <w:rsid w:val="00E07D1F"/>
    <w:rsid w:val="00E12198"/>
    <w:rsid w:val="00E13A0F"/>
    <w:rsid w:val="00E14046"/>
    <w:rsid w:val="00E1446E"/>
    <w:rsid w:val="00E14BC3"/>
    <w:rsid w:val="00E14F81"/>
    <w:rsid w:val="00E16CDD"/>
    <w:rsid w:val="00E17080"/>
    <w:rsid w:val="00E17A4E"/>
    <w:rsid w:val="00E17B8D"/>
    <w:rsid w:val="00E20C1C"/>
    <w:rsid w:val="00E21B87"/>
    <w:rsid w:val="00E21DBC"/>
    <w:rsid w:val="00E23823"/>
    <w:rsid w:val="00E23C73"/>
    <w:rsid w:val="00E24068"/>
    <w:rsid w:val="00E24B7F"/>
    <w:rsid w:val="00E267CC"/>
    <w:rsid w:val="00E27E88"/>
    <w:rsid w:val="00E27F6D"/>
    <w:rsid w:val="00E30610"/>
    <w:rsid w:val="00E30776"/>
    <w:rsid w:val="00E310B6"/>
    <w:rsid w:val="00E31CA6"/>
    <w:rsid w:val="00E33809"/>
    <w:rsid w:val="00E3493A"/>
    <w:rsid w:val="00E3684B"/>
    <w:rsid w:val="00E36AB3"/>
    <w:rsid w:val="00E3759F"/>
    <w:rsid w:val="00E376EA"/>
    <w:rsid w:val="00E37700"/>
    <w:rsid w:val="00E43D81"/>
    <w:rsid w:val="00E4478F"/>
    <w:rsid w:val="00E44B74"/>
    <w:rsid w:val="00E46926"/>
    <w:rsid w:val="00E47321"/>
    <w:rsid w:val="00E475BA"/>
    <w:rsid w:val="00E502F7"/>
    <w:rsid w:val="00E50908"/>
    <w:rsid w:val="00E50F2A"/>
    <w:rsid w:val="00E517AE"/>
    <w:rsid w:val="00E52F9E"/>
    <w:rsid w:val="00E535EB"/>
    <w:rsid w:val="00E53F8A"/>
    <w:rsid w:val="00E54292"/>
    <w:rsid w:val="00E542BE"/>
    <w:rsid w:val="00E54DA3"/>
    <w:rsid w:val="00E5565A"/>
    <w:rsid w:val="00E55CD2"/>
    <w:rsid w:val="00E563F9"/>
    <w:rsid w:val="00E5791C"/>
    <w:rsid w:val="00E6003D"/>
    <w:rsid w:val="00E60B3A"/>
    <w:rsid w:val="00E61169"/>
    <w:rsid w:val="00E6142C"/>
    <w:rsid w:val="00E622E9"/>
    <w:rsid w:val="00E62518"/>
    <w:rsid w:val="00E626F6"/>
    <w:rsid w:val="00E63ABF"/>
    <w:rsid w:val="00E642FA"/>
    <w:rsid w:val="00E66006"/>
    <w:rsid w:val="00E66382"/>
    <w:rsid w:val="00E671E7"/>
    <w:rsid w:val="00E67C83"/>
    <w:rsid w:val="00E71398"/>
    <w:rsid w:val="00E714E1"/>
    <w:rsid w:val="00E72342"/>
    <w:rsid w:val="00E72443"/>
    <w:rsid w:val="00E73796"/>
    <w:rsid w:val="00E73D9F"/>
    <w:rsid w:val="00E74112"/>
    <w:rsid w:val="00E74333"/>
    <w:rsid w:val="00E75607"/>
    <w:rsid w:val="00E757D4"/>
    <w:rsid w:val="00E77821"/>
    <w:rsid w:val="00E815CB"/>
    <w:rsid w:val="00E82F6A"/>
    <w:rsid w:val="00E834C0"/>
    <w:rsid w:val="00E83863"/>
    <w:rsid w:val="00E84460"/>
    <w:rsid w:val="00E844E9"/>
    <w:rsid w:val="00E849DF"/>
    <w:rsid w:val="00E84B73"/>
    <w:rsid w:val="00E85818"/>
    <w:rsid w:val="00E87FCD"/>
    <w:rsid w:val="00E900AE"/>
    <w:rsid w:val="00E91D46"/>
    <w:rsid w:val="00E945F1"/>
    <w:rsid w:val="00E94859"/>
    <w:rsid w:val="00E94CC7"/>
    <w:rsid w:val="00E95047"/>
    <w:rsid w:val="00E96B2D"/>
    <w:rsid w:val="00E9786C"/>
    <w:rsid w:val="00EA1CE7"/>
    <w:rsid w:val="00EA271F"/>
    <w:rsid w:val="00EA29E9"/>
    <w:rsid w:val="00EA2CB1"/>
    <w:rsid w:val="00EA3054"/>
    <w:rsid w:val="00EA3DC4"/>
    <w:rsid w:val="00EA45C8"/>
    <w:rsid w:val="00EA5842"/>
    <w:rsid w:val="00EA5D2D"/>
    <w:rsid w:val="00EA62E2"/>
    <w:rsid w:val="00EA6DB4"/>
    <w:rsid w:val="00EA72BA"/>
    <w:rsid w:val="00EA7392"/>
    <w:rsid w:val="00EA764B"/>
    <w:rsid w:val="00EA7D5B"/>
    <w:rsid w:val="00EB01F1"/>
    <w:rsid w:val="00EB035C"/>
    <w:rsid w:val="00EB040A"/>
    <w:rsid w:val="00EB2D92"/>
    <w:rsid w:val="00EB2EDB"/>
    <w:rsid w:val="00EB4CD6"/>
    <w:rsid w:val="00EB4D43"/>
    <w:rsid w:val="00EB5281"/>
    <w:rsid w:val="00EB5298"/>
    <w:rsid w:val="00EB6200"/>
    <w:rsid w:val="00EB75E9"/>
    <w:rsid w:val="00EB7E29"/>
    <w:rsid w:val="00EC0462"/>
    <w:rsid w:val="00EC0E55"/>
    <w:rsid w:val="00EC119F"/>
    <w:rsid w:val="00EC126D"/>
    <w:rsid w:val="00EC2E4E"/>
    <w:rsid w:val="00EC2F73"/>
    <w:rsid w:val="00EC3351"/>
    <w:rsid w:val="00EC3559"/>
    <w:rsid w:val="00EC3F17"/>
    <w:rsid w:val="00EC5159"/>
    <w:rsid w:val="00EC5341"/>
    <w:rsid w:val="00EC6224"/>
    <w:rsid w:val="00EC6CF3"/>
    <w:rsid w:val="00ED086E"/>
    <w:rsid w:val="00ED0898"/>
    <w:rsid w:val="00ED0CA7"/>
    <w:rsid w:val="00ED0E60"/>
    <w:rsid w:val="00ED13DA"/>
    <w:rsid w:val="00ED2E85"/>
    <w:rsid w:val="00ED365F"/>
    <w:rsid w:val="00ED38F5"/>
    <w:rsid w:val="00ED3AA8"/>
    <w:rsid w:val="00ED3F50"/>
    <w:rsid w:val="00ED4DF6"/>
    <w:rsid w:val="00ED53AE"/>
    <w:rsid w:val="00ED548C"/>
    <w:rsid w:val="00EE00A2"/>
    <w:rsid w:val="00EE12D1"/>
    <w:rsid w:val="00EE22CC"/>
    <w:rsid w:val="00EE2ABE"/>
    <w:rsid w:val="00EE2C3D"/>
    <w:rsid w:val="00EE5C80"/>
    <w:rsid w:val="00EE675C"/>
    <w:rsid w:val="00EE72EF"/>
    <w:rsid w:val="00EE77A8"/>
    <w:rsid w:val="00EE77EA"/>
    <w:rsid w:val="00EE7D0E"/>
    <w:rsid w:val="00EF0524"/>
    <w:rsid w:val="00EF1917"/>
    <w:rsid w:val="00EF1CE4"/>
    <w:rsid w:val="00EF1D08"/>
    <w:rsid w:val="00EF3071"/>
    <w:rsid w:val="00EF3C10"/>
    <w:rsid w:val="00EF4EE3"/>
    <w:rsid w:val="00EF4F86"/>
    <w:rsid w:val="00EF50CD"/>
    <w:rsid w:val="00EF6724"/>
    <w:rsid w:val="00EF6E9C"/>
    <w:rsid w:val="00EF77FB"/>
    <w:rsid w:val="00F007EF"/>
    <w:rsid w:val="00F00C92"/>
    <w:rsid w:val="00F0257D"/>
    <w:rsid w:val="00F05051"/>
    <w:rsid w:val="00F05969"/>
    <w:rsid w:val="00F067F7"/>
    <w:rsid w:val="00F07E51"/>
    <w:rsid w:val="00F07E8D"/>
    <w:rsid w:val="00F1020A"/>
    <w:rsid w:val="00F108D4"/>
    <w:rsid w:val="00F10DC4"/>
    <w:rsid w:val="00F10F02"/>
    <w:rsid w:val="00F132EC"/>
    <w:rsid w:val="00F13902"/>
    <w:rsid w:val="00F1436F"/>
    <w:rsid w:val="00F14773"/>
    <w:rsid w:val="00F15833"/>
    <w:rsid w:val="00F1629D"/>
    <w:rsid w:val="00F16333"/>
    <w:rsid w:val="00F1792E"/>
    <w:rsid w:val="00F20505"/>
    <w:rsid w:val="00F2083D"/>
    <w:rsid w:val="00F23272"/>
    <w:rsid w:val="00F23554"/>
    <w:rsid w:val="00F23695"/>
    <w:rsid w:val="00F249E8"/>
    <w:rsid w:val="00F26260"/>
    <w:rsid w:val="00F27F00"/>
    <w:rsid w:val="00F3050F"/>
    <w:rsid w:val="00F30ED5"/>
    <w:rsid w:val="00F31929"/>
    <w:rsid w:val="00F325F2"/>
    <w:rsid w:val="00F326A8"/>
    <w:rsid w:val="00F3394C"/>
    <w:rsid w:val="00F33B4A"/>
    <w:rsid w:val="00F33CC3"/>
    <w:rsid w:val="00F344C4"/>
    <w:rsid w:val="00F347FA"/>
    <w:rsid w:val="00F34980"/>
    <w:rsid w:val="00F3498D"/>
    <w:rsid w:val="00F35077"/>
    <w:rsid w:val="00F356C8"/>
    <w:rsid w:val="00F35BBB"/>
    <w:rsid w:val="00F36CCD"/>
    <w:rsid w:val="00F374D9"/>
    <w:rsid w:val="00F377A4"/>
    <w:rsid w:val="00F377DF"/>
    <w:rsid w:val="00F37D44"/>
    <w:rsid w:val="00F41894"/>
    <w:rsid w:val="00F42A23"/>
    <w:rsid w:val="00F4414C"/>
    <w:rsid w:val="00F44A90"/>
    <w:rsid w:val="00F4520A"/>
    <w:rsid w:val="00F454FE"/>
    <w:rsid w:val="00F458AA"/>
    <w:rsid w:val="00F45CFF"/>
    <w:rsid w:val="00F475D9"/>
    <w:rsid w:val="00F50A03"/>
    <w:rsid w:val="00F5177A"/>
    <w:rsid w:val="00F519F6"/>
    <w:rsid w:val="00F51D53"/>
    <w:rsid w:val="00F53444"/>
    <w:rsid w:val="00F53539"/>
    <w:rsid w:val="00F5477C"/>
    <w:rsid w:val="00F553D7"/>
    <w:rsid w:val="00F55AC2"/>
    <w:rsid w:val="00F55F88"/>
    <w:rsid w:val="00F55FF6"/>
    <w:rsid w:val="00F6075A"/>
    <w:rsid w:val="00F608C8"/>
    <w:rsid w:val="00F61321"/>
    <w:rsid w:val="00F61B4E"/>
    <w:rsid w:val="00F61FFF"/>
    <w:rsid w:val="00F621EC"/>
    <w:rsid w:val="00F625AE"/>
    <w:rsid w:val="00F628CF"/>
    <w:rsid w:val="00F6367D"/>
    <w:rsid w:val="00F64EC6"/>
    <w:rsid w:val="00F650E9"/>
    <w:rsid w:val="00F656BC"/>
    <w:rsid w:val="00F65AE1"/>
    <w:rsid w:val="00F66DDE"/>
    <w:rsid w:val="00F66ED4"/>
    <w:rsid w:val="00F67A1C"/>
    <w:rsid w:val="00F67DD8"/>
    <w:rsid w:val="00F700F6"/>
    <w:rsid w:val="00F714DE"/>
    <w:rsid w:val="00F72AF2"/>
    <w:rsid w:val="00F73894"/>
    <w:rsid w:val="00F738DC"/>
    <w:rsid w:val="00F746DF"/>
    <w:rsid w:val="00F74B23"/>
    <w:rsid w:val="00F74CE4"/>
    <w:rsid w:val="00F75E22"/>
    <w:rsid w:val="00F75FBA"/>
    <w:rsid w:val="00F778E1"/>
    <w:rsid w:val="00F77D97"/>
    <w:rsid w:val="00F80537"/>
    <w:rsid w:val="00F81FF6"/>
    <w:rsid w:val="00F8225B"/>
    <w:rsid w:val="00F87290"/>
    <w:rsid w:val="00F873C2"/>
    <w:rsid w:val="00F879FA"/>
    <w:rsid w:val="00F87DE9"/>
    <w:rsid w:val="00F92565"/>
    <w:rsid w:val="00F9453D"/>
    <w:rsid w:val="00F952A6"/>
    <w:rsid w:val="00F955EC"/>
    <w:rsid w:val="00F95A95"/>
    <w:rsid w:val="00F95DFE"/>
    <w:rsid w:val="00F9661B"/>
    <w:rsid w:val="00F97113"/>
    <w:rsid w:val="00F976ED"/>
    <w:rsid w:val="00F977FA"/>
    <w:rsid w:val="00F97E39"/>
    <w:rsid w:val="00FA0543"/>
    <w:rsid w:val="00FA0C51"/>
    <w:rsid w:val="00FA113E"/>
    <w:rsid w:val="00FA16F3"/>
    <w:rsid w:val="00FA2380"/>
    <w:rsid w:val="00FA2F70"/>
    <w:rsid w:val="00FA30BB"/>
    <w:rsid w:val="00FA36CA"/>
    <w:rsid w:val="00FA4D86"/>
    <w:rsid w:val="00FA520D"/>
    <w:rsid w:val="00FA545B"/>
    <w:rsid w:val="00FA6168"/>
    <w:rsid w:val="00FA6CED"/>
    <w:rsid w:val="00FB0217"/>
    <w:rsid w:val="00FB02AB"/>
    <w:rsid w:val="00FB2A51"/>
    <w:rsid w:val="00FB2EF5"/>
    <w:rsid w:val="00FB4491"/>
    <w:rsid w:val="00FB4B5E"/>
    <w:rsid w:val="00FB4B62"/>
    <w:rsid w:val="00FB5048"/>
    <w:rsid w:val="00FB5213"/>
    <w:rsid w:val="00FB52A6"/>
    <w:rsid w:val="00FB736C"/>
    <w:rsid w:val="00FB7BB8"/>
    <w:rsid w:val="00FC0F2E"/>
    <w:rsid w:val="00FC10CF"/>
    <w:rsid w:val="00FC1127"/>
    <w:rsid w:val="00FC2A50"/>
    <w:rsid w:val="00FC420B"/>
    <w:rsid w:val="00FC615D"/>
    <w:rsid w:val="00FC65BF"/>
    <w:rsid w:val="00FC6CDE"/>
    <w:rsid w:val="00FC7194"/>
    <w:rsid w:val="00FC7DFE"/>
    <w:rsid w:val="00FD0045"/>
    <w:rsid w:val="00FD0853"/>
    <w:rsid w:val="00FD08E6"/>
    <w:rsid w:val="00FD1A53"/>
    <w:rsid w:val="00FD24FE"/>
    <w:rsid w:val="00FD271B"/>
    <w:rsid w:val="00FD2B55"/>
    <w:rsid w:val="00FD4001"/>
    <w:rsid w:val="00FD4033"/>
    <w:rsid w:val="00FD4092"/>
    <w:rsid w:val="00FD47F2"/>
    <w:rsid w:val="00FD50B5"/>
    <w:rsid w:val="00FD599F"/>
    <w:rsid w:val="00FD6E98"/>
    <w:rsid w:val="00FD7507"/>
    <w:rsid w:val="00FE0210"/>
    <w:rsid w:val="00FE188A"/>
    <w:rsid w:val="00FE2058"/>
    <w:rsid w:val="00FE20B4"/>
    <w:rsid w:val="00FE29C8"/>
    <w:rsid w:val="00FE3941"/>
    <w:rsid w:val="00FE632B"/>
    <w:rsid w:val="00FE69D3"/>
    <w:rsid w:val="00FE70D0"/>
    <w:rsid w:val="00FE7776"/>
    <w:rsid w:val="00FE796F"/>
    <w:rsid w:val="00FF0138"/>
    <w:rsid w:val="00FF1392"/>
    <w:rsid w:val="00FF164B"/>
    <w:rsid w:val="00FF166E"/>
    <w:rsid w:val="00FF174A"/>
    <w:rsid w:val="00FF21DF"/>
    <w:rsid w:val="00FF3018"/>
    <w:rsid w:val="00FF33E3"/>
    <w:rsid w:val="00FF35AC"/>
    <w:rsid w:val="00FF39BC"/>
    <w:rsid w:val="00FF3F4B"/>
    <w:rsid w:val="00FF4CCC"/>
    <w:rsid w:val="00FF53E8"/>
    <w:rsid w:val="00FF5BA3"/>
    <w:rsid w:val="00FF6969"/>
    <w:rsid w:val="00FF74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Arial" w:hAnsi="Times New Roman" w:cs="Times New Roman"/>
        <w:lang w:val="en-US" w:eastAsia="en-US" w:bidi="th-TH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iPriority="9" w:unhideWhenUsed="0" w:qFormat="1"/>
    <w:lsdException w:name="heading 3" w:semiHidden="0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semiHidden="0" w:uiPriority="9" w:unhideWhenUsed="0" w:qFormat="1"/>
    <w:lsdException w:name="heading 7" w:semiHidden="0" w:uiPriority="9" w:unhideWhenUsed="0" w:qFormat="1"/>
    <w:lsdException w:name="heading 8" w:semiHidden="0" w:uiPriority="9" w:unhideWhenUsed="0" w:qFormat="1"/>
    <w:lsdException w:name="heading 9" w:semiHidden="0" w:unhideWhenUsed="0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99"/>
    <w:lsdException w:name="footer" w:uiPriority="99"/>
    <w:lsdException w:name="caption" w:qFormat="1"/>
    <w:lsdException w:name="table of figures" w:uiPriority="99"/>
    <w:lsdException w:name="footnote reference" w:uiPriority="99"/>
    <w:lsdException w:name="line number" w:uiPriority="99"/>
    <w:lsdException w:name="endnote reference" w:uiPriority="99"/>
    <w:lsdException w:name="Title" w:semiHidden="0" w:unhideWhenUsed="0" w:qFormat="1"/>
    <w:lsdException w:name="Default Paragraph Font" w:uiPriority="1"/>
    <w:lsdException w:name="Subtitle" w:semiHidden="0" w:unhideWhenUsed="0" w:qFormat="1"/>
    <w:lsdException w:name="Hyperlink" w:uiPriority="99" w:qFormat="1"/>
    <w:lsdException w:name="FollowedHyperlink" w:uiPriority="99"/>
    <w:lsdException w:name="Strong" w:semiHidden="0" w:unhideWhenUsed="0" w:qFormat="1"/>
    <w:lsdException w:name="Emphasis" w:semiHidden="0" w:uiPriority="20" w:unhideWhenUsed="0" w:qFormat="1"/>
    <w:lsdException w:name="HTML Top of Form" w:uiPriority="99"/>
    <w:lsdException w:name="HTML Bottom of Form" w:uiPriority="99"/>
    <w:lsdException w:name="Normal (Web)" w:uiPriority="99"/>
    <w:lsdException w:name="HTML Acronym" w:uiPriority="99"/>
    <w:lsdException w:name="HTML Cite" w:uiPriority="99"/>
    <w:lsdException w:name="HTML Code" w:uiPriority="99"/>
    <w:lsdException w:name="HTML Definition" w:uiPriority="99"/>
    <w:lsdException w:name="HTML Keyboard" w:uiPriority="99"/>
    <w:lsdException w:name="HTML Sample" w:uiPriority="99"/>
    <w:lsdException w:name="HTML Typewriter" w:uiPriority="99"/>
    <w:lsdException w:name="HTML Variable" w:uiPriority="99"/>
    <w:lsdException w:name="Normal Table" w:uiPriority="99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Table Simple 2" w:uiPriority="99"/>
    <w:lsdException w:name="Table Simple 3" w:uiPriority="99"/>
    <w:lsdException w:name="Table Classic 1" w:uiPriority="99"/>
    <w:lsdException w:name="Table Classic 2" w:uiPriority="99"/>
    <w:lsdException w:name="Table Classic 3" w:uiPriority="99"/>
    <w:lsdException w:name="Table Classic 4" w:uiPriority="99"/>
    <w:lsdException w:name="Table Colorful 1" w:uiPriority="99"/>
    <w:lsdException w:name="Table Colorful 2" w:uiPriority="99"/>
    <w:lsdException w:name="Table Colorful 3" w:uiPriority="99"/>
    <w:lsdException w:name="Table Columns 1" w:uiPriority="99"/>
    <w:lsdException w:name="Table Columns 2" w:uiPriority="99"/>
    <w:lsdException w:name="Table Columns 3" w:uiPriority="99"/>
    <w:lsdException w:name="Table Columns 4" w:uiPriority="99"/>
    <w:lsdException w:name="Table Columns 5" w:uiPriority="99"/>
    <w:lsdException w:name="Table Grid 1" w:uiPriority="99"/>
    <w:lsdException w:name="Table Grid 2" w:uiPriority="99"/>
    <w:lsdException w:name="Table Grid 3" w:uiPriority="99"/>
    <w:lsdException w:name="Table Grid 4" w:uiPriority="99"/>
    <w:lsdException w:name="Table Grid 5" w:uiPriority="99"/>
    <w:lsdException w:name="Table Grid 6" w:uiPriority="99"/>
    <w:lsdException w:name="Table Grid 7" w:uiPriority="99"/>
    <w:lsdException w:name="Table Grid 8" w:uiPriority="99"/>
    <w:lsdException w:name="Table List 1" w:uiPriority="99"/>
    <w:lsdException w:name="Table List 2" w:uiPriority="99"/>
    <w:lsdException w:name="Table List 3" w:uiPriority="99"/>
    <w:lsdException w:name="Table List 4" w:uiPriority="99"/>
    <w:lsdException w:name="Table List 5" w:uiPriority="99"/>
    <w:lsdException w:name="Table List 6" w:uiPriority="99"/>
    <w:lsdException w:name="Table List 8" w:uiPriority="99"/>
    <w:lsdException w:name="Table 3D effects 1" w:uiPriority="99"/>
    <w:lsdException w:name="Table Contemporary" w:uiPriority="99"/>
    <w:lsdException w:name="Table Elegant" w:uiPriority="99"/>
    <w:lsdException w:name="Table Professional" w:uiPriority="99"/>
    <w:lsdException w:name="Table Subtle 1" w:uiPriority="99"/>
    <w:lsdException w:name="Table Subtle 2" w:uiPriority="99"/>
    <w:lsdException w:name="Table Web 2" w:uiPriority="99"/>
    <w:lsdException w:name="Table Web 3" w:uiPriority="99"/>
    <w:lsdException w:name="Balloon Text" w:uiPriority="99"/>
    <w:lsdException w:name="Table Grid" w:semiHidden="0" w:uiPriority="39" w:unhideWhenUsed="0"/>
    <w:lsdException w:name="Table Theme" w:uiPriority="99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92565"/>
    <w:rPr>
      <w:rFonts w:ascii="Cordia New" w:eastAsia="SimSun" w:hAnsi="Cordia New" w:cs="TH SarabunPSK"/>
      <w:sz w:val="28"/>
      <w:szCs w:val="28"/>
      <w:lang w:eastAsia="zh-CN"/>
    </w:rPr>
  </w:style>
  <w:style w:type="paragraph" w:styleId="Heading1">
    <w:name w:val="heading 1"/>
    <w:aliases w:val="H1,Level1"/>
    <w:basedOn w:val="Normal"/>
    <w:next w:val="Normal"/>
    <w:link w:val="Heading1Char"/>
    <w:qFormat/>
    <w:rsid w:val="001A0CD4"/>
    <w:pPr>
      <w:keepNext/>
      <w:shd w:val="clear" w:color="auto" w:fill="E6E6E6"/>
      <w:spacing w:before="240" w:after="60"/>
      <w:outlineLvl w:val="0"/>
    </w:pPr>
    <w:rPr>
      <w:rFonts w:ascii="Arial Bold" w:hAnsi="Arial Bold" w:cs="Arial Bold"/>
      <w:b/>
      <w:bCs/>
      <w:kern w:val="32"/>
      <w:sz w:val="40"/>
      <w:szCs w:val="40"/>
    </w:rPr>
  </w:style>
  <w:style w:type="paragraph" w:styleId="Heading2">
    <w:name w:val="heading 2"/>
    <w:aliases w:val="H2,heading 2"/>
    <w:basedOn w:val="Normal"/>
    <w:next w:val="Normal"/>
    <w:link w:val="Heading2Char"/>
    <w:autoRedefine/>
    <w:uiPriority w:val="9"/>
    <w:qFormat/>
    <w:rsid w:val="00B8336E"/>
    <w:pPr>
      <w:keepNext/>
      <w:numPr>
        <w:ilvl w:val="1"/>
        <w:numId w:val="1"/>
      </w:numPr>
      <w:autoSpaceDE w:val="0"/>
      <w:spacing w:before="240" w:after="120"/>
      <w:ind w:left="426" w:hanging="426"/>
      <w:outlineLvl w:val="1"/>
    </w:pPr>
    <w:rPr>
      <w:rFonts w:ascii="Times New Roman" w:hAnsi="Times New Roman" w:cs="Times New Roman"/>
      <w:b/>
      <w:bCs/>
      <w:sz w:val="24"/>
      <w:szCs w:val="24"/>
    </w:rPr>
  </w:style>
  <w:style w:type="paragraph" w:styleId="Heading3">
    <w:name w:val="heading 3"/>
    <w:aliases w:val="H3,heading 3,h3"/>
    <w:basedOn w:val="Normal"/>
    <w:next w:val="Normal"/>
    <w:link w:val="Heading3Char"/>
    <w:qFormat/>
    <w:rsid w:val="009D0B97"/>
    <w:pPr>
      <w:keepNext/>
      <w:numPr>
        <w:ilvl w:val="2"/>
        <w:numId w:val="1"/>
      </w:numPr>
      <w:spacing w:before="240" w:after="60"/>
      <w:outlineLvl w:val="2"/>
    </w:pPr>
    <w:rPr>
      <w:rFonts w:ascii="TH SarabunPSK" w:hAnsi="TH SarabunPSK"/>
      <w:b/>
      <w:bCs/>
    </w:rPr>
  </w:style>
  <w:style w:type="paragraph" w:styleId="Heading4">
    <w:name w:val="heading 4"/>
    <w:aliases w:val="H4"/>
    <w:basedOn w:val="Normal"/>
    <w:next w:val="Normal"/>
    <w:link w:val="Heading4Char"/>
    <w:uiPriority w:val="9"/>
    <w:qFormat/>
    <w:rsid w:val="003B2E0A"/>
    <w:pPr>
      <w:keepNext/>
      <w:spacing w:before="240" w:after="60"/>
      <w:outlineLvl w:val="3"/>
    </w:pPr>
  </w:style>
  <w:style w:type="paragraph" w:styleId="Heading5">
    <w:name w:val="heading 5"/>
    <w:basedOn w:val="Normal"/>
    <w:next w:val="Normal"/>
    <w:link w:val="Heading5Char"/>
    <w:uiPriority w:val="9"/>
    <w:qFormat/>
    <w:rsid w:val="001900E9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qFormat/>
    <w:rsid w:val="001900E9"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qFormat/>
    <w:rsid w:val="001900E9"/>
    <w:p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uiPriority w:val="9"/>
    <w:qFormat/>
    <w:rsid w:val="001900E9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qFormat/>
    <w:rsid w:val="001900E9"/>
    <w:p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1 Char,Level1 Char"/>
    <w:link w:val="Heading1"/>
    <w:rPr>
      <w:rFonts w:ascii="Arial Bold" w:eastAsia="SimSun" w:hAnsi="Arial Bold" w:cs="Arial Bold"/>
      <w:b/>
      <w:bCs/>
      <w:kern w:val="32"/>
      <w:sz w:val="40"/>
      <w:szCs w:val="40"/>
      <w:shd w:val="clear" w:color="auto" w:fill="E6E6E6"/>
      <w:lang w:eastAsia="zh-CN"/>
    </w:rPr>
  </w:style>
  <w:style w:type="character" w:customStyle="1" w:styleId="Heading2Char">
    <w:name w:val="Heading 2 Char"/>
    <w:aliases w:val="H2 Char,heading 2 Char"/>
    <w:link w:val="Heading2"/>
    <w:uiPriority w:val="9"/>
    <w:rsid w:val="00B8336E"/>
    <w:rPr>
      <w:rFonts w:eastAsia="SimSun"/>
      <w:b/>
      <w:bCs/>
      <w:sz w:val="24"/>
      <w:szCs w:val="24"/>
      <w:lang w:eastAsia="zh-CN"/>
    </w:rPr>
  </w:style>
  <w:style w:type="character" w:customStyle="1" w:styleId="Heading3Char">
    <w:name w:val="Heading 3 Char"/>
    <w:aliases w:val="H3 Char1,heading 3 Char1,h3 Char1"/>
    <w:link w:val="Heading3"/>
    <w:rsid w:val="009D0B97"/>
    <w:rPr>
      <w:rFonts w:ascii="TH SarabunPSK" w:eastAsia="SimSun" w:hAnsi="TH SarabunPSK" w:cs="TH SarabunPSK"/>
      <w:b/>
      <w:bCs/>
      <w:sz w:val="28"/>
      <w:szCs w:val="28"/>
      <w:lang w:eastAsia="zh-CN"/>
    </w:rPr>
  </w:style>
  <w:style w:type="character" w:customStyle="1" w:styleId="Heading4Char">
    <w:name w:val="Heading 4 Char"/>
    <w:aliases w:val="H4 Char"/>
    <w:link w:val="Heading4"/>
    <w:uiPriority w:val="9"/>
    <w:rPr>
      <w:rFonts w:ascii="Cordia New" w:eastAsia="SimSun" w:hAnsi="Cordia New" w:cs="Cordia New"/>
      <w:sz w:val="28"/>
      <w:szCs w:val="28"/>
      <w:lang w:eastAsia="zh-CN"/>
    </w:rPr>
  </w:style>
  <w:style w:type="character" w:customStyle="1" w:styleId="Heading5Char">
    <w:name w:val="Heading 5 Char"/>
    <w:link w:val="Heading5"/>
    <w:uiPriority w:val="9"/>
    <w:rPr>
      <w:rFonts w:ascii="Cordia New" w:eastAsia="SimSun" w:hAnsi="Cordia New" w:cs="Cordia New"/>
      <w:b/>
      <w:bCs/>
      <w:i/>
      <w:iCs/>
      <w:sz w:val="26"/>
      <w:szCs w:val="26"/>
      <w:lang w:eastAsia="zh-CN"/>
    </w:rPr>
  </w:style>
  <w:style w:type="character" w:customStyle="1" w:styleId="Heading6Char">
    <w:name w:val="Heading 6 Char"/>
    <w:link w:val="Heading6"/>
    <w:uiPriority w:val="9"/>
    <w:rPr>
      <w:rFonts w:ascii="Cordia New" w:eastAsia="SimSun" w:hAnsi="Cordia New" w:cs="Cordia New"/>
      <w:b/>
      <w:bCs/>
      <w:sz w:val="22"/>
      <w:szCs w:val="22"/>
      <w:lang w:eastAsia="zh-CN"/>
    </w:rPr>
  </w:style>
  <w:style w:type="character" w:customStyle="1" w:styleId="Heading7Char">
    <w:name w:val="Heading 7 Char"/>
    <w:link w:val="Heading7"/>
    <w:uiPriority w:val="9"/>
    <w:rPr>
      <w:rFonts w:ascii="Cordia New" w:eastAsia="SimSun" w:hAnsi="Cordia New" w:cs="Cordia New"/>
      <w:sz w:val="28"/>
      <w:szCs w:val="28"/>
      <w:lang w:eastAsia="zh-CN"/>
    </w:rPr>
  </w:style>
  <w:style w:type="character" w:customStyle="1" w:styleId="Heading8Char">
    <w:name w:val="Heading 8 Char"/>
    <w:link w:val="Heading8"/>
    <w:uiPriority w:val="9"/>
    <w:rPr>
      <w:rFonts w:ascii="Cordia New" w:eastAsia="SimSun" w:hAnsi="Cordia New" w:cs="Cordia New"/>
      <w:i/>
      <w:iCs/>
      <w:sz w:val="28"/>
      <w:szCs w:val="28"/>
      <w:lang w:eastAsia="zh-CN"/>
    </w:rPr>
  </w:style>
  <w:style w:type="character" w:customStyle="1" w:styleId="Heading9Char">
    <w:name w:val="Heading 9 Char"/>
    <w:link w:val="Heading9"/>
    <w:rPr>
      <w:rFonts w:ascii="Arial" w:eastAsia="SimSun" w:hAnsi="Arial" w:cs="Arial"/>
      <w:sz w:val="22"/>
      <w:szCs w:val="22"/>
      <w:lang w:eastAsia="zh-CN"/>
    </w:rPr>
  </w:style>
  <w:style w:type="paragraph" w:styleId="Header">
    <w:name w:val="header"/>
    <w:basedOn w:val="Normal"/>
    <w:next w:val="TOC2"/>
    <w:link w:val="HeaderChar"/>
    <w:uiPriority w:val="99"/>
    <w:rsid w:val="00D51894"/>
    <w:pPr>
      <w:tabs>
        <w:tab w:val="center" w:pos="4153"/>
        <w:tab w:val="right" w:pos="8306"/>
      </w:tabs>
    </w:pPr>
  </w:style>
  <w:style w:type="character" w:customStyle="1" w:styleId="HeaderChar">
    <w:name w:val="Header Char"/>
    <w:link w:val="Header"/>
    <w:uiPriority w:val="99"/>
    <w:rPr>
      <w:rFonts w:eastAsia="SimSun" w:cs="Angsana New"/>
      <w:sz w:val="24"/>
      <w:szCs w:val="30"/>
      <w:lang w:eastAsia="zh-CN"/>
    </w:rPr>
  </w:style>
  <w:style w:type="paragraph" w:styleId="Footer">
    <w:name w:val="footer"/>
    <w:basedOn w:val="Normal"/>
    <w:next w:val="TOC3"/>
    <w:link w:val="FooterChar"/>
    <w:uiPriority w:val="99"/>
    <w:rsid w:val="00D51894"/>
    <w:pPr>
      <w:tabs>
        <w:tab w:val="center" w:pos="4153"/>
        <w:tab w:val="right" w:pos="8306"/>
      </w:tabs>
    </w:pPr>
  </w:style>
  <w:style w:type="character" w:customStyle="1" w:styleId="FooterChar">
    <w:name w:val="Footer Char"/>
    <w:link w:val="Footer"/>
    <w:uiPriority w:val="99"/>
    <w:rPr>
      <w:rFonts w:eastAsia="SimSun" w:cs="Angsana New"/>
      <w:sz w:val="24"/>
      <w:szCs w:val="30"/>
      <w:lang w:eastAsia="zh-CN"/>
    </w:rPr>
  </w:style>
  <w:style w:type="paragraph" w:styleId="TOC1">
    <w:name w:val="toc 1"/>
    <w:basedOn w:val="Normal"/>
    <w:next w:val="Normal"/>
    <w:autoRedefine/>
    <w:uiPriority w:val="39"/>
    <w:qFormat/>
    <w:rsid w:val="00631D0A"/>
    <w:pPr>
      <w:tabs>
        <w:tab w:val="left" w:pos="284"/>
        <w:tab w:val="left" w:pos="567"/>
        <w:tab w:val="right" w:leader="dot" w:pos="9639"/>
      </w:tabs>
      <w:spacing w:before="120" w:after="120"/>
      <w:ind w:left="426" w:hanging="426"/>
    </w:pPr>
    <w:rPr>
      <w:rFonts w:ascii="CordiaUPC" w:eastAsia="Calibri" w:hAnsi="CordiaUPC" w:cs="CordiaUPC"/>
      <w:caps/>
      <w:noProof/>
    </w:rPr>
  </w:style>
  <w:style w:type="paragraph" w:styleId="TOC2">
    <w:name w:val="toc 2"/>
    <w:basedOn w:val="Normal"/>
    <w:next w:val="Normal"/>
    <w:autoRedefine/>
    <w:uiPriority w:val="39"/>
    <w:qFormat/>
    <w:rsid w:val="00631D0A"/>
    <w:pPr>
      <w:tabs>
        <w:tab w:val="left" w:pos="426"/>
        <w:tab w:val="right" w:leader="dot" w:pos="9639"/>
      </w:tabs>
      <w:ind w:left="240"/>
    </w:pPr>
    <w:rPr>
      <w:rFonts w:ascii="CordiaUPC" w:hAnsi="CordiaUPC" w:cs="CordiaUPC"/>
      <w:noProof/>
    </w:rPr>
  </w:style>
  <w:style w:type="paragraph" w:styleId="TOC3">
    <w:name w:val="toc 3"/>
    <w:basedOn w:val="Normal"/>
    <w:next w:val="Normal"/>
    <w:autoRedefine/>
    <w:uiPriority w:val="39"/>
    <w:qFormat/>
    <w:rsid w:val="00631D0A"/>
    <w:pPr>
      <w:tabs>
        <w:tab w:val="left" w:pos="851"/>
        <w:tab w:val="right" w:leader="dot" w:pos="9639"/>
      </w:tabs>
      <w:ind w:left="480"/>
    </w:pPr>
    <w:rPr>
      <w:rFonts w:ascii="CordiaUPC" w:hAnsi="CordiaUPC" w:cs="CordiaUPC"/>
      <w:noProof/>
    </w:rPr>
  </w:style>
  <w:style w:type="paragraph" w:styleId="TOC4">
    <w:name w:val="toc 4"/>
    <w:basedOn w:val="Normal"/>
    <w:next w:val="Normal"/>
    <w:autoRedefine/>
    <w:uiPriority w:val="39"/>
    <w:rsid w:val="005A74DA"/>
    <w:pPr>
      <w:ind w:left="720"/>
    </w:pPr>
    <w:rPr>
      <w:sz w:val="18"/>
      <w:szCs w:val="18"/>
    </w:rPr>
  </w:style>
  <w:style w:type="paragraph" w:styleId="TOC5">
    <w:name w:val="toc 5"/>
    <w:basedOn w:val="Normal"/>
    <w:next w:val="Normal"/>
    <w:autoRedefine/>
    <w:uiPriority w:val="39"/>
    <w:rsid w:val="005A74DA"/>
    <w:pPr>
      <w:ind w:left="960"/>
    </w:pPr>
    <w:rPr>
      <w:sz w:val="18"/>
      <w:szCs w:val="18"/>
    </w:rPr>
  </w:style>
  <w:style w:type="paragraph" w:styleId="TOC6">
    <w:name w:val="toc 6"/>
    <w:basedOn w:val="Normal"/>
    <w:next w:val="Normal"/>
    <w:autoRedefine/>
    <w:uiPriority w:val="39"/>
    <w:rsid w:val="005A74DA"/>
    <w:pPr>
      <w:ind w:left="1200"/>
    </w:pPr>
    <w:rPr>
      <w:sz w:val="18"/>
      <w:szCs w:val="18"/>
    </w:rPr>
  </w:style>
  <w:style w:type="paragraph" w:styleId="TOC7">
    <w:name w:val="toc 7"/>
    <w:basedOn w:val="Normal"/>
    <w:next w:val="Normal"/>
    <w:autoRedefine/>
    <w:uiPriority w:val="39"/>
    <w:rsid w:val="005A74DA"/>
    <w:pPr>
      <w:ind w:left="1440"/>
    </w:pPr>
    <w:rPr>
      <w:sz w:val="18"/>
      <w:szCs w:val="18"/>
    </w:rPr>
  </w:style>
  <w:style w:type="paragraph" w:styleId="TOC8">
    <w:name w:val="toc 8"/>
    <w:basedOn w:val="Normal"/>
    <w:next w:val="Normal"/>
    <w:autoRedefine/>
    <w:uiPriority w:val="39"/>
    <w:rsid w:val="005A74DA"/>
    <w:pPr>
      <w:ind w:left="1680"/>
    </w:pPr>
    <w:rPr>
      <w:sz w:val="18"/>
      <w:szCs w:val="18"/>
    </w:rPr>
  </w:style>
  <w:style w:type="paragraph" w:styleId="TOC9">
    <w:name w:val="toc 9"/>
    <w:basedOn w:val="Normal"/>
    <w:next w:val="Normal"/>
    <w:autoRedefine/>
    <w:uiPriority w:val="39"/>
    <w:rsid w:val="005A74DA"/>
    <w:pPr>
      <w:ind w:left="1920"/>
    </w:pPr>
    <w:rPr>
      <w:sz w:val="18"/>
      <w:szCs w:val="18"/>
    </w:rPr>
  </w:style>
  <w:style w:type="paragraph" w:styleId="DocumentMap">
    <w:name w:val="Document Map"/>
    <w:basedOn w:val="Normal"/>
    <w:link w:val="DocumentMapChar"/>
    <w:unhideWhenUsed/>
    <w:rsid w:val="00237BE5"/>
    <w:rPr>
      <w:rFonts w:ascii="Tahoma" w:hAnsi="Tahoma" w:cs="Angsana New"/>
      <w:sz w:val="16"/>
      <w:szCs w:val="20"/>
    </w:rPr>
  </w:style>
  <w:style w:type="character" w:customStyle="1" w:styleId="DocumentMapChar">
    <w:name w:val="Document Map Char"/>
    <w:link w:val="DocumentMap"/>
    <w:rsid w:val="00237BE5"/>
    <w:rPr>
      <w:rFonts w:ascii="Tahoma" w:eastAsia="SimSun" w:hAnsi="Tahoma" w:cs="Angsana New"/>
      <w:sz w:val="16"/>
      <w:szCs w:val="20"/>
      <w:lang w:eastAsia="zh-CN"/>
    </w:rPr>
  </w:style>
  <w:style w:type="character" w:styleId="Hyperlink">
    <w:name w:val="Hyperlink"/>
    <w:uiPriority w:val="99"/>
    <w:unhideWhenUsed/>
    <w:qFormat/>
    <w:rsid w:val="0087296B"/>
    <w:rPr>
      <w:rFonts w:ascii="CordiaUPC" w:hAnsi="CordiaUPC" w:cs="CordiaUPC"/>
      <w:b w:val="0"/>
      <w:bCs w:val="0"/>
      <w:i w:val="0"/>
      <w:iCs w:val="0"/>
      <w:color w:val="auto"/>
      <w:sz w:val="28"/>
      <w:szCs w:val="28"/>
      <w:u w:val="single"/>
    </w:rPr>
  </w:style>
  <w:style w:type="table" w:styleId="TableGrid">
    <w:name w:val="Table Grid"/>
    <w:basedOn w:val="TableNormal"/>
    <w:uiPriority w:val="39"/>
    <w:rsid w:val="00550562"/>
    <w:rPr>
      <w:rFonts w:ascii="Calibri" w:eastAsia="Calibri" w:hAnsi="Calibri" w:cs="Cordia New"/>
      <w:sz w:val="22"/>
      <w:szCs w:val="2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59"/>
    <w:rsid w:val="0034611E"/>
    <w:rPr>
      <w:rFonts w:eastAsia="Times New Roman" w:cs="Angsan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C9086D"/>
    <w:pPr>
      <w:autoSpaceDE w:val="0"/>
      <w:autoSpaceDN w:val="0"/>
      <w:adjustRightInd w:val="0"/>
    </w:pPr>
    <w:rPr>
      <w:rFonts w:ascii="Cordia New" w:eastAsia="Calibri" w:hAnsi="Cordia New" w:cs="Cordia New"/>
      <w:color w:val="000000"/>
      <w:sz w:val="24"/>
      <w:szCs w:val="24"/>
    </w:rPr>
  </w:style>
  <w:style w:type="paragraph" w:styleId="ListParagraph">
    <w:name w:val="List Paragraph"/>
    <w:basedOn w:val="Normal"/>
    <w:link w:val="ListParagraphChar"/>
    <w:qFormat/>
    <w:rsid w:val="00E3493A"/>
    <w:pPr>
      <w:ind w:left="720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Bullet">
    <w:name w:val="List Bullet"/>
    <w:basedOn w:val="Normal"/>
    <w:rsid w:val="0001106E"/>
    <w:pPr>
      <w:numPr>
        <w:numId w:val="2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BalloonText">
    <w:name w:val="Balloon Text"/>
    <w:basedOn w:val="Normal"/>
    <w:link w:val="BalloonTextChar"/>
    <w:uiPriority w:val="99"/>
    <w:semiHidden/>
    <w:rsid w:val="0041199B"/>
    <w:rPr>
      <w:rFonts w:ascii="Tahoma" w:eastAsia="Times New Roman" w:hAnsi="Tahoma" w:cs="Tahoma"/>
      <w:sz w:val="16"/>
      <w:szCs w:val="16"/>
      <w:lang w:eastAsia="en-US" w:bidi="ar-SA"/>
    </w:rPr>
  </w:style>
  <w:style w:type="character" w:customStyle="1" w:styleId="BalloonTextChar">
    <w:name w:val="Balloon Text Char"/>
    <w:link w:val="BalloonText"/>
    <w:uiPriority w:val="99"/>
    <w:semiHidden/>
    <w:rsid w:val="0041199B"/>
    <w:rPr>
      <w:rFonts w:ascii="Tahoma" w:eastAsia="Times New Roman" w:hAnsi="Tahoma" w:cs="Tahoma"/>
      <w:sz w:val="16"/>
      <w:szCs w:val="16"/>
      <w:lang w:bidi="ar-SA"/>
    </w:rPr>
  </w:style>
  <w:style w:type="paragraph" w:styleId="BodyTextIndent">
    <w:name w:val="Body Text Indent"/>
    <w:basedOn w:val="Normal"/>
    <w:link w:val="BodyTextIndentChar"/>
    <w:rsid w:val="0041199B"/>
    <w:pPr>
      <w:spacing w:after="120"/>
      <w:ind w:left="360"/>
    </w:pPr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BodyTextIndentChar">
    <w:name w:val="Body Text Indent Char"/>
    <w:link w:val="BodyTextIndent"/>
    <w:rsid w:val="0041199B"/>
    <w:rPr>
      <w:rFonts w:ascii="Arial" w:eastAsia="Times New Roman" w:hAnsi="Arial" w:cs="Angsana New"/>
      <w:lang w:bidi="ar-SA"/>
    </w:rPr>
  </w:style>
  <w:style w:type="paragraph" w:customStyle="1" w:styleId="TemplateNote">
    <w:name w:val="Template Note"/>
    <w:basedOn w:val="Normal"/>
    <w:rsid w:val="0041199B"/>
    <w:pPr>
      <w:keepNext/>
      <w:widowControl w:val="0"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5" w:color="auto" w:fill="auto"/>
      <w:spacing w:before="80" w:after="80"/>
      <w:jc w:val="both"/>
    </w:pPr>
    <w:rPr>
      <w:rFonts w:ascii="Times New Roman" w:eastAsia="Times New Roman" w:hAnsi="Times New Roman" w:cs="Angsana New"/>
      <w:i/>
      <w:snapToGrid w:val="0"/>
      <w:color w:val="0000FF"/>
      <w:sz w:val="20"/>
      <w:szCs w:val="20"/>
      <w:lang w:eastAsia="en-US" w:bidi="ar-SA"/>
    </w:rPr>
  </w:style>
  <w:style w:type="paragraph" w:styleId="BodyText">
    <w:name w:val="Body Text"/>
    <w:basedOn w:val="Normal"/>
    <w:link w:val="BodyTextChar"/>
    <w:rsid w:val="0041199B"/>
    <w:pPr>
      <w:spacing w:after="120" w:line="0" w:lineRule="atLeast"/>
      <w:ind w:left="360"/>
    </w:pPr>
    <w:rPr>
      <w:rFonts w:ascii="Arial" w:eastAsia="Times New Roman" w:hAnsi="Arial" w:cs="Angsana New"/>
      <w:spacing w:val="-5"/>
      <w:sz w:val="20"/>
      <w:szCs w:val="20"/>
      <w:lang w:eastAsia="en-US" w:bidi="ar-SA"/>
    </w:rPr>
  </w:style>
  <w:style w:type="character" w:customStyle="1" w:styleId="BodyTextChar">
    <w:name w:val="Body Text Char"/>
    <w:link w:val="BodyText"/>
    <w:rsid w:val="0041199B"/>
    <w:rPr>
      <w:rFonts w:ascii="Arial" w:eastAsia="Times New Roman" w:hAnsi="Arial" w:cs="Angsana New"/>
      <w:spacing w:val="-5"/>
      <w:lang w:bidi="ar-SA"/>
    </w:rPr>
  </w:style>
  <w:style w:type="paragraph" w:customStyle="1" w:styleId="TableText">
    <w:name w:val="Table Text"/>
    <w:basedOn w:val="Normal"/>
    <w:rsid w:val="0041199B"/>
    <w:pPr>
      <w:ind w:left="14"/>
    </w:pPr>
    <w:rPr>
      <w:rFonts w:ascii="Arial" w:eastAsia="Times New Roman" w:hAnsi="Arial" w:cs="Angsana New"/>
      <w:spacing w:val="-5"/>
      <w:sz w:val="16"/>
      <w:szCs w:val="20"/>
      <w:lang w:eastAsia="en-US" w:bidi="ar-SA"/>
    </w:rPr>
  </w:style>
  <w:style w:type="paragraph" w:customStyle="1" w:styleId="TableHeader">
    <w:name w:val="Table Header"/>
    <w:basedOn w:val="Normal"/>
    <w:rsid w:val="0041199B"/>
    <w:pPr>
      <w:spacing w:before="60"/>
      <w:jc w:val="center"/>
    </w:pPr>
    <w:rPr>
      <w:rFonts w:ascii="Arial" w:eastAsia="Times New Roman" w:hAnsi="Arial" w:cs="Angsana New"/>
      <w:b/>
      <w:spacing w:val="-5"/>
      <w:sz w:val="16"/>
      <w:szCs w:val="20"/>
      <w:lang w:eastAsia="en-US" w:bidi="ar-SA"/>
    </w:rPr>
  </w:style>
  <w:style w:type="character" w:customStyle="1" w:styleId="Heading3CharChar">
    <w:name w:val="Heading 3 Char Char"/>
    <w:rsid w:val="0041199B"/>
    <w:rPr>
      <w:rFonts w:ascii="Arial" w:hAnsi="Arial" w:cs="Arial"/>
      <w:b/>
      <w:bCs/>
      <w:noProof w:val="0"/>
      <w:sz w:val="22"/>
      <w:szCs w:val="26"/>
      <w:lang w:val="en-US" w:eastAsia="en-US" w:bidi="ar-SA"/>
    </w:rPr>
  </w:style>
  <w:style w:type="paragraph" w:customStyle="1" w:styleId="TableEntry">
    <w:name w:val="Table Entry"/>
    <w:basedOn w:val="Normal"/>
    <w:rsid w:val="0041199B"/>
    <w:rPr>
      <w:rFonts w:ascii="Arial" w:eastAsia="Times New Roman" w:hAnsi="Arial" w:cs="Angsana New"/>
      <w:sz w:val="18"/>
      <w:szCs w:val="20"/>
      <w:lang w:eastAsia="en-US" w:bidi="ar-SA"/>
    </w:rPr>
  </w:style>
  <w:style w:type="paragraph" w:styleId="BodyText3">
    <w:name w:val="Body Text 3"/>
    <w:basedOn w:val="Normal"/>
    <w:link w:val="BodyText3Char"/>
    <w:rsid w:val="0041199B"/>
    <w:pPr>
      <w:spacing w:after="120"/>
    </w:pPr>
    <w:rPr>
      <w:rFonts w:ascii="Arial" w:eastAsia="Times New Roman" w:hAnsi="Arial" w:cs="Angsana New"/>
      <w:sz w:val="16"/>
      <w:szCs w:val="16"/>
      <w:lang w:eastAsia="en-US" w:bidi="ar-SA"/>
    </w:rPr>
  </w:style>
  <w:style w:type="character" w:customStyle="1" w:styleId="BodyText3Char">
    <w:name w:val="Body Text 3 Char"/>
    <w:link w:val="BodyText3"/>
    <w:rsid w:val="0041199B"/>
    <w:rPr>
      <w:rFonts w:ascii="Arial" w:eastAsia="Times New Roman" w:hAnsi="Arial" w:cs="Angsana New"/>
      <w:sz w:val="16"/>
      <w:szCs w:val="16"/>
      <w:lang w:bidi="ar-SA"/>
    </w:rPr>
  </w:style>
  <w:style w:type="paragraph" w:customStyle="1" w:styleId="BracketedTemplateInstructions">
    <w:name w:val="Bracketed Template Instructions"/>
    <w:basedOn w:val="Normal"/>
    <w:rsid w:val="0041199B"/>
    <w:rPr>
      <w:rFonts w:ascii="Arial" w:eastAsia="Times New Roman" w:hAnsi="Arial" w:cs="Angsana New"/>
      <w:sz w:val="16"/>
      <w:szCs w:val="20"/>
      <w:lang w:eastAsia="en-US" w:bidi="ar-SA"/>
    </w:rPr>
  </w:style>
  <w:style w:type="paragraph" w:customStyle="1" w:styleId="StyleHeading3Italic">
    <w:name w:val="Style Heading 3 + Italic"/>
    <w:basedOn w:val="Heading3"/>
    <w:rsid w:val="0041199B"/>
    <w:pPr>
      <w:numPr>
        <w:ilvl w:val="0"/>
      </w:numPr>
    </w:pPr>
    <w:rPr>
      <w:rFonts w:ascii="Arial" w:eastAsia="Times New Roman" w:hAnsi="Arial" w:cs="Arial"/>
      <w:b w:val="0"/>
      <w:bCs w:val="0"/>
      <w:i/>
      <w:iCs/>
      <w:sz w:val="22"/>
      <w:szCs w:val="26"/>
      <w:lang w:eastAsia="en-US" w:bidi="ar-SA"/>
    </w:rPr>
  </w:style>
  <w:style w:type="character" w:customStyle="1" w:styleId="StyleHeading3ItalicChar">
    <w:name w:val="Style Heading 3 + Italic Char"/>
    <w:rsid w:val="0041199B"/>
    <w:rPr>
      <w:rFonts w:ascii="Arial" w:hAnsi="Arial" w:cs="Arial"/>
      <w:b/>
      <w:bCs/>
      <w:i/>
      <w:iCs/>
      <w:noProof w:val="0"/>
      <w:sz w:val="22"/>
      <w:szCs w:val="26"/>
      <w:lang w:val="en-US" w:eastAsia="en-US" w:bidi="ar-SA"/>
    </w:rPr>
  </w:style>
  <w:style w:type="paragraph" w:customStyle="1" w:styleId="StyleTableHeader10pt">
    <w:name w:val="Style Table Header + 10 pt"/>
    <w:basedOn w:val="TableHeader"/>
    <w:rsid w:val="0041199B"/>
    <w:rPr>
      <w:bCs/>
      <w:sz w:val="20"/>
    </w:rPr>
  </w:style>
  <w:style w:type="paragraph" w:customStyle="1" w:styleId="StyleBodyText8ptBoldAfter0pt">
    <w:name w:val="Style Body Text + 8 pt Bold After:  0 pt"/>
    <w:basedOn w:val="BodyText"/>
    <w:rsid w:val="0041199B"/>
    <w:pPr>
      <w:spacing w:after="0"/>
      <w:ind w:left="0"/>
    </w:pPr>
    <w:rPr>
      <w:b/>
      <w:bCs/>
      <w:sz w:val="16"/>
    </w:rPr>
  </w:style>
  <w:style w:type="paragraph" w:customStyle="1" w:styleId="StyleBodyTextBoldCentered">
    <w:name w:val="Style Body Text + Bold Centered"/>
    <w:basedOn w:val="BodyText"/>
    <w:rsid w:val="0041199B"/>
    <w:pPr>
      <w:ind w:left="0"/>
      <w:jc w:val="center"/>
    </w:pPr>
    <w:rPr>
      <w:b/>
      <w:bCs/>
    </w:rPr>
  </w:style>
  <w:style w:type="paragraph" w:customStyle="1" w:styleId="FieldText">
    <w:name w:val="FieldText"/>
    <w:basedOn w:val="Normal"/>
    <w:rsid w:val="0041199B"/>
    <w:pPr>
      <w:widowControl w:val="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customStyle="1" w:styleId="Notenonumber">
    <w:name w:val="Note no number"/>
    <w:basedOn w:val="Normal"/>
    <w:rsid w:val="0041199B"/>
    <w:pPr>
      <w:widowControl w:val="0"/>
    </w:pPr>
    <w:rPr>
      <w:rFonts w:ascii="Times New Roman" w:eastAsia="Times New Roman" w:hAnsi="Times New Roman" w:cs="Angsana New"/>
      <w:i/>
      <w:snapToGrid w:val="0"/>
      <w:color w:val="0000FF"/>
      <w:sz w:val="24"/>
      <w:szCs w:val="20"/>
      <w:lang w:eastAsia="en-US" w:bidi="ar-SA"/>
    </w:rPr>
  </w:style>
  <w:style w:type="character" w:styleId="Strong">
    <w:name w:val="Strong"/>
    <w:qFormat/>
    <w:rsid w:val="0041199B"/>
    <w:rPr>
      <w:b/>
    </w:rPr>
  </w:style>
  <w:style w:type="paragraph" w:customStyle="1" w:styleId="FieldLabel">
    <w:name w:val="FieldLabel"/>
    <w:basedOn w:val="Normal"/>
    <w:rsid w:val="0041199B"/>
    <w:pPr>
      <w:widowControl w:val="0"/>
      <w:spacing w:before="20" w:after="60"/>
    </w:pPr>
    <w:rPr>
      <w:rFonts w:ascii="Times New Roman" w:eastAsia="Times New Roman" w:hAnsi="Times New Roman" w:cs="Angsana New"/>
      <w:sz w:val="20"/>
      <w:szCs w:val="20"/>
      <w:lang w:eastAsia="en-US" w:bidi="ar-SA"/>
    </w:rPr>
  </w:style>
  <w:style w:type="paragraph" w:customStyle="1" w:styleId="IndentedText">
    <w:name w:val="Indented Text"/>
    <w:basedOn w:val="Normal"/>
    <w:rsid w:val="0041199B"/>
    <w:pPr>
      <w:widowControl w:val="0"/>
      <w:ind w:left="360"/>
    </w:pPr>
    <w:rPr>
      <w:rFonts w:ascii="Times New Roman" w:eastAsia="Times New Roman" w:hAnsi="Times New Roman" w:cs="Angsana New"/>
      <w:snapToGrid w:val="0"/>
      <w:sz w:val="24"/>
      <w:szCs w:val="20"/>
      <w:lang w:eastAsia="en-US" w:bidi="ar-SA"/>
    </w:rPr>
  </w:style>
  <w:style w:type="character" w:styleId="Emphasis">
    <w:name w:val="Emphasis"/>
    <w:uiPriority w:val="20"/>
    <w:qFormat/>
    <w:rsid w:val="0041199B"/>
    <w:rPr>
      <w:i/>
      <w:iCs/>
    </w:rPr>
  </w:style>
  <w:style w:type="paragraph" w:customStyle="1" w:styleId="DeliverableName">
    <w:name w:val="Deliverable Name"/>
    <w:rsid w:val="0041199B"/>
    <w:pPr>
      <w:widowControl w:val="0"/>
    </w:pPr>
    <w:rPr>
      <w:rFonts w:ascii="Arial" w:eastAsia="Times New Roman" w:hAnsi="Arial" w:cs="Angsana New"/>
      <w:sz w:val="24"/>
      <w:lang w:bidi="ar-SA"/>
    </w:rPr>
  </w:style>
  <w:style w:type="paragraph" w:styleId="Title">
    <w:name w:val="Title"/>
    <w:basedOn w:val="Normal"/>
    <w:link w:val="TitleChar"/>
    <w:qFormat/>
    <w:rsid w:val="0041199B"/>
    <w:pPr>
      <w:jc w:val="center"/>
    </w:pPr>
    <w:rPr>
      <w:rFonts w:ascii="Arial" w:eastAsia="Times New Roman" w:hAnsi="Arial" w:cs="Angsana New"/>
      <w:b/>
      <w:sz w:val="20"/>
      <w:szCs w:val="20"/>
      <w:lang w:val="en-GB" w:eastAsia="en-US" w:bidi="ar-SA"/>
    </w:rPr>
  </w:style>
  <w:style w:type="character" w:customStyle="1" w:styleId="TitleChar">
    <w:name w:val="Title Char"/>
    <w:link w:val="Title"/>
    <w:rsid w:val="0041199B"/>
    <w:rPr>
      <w:rFonts w:ascii="Arial" w:eastAsia="Times New Roman" w:hAnsi="Arial" w:cs="Angsana New"/>
      <w:b/>
      <w:lang w:val="en-GB" w:bidi="ar-SA"/>
    </w:rPr>
  </w:style>
  <w:style w:type="character" w:styleId="FollowedHyperlink">
    <w:name w:val="FollowedHyperlink"/>
    <w:uiPriority w:val="99"/>
    <w:rsid w:val="0041199B"/>
    <w:rPr>
      <w:color w:val="0000FF"/>
      <w:u w:val="single"/>
    </w:rPr>
  </w:style>
  <w:style w:type="table" w:styleId="TableList7">
    <w:name w:val="Table List 7"/>
    <w:basedOn w:val="TableNormal"/>
    <w:rsid w:val="0041199B"/>
    <w:rPr>
      <w:rFonts w:eastAsia="Times New Roman" w:cs="Angsana New"/>
    </w:r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Simple1">
    <w:name w:val="Table Simple 1"/>
    <w:basedOn w:val="TableNormal"/>
    <w:rsid w:val="0041199B"/>
    <w:rPr>
      <w:rFonts w:eastAsia="Times New Roman" w:cs="Angsana New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rsid w:val="0041199B"/>
    <w:rPr>
      <w:rFonts w:eastAsia="Times New Roman" w:cs="Angsana New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rsid w:val="0041199B"/>
    <w:rPr>
      <w:rFonts w:eastAsia="Times New Roman" w:cs="Angsana New"/>
    </w:rPr>
    <w:tblPr>
      <w:tblStyleRowBandSize w:val="1"/>
      <w:tblBorders>
        <w:top w:val="single" w:sz="12" w:space="0" w:color="auto"/>
        <w:left w:val="single" w:sz="12" w:space="0" w:color="auto"/>
        <w:bottom w:val="single" w:sz="12" w:space="0" w:color="auto"/>
        <w:right w:val="single" w:sz="12" w:space="0" w:color="auto"/>
      </w:tblBorders>
    </w:tblPr>
    <w:tcPr>
      <w:shd w:val="clear" w:color="auto" w:fill="FFFFCC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CustomTable1">
    <w:name w:val="Custom Table 1"/>
    <w:basedOn w:val="TableNormal"/>
    <w:rsid w:val="0041199B"/>
    <w:rPr>
      <w:rFonts w:eastAsia="Times New Roman" w:cs="Angsana New"/>
    </w:rPr>
    <w:tblPr/>
    <w:tcPr>
      <w:shd w:val="clear" w:color="auto" w:fill="FFFFCC"/>
    </w:tcPr>
  </w:style>
  <w:style w:type="table" w:styleId="TableWeb1">
    <w:name w:val="Table Web 1"/>
    <w:basedOn w:val="TableNormal"/>
    <w:rsid w:val="0041199B"/>
    <w:rPr>
      <w:rFonts w:eastAsia="Times New Roman" w:cs="Angsana New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CommentReference">
    <w:name w:val="annotation reference"/>
    <w:semiHidden/>
    <w:rsid w:val="0041199B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41199B"/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CommentTextChar">
    <w:name w:val="Comment Text Char"/>
    <w:link w:val="CommentText"/>
    <w:semiHidden/>
    <w:rsid w:val="0041199B"/>
    <w:rPr>
      <w:rFonts w:ascii="Arial" w:eastAsia="Times New Roman" w:hAnsi="Arial" w:cs="Angsana New"/>
      <w:lang w:bidi="ar-SA"/>
    </w:rPr>
  </w:style>
  <w:style w:type="paragraph" w:styleId="CommentSubject">
    <w:name w:val="annotation subject"/>
    <w:basedOn w:val="CommentText"/>
    <w:next w:val="CommentText"/>
    <w:link w:val="CommentSubjectChar"/>
    <w:semiHidden/>
    <w:rsid w:val="0041199B"/>
    <w:rPr>
      <w:b/>
      <w:bCs/>
    </w:rPr>
  </w:style>
  <w:style w:type="character" w:customStyle="1" w:styleId="CommentSubjectChar">
    <w:name w:val="Comment Subject Char"/>
    <w:link w:val="CommentSubject"/>
    <w:semiHidden/>
    <w:rsid w:val="0041199B"/>
    <w:rPr>
      <w:rFonts w:ascii="Arial" w:eastAsia="Times New Roman" w:hAnsi="Arial" w:cs="Angsana New"/>
      <w:b/>
      <w:bCs/>
      <w:lang w:bidi="ar-SA"/>
    </w:rPr>
  </w:style>
  <w:style w:type="paragraph" w:styleId="BodyText2">
    <w:name w:val="Body Text 2"/>
    <w:basedOn w:val="Normal"/>
    <w:link w:val="BodyText2Char"/>
    <w:rsid w:val="0041199B"/>
    <w:pPr>
      <w:spacing w:after="120" w:line="480" w:lineRule="auto"/>
    </w:pPr>
    <w:rPr>
      <w:rFonts w:ascii="Arial" w:eastAsia="Times New Roman" w:hAnsi="Arial"/>
      <w:sz w:val="20"/>
      <w:szCs w:val="23"/>
      <w:lang w:eastAsia="en-US" w:bidi="ar-SA"/>
    </w:rPr>
  </w:style>
  <w:style w:type="character" w:customStyle="1" w:styleId="BodyText2Char">
    <w:name w:val="Body Text 2 Char"/>
    <w:link w:val="BodyText2"/>
    <w:rsid w:val="0041199B"/>
    <w:rPr>
      <w:rFonts w:ascii="Arial" w:eastAsia="Times New Roman" w:hAnsi="Arial" w:cs="Cordia New"/>
      <w:szCs w:val="23"/>
      <w:lang w:bidi="ar-SA"/>
    </w:rPr>
  </w:style>
  <w:style w:type="paragraph" w:styleId="Subtitle">
    <w:name w:val="Subtitle"/>
    <w:basedOn w:val="Normal"/>
    <w:link w:val="SubtitleChar"/>
    <w:qFormat/>
    <w:rsid w:val="0041199B"/>
    <w:pPr>
      <w:jc w:val="both"/>
    </w:pPr>
    <w:rPr>
      <w:rFonts w:ascii="Arial" w:eastAsia="Times New Roman" w:hAnsi="Arial" w:cs="Angsana New"/>
      <w:b/>
      <w:bCs/>
      <w:sz w:val="40"/>
      <w:szCs w:val="20"/>
      <w:lang w:val="en-GB" w:eastAsia="en-US" w:bidi="ar-SA"/>
    </w:rPr>
  </w:style>
  <w:style w:type="character" w:customStyle="1" w:styleId="SubtitleChar">
    <w:name w:val="Subtitle Char"/>
    <w:link w:val="Subtitle"/>
    <w:rsid w:val="0041199B"/>
    <w:rPr>
      <w:rFonts w:ascii="Arial" w:eastAsia="Times New Roman" w:hAnsi="Arial" w:cs="Angsana New"/>
      <w:b/>
      <w:bCs/>
      <w:sz w:val="40"/>
      <w:lang w:val="en-GB" w:bidi="ar-SA"/>
    </w:rPr>
  </w:style>
  <w:style w:type="paragraph" w:customStyle="1" w:styleId="Heading">
    <w:name w:val="Heading"/>
    <w:basedOn w:val="Normal"/>
    <w:rsid w:val="0041199B"/>
    <w:pPr>
      <w:keepNext/>
      <w:keepLines/>
      <w:widowControl w:val="0"/>
      <w:suppressAutoHyphens/>
      <w:spacing w:before="240"/>
      <w:jc w:val="both"/>
    </w:pPr>
    <w:rPr>
      <w:rFonts w:ascii="Times New Roman" w:eastAsia="Times New Roman" w:hAnsi="Times New Roman" w:cs="Angsana New"/>
      <w:b/>
      <w:kern w:val="28"/>
      <w:sz w:val="36"/>
      <w:szCs w:val="20"/>
      <w:lang w:eastAsia="en-US" w:bidi="ar-SA"/>
    </w:rPr>
  </w:style>
  <w:style w:type="paragraph" w:customStyle="1" w:styleId="StyleHeading2H2heading2BottomNoborder">
    <w:name w:val="Style Heading 2H2heading 2 + Bottom: (No border)"/>
    <w:basedOn w:val="Heading2"/>
    <w:rsid w:val="0041199B"/>
    <w:pPr>
      <w:numPr>
        <w:ilvl w:val="0"/>
        <w:numId w:val="0"/>
      </w:numPr>
      <w:spacing w:after="240"/>
    </w:pPr>
    <w:rPr>
      <w:rFonts w:ascii="Arial" w:eastAsia="Times New Roman" w:hAnsi="Arial"/>
      <w:i/>
      <w:iCs/>
      <w:szCs w:val="20"/>
      <w:lang w:val="en-NZ" w:eastAsia="ko-KR" w:bidi="ar-SA"/>
    </w:rPr>
  </w:style>
  <w:style w:type="paragraph" w:customStyle="1" w:styleId="tableheading">
    <w:name w:val="tableheading"/>
    <w:basedOn w:val="Normal"/>
    <w:rsid w:val="0041199B"/>
    <w:pPr>
      <w:jc w:val="center"/>
    </w:pPr>
    <w:rPr>
      <w:rFonts w:ascii="Arial" w:eastAsia="Times New Roman" w:hAnsi="Arial" w:cs="Arial"/>
      <w:snapToGrid w:val="0"/>
      <w:sz w:val="22"/>
      <w:szCs w:val="22"/>
      <w:lang w:eastAsia="en-US" w:bidi="ar-SA"/>
    </w:rPr>
  </w:style>
  <w:style w:type="character" w:styleId="PageNumber">
    <w:name w:val="page number"/>
    <w:rsid w:val="0041199B"/>
    <w:rPr>
      <w:rFonts w:ascii="Arial" w:hAnsi="Arial"/>
      <w:sz w:val="22"/>
      <w:szCs w:val="22"/>
    </w:rPr>
  </w:style>
  <w:style w:type="paragraph" w:customStyle="1" w:styleId="Header1">
    <w:name w:val="Header1"/>
    <w:basedOn w:val="Normal"/>
    <w:rsid w:val="0041199B"/>
    <w:pPr>
      <w:tabs>
        <w:tab w:val="center" w:pos="4320"/>
        <w:tab w:val="right" w:pos="8640"/>
      </w:tabs>
      <w:jc w:val="both"/>
    </w:pPr>
    <w:rPr>
      <w:rFonts w:ascii="Times New Roman" w:eastAsia="Times New Roman" w:hAnsi="Times New Roman" w:cs="Arial"/>
      <w:b/>
      <w:i/>
      <w:sz w:val="24"/>
      <w:szCs w:val="24"/>
      <w:lang w:eastAsia="en-US" w:bidi="ar-SA"/>
    </w:rPr>
  </w:style>
  <w:style w:type="table" w:customStyle="1" w:styleId="TableGrid2">
    <w:name w:val="Table Grid2"/>
    <w:basedOn w:val="TableNormal"/>
    <w:next w:val="TableGrid"/>
    <w:rsid w:val="0041199B"/>
    <w:rPr>
      <w:rFonts w:eastAsia="MS Mincho" w:cs="Angsan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Indent">
    <w:name w:val="Normal Indent"/>
    <w:basedOn w:val="Normal"/>
    <w:rsid w:val="0041199B"/>
    <w:pPr>
      <w:ind w:left="720"/>
    </w:pPr>
    <w:rPr>
      <w:rFonts w:ascii="Arial" w:eastAsia="Times New Roman" w:hAnsi="Arial" w:cs="Arial"/>
      <w:snapToGrid w:val="0"/>
      <w:sz w:val="20"/>
      <w:szCs w:val="22"/>
      <w:lang w:eastAsia="en-US" w:bidi="ar-SA"/>
    </w:rPr>
  </w:style>
  <w:style w:type="character" w:customStyle="1" w:styleId="longtext1">
    <w:name w:val="long_text1"/>
    <w:rsid w:val="0041199B"/>
  </w:style>
  <w:style w:type="paragraph" w:customStyle="1" w:styleId="Body1">
    <w:name w:val="*Body 1"/>
    <w:rsid w:val="0041199B"/>
    <w:pPr>
      <w:spacing w:after="240"/>
    </w:pPr>
    <w:rPr>
      <w:rFonts w:eastAsia="Times New Roman" w:cs="Angsana New"/>
      <w:sz w:val="22"/>
      <w:lang w:bidi="ar-SA"/>
    </w:rPr>
  </w:style>
  <w:style w:type="character" w:customStyle="1" w:styleId="google-src-text1">
    <w:name w:val="google-src-text1"/>
    <w:rsid w:val="0041199B"/>
    <w:rPr>
      <w:vanish/>
      <w:webHidden w:val="0"/>
      <w:specVanish w:val="0"/>
    </w:rPr>
  </w:style>
  <w:style w:type="paragraph" w:customStyle="1" w:styleId="2">
    <w:name w:val="หัวข้อ 2"/>
    <w:basedOn w:val="Normal"/>
    <w:rsid w:val="0041199B"/>
    <w:pPr>
      <w:keepNext/>
      <w:spacing w:before="120"/>
      <w:ind w:firstLine="284"/>
      <w:jc w:val="both"/>
    </w:pPr>
    <w:rPr>
      <w:rFonts w:eastAsia="Times New Roman"/>
      <w:b/>
      <w:bCs/>
      <w:sz w:val="36"/>
      <w:szCs w:val="36"/>
      <w:lang w:eastAsia="en-US"/>
    </w:rPr>
  </w:style>
  <w:style w:type="character" w:styleId="BookTitle">
    <w:name w:val="Book Title"/>
    <w:uiPriority w:val="33"/>
    <w:qFormat/>
    <w:rsid w:val="0041199B"/>
    <w:rPr>
      <w:b/>
      <w:bCs/>
      <w:smallCaps/>
      <w:spacing w:val="5"/>
    </w:rPr>
  </w:style>
  <w:style w:type="paragraph" w:styleId="Quote">
    <w:name w:val="Quote"/>
    <w:basedOn w:val="Normal"/>
    <w:next w:val="Normal"/>
    <w:link w:val="QuoteChar"/>
    <w:uiPriority w:val="29"/>
    <w:qFormat/>
    <w:rsid w:val="0041199B"/>
    <w:pPr>
      <w:spacing w:after="200" w:line="276" w:lineRule="auto"/>
    </w:pPr>
    <w:rPr>
      <w:rFonts w:ascii="Calibri" w:eastAsia="Calibri" w:hAnsi="Calibri"/>
      <w:i/>
      <w:iCs/>
      <w:color w:val="000000"/>
      <w:sz w:val="22"/>
      <w:lang w:eastAsia="en-US"/>
    </w:rPr>
  </w:style>
  <w:style w:type="character" w:customStyle="1" w:styleId="QuoteChar">
    <w:name w:val="Quote Char"/>
    <w:link w:val="Quote"/>
    <w:uiPriority w:val="29"/>
    <w:rsid w:val="0041199B"/>
    <w:rPr>
      <w:rFonts w:ascii="Calibri" w:eastAsia="Calibri" w:hAnsi="Calibri" w:cs="Cordia New"/>
      <w:i/>
      <w:iCs/>
      <w:color w:val="000000"/>
      <w:sz w:val="22"/>
      <w:szCs w:val="28"/>
    </w:rPr>
  </w:style>
  <w:style w:type="paragraph" w:customStyle="1" w:styleId="a">
    <w:name w:val="ข้อความ"/>
    <w:basedOn w:val="Normal"/>
    <w:rsid w:val="0041199B"/>
    <w:pPr>
      <w:widowControl w:val="0"/>
      <w:ind w:firstLine="720"/>
    </w:pPr>
    <w:rPr>
      <w:rFonts w:eastAsia="Times New Roman"/>
      <w:sz w:val="32"/>
      <w:szCs w:val="32"/>
      <w:lang w:eastAsia="en-US"/>
    </w:rPr>
  </w:style>
  <w:style w:type="paragraph" w:styleId="NormalWeb">
    <w:name w:val="Normal (Web)"/>
    <w:basedOn w:val="Normal"/>
    <w:uiPriority w:val="99"/>
    <w:unhideWhenUsed/>
    <w:rsid w:val="0041199B"/>
    <w:pPr>
      <w:spacing w:before="100" w:beforeAutospacing="1" w:after="100" w:afterAutospacing="1"/>
    </w:pPr>
    <w:rPr>
      <w:rFonts w:ascii="Tahoma" w:eastAsia="Times New Roman" w:hAnsi="Tahoma" w:cs="Tahoma"/>
      <w:sz w:val="24"/>
      <w:szCs w:val="24"/>
      <w:lang w:eastAsia="en-US"/>
    </w:rPr>
  </w:style>
  <w:style w:type="character" w:customStyle="1" w:styleId="fixed">
    <w:name w:val="fixed"/>
    <w:rsid w:val="0041199B"/>
  </w:style>
  <w:style w:type="table" w:styleId="LightList-Accent5">
    <w:name w:val="Light List Accent 5"/>
    <w:basedOn w:val="TableNormal"/>
    <w:uiPriority w:val="61"/>
    <w:rsid w:val="0041199B"/>
    <w:rPr>
      <w:rFonts w:ascii="Calibri" w:eastAsia="Calibri" w:hAnsi="Calibri" w:cs="Cordia New"/>
      <w:sz w:val="22"/>
      <w:szCs w:val="28"/>
    </w:rPr>
    <w:tblPr>
      <w:tblStyleRowBandSize w:val="1"/>
      <w:tblStyleColBandSize w:val="1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BACC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band1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</w:style>
  <w:style w:type="character" w:customStyle="1" w:styleId="ecxfixed">
    <w:name w:val="ecxfixed"/>
    <w:rsid w:val="0041199B"/>
  </w:style>
  <w:style w:type="paragraph" w:styleId="Bibliography">
    <w:name w:val="Bibliography"/>
    <w:basedOn w:val="Normal"/>
    <w:next w:val="Normal"/>
    <w:uiPriority w:val="37"/>
    <w:semiHidden/>
    <w:unhideWhenUsed/>
    <w:rsid w:val="0041199B"/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BlockText">
    <w:name w:val="Block Text"/>
    <w:basedOn w:val="Normal"/>
    <w:rsid w:val="0041199B"/>
    <w:pPr>
      <w:spacing w:after="120"/>
      <w:ind w:left="1440" w:right="144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BodyTextFirstIndent">
    <w:name w:val="Body Text First Indent"/>
    <w:basedOn w:val="BodyText"/>
    <w:link w:val="BodyTextFirstIndentChar"/>
    <w:rsid w:val="0041199B"/>
    <w:pPr>
      <w:spacing w:line="240" w:lineRule="auto"/>
      <w:ind w:left="0" w:firstLine="210"/>
    </w:pPr>
    <w:rPr>
      <w:spacing w:val="0"/>
    </w:rPr>
  </w:style>
  <w:style w:type="character" w:customStyle="1" w:styleId="BodyTextFirstIndentChar">
    <w:name w:val="Body Text First Indent Char"/>
    <w:basedOn w:val="BodyTextChar"/>
    <w:link w:val="BodyTextFirstIndent"/>
    <w:rsid w:val="0041199B"/>
    <w:rPr>
      <w:rFonts w:ascii="Arial" w:eastAsia="Times New Roman" w:hAnsi="Arial" w:cs="Angsana New"/>
      <w:spacing w:val="-5"/>
      <w:lang w:bidi="ar-SA"/>
    </w:rPr>
  </w:style>
  <w:style w:type="paragraph" w:styleId="BodyTextFirstIndent2">
    <w:name w:val="Body Text First Indent 2"/>
    <w:basedOn w:val="BodyTextIndent"/>
    <w:link w:val="BodyTextFirstIndent2Char"/>
    <w:rsid w:val="0041199B"/>
    <w:pPr>
      <w:ind w:left="283" w:firstLine="210"/>
    </w:pPr>
  </w:style>
  <w:style w:type="character" w:customStyle="1" w:styleId="BodyTextFirstIndent2Char">
    <w:name w:val="Body Text First Indent 2 Char"/>
    <w:basedOn w:val="BodyTextIndentChar"/>
    <w:link w:val="BodyTextFirstIndent2"/>
    <w:rsid w:val="0041199B"/>
    <w:rPr>
      <w:rFonts w:ascii="Arial" w:eastAsia="Times New Roman" w:hAnsi="Arial" w:cs="Angsana New"/>
      <w:lang w:bidi="ar-SA"/>
    </w:rPr>
  </w:style>
  <w:style w:type="paragraph" w:styleId="BodyTextIndent2">
    <w:name w:val="Body Text Indent 2"/>
    <w:basedOn w:val="Normal"/>
    <w:link w:val="BodyTextIndent2Char"/>
    <w:rsid w:val="0041199B"/>
    <w:pPr>
      <w:spacing w:after="120" w:line="480" w:lineRule="auto"/>
      <w:ind w:left="283"/>
    </w:pPr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BodyTextIndent2Char">
    <w:name w:val="Body Text Indent 2 Char"/>
    <w:link w:val="BodyTextIndent2"/>
    <w:rsid w:val="0041199B"/>
    <w:rPr>
      <w:rFonts w:ascii="Arial" w:eastAsia="Times New Roman" w:hAnsi="Arial" w:cs="Angsana New"/>
      <w:lang w:bidi="ar-SA"/>
    </w:rPr>
  </w:style>
  <w:style w:type="paragraph" w:styleId="BodyTextIndent3">
    <w:name w:val="Body Text Indent 3"/>
    <w:basedOn w:val="Normal"/>
    <w:link w:val="BodyTextIndent3Char"/>
    <w:rsid w:val="0041199B"/>
    <w:pPr>
      <w:spacing w:after="120"/>
      <w:ind w:left="283"/>
    </w:pPr>
    <w:rPr>
      <w:rFonts w:ascii="Arial" w:eastAsia="Times New Roman" w:hAnsi="Arial" w:cs="Angsana New"/>
      <w:sz w:val="16"/>
      <w:szCs w:val="16"/>
      <w:lang w:eastAsia="en-US" w:bidi="ar-SA"/>
    </w:rPr>
  </w:style>
  <w:style w:type="character" w:customStyle="1" w:styleId="BodyTextIndent3Char">
    <w:name w:val="Body Text Indent 3 Char"/>
    <w:link w:val="BodyTextIndent3"/>
    <w:rsid w:val="0041199B"/>
    <w:rPr>
      <w:rFonts w:ascii="Arial" w:eastAsia="Times New Roman" w:hAnsi="Arial" w:cs="Angsana New"/>
      <w:sz w:val="16"/>
      <w:szCs w:val="16"/>
      <w:lang w:bidi="ar-SA"/>
    </w:rPr>
  </w:style>
  <w:style w:type="paragraph" w:styleId="Caption">
    <w:name w:val="caption"/>
    <w:basedOn w:val="Normal"/>
    <w:next w:val="Normal"/>
    <w:qFormat/>
    <w:rsid w:val="003766B5"/>
    <w:pPr>
      <w:spacing w:before="120"/>
      <w:jc w:val="center"/>
    </w:pPr>
    <w:rPr>
      <w:rFonts w:ascii="TH SarabunPSK" w:eastAsia="Times New Roman" w:hAnsi="TH SarabunPSK"/>
      <w:lang w:eastAsia="en-US" w:bidi="ar-SA"/>
    </w:rPr>
  </w:style>
  <w:style w:type="paragraph" w:styleId="Closing">
    <w:name w:val="Closing"/>
    <w:basedOn w:val="Normal"/>
    <w:link w:val="ClosingChar"/>
    <w:rsid w:val="0041199B"/>
    <w:pPr>
      <w:ind w:left="4252"/>
    </w:pPr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ClosingChar">
    <w:name w:val="Closing Char"/>
    <w:link w:val="Closing"/>
    <w:rsid w:val="0041199B"/>
    <w:rPr>
      <w:rFonts w:ascii="Arial" w:eastAsia="Times New Roman" w:hAnsi="Arial" w:cs="Angsana New"/>
      <w:lang w:bidi="ar-SA"/>
    </w:rPr>
  </w:style>
  <w:style w:type="paragraph" w:styleId="Date">
    <w:name w:val="Date"/>
    <w:basedOn w:val="Normal"/>
    <w:next w:val="Normal"/>
    <w:link w:val="DateChar"/>
    <w:rsid w:val="0041199B"/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DateChar">
    <w:name w:val="Date Char"/>
    <w:link w:val="Date"/>
    <w:rsid w:val="0041199B"/>
    <w:rPr>
      <w:rFonts w:ascii="Arial" w:eastAsia="Times New Roman" w:hAnsi="Arial" w:cs="Angsana New"/>
      <w:lang w:bidi="ar-SA"/>
    </w:rPr>
  </w:style>
  <w:style w:type="paragraph" w:styleId="E-mailSignature">
    <w:name w:val="E-mail Signature"/>
    <w:basedOn w:val="Normal"/>
    <w:link w:val="E-mailSignatureChar"/>
    <w:rsid w:val="0041199B"/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E-mailSignatureChar">
    <w:name w:val="E-mail Signature Char"/>
    <w:link w:val="E-mailSignature"/>
    <w:rsid w:val="0041199B"/>
    <w:rPr>
      <w:rFonts w:ascii="Arial" w:eastAsia="Times New Roman" w:hAnsi="Arial" w:cs="Angsana New"/>
      <w:lang w:bidi="ar-SA"/>
    </w:rPr>
  </w:style>
  <w:style w:type="paragraph" w:styleId="EndnoteText">
    <w:name w:val="endnote text"/>
    <w:basedOn w:val="Normal"/>
    <w:link w:val="EndnoteTextChar"/>
    <w:rsid w:val="0041199B"/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EndnoteTextChar">
    <w:name w:val="Endnote Text Char"/>
    <w:link w:val="EndnoteText"/>
    <w:rsid w:val="0041199B"/>
    <w:rPr>
      <w:rFonts w:ascii="Arial" w:eastAsia="Times New Roman" w:hAnsi="Arial" w:cs="Angsana New"/>
      <w:lang w:bidi="ar-SA"/>
    </w:rPr>
  </w:style>
  <w:style w:type="paragraph" w:styleId="EnvelopeAddress">
    <w:name w:val="envelope address"/>
    <w:basedOn w:val="Normal"/>
    <w:rsid w:val="0041199B"/>
    <w:pPr>
      <w:framePr w:w="7920" w:h="1980" w:hRule="exact" w:hSpace="180" w:wrap="auto" w:hAnchor="page" w:xAlign="center" w:yAlign="bottom"/>
      <w:ind w:left="2880"/>
    </w:pPr>
    <w:rPr>
      <w:rFonts w:ascii="Cambria" w:eastAsia="Times New Roman" w:hAnsi="Cambria" w:cs="Angsana New"/>
      <w:sz w:val="24"/>
      <w:szCs w:val="24"/>
      <w:lang w:eastAsia="en-US" w:bidi="ar-SA"/>
    </w:rPr>
  </w:style>
  <w:style w:type="paragraph" w:styleId="EnvelopeReturn">
    <w:name w:val="envelope return"/>
    <w:basedOn w:val="Normal"/>
    <w:rsid w:val="0041199B"/>
    <w:rPr>
      <w:rFonts w:ascii="Cambria" w:eastAsia="Times New Roman" w:hAnsi="Cambria" w:cs="Angsana New"/>
      <w:sz w:val="20"/>
      <w:szCs w:val="20"/>
      <w:lang w:eastAsia="en-US" w:bidi="ar-SA"/>
    </w:rPr>
  </w:style>
  <w:style w:type="paragraph" w:styleId="FootnoteText">
    <w:name w:val="footnote text"/>
    <w:basedOn w:val="Normal"/>
    <w:link w:val="FootnoteTextChar"/>
    <w:rsid w:val="0041199B"/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FootnoteTextChar">
    <w:name w:val="Footnote Text Char"/>
    <w:link w:val="FootnoteText"/>
    <w:rsid w:val="0041199B"/>
    <w:rPr>
      <w:rFonts w:ascii="Arial" w:eastAsia="Times New Roman" w:hAnsi="Arial" w:cs="Angsana New"/>
      <w:lang w:bidi="ar-SA"/>
    </w:rPr>
  </w:style>
  <w:style w:type="paragraph" w:styleId="HTMLAddress">
    <w:name w:val="HTML Address"/>
    <w:basedOn w:val="Normal"/>
    <w:link w:val="HTMLAddressChar"/>
    <w:rsid w:val="0041199B"/>
    <w:rPr>
      <w:rFonts w:ascii="Arial" w:eastAsia="Times New Roman" w:hAnsi="Arial" w:cs="Angsana New"/>
      <w:i/>
      <w:iCs/>
      <w:sz w:val="20"/>
      <w:szCs w:val="20"/>
      <w:lang w:eastAsia="en-US" w:bidi="ar-SA"/>
    </w:rPr>
  </w:style>
  <w:style w:type="character" w:customStyle="1" w:styleId="HTMLAddressChar">
    <w:name w:val="HTML Address Char"/>
    <w:link w:val="HTMLAddress"/>
    <w:rsid w:val="0041199B"/>
    <w:rPr>
      <w:rFonts w:ascii="Arial" w:eastAsia="Times New Roman" w:hAnsi="Arial" w:cs="Angsana New"/>
      <w:i/>
      <w:iCs/>
      <w:lang w:bidi="ar-SA"/>
    </w:rPr>
  </w:style>
  <w:style w:type="paragraph" w:styleId="HTMLPreformatted">
    <w:name w:val="HTML Preformatted"/>
    <w:basedOn w:val="Normal"/>
    <w:link w:val="HTMLPreformattedChar"/>
    <w:rsid w:val="0041199B"/>
    <w:rPr>
      <w:rFonts w:ascii="Courier New" w:eastAsia="Times New Roman" w:hAnsi="Courier New" w:cs="Courier New"/>
      <w:sz w:val="20"/>
      <w:szCs w:val="20"/>
      <w:lang w:eastAsia="en-US" w:bidi="ar-SA"/>
    </w:rPr>
  </w:style>
  <w:style w:type="character" w:customStyle="1" w:styleId="HTMLPreformattedChar">
    <w:name w:val="HTML Preformatted Char"/>
    <w:link w:val="HTMLPreformatted"/>
    <w:rsid w:val="0041199B"/>
    <w:rPr>
      <w:rFonts w:ascii="Courier New" w:eastAsia="Times New Roman" w:hAnsi="Courier New" w:cs="Courier New"/>
      <w:lang w:bidi="ar-SA"/>
    </w:rPr>
  </w:style>
  <w:style w:type="paragraph" w:styleId="Index1">
    <w:name w:val="index 1"/>
    <w:basedOn w:val="Normal"/>
    <w:next w:val="Normal"/>
    <w:autoRedefine/>
    <w:rsid w:val="0041199B"/>
    <w:pPr>
      <w:ind w:left="2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Index2">
    <w:name w:val="index 2"/>
    <w:basedOn w:val="Normal"/>
    <w:next w:val="Normal"/>
    <w:autoRedefine/>
    <w:rsid w:val="0041199B"/>
    <w:pPr>
      <w:ind w:left="4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Index3">
    <w:name w:val="index 3"/>
    <w:basedOn w:val="Normal"/>
    <w:next w:val="Normal"/>
    <w:autoRedefine/>
    <w:rsid w:val="0041199B"/>
    <w:pPr>
      <w:ind w:left="6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Index4">
    <w:name w:val="index 4"/>
    <w:basedOn w:val="Normal"/>
    <w:next w:val="Normal"/>
    <w:autoRedefine/>
    <w:rsid w:val="0041199B"/>
    <w:pPr>
      <w:ind w:left="8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Index5">
    <w:name w:val="index 5"/>
    <w:basedOn w:val="Normal"/>
    <w:next w:val="Normal"/>
    <w:autoRedefine/>
    <w:rsid w:val="0041199B"/>
    <w:pPr>
      <w:ind w:left="10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Index6">
    <w:name w:val="index 6"/>
    <w:basedOn w:val="Normal"/>
    <w:next w:val="Normal"/>
    <w:autoRedefine/>
    <w:rsid w:val="0041199B"/>
    <w:pPr>
      <w:ind w:left="12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Index7">
    <w:name w:val="index 7"/>
    <w:basedOn w:val="Normal"/>
    <w:next w:val="Normal"/>
    <w:autoRedefine/>
    <w:rsid w:val="0041199B"/>
    <w:pPr>
      <w:ind w:left="14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Index8">
    <w:name w:val="index 8"/>
    <w:basedOn w:val="Normal"/>
    <w:next w:val="Normal"/>
    <w:autoRedefine/>
    <w:rsid w:val="0041199B"/>
    <w:pPr>
      <w:ind w:left="16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Index9">
    <w:name w:val="index 9"/>
    <w:basedOn w:val="Normal"/>
    <w:next w:val="Normal"/>
    <w:autoRedefine/>
    <w:rsid w:val="0041199B"/>
    <w:pPr>
      <w:ind w:left="18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IndexHeading">
    <w:name w:val="index heading"/>
    <w:basedOn w:val="Normal"/>
    <w:next w:val="Index1"/>
    <w:rsid w:val="0041199B"/>
    <w:rPr>
      <w:rFonts w:ascii="Cambria" w:eastAsia="Times New Roman" w:hAnsi="Cambria" w:cs="Angsana New"/>
      <w:b/>
      <w:bCs/>
      <w:sz w:val="20"/>
      <w:szCs w:val="20"/>
      <w:lang w:eastAsia="en-US" w:bidi="ar-S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1199B"/>
    <w:pPr>
      <w:pBdr>
        <w:bottom w:val="single" w:sz="4" w:space="4" w:color="4F81BD"/>
      </w:pBdr>
      <w:spacing w:before="200" w:after="280"/>
      <w:ind w:left="936" w:right="936"/>
    </w:pPr>
    <w:rPr>
      <w:rFonts w:ascii="Arial" w:eastAsia="Times New Roman" w:hAnsi="Arial" w:cs="Angsana New"/>
      <w:b/>
      <w:bCs/>
      <w:i/>
      <w:iCs/>
      <w:color w:val="4F81BD"/>
      <w:sz w:val="20"/>
      <w:szCs w:val="20"/>
      <w:lang w:eastAsia="en-US" w:bidi="ar-SA"/>
    </w:rPr>
  </w:style>
  <w:style w:type="character" w:customStyle="1" w:styleId="IntenseQuoteChar">
    <w:name w:val="Intense Quote Char"/>
    <w:link w:val="IntenseQuote"/>
    <w:uiPriority w:val="30"/>
    <w:rsid w:val="0041199B"/>
    <w:rPr>
      <w:rFonts w:ascii="Arial" w:eastAsia="Times New Roman" w:hAnsi="Arial" w:cs="Angsana New"/>
      <w:b/>
      <w:bCs/>
      <w:i/>
      <w:iCs/>
      <w:color w:val="4F81BD"/>
      <w:lang w:bidi="ar-SA"/>
    </w:rPr>
  </w:style>
  <w:style w:type="paragraph" w:styleId="List">
    <w:name w:val="List"/>
    <w:basedOn w:val="Normal"/>
    <w:rsid w:val="0041199B"/>
    <w:pPr>
      <w:ind w:left="283" w:hanging="283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2">
    <w:name w:val="List 2"/>
    <w:basedOn w:val="Normal"/>
    <w:rsid w:val="0041199B"/>
    <w:pPr>
      <w:ind w:left="566" w:hanging="283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3">
    <w:name w:val="List 3"/>
    <w:basedOn w:val="Normal"/>
    <w:rsid w:val="0041199B"/>
    <w:pPr>
      <w:ind w:left="849" w:hanging="283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4">
    <w:name w:val="List 4"/>
    <w:basedOn w:val="Normal"/>
    <w:rsid w:val="0041199B"/>
    <w:pPr>
      <w:ind w:left="1132" w:hanging="283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5">
    <w:name w:val="List 5"/>
    <w:basedOn w:val="Normal"/>
    <w:rsid w:val="0041199B"/>
    <w:pPr>
      <w:ind w:left="1415" w:hanging="283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Bullet2">
    <w:name w:val="List Bullet 2"/>
    <w:basedOn w:val="Normal"/>
    <w:rsid w:val="0041199B"/>
    <w:pPr>
      <w:numPr>
        <w:numId w:val="3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Bullet3">
    <w:name w:val="List Bullet 3"/>
    <w:basedOn w:val="Normal"/>
    <w:rsid w:val="0041199B"/>
    <w:pPr>
      <w:numPr>
        <w:numId w:val="4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Bullet4">
    <w:name w:val="List Bullet 4"/>
    <w:basedOn w:val="Normal"/>
    <w:rsid w:val="0041199B"/>
    <w:pPr>
      <w:numPr>
        <w:numId w:val="5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Bullet5">
    <w:name w:val="List Bullet 5"/>
    <w:basedOn w:val="Normal"/>
    <w:rsid w:val="0041199B"/>
    <w:pPr>
      <w:numPr>
        <w:numId w:val="6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Continue">
    <w:name w:val="List Continue"/>
    <w:basedOn w:val="Normal"/>
    <w:rsid w:val="0041199B"/>
    <w:pPr>
      <w:spacing w:after="120"/>
      <w:ind w:left="283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Continue2">
    <w:name w:val="List Continue 2"/>
    <w:basedOn w:val="Normal"/>
    <w:rsid w:val="0041199B"/>
    <w:pPr>
      <w:spacing w:after="120"/>
      <w:ind w:left="566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Continue3">
    <w:name w:val="List Continue 3"/>
    <w:basedOn w:val="Normal"/>
    <w:rsid w:val="0041199B"/>
    <w:pPr>
      <w:spacing w:after="120"/>
      <w:ind w:left="849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Continue4">
    <w:name w:val="List Continue 4"/>
    <w:basedOn w:val="Normal"/>
    <w:rsid w:val="0041199B"/>
    <w:pPr>
      <w:spacing w:after="120"/>
      <w:ind w:left="1132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Continue5">
    <w:name w:val="List Continue 5"/>
    <w:basedOn w:val="Normal"/>
    <w:rsid w:val="0041199B"/>
    <w:pPr>
      <w:spacing w:after="120"/>
      <w:ind w:left="1415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Number">
    <w:name w:val="List Number"/>
    <w:basedOn w:val="Normal"/>
    <w:rsid w:val="0041199B"/>
    <w:pPr>
      <w:numPr>
        <w:numId w:val="7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Number2">
    <w:name w:val="List Number 2"/>
    <w:basedOn w:val="Normal"/>
    <w:rsid w:val="0041199B"/>
    <w:pPr>
      <w:numPr>
        <w:numId w:val="8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Number3">
    <w:name w:val="List Number 3"/>
    <w:basedOn w:val="Normal"/>
    <w:rsid w:val="0041199B"/>
    <w:pPr>
      <w:numPr>
        <w:numId w:val="9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Number4">
    <w:name w:val="List Number 4"/>
    <w:basedOn w:val="Normal"/>
    <w:rsid w:val="0041199B"/>
    <w:pPr>
      <w:numPr>
        <w:numId w:val="10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Number5">
    <w:name w:val="List Number 5"/>
    <w:basedOn w:val="Normal"/>
    <w:rsid w:val="0041199B"/>
    <w:pPr>
      <w:numPr>
        <w:numId w:val="11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MacroText">
    <w:name w:val="macro"/>
    <w:link w:val="MacroTextChar"/>
    <w:rsid w:val="0041199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eastAsia="Times New Roman" w:hAnsi="Courier New" w:cs="Courier New"/>
      <w:lang w:bidi="ar-SA"/>
    </w:rPr>
  </w:style>
  <w:style w:type="character" w:customStyle="1" w:styleId="MacroTextChar">
    <w:name w:val="Macro Text Char"/>
    <w:link w:val="MacroText"/>
    <w:rsid w:val="0041199B"/>
    <w:rPr>
      <w:rFonts w:ascii="Courier New" w:eastAsia="Times New Roman" w:hAnsi="Courier New" w:cs="Courier New"/>
      <w:lang w:bidi="ar-SA"/>
    </w:rPr>
  </w:style>
  <w:style w:type="paragraph" w:styleId="MessageHeader">
    <w:name w:val="Message Header"/>
    <w:basedOn w:val="Normal"/>
    <w:link w:val="MessageHeaderChar"/>
    <w:rsid w:val="0041199B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mbria" w:eastAsia="Times New Roman" w:hAnsi="Cambria" w:cs="Angsana New"/>
      <w:sz w:val="24"/>
      <w:szCs w:val="24"/>
      <w:lang w:eastAsia="en-US" w:bidi="ar-SA"/>
    </w:rPr>
  </w:style>
  <w:style w:type="character" w:customStyle="1" w:styleId="MessageHeaderChar">
    <w:name w:val="Message Header Char"/>
    <w:link w:val="MessageHeader"/>
    <w:rsid w:val="0041199B"/>
    <w:rPr>
      <w:rFonts w:ascii="Cambria" w:eastAsia="Times New Roman" w:hAnsi="Cambria" w:cs="Angsana New"/>
      <w:sz w:val="24"/>
      <w:szCs w:val="24"/>
      <w:shd w:val="pct20" w:color="auto" w:fill="auto"/>
      <w:lang w:bidi="ar-SA"/>
    </w:rPr>
  </w:style>
  <w:style w:type="paragraph" w:styleId="NoSpacing">
    <w:name w:val="No Spacing"/>
    <w:uiPriority w:val="1"/>
    <w:qFormat/>
    <w:rsid w:val="0041199B"/>
    <w:rPr>
      <w:rFonts w:ascii="Arial" w:eastAsia="Times New Roman" w:hAnsi="Arial" w:cs="Angsana New"/>
      <w:lang w:bidi="ar-SA"/>
    </w:rPr>
  </w:style>
  <w:style w:type="paragraph" w:styleId="NoteHeading">
    <w:name w:val="Note Heading"/>
    <w:basedOn w:val="Normal"/>
    <w:next w:val="Normal"/>
    <w:link w:val="NoteHeadingChar"/>
    <w:rsid w:val="0041199B"/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NoteHeadingChar">
    <w:name w:val="Note Heading Char"/>
    <w:link w:val="NoteHeading"/>
    <w:rsid w:val="0041199B"/>
    <w:rPr>
      <w:rFonts w:ascii="Arial" w:eastAsia="Times New Roman" w:hAnsi="Arial" w:cs="Angsana New"/>
      <w:lang w:bidi="ar-SA"/>
    </w:rPr>
  </w:style>
  <w:style w:type="paragraph" w:styleId="PlainText">
    <w:name w:val="Plain Text"/>
    <w:basedOn w:val="Normal"/>
    <w:link w:val="PlainTextChar"/>
    <w:rsid w:val="0041199B"/>
    <w:rPr>
      <w:rFonts w:ascii="Courier New" w:eastAsia="Times New Roman" w:hAnsi="Courier New" w:cs="Courier New"/>
      <w:sz w:val="20"/>
      <w:szCs w:val="20"/>
      <w:lang w:eastAsia="en-US" w:bidi="ar-SA"/>
    </w:rPr>
  </w:style>
  <w:style w:type="character" w:customStyle="1" w:styleId="PlainTextChar">
    <w:name w:val="Plain Text Char"/>
    <w:link w:val="PlainText"/>
    <w:rsid w:val="0041199B"/>
    <w:rPr>
      <w:rFonts w:ascii="Courier New" w:eastAsia="Times New Roman" w:hAnsi="Courier New" w:cs="Courier New"/>
      <w:lang w:bidi="ar-SA"/>
    </w:rPr>
  </w:style>
  <w:style w:type="paragraph" w:styleId="Salutation">
    <w:name w:val="Salutation"/>
    <w:basedOn w:val="Normal"/>
    <w:next w:val="Normal"/>
    <w:link w:val="SalutationChar"/>
    <w:rsid w:val="0041199B"/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SalutationChar">
    <w:name w:val="Salutation Char"/>
    <w:link w:val="Salutation"/>
    <w:rsid w:val="0041199B"/>
    <w:rPr>
      <w:rFonts w:ascii="Arial" w:eastAsia="Times New Roman" w:hAnsi="Arial" w:cs="Angsana New"/>
      <w:lang w:bidi="ar-SA"/>
    </w:rPr>
  </w:style>
  <w:style w:type="paragraph" w:styleId="Signature">
    <w:name w:val="Signature"/>
    <w:basedOn w:val="Normal"/>
    <w:link w:val="SignatureChar"/>
    <w:rsid w:val="0041199B"/>
    <w:pPr>
      <w:ind w:left="4252"/>
    </w:pPr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SignatureChar">
    <w:name w:val="Signature Char"/>
    <w:link w:val="Signature"/>
    <w:rsid w:val="0041199B"/>
    <w:rPr>
      <w:rFonts w:ascii="Arial" w:eastAsia="Times New Roman" w:hAnsi="Arial" w:cs="Angsana New"/>
      <w:lang w:bidi="ar-SA"/>
    </w:rPr>
  </w:style>
  <w:style w:type="paragraph" w:styleId="TableofAuthorities">
    <w:name w:val="table of authorities"/>
    <w:basedOn w:val="Normal"/>
    <w:next w:val="Normal"/>
    <w:rsid w:val="0041199B"/>
    <w:pPr>
      <w:ind w:left="2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TableofFigures">
    <w:name w:val="table of figures"/>
    <w:basedOn w:val="Normal"/>
    <w:next w:val="Normal"/>
    <w:uiPriority w:val="99"/>
    <w:rsid w:val="00FF3018"/>
    <w:rPr>
      <w:rFonts w:ascii="Arial" w:eastAsia="Times New Roman" w:hAnsi="Arial"/>
      <w:sz w:val="20"/>
      <w:lang w:eastAsia="en-US" w:bidi="ar-SA"/>
    </w:rPr>
  </w:style>
  <w:style w:type="paragraph" w:styleId="TOAHeading">
    <w:name w:val="toa heading"/>
    <w:basedOn w:val="Normal"/>
    <w:next w:val="Normal"/>
    <w:rsid w:val="0041199B"/>
    <w:pPr>
      <w:spacing w:before="120"/>
    </w:pPr>
    <w:rPr>
      <w:rFonts w:ascii="Cambria" w:eastAsia="Times New Roman" w:hAnsi="Cambria" w:cs="Angsana New"/>
      <w:b/>
      <w:bCs/>
      <w:sz w:val="24"/>
      <w:szCs w:val="24"/>
      <w:lang w:eastAsia="en-US" w:bidi="ar-SA"/>
    </w:rPr>
  </w:style>
  <w:style w:type="paragraph" w:styleId="TOCHeading">
    <w:name w:val="TOC Heading"/>
    <w:basedOn w:val="Heading1"/>
    <w:next w:val="Normal"/>
    <w:uiPriority w:val="39"/>
    <w:qFormat/>
    <w:rsid w:val="0041199B"/>
    <w:pPr>
      <w:shd w:val="clear" w:color="auto" w:fill="auto"/>
      <w:autoSpaceDE w:val="0"/>
      <w:spacing w:after="0"/>
      <w:outlineLvl w:val="9"/>
    </w:pPr>
    <w:rPr>
      <w:rFonts w:ascii="Cambria" w:eastAsia="Times New Roman" w:hAnsi="Cambria" w:cs="Angsana New"/>
      <w:bCs w:val="0"/>
      <w:caps/>
      <w:smallCaps/>
      <w:lang w:eastAsia="en-US"/>
    </w:rPr>
  </w:style>
  <w:style w:type="paragraph" w:customStyle="1" w:styleId="TableHeading0">
    <w:name w:val="Table Heading"/>
    <w:basedOn w:val="Normal"/>
    <w:rsid w:val="0041199B"/>
    <w:pPr>
      <w:keepLines/>
      <w:spacing w:before="120" w:after="120"/>
    </w:pPr>
    <w:rPr>
      <w:rFonts w:ascii="Book Antiqua" w:eastAsia="Times New Roman" w:hAnsi="Book Antiqua" w:cs="Angsana New"/>
      <w:b/>
      <w:sz w:val="16"/>
      <w:szCs w:val="20"/>
      <w:lang w:eastAsia="en-US"/>
    </w:rPr>
  </w:style>
  <w:style w:type="paragraph" w:customStyle="1" w:styleId="TableContents">
    <w:name w:val="Table Contents"/>
    <w:basedOn w:val="Normal"/>
    <w:rsid w:val="0041199B"/>
    <w:pPr>
      <w:widowControl w:val="0"/>
      <w:suppressLineNumbers/>
      <w:suppressAutoHyphens/>
      <w:kinsoku w:val="0"/>
      <w:overflowPunct w:val="0"/>
      <w:autoSpaceDE w:val="0"/>
    </w:pPr>
    <w:rPr>
      <w:rFonts w:ascii="CordiaUPC" w:eastAsia="CordiaUPC" w:hAnsi="CordiaUPC" w:cs="CordiaUPC"/>
      <w:kern w:val="1"/>
      <w:lang w:eastAsia="th-TH"/>
    </w:rPr>
  </w:style>
  <w:style w:type="character" w:customStyle="1" w:styleId="ListParagraphChar">
    <w:name w:val="List Paragraph Char"/>
    <w:link w:val="ListParagraph"/>
    <w:locked/>
    <w:rsid w:val="0041199B"/>
    <w:rPr>
      <w:rFonts w:ascii="Arial" w:eastAsia="Times New Roman" w:hAnsi="Arial" w:cs="Angsana New"/>
      <w:lang w:bidi="ar-SA"/>
    </w:rPr>
  </w:style>
  <w:style w:type="character" w:customStyle="1" w:styleId="apple-converted-space">
    <w:name w:val="apple-converted-space"/>
    <w:rsid w:val="0041199B"/>
  </w:style>
  <w:style w:type="character" w:customStyle="1" w:styleId="Heading3Char1">
    <w:name w:val="Heading 3 Char1"/>
    <w:aliases w:val="Heading 3 Char Char1,H3 Char,heading 3 Char,h3 Char"/>
    <w:rsid w:val="0041199B"/>
    <w:rPr>
      <w:rFonts w:ascii="Arial" w:hAnsi="Arial" w:cs="Arial"/>
      <w:b/>
      <w:bCs/>
      <w:sz w:val="22"/>
      <w:szCs w:val="26"/>
      <w:lang w:bidi="ar-SA"/>
    </w:rPr>
  </w:style>
  <w:style w:type="paragraph" w:customStyle="1" w:styleId="StyleHeading3Heading3CharH3heading3h3BodyCSCordiaN">
    <w:name w:val="Style Heading 3Heading 3 CharH3heading 3h3 + +Body CS (Cordia N..."/>
    <w:basedOn w:val="Heading3"/>
    <w:rsid w:val="0041199B"/>
    <w:pPr>
      <w:numPr>
        <w:ilvl w:val="0"/>
        <w:numId w:val="0"/>
      </w:numPr>
      <w:ind w:left="360" w:hanging="360"/>
    </w:pPr>
    <w:rPr>
      <w:rFonts w:ascii="Cordia New" w:eastAsia="Times New Roman" w:hAnsi="Cordia New" w:cs="Cordia New"/>
      <w:b w:val="0"/>
      <w:bCs w:val="0"/>
      <w:sz w:val="22"/>
      <w:szCs w:val="26"/>
      <w:lang w:eastAsia="en-US" w:bidi="ar-SA"/>
    </w:rPr>
  </w:style>
  <w:style w:type="paragraph" w:customStyle="1" w:styleId="Header30">
    <w:name w:val="Header 3"/>
    <w:basedOn w:val="Normal"/>
    <w:link w:val="Header3Char"/>
    <w:rsid w:val="0041199B"/>
    <w:pPr>
      <w:numPr>
        <w:numId w:val="12"/>
      </w:numPr>
    </w:pPr>
    <w:rPr>
      <w:rFonts w:eastAsia="Times New Roman"/>
      <w:b/>
      <w:bCs/>
      <w:sz w:val="36"/>
      <w:szCs w:val="36"/>
      <w:lang w:eastAsia="en-US" w:bidi="ar-SA"/>
    </w:rPr>
  </w:style>
  <w:style w:type="character" w:customStyle="1" w:styleId="Header3Char">
    <w:name w:val="Header 3 Char"/>
    <w:link w:val="Header30"/>
    <w:rsid w:val="0041199B"/>
    <w:rPr>
      <w:rFonts w:ascii="Cordia New" w:eastAsia="Times New Roman" w:hAnsi="Cordia New" w:cs="TH SarabunPSK"/>
      <w:b/>
      <w:bCs/>
      <w:sz w:val="36"/>
      <w:szCs w:val="36"/>
      <w:lang w:bidi="ar-SA"/>
    </w:rPr>
  </w:style>
  <w:style w:type="paragraph" w:customStyle="1" w:styleId="Header3">
    <w:name w:val="Header3"/>
    <w:basedOn w:val="Normal"/>
    <w:next w:val="Normal"/>
    <w:qFormat/>
    <w:rsid w:val="008A4669"/>
    <w:pPr>
      <w:numPr>
        <w:numId w:val="13"/>
      </w:numPr>
    </w:pPr>
    <w:rPr>
      <w:rFonts w:ascii="TH SarabunPSK" w:eastAsia="Times New Roman" w:hAnsi="TH SarabunPSK" w:cs="Angsana New"/>
      <w:szCs w:val="20"/>
      <w:lang w:eastAsia="en-US" w:bidi="ar-SA"/>
    </w:rPr>
  </w:style>
  <w:style w:type="paragraph" w:customStyle="1" w:styleId="StyleHeading3Heading3CharH3heading3h3BrowalliaNew">
    <w:name w:val="Style Heading 3Heading 3 CharH3heading 3h3 + Browallia New"/>
    <w:basedOn w:val="Normal"/>
    <w:next w:val="Normal"/>
    <w:qFormat/>
    <w:rsid w:val="0041199B"/>
    <w:pPr>
      <w:numPr>
        <w:numId w:val="14"/>
      </w:numPr>
    </w:pPr>
    <w:rPr>
      <w:rFonts w:ascii="Browallia New" w:eastAsia="Times New Roman" w:hAnsi="Browallia New" w:cs="Browallia New"/>
      <w:sz w:val="20"/>
      <w:szCs w:val="20"/>
      <w:lang w:eastAsia="en-US" w:bidi="ar-SA"/>
    </w:rPr>
  </w:style>
  <w:style w:type="paragraph" w:customStyle="1" w:styleId="Normal-Blue">
    <w:name w:val="Normal - Blue"/>
    <w:basedOn w:val="Normal"/>
    <w:rsid w:val="0041199B"/>
    <w:pPr>
      <w:keepNext/>
      <w:spacing w:before="240" w:after="60"/>
      <w:outlineLvl w:val="2"/>
    </w:pPr>
    <w:rPr>
      <w:rFonts w:ascii="Tahoma" w:eastAsia="Times New Roman" w:hAnsi="Tahoma" w:cs="Tahoma"/>
      <w:i/>
      <w:iCs/>
      <w:color w:val="0000FF"/>
      <w:sz w:val="20"/>
      <w:szCs w:val="20"/>
      <w:lang w:eastAsia="en-US"/>
    </w:rPr>
  </w:style>
  <w:style w:type="paragraph" w:customStyle="1" w:styleId="font5">
    <w:name w:val="font5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color w:val="0000FF"/>
      <w:sz w:val="16"/>
      <w:szCs w:val="16"/>
      <w:lang w:eastAsia="en-US"/>
    </w:rPr>
  </w:style>
  <w:style w:type="paragraph" w:customStyle="1" w:styleId="font6">
    <w:name w:val="font6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color w:val="FF0000"/>
      <w:sz w:val="16"/>
      <w:szCs w:val="16"/>
      <w:lang w:eastAsia="en-US"/>
    </w:rPr>
  </w:style>
  <w:style w:type="paragraph" w:customStyle="1" w:styleId="font7">
    <w:name w:val="font7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i/>
      <w:iCs/>
      <w:color w:val="0000FF"/>
      <w:sz w:val="16"/>
      <w:szCs w:val="16"/>
      <w:lang w:eastAsia="en-US"/>
    </w:rPr>
  </w:style>
  <w:style w:type="paragraph" w:customStyle="1" w:styleId="font8">
    <w:name w:val="font8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b/>
      <w:bCs/>
      <w:color w:val="0000FF"/>
      <w:sz w:val="16"/>
      <w:szCs w:val="16"/>
      <w:lang w:eastAsia="en-US"/>
    </w:rPr>
  </w:style>
  <w:style w:type="paragraph" w:customStyle="1" w:styleId="font9">
    <w:name w:val="font9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b/>
      <w:bCs/>
      <w:color w:val="0000FF"/>
      <w:sz w:val="16"/>
      <w:szCs w:val="16"/>
      <w:u w:val="single"/>
      <w:lang w:eastAsia="en-US"/>
    </w:rPr>
  </w:style>
  <w:style w:type="paragraph" w:customStyle="1" w:styleId="font10">
    <w:name w:val="font10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color w:val="0000FF"/>
      <w:sz w:val="16"/>
      <w:szCs w:val="16"/>
      <w:u w:val="single"/>
      <w:lang w:eastAsia="en-US"/>
    </w:rPr>
  </w:style>
  <w:style w:type="paragraph" w:customStyle="1" w:styleId="font11">
    <w:name w:val="font11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color w:val="0000FF"/>
      <w:sz w:val="16"/>
      <w:szCs w:val="16"/>
      <w:lang w:eastAsia="en-US"/>
    </w:rPr>
  </w:style>
  <w:style w:type="paragraph" w:customStyle="1" w:styleId="font12">
    <w:name w:val="font12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i/>
      <w:iCs/>
      <w:color w:val="0000FF"/>
      <w:sz w:val="16"/>
      <w:szCs w:val="16"/>
      <w:lang w:eastAsia="en-US"/>
    </w:rPr>
  </w:style>
  <w:style w:type="paragraph" w:customStyle="1" w:styleId="xl65">
    <w:name w:val="xl65"/>
    <w:basedOn w:val="Normal"/>
    <w:rsid w:val="0041199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</w:pPr>
    <w:rPr>
      <w:rFonts w:ascii="Tahoma" w:eastAsia="Times New Roman" w:hAnsi="Tahoma" w:cs="Tahoma"/>
      <w:b/>
      <w:bCs/>
      <w:sz w:val="16"/>
      <w:szCs w:val="16"/>
      <w:lang w:eastAsia="en-US"/>
    </w:rPr>
  </w:style>
  <w:style w:type="paragraph" w:customStyle="1" w:styleId="xl66">
    <w:name w:val="xl66"/>
    <w:basedOn w:val="Normal"/>
    <w:rsid w:val="0041199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top"/>
    </w:pPr>
    <w:rPr>
      <w:rFonts w:ascii="Tahoma" w:eastAsia="Times New Roman" w:hAnsi="Tahoma" w:cs="Tahoma"/>
      <w:b/>
      <w:bCs/>
      <w:sz w:val="16"/>
      <w:szCs w:val="16"/>
      <w:lang w:eastAsia="en-US"/>
    </w:rPr>
  </w:style>
  <w:style w:type="paragraph" w:customStyle="1" w:styleId="xl67">
    <w:name w:val="xl67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68">
    <w:name w:val="xl68"/>
    <w:basedOn w:val="Normal"/>
    <w:rsid w:val="0041199B"/>
    <w:pPr>
      <w:spacing w:before="100" w:beforeAutospacing="1" w:after="100" w:afterAutospacing="1"/>
      <w:textAlignment w:val="top"/>
    </w:pPr>
    <w:rPr>
      <w:rFonts w:ascii="Tahoma" w:eastAsia="Times New Roman" w:hAnsi="Tahoma" w:cs="Tahoma"/>
      <w:color w:val="0000FF"/>
      <w:sz w:val="16"/>
      <w:szCs w:val="16"/>
      <w:lang w:eastAsia="en-US"/>
    </w:rPr>
  </w:style>
  <w:style w:type="paragraph" w:customStyle="1" w:styleId="xl69">
    <w:name w:val="xl69"/>
    <w:basedOn w:val="Normal"/>
    <w:rsid w:val="0041199B"/>
    <w:pPr>
      <w:spacing w:before="100" w:beforeAutospacing="1" w:after="100" w:afterAutospacing="1"/>
      <w:ind w:firstLineChars="100" w:firstLine="100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70">
    <w:name w:val="xl70"/>
    <w:basedOn w:val="Normal"/>
    <w:rsid w:val="0041199B"/>
    <w:pPr>
      <w:spacing w:before="100" w:beforeAutospacing="1" w:after="100" w:afterAutospacing="1"/>
      <w:ind w:firstLineChars="200" w:firstLine="200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71">
    <w:name w:val="xl71"/>
    <w:basedOn w:val="Normal"/>
    <w:rsid w:val="0041199B"/>
    <w:pPr>
      <w:spacing w:before="100" w:beforeAutospacing="1" w:after="100" w:afterAutospacing="1"/>
      <w:ind w:firstLineChars="300" w:firstLine="300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72">
    <w:name w:val="xl72"/>
    <w:basedOn w:val="Normal"/>
    <w:rsid w:val="0041199B"/>
    <w:pPr>
      <w:spacing w:before="100" w:beforeAutospacing="1" w:after="100" w:afterAutospacing="1"/>
      <w:ind w:firstLineChars="400" w:firstLine="400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73">
    <w:name w:val="xl73"/>
    <w:basedOn w:val="Normal"/>
    <w:rsid w:val="0041199B"/>
    <w:pPr>
      <w:spacing w:before="100" w:beforeAutospacing="1" w:after="100" w:afterAutospacing="1"/>
      <w:ind w:firstLineChars="500" w:firstLine="500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74">
    <w:name w:val="xl74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75">
    <w:name w:val="xl75"/>
    <w:basedOn w:val="Normal"/>
    <w:rsid w:val="0041199B"/>
    <w:pPr>
      <w:pBdr>
        <w:top w:val="single" w:sz="4" w:space="0" w:color="auto"/>
        <w:left w:val="single" w:sz="4" w:space="0" w:color="auto"/>
      </w:pBdr>
      <w:spacing w:before="100" w:beforeAutospacing="1" w:after="100" w:afterAutospacing="1"/>
    </w:pPr>
    <w:rPr>
      <w:rFonts w:ascii="Tahoma" w:eastAsia="Times New Roman" w:hAnsi="Tahoma" w:cs="Tahoma"/>
      <w:b/>
      <w:bCs/>
      <w:sz w:val="16"/>
      <w:szCs w:val="16"/>
      <w:u w:val="single"/>
      <w:lang w:eastAsia="en-US"/>
    </w:rPr>
  </w:style>
  <w:style w:type="paragraph" w:customStyle="1" w:styleId="xl76">
    <w:name w:val="xl76"/>
    <w:basedOn w:val="Normal"/>
    <w:rsid w:val="0041199B"/>
    <w:pPr>
      <w:pBdr>
        <w:top w:val="single" w:sz="4" w:space="0" w:color="auto"/>
      </w:pBdr>
      <w:spacing w:before="100" w:beforeAutospacing="1" w:after="100" w:afterAutospacing="1"/>
      <w:textAlignment w:val="top"/>
    </w:pPr>
    <w:rPr>
      <w:rFonts w:ascii="Tahoma" w:eastAsia="Times New Roman" w:hAnsi="Tahoma" w:cs="Tahoma"/>
      <w:color w:val="0000FF"/>
      <w:sz w:val="16"/>
      <w:szCs w:val="16"/>
      <w:lang w:eastAsia="en-US"/>
    </w:rPr>
  </w:style>
  <w:style w:type="paragraph" w:customStyle="1" w:styleId="xl77">
    <w:name w:val="xl77"/>
    <w:basedOn w:val="Normal"/>
    <w:rsid w:val="0041199B"/>
    <w:pPr>
      <w:pBdr>
        <w:left w:val="single" w:sz="4" w:space="0" w:color="auto"/>
      </w:pBdr>
      <w:spacing w:before="100" w:beforeAutospacing="1" w:after="100" w:afterAutospacing="1"/>
      <w:textAlignment w:val="top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78">
    <w:name w:val="xl78"/>
    <w:basedOn w:val="Normal"/>
    <w:rsid w:val="0041199B"/>
    <w:pPr>
      <w:spacing w:before="100" w:beforeAutospacing="1" w:after="100" w:afterAutospacing="1"/>
      <w:textAlignment w:val="top"/>
    </w:pPr>
    <w:rPr>
      <w:rFonts w:ascii="Tahoma" w:eastAsia="Times New Roman" w:hAnsi="Tahoma" w:cs="Tahoma"/>
      <w:color w:val="0000FF"/>
      <w:sz w:val="16"/>
      <w:szCs w:val="16"/>
      <w:lang w:eastAsia="en-US"/>
    </w:rPr>
  </w:style>
  <w:style w:type="paragraph" w:customStyle="1" w:styleId="xl79">
    <w:name w:val="xl79"/>
    <w:basedOn w:val="Normal"/>
    <w:rsid w:val="0041199B"/>
    <w:pPr>
      <w:pBdr>
        <w:left w:val="single" w:sz="4" w:space="0" w:color="auto"/>
      </w:pBdr>
      <w:spacing w:before="100" w:beforeAutospacing="1" w:after="100" w:afterAutospacing="1"/>
      <w:textAlignment w:val="top"/>
    </w:pPr>
    <w:rPr>
      <w:rFonts w:ascii="Tahoma" w:eastAsia="Times New Roman" w:hAnsi="Tahoma" w:cs="Tahoma"/>
      <w:b/>
      <w:bCs/>
      <w:sz w:val="16"/>
      <w:szCs w:val="16"/>
      <w:u w:val="single"/>
      <w:lang w:eastAsia="en-US"/>
    </w:rPr>
  </w:style>
  <w:style w:type="paragraph" w:customStyle="1" w:styleId="xl80">
    <w:name w:val="xl80"/>
    <w:basedOn w:val="Normal"/>
    <w:rsid w:val="0041199B"/>
    <w:pPr>
      <w:shd w:val="clear" w:color="000000" w:fill="D9D9D9"/>
      <w:spacing w:before="100" w:beforeAutospacing="1" w:after="100" w:afterAutospacing="1"/>
      <w:textAlignment w:val="top"/>
    </w:pPr>
    <w:rPr>
      <w:rFonts w:ascii="Tahoma" w:eastAsia="Times New Roman" w:hAnsi="Tahoma" w:cs="Tahoma"/>
      <w:color w:val="0000FF"/>
      <w:sz w:val="16"/>
      <w:szCs w:val="16"/>
      <w:lang w:eastAsia="en-US"/>
    </w:rPr>
  </w:style>
  <w:style w:type="paragraph" w:customStyle="1" w:styleId="xl81">
    <w:name w:val="xl81"/>
    <w:basedOn w:val="Normal"/>
    <w:rsid w:val="0041199B"/>
    <w:pPr>
      <w:spacing w:before="100" w:beforeAutospacing="1" w:after="100" w:afterAutospacing="1"/>
      <w:textAlignment w:val="top"/>
    </w:pPr>
    <w:rPr>
      <w:rFonts w:ascii="Tahoma" w:eastAsia="Times New Roman" w:hAnsi="Tahoma" w:cs="Tahoma"/>
      <w:color w:val="FF0000"/>
      <w:sz w:val="16"/>
      <w:szCs w:val="16"/>
      <w:lang w:eastAsia="en-US"/>
    </w:rPr>
  </w:style>
  <w:style w:type="paragraph" w:customStyle="1" w:styleId="xl82">
    <w:name w:val="xl82"/>
    <w:basedOn w:val="Normal"/>
    <w:rsid w:val="0041199B"/>
    <w:pPr>
      <w:pBdr>
        <w:left w:val="single" w:sz="4" w:space="0" w:color="auto"/>
        <w:bottom w:val="single" w:sz="4" w:space="0" w:color="auto"/>
      </w:pBdr>
      <w:spacing w:before="100" w:beforeAutospacing="1" w:after="100" w:afterAutospacing="1"/>
      <w:textAlignment w:val="top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83">
    <w:name w:val="xl83"/>
    <w:basedOn w:val="Normal"/>
    <w:rsid w:val="0041199B"/>
    <w:pPr>
      <w:pBdr>
        <w:bottom w:val="single" w:sz="4" w:space="0" w:color="auto"/>
      </w:pBdr>
      <w:spacing w:before="100" w:beforeAutospacing="1" w:after="100" w:afterAutospacing="1"/>
      <w:textAlignment w:val="top"/>
    </w:pPr>
    <w:rPr>
      <w:rFonts w:ascii="Tahoma" w:eastAsia="Times New Roman" w:hAnsi="Tahoma" w:cs="Tahoma"/>
      <w:color w:val="0000FF"/>
      <w:sz w:val="16"/>
      <w:szCs w:val="16"/>
      <w:lang w:eastAsia="en-US"/>
    </w:rPr>
  </w:style>
  <w:style w:type="paragraph" w:customStyle="1" w:styleId="xl84">
    <w:name w:val="xl84"/>
    <w:basedOn w:val="Normal"/>
    <w:rsid w:val="0041199B"/>
    <w:pPr>
      <w:pBdr>
        <w:left w:val="single" w:sz="4" w:space="0" w:color="auto"/>
      </w:pBdr>
      <w:shd w:val="clear" w:color="000000" w:fill="D9D9D9"/>
      <w:spacing w:before="100" w:beforeAutospacing="1" w:after="100" w:afterAutospacing="1"/>
      <w:textAlignment w:val="top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85">
    <w:name w:val="xl85"/>
    <w:basedOn w:val="Normal"/>
    <w:rsid w:val="0041199B"/>
    <w:pPr>
      <w:pBdr>
        <w:left w:val="single" w:sz="4" w:space="0" w:color="auto"/>
      </w:pBdr>
      <w:shd w:val="clear" w:color="000000" w:fill="D9D9D9"/>
      <w:spacing w:before="100" w:beforeAutospacing="1" w:after="100" w:afterAutospacing="1"/>
      <w:textAlignment w:val="top"/>
    </w:pPr>
    <w:rPr>
      <w:rFonts w:ascii="Tahoma" w:eastAsia="Times New Roman" w:hAnsi="Tahoma" w:cs="Tahoma"/>
      <w:b/>
      <w:bCs/>
      <w:sz w:val="16"/>
      <w:szCs w:val="16"/>
      <w:lang w:eastAsia="en-US"/>
    </w:rPr>
  </w:style>
  <w:style w:type="paragraph" w:customStyle="1" w:styleId="xl64">
    <w:name w:val="xl64"/>
    <w:basedOn w:val="Normal"/>
    <w:rsid w:val="0041199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top"/>
    </w:pPr>
    <w:rPr>
      <w:rFonts w:ascii="Tahoma" w:eastAsia="Times New Roman" w:hAnsi="Tahoma" w:cs="Tahoma"/>
      <w:sz w:val="20"/>
      <w:szCs w:val="20"/>
      <w:lang w:eastAsia="en-US"/>
    </w:rPr>
  </w:style>
  <w:style w:type="paragraph" w:customStyle="1" w:styleId="xl86">
    <w:name w:val="xl86"/>
    <w:basedOn w:val="Normal"/>
    <w:rsid w:val="0041199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rFonts w:ascii="Tahoma" w:eastAsia="Times New Roman" w:hAnsi="Tahoma" w:cs="Tahoma"/>
      <w:sz w:val="20"/>
      <w:szCs w:val="20"/>
      <w:lang w:eastAsia="en-US"/>
    </w:rPr>
  </w:style>
  <w:style w:type="paragraph" w:customStyle="1" w:styleId="xl87">
    <w:name w:val="xl87"/>
    <w:basedOn w:val="Normal"/>
    <w:rsid w:val="0041199B"/>
    <w:pPr>
      <w:spacing w:before="100" w:beforeAutospacing="1" w:after="100" w:afterAutospacing="1"/>
      <w:textAlignment w:val="top"/>
    </w:pPr>
    <w:rPr>
      <w:rFonts w:ascii="Tahoma" w:eastAsia="Times New Roman" w:hAnsi="Tahoma" w:cs="Tahoma"/>
      <w:sz w:val="20"/>
      <w:szCs w:val="20"/>
      <w:lang w:eastAsia="en-US"/>
    </w:rPr>
  </w:style>
  <w:style w:type="paragraph" w:customStyle="1" w:styleId="xl88">
    <w:name w:val="xl88"/>
    <w:basedOn w:val="Normal"/>
    <w:rsid w:val="0041199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top"/>
    </w:pPr>
    <w:rPr>
      <w:rFonts w:ascii="Tahoma" w:eastAsia="Times New Roman" w:hAnsi="Tahoma" w:cs="Tahoma"/>
      <w:color w:val="FF0000"/>
      <w:sz w:val="20"/>
      <w:szCs w:val="20"/>
      <w:lang w:eastAsia="en-US"/>
    </w:rPr>
  </w:style>
  <w:style w:type="paragraph" w:customStyle="1" w:styleId="xl89">
    <w:name w:val="xl89"/>
    <w:basedOn w:val="Normal"/>
    <w:rsid w:val="0041199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top"/>
    </w:pPr>
    <w:rPr>
      <w:rFonts w:ascii="Tahoma" w:eastAsia="Times New Roman" w:hAnsi="Tahoma" w:cs="Tahoma"/>
      <w:color w:val="FF0000"/>
      <w:sz w:val="20"/>
      <w:szCs w:val="20"/>
      <w:lang w:eastAsia="en-US"/>
    </w:rPr>
  </w:style>
  <w:style w:type="paragraph" w:customStyle="1" w:styleId="xl90">
    <w:name w:val="xl90"/>
    <w:basedOn w:val="Normal"/>
    <w:rsid w:val="0041199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Tahoma" w:eastAsia="Times New Roman" w:hAnsi="Tahoma" w:cs="Tahoma"/>
      <w:sz w:val="20"/>
      <w:szCs w:val="20"/>
      <w:lang w:eastAsia="en-US"/>
    </w:rPr>
  </w:style>
  <w:style w:type="paragraph" w:customStyle="1" w:styleId="xl91">
    <w:name w:val="xl91"/>
    <w:basedOn w:val="Normal"/>
    <w:rsid w:val="0041199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Tahoma" w:eastAsia="Times New Roman" w:hAnsi="Tahoma" w:cs="Tahoma"/>
      <w:color w:val="FF0000"/>
      <w:sz w:val="20"/>
      <w:szCs w:val="20"/>
      <w:lang w:eastAsia="en-US"/>
    </w:rPr>
  </w:style>
  <w:style w:type="paragraph" w:customStyle="1" w:styleId="xl92">
    <w:name w:val="xl92"/>
    <w:basedOn w:val="Normal"/>
    <w:rsid w:val="0041199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2F2F2"/>
      <w:spacing w:before="100" w:beforeAutospacing="1" w:after="100" w:afterAutospacing="1"/>
      <w:jc w:val="center"/>
      <w:textAlignment w:val="center"/>
    </w:pPr>
    <w:rPr>
      <w:rFonts w:ascii="Tahoma" w:eastAsia="Times New Roman" w:hAnsi="Tahoma" w:cs="Tahoma"/>
      <w:color w:val="000000"/>
      <w:sz w:val="20"/>
      <w:szCs w:val="20"/>
      <w:lang w:eastAsia="en-US"/>
    </w:rPr>
  </w:style>
  <w:style w:type="paragraph" w:customStyle="1" w:styleId="xl63">
    <w:name w:val="xl63"/>
    <w:basedOn w:val="Normal"/>
    <w:rsid w:val="00414E6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top"/>
    </w:pPr>
    <w:rPr>
      <w:rFonts w:eastAsia="Times New Roman"/>
      <w:b/>
      <w:bCs/>
      <w:lang w:eastAsia="en-US"/>
    </w:rPr>
  </w:style>
  <w:style w:type="table" w:customStyle="1" w:styleId="PlainTable4">
    <w:name w:val="Plain Table 4"/>
    <w:basedOn w:val="TableNormal"/>
    <w:uiPriority w:val="44"/>
    <w:rsid w:val="00C77320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table" w:customStyle="1" w:styleId="PlainTable11">
    <w:name w:val="Plain Table 11"/>
    <w:basedOn w:val="TableNormal"/>
    <w:uiPriority w:val="41"/>
    <w:rsid w:val="00AC0597"/>
    <w:tblPr>
      <w:tblStyleRowBandSize w:val="1"/>
      <w:tblStyleColBandSize w:val="1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character" w:customStyle="1" w:styleId="html-tag">
    <w:name w:val="html-tag"/>
    <w:rsid w:val="00AC0597"/>
  </w:style>
  <w:style w:type="character" w:customStyle="1" w:styleId="html-attribute-name">
    <w:name w:val="html-attribute-name"/>
    <w:rsid w:val="00AC0597"/>
  </w:style>
  <w:style w:type="character" w:customStyle="1" w:styleId="html-attribute-value">
    <w:name w:val="html-attribute-value"/>
    <w:rsid w:val="00AC0597"/>
  </w:style>
  <w:style w:type="paragraph" w:styleId="Revision">
    <w:name w:val="Revision"/>
    <w:hidden/>
    <w:uiPriority w:val="99"/>
    <w:semiHidden/>
    <w:rsid w:val="00AC0597"/>
    <w:rPr>
      <w:rFonts w:ascii="Cordia New" w:eastAsia="SimSun" w:hAnsi="Cordia New" w:cs="Angsana New"/>
      <w:sz w:val="28"/>
      <w:szCs w:val="35"/>
      <w:lang w:eastAsia="zh-CN"/>
    </w:rPr>
  </w:style>
  <w:style w:type="character" w:styleId="FootnoteReference">
    <w:name w:val="footnote reference"/>
    <w:uiPriority w:val="99"/>
    <w:semiHidden/>
    <w:unhideWhenUsed/>
    <w:rsid w:val="00AC0597"/>
    <w:rPr>
      <w:sz w:val="32"/>
      <w:szCs w:val="32"/>
      <w:vertAlign w:val="superscript"/>
    </w:rPr>
  </w:style>
  <w:style w:type="character" w:styleId="EndnoteReference">
    <w:name w:val="endnote reference"/>
    <w:uiPriority w:val="99"/>
    <w:semiHidden/>
    <w:unhideWhenUsed/>
    <w:rsid w:val="00AC0597"/>
    <w:rPr>
      <w:vertAlign w:val="superscript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Arial" w:hAnsi="Times New Roman" w:cs="Times New Roman"/>
        <w:lang w:val="en-US" w:eastAsia="en-US" w:bidi="th-TH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iPriority="9" w:unhideWhenUsed="0" w:qFormat="1"/>
    <w:lsdException w:name="heading 3" w:semiHidden="0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semiHidden="0" w:uiPriority="9" w:unhideWhenUsed="0" w:qFormat="1"/>
    <w:lsdException w:name="heading 7" w:semiHidden="0" w:uiPriority="9" w:unhideWhenUsed="0" w:qFormat="1"/>
    <w:lsdException w:name="heading 8" w:semiHidden="0" w:uiPriority="9" w:unhideWhenUsed="0" w:qFormat="1"/>
    <w:lsdException w:name="heading 9" w:semiHidden="0" w:unhideWhenUsed="0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99"/>
    <w:lsdException w:name="footer" w:uiPriority="99"/>
    <w:lsdException w:name="caption" w:qFormat="1"/>
    <w:lsdException w:name="table of figures" w:uiPriority="99"/>
    <w:lsdException w:name="footnote reference" w:uiPriority="99"/>
    <w:lsdException w:name="line number" w:uiPriority="99"/>
    <w:lsdException w:name="endnote reference" w:uiPriority="99"/>
    <w:lsdException w:name="Title" w:semiHidden="0" w:unhideWhenUsed="0" w:qFormat="1"/>
    <w:lsdException w:name="Default Paragraph Font" w:uiPriority="1"/>
    <w:lsdException w:name="Subtitle" w:semiHidden="0" w:unhideWhenUsed="0" w:qFormat="1"/>
    <w:lsdException w:name="Hyperlink" w:uiPriority="99" w:qFormat="1"/>
    <w:lsdException w:name="FollowedHyperlink" w:uiPriority="99"/>
    <w:lsdException w:name="Strong" w:semiHidden="0" w:unhideWhenUsed="0" w:qFormat="1"/>
    <w:lsdException w:name="Emphasis" w:semiHidden="0" w:uiPriority="20" w:unhideWhenUsed="0" w:qFormat="1"/>
    <w:lsdException w:name="HTML Top of Form" w:uiPriority="99"/>
    <w:lsdException w:name="HTML Bottom of Form" w:uiPriority="99"/>
    <w:lsdException w:name="Normal (Web)" w:uiPriority="99"/>
    <w:lsdException w:name="HTML Acronym" w:uiPriority="99"/>
    <w:lsdException w:name="HTML Cite" w:uiPriority="99"/>
    <w:lsdException w:name="HTML Code" w:uiPriority="99"/>
    <w:lsdException w:name="HTML Definition" w:uiPriority="99"/>
    <w:lsdException w:name="HTML Keyboard" w:uiPriority="99"/>
    <w:lsdException w:name="HTML Sample" w:uiPriority="99"/>
    <w:lsdException w:name="HTML Typewriter" w:uiPriority="99"/>
    <w:lsdException w:name="HTML Variable" w:uiPriority="99"/>
    <w:lsdException w:name="Normal Table" w:uiPriority="99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Table Simple 2" w:uiPriority="99"/>
    <w:lsdException w:name="Table Simple 3" w:uiPriority="99"/>
    <w:lsdException w:name="Table Classic 1" w:uiPriority="99"/>
    <w:lsdException w:name="Table Classic 2" w:uiPriority="99"/>
    <w:lsdException w:name="Table Classic 3" w:uiPriority="99"/>
    <w:lsdException w:name="Table Classic 4" w:uiPriority="99"/>
    <w:lsdException w:name="Table Colorful 1" w:uiPriority="99"/>
    <w:lsdException w:name="Table Colorful 2" w:uiPriority="99"/>
    <w:lsdException w:name="Table Colorful 3" w:uiPriority="99"/>
    <w:lsdException w:name="Table Columns 1" w:uiPriority="99"/>
    <w:lsdException w:name="Table Columns 2" w:uiPriority="99"/>
    <w:lsdException w:name="Table Columns 3" w:uiPriority="99"/>
    <w:lsdException w:name="Table Columns 4" w:uiPriority="99"/>
    <w:lsdException w:name="Table Columns 5" w:uiPriority="99"/>
    <w:lsdException w:name="Table Grid 1" w:uiPriority="99"/>
    <w:lsdException w:name="Table Grid 2" w:uiPriority="99"/>
    <w:lsdException w:name="Table Grid 3" w:uiPriority="99"/>
    <w:lsdException w:name="Table Grid 4" w:uiPriority="99"/>
    <w:lsdException w:name="Table Grid 5" w:uiPriority="99"/>
    <w:lsdException w:name="Table Grid 6" w:uiPriority="99"/>
    <w:lsdException w:name="Table Grid 7" w:uiPriority="99"/>
    <w:lsdException w:name="Table Grid 8" w:uiPriority="99"/>
    <w:lsdException w:name="Table List 1" w:uiPriority="99"/>
    <w:lsdException w:name="Table List 2" w:uiPriority="99"/>
    <w:lsdException w:name="Table List 3" w:uiPriority="99"/>
    <w:lsdException w:name="Table List 4" w:uiPriority="99"/>
    <w:lsdException w:name="Table List 5" w:uiPriority="99"/>
    <w:lsdException w:name="Table List 6" w:uiPriority="99"/>
    <w:lsdException w:name="Table List 8" w:uiPriority="99"/>
    <w:lsdException w:name="Table 3D effects 1" w:uiPriority="99"/>
    <w:lsdException w:name="Table Contemporary" w:uiPriority="99"/>
    <w:lsdException w:name="Table Elegant" w:uiPriority="99"/>
    <w:lsdException w:name="Table Professional" w:uiPriority="99"/>
    <w:lsdException w:name="Table Subtle 1" w:uiPriority="99"/>
    <w:lsdException w:name="Table Subtle 2" w:uiPriority="99"/>
    <w:lsdException w:name="Table Web 2" w:uiPriority="99"/>
    <w:lsdException w:name="Table Web 3" w:uiPriority="99"/>
    <w:lsdException w:name="Balloon Text" w:uiPriority="99"/>
    <w:lsdException w:name="Table Grid" w:semiHidden="0" w:uiPriority="39" w:unhideWhenUsed="0"/>
    <w:lsdException w:name="Table Theme" w:uiPriority="99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92565"/>
    <w:rPr>
      <w:rFonts w:ascii="Cordia New" w:eastAsia="SimSun" w:hAnsi="Cordia New" w:cs="TH SarabunPSK"/>
      <w:sz w:val="28"/>
      <w:szCs w:val="28"/>
      <w:lang w:eastAsia="zh-CN"/>
    </w:rPr>
  </w:style>
  <w:style w:type="paragraph" w:styleId="Heading1">
    <w:name w:val="heading 1"/>
    <w:aliases w:val="H1,Level1"/>
    <w:basedOn w:val="Normal"/>
    <w:next w:val="Normal"/>
    <w:link w:val="Heading1Char"/>
    <w:qFormat/>
    <w:rsid w:val="001A0CD4"/>
    <w:pPr>
      <w:keepNext/>
      <w:shd w:val="clear" w:color="auto" w:fill="E6E6E6"/>
      <w:spacing w:before="240" w:after="60"/>
      <w:outlineLvl w:val="0"/>
    </w:pPr>
    <w:rPr>
      <w:rFonts w:ascii="Arial Bold" w:hAnsi="Arial Bold" w:cs="Arial Bold"/>
      <w:b/>
      <w:bCs/>
      <w:kern w:val="32"/>
      <w:sz w:val="40"/>
      <w:szCs w:val="40"/>
    </w:rPr>
  </w:style>
  <w:style w:type="paragraph" w:styleId="Heading2">
    <w:name w:val="heading 2"/>
    <w:aliases w:val="H2,heading 2"/>
    <w:basedOn w:val="Normal"/>
    <w:next w:val="Normal"/>
    <w:link w:val="Heading2Char"/>
    <w:autoRedefine/>
    <w:uiPriority w:val="9"/>
    <w:qFormat/>
    <w:rsid w:val="00B8336E"/>
    <w:pPr>
      <w:keepNext/>
      <w:numPr>
        <w:ilvl w:val="1"/>
        <w:numId w:val="1"/>
      </w:numPr>
      <w:autoSpaceDE w:val="0"/>
      <w:spacing w:before="240" w:after="120"/>
      <w:ind w:left="426" w:hanging="426"/>
      <w:outlineLvl w:val="1"/>
    </w:pPr>
    <w:rPr>
      <w:rFonts w:ascii="Times New Roman" w:hAnsi="Times New Roman" w:cs="Times New Roman"/>
      <w:b/>
      <w:bCs/>
      <w:sz w:val="24"/>
      <w:szCs w:val="24"/>
    </w:rPr>
  </w:style>
  <w:style w:type="paragraph" w:styleId="Heading3">
    <w:name w:val="heading 3"/>
    <w:aliases w:val="H3,heading 3,h3"/>
    <w:basedOn w:val="Normal"/>
    <w:next w:val="Normal"/>
    <w:link w:val="Heading3Char"/>
    <w:qFormat/>
    <w:rsid w:val="009D0B97"/>
    <w:pPr>
      <w:keepNext/>
      <w:numPr>
        <w:ilvl w:val="2"/>
        <w:numId w:val="1"/>
      </w:numPr>
      <w:spacing w:before="240" w:after="60"/>
      <w:outlineLvl w:val="2"/>
    </w:pPr>
    <w:rPr>
      <w:rFonts w:ascii="TH SarabunPSK" w:hAnsi="TH SarabunPSK"/>
      <w:b/>
      <w:bCs/>
    </w:rPr>
  </w:style>
  <w:style w:type="paragraph" w:styleId="Heading4">
    <w:name w:val="heading 4"/>
    <w:aliases w:val="H4"/>
    <w:basedOn w:val="Normal"/>
    <w:next w:val="Normal"/>
    <w:link w:val="Heading4Char"/>
    <w:uiPriority w:val="9"/>
    <w:qFormat/>
    <w:rsid w:val="003B2E0A"/>
    <w:pPr>
      <w:keepNext/>
      <w:spacing w:before="240" w:after="60"/>
      <w:outlineLvl w:val="3"/>
    </w:pPr>
  </w:style>
  <w:style w:type="paragraph" w:styleId="Heading5">
    <w:name w:val="heading 5"/>
    <w:basedOn w:val="Normal"/>
    <w:next w:val="Normal"/>
    <w:link w:val="Heading5Char"/>
    <w:uiPriority w:val="9"/>
    <w:qFormat/>
    <w:rsid w:val="001900E9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qFormat/>
    <w:rsid w:val="001900E9"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qFormat/>
    <w:rsid w:val="001900E9"/>
    <w:p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uiPriority w:val="9"/>
    <w:qFormat/>
    <w:rsid w:val="001900E9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qFormat/>
    <w:rsid w:val="001900E9"/>
    <w:p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1 Char,Level1 Char"/>
    <w:link w:val="Heading1"/>
    <w:rPr>
      <w:rFonts w:ascii="Arial Bold" w:eastAsia="SimSun" w:hAnsi="Arial Bold" w:cs="Arial Bold"/>
      <w:b/>
      <w:bCs/>
      <w:kern w:val="32"/>
      <w:sz w:val="40"/>
      <w:szCs w:val="40"/>
      <w:shd w:val="clear" w:color="auto" w:fill="E6E6E6"/>
      <w:lang w:eastAsia="zh-CN"/>
    </w:rPr>
  </w:style>
  <w:style w:type="character" w:customStyle="1" w:styleId="Heading2Char">
    <w:name w:val="Heading 2 Char"/>
    <w:aliases w:val="H2 Char,heading 2 Char"/>
    <w:link w:val="Heading2"/>
    <w:uiPriority w:val="9"/>
    <w:rsid w:val="00B8336E"/>
    <w:rPr>
      <w:rFonts w:eastAsia="SimSun"/>
      <w:b/>
      <w:bCs/>
      <w:sz w:val="24"/>
      <w:szCs w:val="24"/>
      <w:lang w:eastAsia="zh-CN"/>
    </w:rPr>
  </w:style>
  <w:style w:type="character" w:customStyle="1" w:styleId="Heading3Char">
    <w:name w:val="Heading 3 Char"/>
    <w:aliases w:val="H3 Char1,heading 3 Char1,h3 Char1"/>
    <w:link w:val="Heading3"/>
    <w:rsid w:val="009D0B97"/>
    <w:rPr>
      <w:rFonts w:ascii="TH SarabunPSK" w:eastAsia="SimSun" w:hAnsi="TH SarabunPSK" w:cs="TH SarabunPSK"/>
      <w:b/>
      <w:bCs/>
      <w:sz w:val="28"/>
      <w:szCs w:val="28"/>
      <w:lang w:eastAsia="zh-CN"/>
    </w:rPr>
  </w:style>
  <w:style w:type="character" w:customStyle="1" w:styleId="Heading4Char">
    <w:name w:val="Heading 4 Char"/>
    <w:aliases w:val="H4 Char"/>
    <w:link w:val="Heading4"/>
    <w:uiPriority w:val="9"/>
    <w:rPr>
      <w:rFonts w:ascii="Cordia New" w:eastAsia="SimSun" w:hAnsi="Cordia New" w:cs="Cordia New"/>
      <w:sz w:val="28"/>
      <w:szCs w:val="28"/>
      <w:lang w:eastAsia="zh-CN"/>
    </w:rPr>
  </w:style>
  <w:style w:type="character" w:customStyle="1" w:styleId="Heading5Char">
    <w:name w:val="Heading 5 Char"/>
    <w:link w:val="Heading5"/>
    <w:uiPriority w:val="9"/>
    <w:rPr>
      <w:rFonts w:ascii="Cordia New" w:eastAsia="SimSun" w:hAnsi="Cordia New" w:cs="Cordia New"/>
      <w:b/>
      <w:bCs/>
      <w:i/>
      <w:iCs/>
      <w:sz w:val="26"/>
      <w:szCs w:val="26"/>
      <w:lang w:eastAsia="zh-CN"/>
    </w:rPr>
  </w:style>
  <w:style w:type="character" w:customStyle="1" w:styleId="Heading6Char">
    <w:name w:val="Heading 6 Char"/>
    <w:link w:val="Heading6"/>
    <w:uiPriority w:val="9"/>
    <w:rPr>
      <w:rFonts w:ascii="Cordia New" w:eastAsia="SimSun" w:hAnsi="Cordia New" w:cs="Cordia New"/>
      <w:b/>
      <w:bCs/>
      <w:sz w:val="22"/>
      <w:szCs w:val="22"/>
      <w:lang w:eastAsia="zh-CN"/>
    </w:rPr>
  </w:style>
  <w:style w:type="character" w:customStyle="1" w:styleId="Heading7Char">
    <w:name w:val="Heading 7 Char"/>
    <w:link w:val="Heading7"/>
    <w:uiPriority w:val="9"/>
    <w:rPr>
      <w:rFonts w:ascii="Cordia New" w:eastAsia="SimSun" w:hAnsi="Cordia New" w:cs="Cordia New"/>
      <w:sz w:val="28"/>
      <w:szCs w:val="28"/>
      <w:lang w:eastAsia="zh-CN"/>
    </w:rPr>
  </w:style>
  <w:style w:type="character" w:customStyle="1" w:styleId="Heading8Char">
    <w:name w:val="Heading 8 Char"/>
    <w:link w:val="Heading8"/>
    <w:uiPriority w:val="9"/>
    <w:rPr>
      <w:rFonts w:ascii="Cordia New" w:eastAsia="SimSun" w:hAnsi="Cordia New" w:cs="Cordia New"/>
      <w:i/>
      <w:iCs/>
      <w:sz w:val="28"/>
      <w:szCs w:val="28"/>
      <w:lang w:eastAsia="zh-CN"/>
    </w:rPr>
  </w:style>
  <w:style w:type="character" w:customStyle="1" w:styleId="Heading9Char">
    <w:name w:val="Heading 9 Char"/>
    <w:link w:val="Heading9"/>
    <w:rPr>
      <w:rFonts w:ascii="Arial" w:eastAsia="SimSun" w:hAnsi="Arial" w:cs="Arial"/>
      <w:sz w:val="22"/>
      <w:szCs w:val="22"/>
      <w:lang w:eastAsia="zh-CN"/>
    </w:rPr>
  </w:style>
  <w:style w:type="paragraph" w:styleId="Header">
    <w:name w:val="header"/>
    <w:basedOn w:val="Normal"/>
    <w:next w:val="TOC2"/>
    <w:link w:val="HeaderChar"/>
    <w:uiPriority w:val="99"/>
    <w:rsid w:val="00D51894"/>
    <w:pPr>
      <w:tabs>
        <w:tab w:val="center" w:pos="4153"/>
        <w:tab w:val="right" w:pos="8306"/>
      </w:tabs>
    </w:pPr>
  </w:style>
  <w:style w:type="character" w:customStyle="1" w:styleId="HeaderChar">
    <w:name w:val="Header Char"/>
    <w:link w:val="Header"/>
    <w:uiPriority w:val="99"/>
    <w:rPr>
      <w:rFonts w:eastAsia="SimSun" w:cs="Angsana New"/>
      <w:sz w:val="24"/>
      <w:szCs w:val="30"/>
      <w:lang w:eastAsia="zh-CN"/>
    </w:rPr>
  </w:style>
  <w:style w:type="paragraph" w:styleId="Footer">
    <w:name w:val="footer"/>
    <w:basedOn w:val="Normal"/>
    <w:next w:val="TOC3"/>
    <w:link w:val="FooterChar"/>
    <w:uiPriority w:val="99"/>
    <w:rsid w:val="00D51894"/>
    <w:pPr>
      <w:tabs>
        <w:tab w:val="center" w:pos="4153"/>
        <w:tab w:val="right" w:pos="8306"/>
      </w:tabs>
    </w:pPr>
  </w:style>
  <w:style w:type="character" w:customStyle="1" w:styleId="FooterChar">
    <w:name w:val="Footer Char"/>
    <w:link w:val="Footer"/>
    <w:uiPriority w:val="99"/>
    <w:rPr>
      <w:rFonts w:eastAsia="SimSun" w:cs="Angsana New"/>
      <w:sz w:val="24"/>
      <w:szCs w:val="30"/>
      <w:lang w:eastAsia="zh-CN"/>
    </w:rPr>
  </w:style>
  <w:style w:type="paragraph" w:styleId="TOC1">
    <w:name w:val="toc 1"/>
    <w:basedOn w:val="Normal"/>
    <w:next w:val="Normal"/>
    <w:autoRedefine/>
    <w:uiPriority w:val="39"/>
    <w:qFormat/>
    <w:rsid w:val="00631D0A"/>
    <w:pPr>
      <w:tabs>
        <w:tab w:val="left" w:pos="284"/>
        <w:tab w:val="left" w:pos="567"/>
        <w:tab w:val="right" w:leader="dot" w:pos="9639"/>
      </w:tabs>
      <w:spacing w:before="120" w:after="120"/>
      <w:ind w:left="426" w:hanging="426"/>
    </w:pPr>
    <w:rPr>
      <w:rFonts w:ascii="CordiaUPC" w:eastAsia="Calibri" w:hAnsi="CordiaUPC" w:cs="CordiaUPC"/>
      <w:caps/>
      <w:noProof/>
    </w:rPr>
  </w:style>
  <w:style w:type="paragraph" w:styleId="TOC2">
    <w:name w:val="toc 2"/>
    <w:basedOn w:val="Normal"/>
    <w:next w:val="Normal"/>
    <w:autoRedefine/>
    <w:uiPriority w:val="39"/>
    <w:qFormat/>
    <w:rsid w:val="00631D0A"/>
    <w:pPr>
      <w:tabs>
        <w:tab w:val="left" w:pos="426"/>
        <w:tab w:val="right" w:leader="dot" w:pos="9639"/>
      </w:tabs>
      <w:ind w:left="240"/>
    </w:pPr>
    <w:rPr>
      <w:rFonts w:ascii="CordiaUPC" w:hAnsi="CordiaUPC" w:cs="CordiaUPC"/>
      <w:noProof/>
    </w:rPr>
  </w:style>
  <w:style w:type="paragraph" w:styleId="TOC3">
    <w:name w:val="toc 3"/>
    <w:basedOn w:val="Normal"/>
    <w:next w:val="Normal"/>
    <w:autoRedefine/>
    <w:uiPriority w:val="39"/>
    <w:qFormat/>
    <w:rsid w:val="00631D0A"/>
    <w:pPr>
      <w:tabs>
        <w:tab w:val="left" w:pos="851"/>
        <w:tab w:val="right" w:leader="dot" w:pos="9639"/>
      </w:tabs>
      <w:ind w:left="480"/>
    </w:pPr>
    <w:rPr>
      <w:rFonts w:ascii="CordiaUPC" w:hAnsi="CordiaUPC" w:cs="CordiaUPC"/>
      <w:noProof/>
    </w:rPr>
  </w:style>
  <w:style w:type="paragraph" w:styleId="TOC4">
    <w:name w:val="toc 4"/>
    <w:basedOn w:val="Normal"/>
    <w:next w:val="Normal"/>
    <w:autoRedefine/>
    <w:uiPriority w:val="39"/>
    <w:rsid w:val="005A74DA"/>
    <w:pPr>
      <w:ind w:left="720"/>
    </w:pPr>
    <w:rPr>
      <w:sz w:val="18"/>
      <w:szCs w:val="18"/>
    </w:rPr>
  </w:style>
  <w:style w:type="paragraph" w:styleId="TOC5">
    <w:name w:val="toc 5"/>
    <w:basedOn w:val="Normal"/>
    <w:next w:val="Normal"/>
    <w:autoRedefine/>
    <w:uiPriority w:val="39"/>
    <w:rsid w:val="005A74DA"/>
    <w:pPr>
      <w:ind w:left="960"/>
    </w:pPr>
    <w:rPr>
      <w:sz w:val="18"/>
      <w:szCs w:val="18"/>
    </w:rPr>
  </w:style>
  <w:style w:type="paragraph" w:styleId="TOC6">
    <w:name w:val="toc 6"/>
    <w:basedOn w:val="Normal"/>
    <w:next w:val="Normal"/>
    <w:autoRedefine/>
    <w:uiPriority w:val="39"/>
    <w:rsid w:val="005A74DA"/>
    <w:pPr>
      <w:ind w:left="1200"/>
    </w:pPr>
    <w:rPr>
      <w:sz w:val="18"/>
      <w:szCs w:val="18"/>
    </w:rPr>
  </w:style>
  <w:style w:type="paragraph" w:styleId="TOC7">
    <w:name w:val="toc 7"/>
    <w:basedOn w:val="Normal"/>
    <w:next w:val="Normal"/>
    <w:autoRedefine/>
    <w:uiPriority w:val="39"/>
    <w:rsid w:val="005A74DA"/>
    <w:pPr>
      <w:ind w:left="1440"/>
    </w:pPr>
    <w:rPr>
      <w:sz w:val="18"/>
      <w:szCs w:val="18"/>
    </w:rPr>
  </w:style>
  <w:style w:type="paragraph" w:styleId="TOC8">
    <w:name w:val="toc 8"/>
    <w:basedOn w:val="Normal"/>
    <w:next w:val="Normal"/>
    <w:autoRedefine/>
    <w:uiPriority w:val="39"/>
    <w:rsid w:val="005A74DA"/>
    <w:pPr>
      <w:ind w:left="1680"/>
    </w:pPr>
    <w:rPr>
      <w:sz w:val="18"/>
      <w:szCs w:val="18"/>
    </w:rPr>
  </w:style>
  <w:style w:type="paragraph" w:styleId="TOC9">
    <w:name w:val="toc 9"/>
    <w:basedOn w:val="Normal"/>
    <w:next w:val="Normal"/>
    <w:autoRedefine/>
    <w:uiPriority w:val="39"/>
    <w:rsid w:val="005A74DA"/>
    <w:pPr>
      <w:ind w:left="1920"/>
    </w:pPr>
    <w:rPr>
      <w:sz w:val="18"/>
      <w:szCs w:val="18"/>
    </w:rPr>
  </w:style>
  <w:style w:type="paragraph" w:styleId="DocumentMap">
    <w:name w:val="Document Map"/>
    <w:basedOn w:val="Normal"/>
    <w:link w:val="DocumentMapChar"/>
    <w:unhideWhenUsed/>
    <w:rsid w:val="00237BE5"/>
    <w:rPr>
      <w:rFonts w:ascii="Tahoma" w:hAnsi="Tahoma" w:cs="Angsana New"/>
      <w:sz w:val="16"/>
      <w:szCs w:val="20"/>
    </w:rPr>
  </w:style>
  <w:style w:type="character" w:customStyle="1" w:styleId="DocumentMapChar">
    <w:name w:val="Document Map Char"/>
    <w:link w:val="DocumentMap"/>
    <w:rsid w:val="00237BE5"/>
    <w:rPr>
      <w:rFonts w:ascii="Tahoma" w:eastAsia="SimSun" w:hAnsi="Tahoma" w:cs="Angsana New"/>
      <w:sz w:val="16"/>
      <w:szCs w:val="20"/>
      <w:lang w:eastAsia="zh-CN"/>
    </w:rPr>
  </w:style>
  <w:style w:type="character" w:styleId="Hyperlink">
    <w:name w:val="Hyperlink"/>
    <w:uiPriority w:val="99"/>
    <w:unhideWhenUsed/>
    <w:qFormat/>
    <w:rsid w:val="0087296B"/>
    <w:rPr>
      <w:rFonts w:ascii="CordiaUPC" w:hAnsi="CordiaUPC" w:cs="CordiaUPC"/>
      <w:b w:val="0"/>
      <w:bCs w:val="0"/>
      <w:i w:val="0"/>
      <w:iCs w:val="0"/>
      <w:color w:val="auto"/>
      <w:sz w:val="28"/>
      <w:szCs w:val="28"/>
      <w:u w:val="single"/>
    </w:rPr>
  </w:style>
  <w:style w:type="table" w:styleId="TableGrid">
    <w:name w:val="Table Grid"/>
    <w:basedOn w:val="TableNormal"/>
    <w:uiPriority w:val="39"/>
    <w:rsid w:val="00550562"/>
    <w:rPr>
      <w:rFonts w:ascii="Calibri" w:eastAsia="Calibri" w:hAnsi="Calibri" w:cs="Cordia New"/>
      <w:sz w:val="22"/>
      <w:szCs w:val="2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59"/>
    <w:rsid w:val="0034611E"/>
    <w:rPr>
      <w:rFonts w:eastAsia="Times New Roman" w:cs="Angsan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C9086D"/>
    <w:pPr>
      <w:autoSpaceDE w:val="0"/>
      <w:autoSpaceDN w:val="0"/>
      <w:adjustRightInd w:val="0"/>
    </w:pPr>
    <w:rPr>
      <w:rFonts w:ascii="Cordia New" w:eastAsia="Calibri" w:hAnsi="Cordia New" w:cs="Cordia New"/>
      <w:color w:val="000000"/>
      <w:sz w:val="24"/>
      <w:szCs w:val="24"/>
    </w:rPr>
  </w:style>
  <w:style w:type="paragraph" w:styleId="ListParagraph">
    <w:name w:val="List Paragraph"/>
    <w:basedOn w:val="Normal"/>
    <w:link w:val="ListParagraphChar"/>
    <w:qFormat/>
    <w:rsid w:val="00E3493A"/>
    <w:pPr>
      <w:ind w:left="720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Bullet">
    <w:name w:val="List Bullet"/>
    <w:basedOn w:val="Normal"/>
    <w:rsid w:val="0001106E"/>
    <w:pPr>
      <w:numPr>
        <w:numId w:val="2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BalloonText">
    <w:name w:val="Balloon Text"/>
    <w:basedOn w:val="Normal"/>
    <w:link w:val="BalloonTextChar"/>
    <w:uiPriority w:val="99"/>
    <w:semiHidden/>
    <w:rsid w:val="0041199B"/>
    <w:rPr>
      <w:rFonts w:ascii="Tahoma" w:eastAsia="Times New Roman" w:hAnsi="Tahoma" w:cs="Tahoma"/>
      <w:sz w:val="16"/>
      <w:szCs w:val="16"/>
      <w:lang w:eastAsia="en-US" w:bidi="ar-SA"/>
    </w:rPr>
  </w:style>
  <w:style w:type="character" w:customStyle="1" w:styleId="BalloonTextChar">
    <w:name w:val="Balloon Text Char"/>
    <w:link w:val="BalloonText"/>
    <w:uiPriority w:val="99"/>
    <w:semiHidden/>
    <w:rsid w:val="0041199B"/>
    <w:rPr>
      <w:rFonts w:ascii="Tahoma" w:eastAsia="Times New Roman" w:hAnsi="Tahoma" w:cs="Tahoma"/>
      <w:sz w:val="16"/>
      <w:szCs w:val="16"/>
      <w:lang w:bidi="ar-SA"/>
    </w:rPr>
  </w:style>
  <w:style w:type="paragraph" w:styleId="BodyTextIndent">
    <w:name w:val="Body Text Indent"/>
    <w:basedOn w:val="Normal"/>
    <w:link w:val="BodyTextIndentChar"/>
    <w:rsid w:val="0041199B"/>
    <w:pPr>
      <w:spacing w:after="120"/>
      <w:ind w:left="360"/>
    </w:pPr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BodyTextIndentChar">
    <w:name w:val="Body Text Indent Char"/>
    <w:link w:val="BodyTextIndent"/>
    <w:rsid w:val="0041199B"/>
    <w:rPr>
      <w:rFonts w:ascii="Arial" w:eastAsia="Times New Roman" w:hAnsi="Arial" w:cs="Angsana New"/>
      <w:lang w:bidi="ar-SA"/>
    </w:rPr>
  </w:style>
  <w:style w:type="paragraph" w:customStyle="1" w:styleId="TemplateNote">
    <w:name w:val="Template Note"/>
    <w:basedOn w:val="Normal"/>
    <w:rsid w:val="0041199B"/>
    <w:pPr>
      <w:keepNext/>
      <w:widowControl w:val="0"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5" w:color="auto" w:fill="auto"/>
      <w:spacing w:before="80" w:after="80"/>
      <w:jc w:val="both"/>
    </w:pPr>
    <w:rPr>
      <w:rFonts w:ascii="Times New Roman" w:eastAsia="Times New Roman" w:hAnsi="Times New Roman" w:cs="Angsana New"/>
      <w:i/>
      <w:snapToGrid w:val="0"/>
      <w:color w:val="0000FF"/>
      <w:sz w:val="20"/>
      <w:szCs w:val="20"/>
      <w:lang w:eastAsia="en-US" w:bidi="ar-SA"/>
    </w:rPr>
  </w:style>
  <w:style w:type="paragraph" w:styleId="BodyText">
    <w:name w:val="Body Text"/>
    <w:basedOn w:val="Normal"/>
    <w:link w:val="BodyTextChar"/>
    <w:rsid w:val="0041199B"/>
    <w:pPr>
      <w:spacing w:after="120" w:line="0" w:lineRule="atLeast"/>
      <w:ind w:left="360"/>
    </w:pPr>
    <w:rPr>
      <w:rFonts w:ascii="Arial" w:eastAsia="Times New Roman" w:hAnsi="Arial" w:cs="Angsana New"/>
      <w:spacing w:val="-5"/>
      <w:sz w:val="20"/>
      <w:szCs w:val="20"/>
      <w:lang w:eastAsia="en-US" w:bidi="ar-SA"/>
    </w:rPr>
  </w:style>
  <w:style w:type="character" w:customStyle="1" w:styleId="BodyTextChar">
    <w:name w:val="Body Text Char"/>
    <w:link w:val="BodyText"/>
    <w:rsid w:val="0041199B"/>
    <w:rPr>
      <w:rFonts w:ascii="Arial" w:eastAsia="Times New Roman" w:hAnsi="Arial" w:cs="Angsana New"/>
      <w:spacing w:val="-5"/>
      <w:lang w:bidi="ar-SA"/>
    </w:rPr>
  </w:style>
  <w:style w:type="paragraph" w:customStyle="1" w:styleId="TableText">
    <w:name w:val="Table Text"/>
    <w:basedOn w:val="Normal"/>
    <w:rsid w:val="0041199B"/>
    <w:pPr>
      <w:ind w:left="14"/>
    </w:pPr>
    <w:rPr>
      <w:rFonts w:ascii="Arial" w:eastAsia="Times New Roman" w:hAnsi="Arial" w:cs="Angsana New"/>
      <w:spacing w:val="-5"/>
      <w:sz w:val="16"/>
      <w:szCs w:val="20"/>
      <w:lang w:eastAsia="en-US" w:bidi="ar-SA"/>
    </w:rPr>
  </w:style>
  <w:style w:type="paragraph" w:customStyle="1" w:styleId="TableHeader">
    <w:name w:val="Table Header"/>
    <w:basedOn w:val="Normal"/>
    <w:rsid w:val="0041199B"/>
    <w:pPr>
      <w:spacing w:before="60"/>
      <w:jc w:val="center"/>
    </w:pPr>
    <w:rPr>
      <w:rFonts w:ascii="Arial" w:eastAsia="Times New Roman" w:hAnsi="Arial" w:cs="Angsana New"/>
      <w:b/>
      <w:spacing w:val="-5"/>
      <w:sz w:val="16"/>
      <w:szCs w:val="20"/>
      <w:lang w:eastAsia="en-US" w:bidi="ar-SA"/>
    </w:rPr>
  </w:style>
  <w:style w:type="character" w:customStyle="1" w:styleId="Heading3CharChar">
    <w:name w:val="Heading 3 Char Char"/>
    <w:rsid w:val="0041199B"/>
    <w:rPr>
      <w:rFonts w:ascii="Arial" w:hAnsi="Arial" w:cs="Arial"/>
      <w:b/>
      <w:bCs/>
      <w:noProof w:val="0"/>
      <w:sz w:val="22"/>
      <w:szCs w:val="26"/>
      <w:lang w:val="en-US" w:eastAsia="en-US" w:bidi="ar-SA"/>
    </w:rPr>
  </w:style>
  <w:style w:type="paragraph" w:customStyle="1" w:styleId="TableEntry">
    <w:name w:val="Table Entry"/>
    <w:basedOn w:val="Normal"/>
    <w:rsid w:val="0041199B"/>
    <w:rPr>
      <w:rFonts w:ascii="Arial" w:eastAsia="Times New Roman" w:hAnsi="Arial" w:cs="Angsana New"/>
      <w:sz w:val="18"/>
      <w:szCs w:val="20"/>
      <w:lang w:eastAsia="en-US" w:bidi="ar-SA"/>
    </w:rPr>
  </w:style>
  <w:style w:type="paragraph" w:styleId="BodyText3">
    <w:name w:val="Body Text 3"/>
    <w:basedOn w:val="Normal"/>
    <w:link w:val="BodyText3Char"/>
    <w:rsid w:val="0041199B"/>
    <w:pPr>
      <w:spacing w:after="120"/>
    </w:pPr>
    <w:rPr>
      <w:rFonts w:ascii="Arial" w:eastAsia="Times New Roman" w:hAnsi="Arial" w:cs="Angsana New"/>
      <w:sz w:val="16"/>
      <w:szCs w:val="16"/>
      <w:lang w:eastAsia="en-US" w:bidi="ar-SA"/>
    </w:rPr>
  </w:style>
  <w:style w:type="character" w:customStyle="1" w:styleId="BodyText3Char">
    <w:name w:val="Body Text 3 Char"/>
    <w:link w:val="BodyText3"/>
    <w:rsid w:val="0041199B"/>
    <w:rPr>
      <w:rFonts w:ascii="Arial" w:eastAsia="Times New Roman" w:hAnsi="Arial" w:cs="Angsana New"/>
      <w:sz w:val="16"/>
      <w:szCs w:val="16"/>
      <w:lang w:bidi="ar-SA"/>
    </w:rPr>
  </w:style>
  <w:style w:type="paragraph" w:customStyle="1" w:styleId="BracketedTemplateInstructions">
    <w:name w:val="Bracketed Template Instructions"/>
    <w:basedOn w:val="Normal"/>
    <w:rsid w:val="0041199B"/>
    <w:rPr>
      <w:rFonts w:ascii="Arial" w:eastAsia="Times New Roman" w:hAnsi="Arial" w:cs="Angsana New"/>
      <w:sz w:val="16"/>
      <w:szCs w:val="20"/>
      <w:lang w:eastAsia="en-US" w:bidi="ar-SA"/>
    </w:rPr>
  </w:style>
  <w:style w:type="paragraph" w:customStyle="1" w:styleId="StyleHeading3Italic">
    <w:name w:val="Style Heading 3 + Italic"/>
    <w:basedOn w:val="Heading3"/>
    <w:rsid w:val="0041199B"/>
    <w:pPr>
      <w:numPr>
        <w:ilvl w:val="0"/>
      </w:numPr>
    </w:pPr>
    <w:rPr>
      <w:rFonts w:ascii="Arial" w:eastAsia="Times New Roman" w:hAnsi="Arial" w:cs="Arial"/>
      <w:b w:val="0"/>
      <w:bCs w:val="0"/>
      <w:i/>
      <w:iCs/>
      <w:sz w:val="22"/>
      <w:szCs w:val="26"/>
      <w:lang w:eastAsia="en-US" w:bidi="ar-SA"/>
    </w:rPr>
  </w:style>
  <w:style w:type="character" w:customStyle="1" w:styleId="StyleHeading3ItalicChar">
    <w:name w:val="Style Heading 3 + Italic Char"/>
    <w:rsid w:val="0041199B"/>
    <w:rPr>
      <w:rFonts w:ascii="Arial" w:hAnsi="Arial" w:cs="Arial"/>
      <w:b/>
      <w:bCs/>
      <w:i/>
      <w:iCs/>
      <w:noProof w:val="0"/>
      <w:sz w:val="22"/>
      <w:szCs w:val="26"/>
      <w:lang w:val="en-US" w:eastAsia="en-US" w:bidi="ar-SA"/>
    </w:rPr>
  </w:style>
  <w:style w:type="paragraph" w:customStyle="1" w:styleId="StyleTableHeader10pt">
    <w:name w:val="Style Table Header + 10 pt"/>
    <w:basedOn w:val="TableHeader"/>
    <w:rsid w:val="0041199B"/>
    <w:rPr>
      <w:bCs/>
      <w:sz w:val="20"/>
    </w:rPr>
  </w:style>
  <w:style w:type="paragraph" w:customStyle="1" w:styleId="StyleBodyText8ptBoldAfter0pt">
    <w:name w:val="Style Body Text + 8 pt Bold After:  0 pt"/>
    <w:basedOn w:val="BodyText"/>
    <w:rsid w:val="0041199B"/>
    <w:pPr>
      <w:spacing w:after="0"/>
      <w:ind w:left="0"/>
    </w:pPr>
    <w:rPr>
      <w:b/>
      <w:bCs/>
      <w:sz w:val="16"/>
    </w:rPr>
  </w:style>
  <w:style w:type="paragraph" w:customStyle="1" w:styleId="StyleBodyTextBoldCentered">
    <w:name w:val="Style Body Text + Bold Centered"/>
    <w:basedOn w:val="BodyText"/>
    <w:rsid w:val="0041199B"/>
    <w:pPr>
      <w:ind w:left="0"/>
      <w:jc w:val="center"/>
    </w:pPr>
    <w:rPr>
      <w:b/>
      <w:bCs/>
    </w:rPr>
  </w:style>
  <w:style w:type="paragraph" w:customStyle="1" w:styleId="FieldText">
    <w:name w:val="FieldText"/>
    <w:basedOn w:val="Normal"/>
    <w:rsid w:val="0041199B"/>
    <w:pPr>
      <w:widowControl w:val="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customStyle="1" w:styleId="Notenonumber">
    <w:name w:val="Note no number"/>
    <w:basedOn w:val="Normal"/>
    <w:rsid w:val="0041199B"/>
    <w:pPr>
      <w:widowControl w:val="0"/>
    </w:pPr>
    <w:rPr>
      <w:rFonts w:ascii="Times New Roman" w:eastAsia="Times New Roman" w:hAnsi="Times New Roman" w:cs="Angsana New"/>
      <w:i/>
      <w:snapToGrid w:val="0"/>
      <w:color w:val="0000FF"/>
      <w:sz w:val="24"/>
      <w:szCs w:val="20"/>
      <w:lang w:eastAsia="en-US" w:bidi="ar-SA"/>
    </w:rPr>
  </w:style>
  <w:style w:type="character" w:styleId="Strong">
    <w:name w:val="Strong"/>
    <w:qFormat/>
    <w:rsid w:val="0041199B"/>
    <w:rPr>
      <w:b/>
    </w:rPr>
  </w:style>
  <w:style w:type="paragraph" w:customStyle="1" w:styleId="FieldLabel">
    <w:name w:val="FieldLabel"/>
    <w:basedOn w:val="Normal"/>
    <w:rsid w:val="0041199B"/>
    <w:pPr>
      <w:widowControl w:val="0"/>
      <w:spacing w:before="20" w:after="60"/>
    </w:pPr>
    <w:rPr>
      <w:rFonts w:ascii="Times New Roman" w:eastAsia="Times New Roman" w:hAnsi="Times New Roman" w:cs="Angsana New"/>
      <w:sz w:val="20"/>
      <w:szCs w:val="20"/>
      <w:lang w:eastAsia="en-US" w:bidi="ar-SA"/>
    </w:rPr>
  </w:style>
  <w:style w:type="paragraph" w:customStyle="1" w:styleId="IndentedText">
    <w:name w:val="Indented Text"/>
    <w:basedOn w:val="Normal"/>
    <w:rsid w:val="0041199B"/>
    <w:pPr>
      <w:widowControl w:val="0"/>
      <w:ind w:left="360"/>
    </w:pPr>
    <w:rPr>
      <w:rFonts w:ascii="Times New Roman" w:eastAsia="Times New Roman" w:hAnsi="Times New Roman" w:cs="Angsana New"/>
      <w:snapToGrid w:val="0"/>
      <w:sz w:val="24"/>
      <w:szCs w:val="20"/>
      <w:lang w:eastAsia="en-US" w:bidi="ar-SA"/>
    </w:rPr>
  </w:style>
  <w:style w:type="character" w:styleId="Emphasis">
    <w:name w:val="Emphasis"/>
    <w:uiPriority w:val="20"/>
    <w:qFormat/>
    <w:rsid w:val="0041199B"/>
    <w:rPr>
      <w:i/>
      <w:iCs/>
    </w:rPr>
  </w:style>
  <w:style w:type="paragraph" w:customStyle="1" w:styleId="DeliverableName">
    <w:name w:val="Deliverable Name"/>
    <w:rsid w:val="0041199B"/>
    <w:pPr>
      <w:widowControl w:val="0"/>
    </w:pPr>
    <w:rPr>
      <w:rFonts w:ascii="Arial" w:eastAsia="Times New Roman" w:hAnsi="Arial" w:cs="Angsana New"/>
      <w:sz w:val="24"/>
      <w:lang w:bidi="ar-SA"/>
    </w:rPr>
  </w:style>
  <w:style w:type="paragraph" w:styleId="Title">
    <w:name w:val="Title"/>
    <w:basedOn w:val="Normal"/>
    <w:link w:val="TitleChar"/>
    <w:qFormat/>
    <w:rsid w:val="0041199B"/>
    <w:pPr>
      <w:jc w:val="center"/>
    </w:pPr>
    <w:rPr>
      <w:rFonts w:ascii="Arial" w:eastAsia="Times New Roman" w:hAnsi="Arial" w:cs="Angsana New"/>
      <w:b/>
      <w:sz w:val="20"/>
      <w:szCs w:val="20"/>
      <w:lang w:val="en-GB" w:eastAsia="en-US" w:bidi="ar-SA"/>
    </w:rPr>
  </w:style>
  <w:style w:type="character" w:customStyle="1" w:styleId="TitleChar">
    <w:name w:val="Title Char"/>
    <w:link w:val="Title"/>
    <w:rsid w:val="0041199B"/>
    <w:rPr>
      <w:rFonts w:ascii="Arial" w:eastAsia="Times New Roman" w:hAnsi="Arial" w:cs="Angsana New"/>
      <w:b/>
      <w:lang w:val="en-GB" w:bidi="ar-SA"/>
    </w:rPr>
  </w:style>
  <w:style w:type="character" w:styleId="FollowedHyperlink">
    <w:name w:val="FollowedHyperlink"/>
    <w:uiPriority w:val="99"/>
    <w:rsid w:val="0041199B"/>
    <w:rPr>
      <w:color w:val="0000FF"/>
      <w:u w:val="single"/>
    </w:rPr>
  </w:style>
  <w:style w:type="table" w:styleId="TableList7">
    <w:name w:val="Table List 7"/>
    <w:basedOn w:val="TableNormal"/>
    <w:rsid w:val="0041199B"/>
    <w:rPr>
      <w:rFonts w:eastAsia="Times New Roman" w:cs="Angsana New"/>
    </w:r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Simple1">
    <w:name w:val="Table Simple 1"/>
    <w:basedOn w:val="TableNormal"/>
    <w:rsid w:val="0041199B"/>
    <w:rPr>
      <w:rFonts w:eastAsia="Times New Roman" w:cs="Angsana New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rsid w:val="0041199B"/>
    <w:rPr>
      <w:rFonts w:eastAsia="Times New Roman" w:cs="Angsana New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rsid w:val="0041199B"/>
    <w:rPr>
      <w:rFonts w:eastAsia="Times New Roman" w:cs="Angsana New"/>
    </w:rPr>
    <w:tblPr>
      <w:tblStyleRowBandSize w:val="1"/>
      <w:tblBorders>
        <w:top w:val="single" w:sz="12" w:space="0" w:color="auto"/>
        <w:left w:val="single" w:sz="12" w:space="0" w:color="auto"/>
        <w:bottom w:val="single" w:sz="12" w:space="0" w:color="auto"/>
        <w:right w:val="single" w:sz="12" w:space="0" w:color="auto"/>
      </w:tblBorders>
    </w:tblPr>
    <w:tcPr>
      <w:shd w:val="clear" w:color="auto" w:fill="FFFFCC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CustomTable1">
    <w:name w:val="Custom Table 1"/>
    <w:basedOn w:val="TableNormal"/>
    <w:rsid w:val="0041199B"/>
    <w:rPr>
      <w:rFonts w:eastAsia="Times New Roman" w:cs="Angsana New"/>
    </w:rPr>
    <w:tblPr/>
    <w:tcPr>
      <w:shd w:val="clear" w:color="auto" w:fill="FFFFCC"/>
    </w:tcPr>
  </w:style>
  <w:style w:type="table" w:styleId="TableWeb1">
    <w:name w:val="Table Web 1"/>
    <w:basedOn w:val="TableNormal"/>
    <w:rsid w:val="0041199B"/>
    <w:rPr>
      <w:rFonts w:eastAsia="Times New Roman" w:cs="Angsana New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CommentReference">
    <w:name w:val="annotation reference"/>
    <w:semiHidden/>
    <w:rsid w:val="0041199B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41199B"/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CommentTextChar">
    <w:name w:val="Comment Text Char"/>
    <w:link w:val="CommentText"/>
    <w:semiHidden/>
    <w:rsid w:val="0041199B"/>
    <w:rPr>
      <w:rFonts w:ascii="Arial" w:eastAsia="Times New Roman" w:hAnsi="Arial" w:cs="Angsana New"/>
      <w:lang w:bidi="ar-SA"/>
    </w:rPr>
  </w:style>
  <w:style w:type="paragraph" w:styleId="CommentSubject">
    <w:name w:val="annotation subject"/>
    <w:basedOn w:val="CommentText"/>
    <w:next w:val="CommentText"/>
    <w:link w:val="CommentSubjectChar"/>
    <w:semiHidden/>
    <w:rsid w:val="0041199B"/>
    <w:rPr>
      <w:b/>
      <w:bCs/>
    </w:rPr>
  </w:style>
  <w:style w:type="character" w:customStyle="1" w:styleId="CommentSubjectChar">
    <w:name w:val="Comment Subject Char"/>
    <w:link w:val="CommentSubject"/>
    <w:semiHidden/>
    <w:rsid w:val="0041199B"/>
    <w:rPr>
      <w:rFonts w:ascii="Arial" w:eastAsia="Times New Roman" w:hAnsi="Arial" w:cs="Angsana New"/>
      <w:b/>
      <w:bCs/>
      <w:lang w:bidi="ar-SA"/>
    </w:rPr>
  </w:style>
  <w:style w:type="paragraph" w:styleId="BodyText2">
    <w:name w:val="Body Text 2"/>
    <w:basedOn w:val="Normal"/>
    <w:link w:val="BodyText2Char"/>
    <w:rsid w:val="0041199B"/>
    <w:pPr>
      <w:spacing w:after="120" w:line="480" w:lineRule="auto"/>
    </w:pPr>
    <w:rPr>
      <w:rFonts w:ascii="Arial" w:eastAsia="Times New Roman" w:hAnsi="Arial"/>
      <w:sz w:val="20"/>
      <w:szCs w:val="23"/>
      <w:lang w:eastAsia="en-US" w:bidi="ar-SA"/>
    </w:rPr>
  </w:style>
  <w:style w:type="character" w:customStyle="1" w:styleId="BodyText2Char">
    <w:name w:val="Body Text 2 Char"/>
    <w:link w:val="BodyText2"/>
    <w:rsid w:val="0041199B"/>
    <w:rPr>
      <w:rFonts w:ascii="Arial" w:eastAsia="Times New Roman" w:hAnsi="Arial" w:cs="Cordia New"/>
      <w:szCs w:val="23"/>
      <w:lang w:bidi="ar-SA"/>
    </w:rPr>
  </w:style>
  <w:style w:type="paragraph" w:styleId="Subtitle">
    <w:name w:val="Subtitle"/>
    <w:basedOn w:val="Normal"/>
    <w:link w:val="SubtitleChar"/>
    <w:qFormat/>
    <w:rsid w:val="0041199B"/>
    <w:pPr>
      <w:jc w:val="both"/>
    </w:pPr>
    <w:rPr>
      <w:rFonts w:ascii="Arial" w:eastAsia="Times New Roman" w:hAnsi="Arial" w:cs="Angsana New"/>
      <w:b/>
      <w:bCs/>
      <w:sz w:val="40"/>
      <w:szCs w:val="20"/>
      <w:lang w:val="en-GB" w:eastAsia="en-US" w:bidi="ar-SA"/>
    </w:rPr>
  </w:style>
  <w:style w:type="character" w:customStyle="1" w:styleId="SubtitleChar">
    <w:name w:val="Subtitle Char"/>
    <w:link w:val="Subtitle"/>
    <w:rsid w:val="0041199B"/>
    <w:rPr>
      <w:rFonts w:ascii="Arial" w:eastAsia="Times New Roman" w:hAnsi="Arial" w:cs="Angsana New"/>
      <w:b/>
      <w:bCs/>
      <w:sz w:val="40"/>
      <w:lang w:val="en-GB" w:bidi="ar-SA"/>
    </w:rPr>
  </w:style>
  <w:style w:type="paragraph" w:customStyle="1" w:styleId="Heading">
    <w:name w:val="Heading"/>
    <w:basedOn w:val="Normal"/>
    <w:rsid w:val="0041199B"/>
    <w:pPr>
      <w:keepNext/>
      <w:keepLines/>
      <w:widowControl w:val="0"/>
      <w:suppressAutoHyphens/>
      <w:spacing w:before="240"/>
      <w:jc w:val="both"/>
    </w:pPr>
    <w:rPr>
      <w:rFonts w:ascii="Times New Roman" w:eastAsia="Times New Roman" w:hAnsi="Times New Roman" w:cs="Angsana New"/>
      <w:b/>
      <w:kern w:val="28"/>
      <w:sz w:val="36"/>
      <w:szCs w:val="20"/>
      <w:lang w:eastAsia="en-US" w:bidi="ar-SA"/>
    </w:rPr>
  </w:style>
  <w:style w:type="paragraph" w:customStyle="1" w:styleId="StyleHeading2H2heading2BottomNoborder">
    <w:name w:val="Style Heading 2H2heading 2 + Bottom: (No border)"/>
    <w:basedOn w:val="Heading2"/>
    <w:rsid w:val="0041199B"/>
    <w:pPr>
      <w:numPr>
        <w:ilvl w:val="0"/>
        <w:numId w:val="0"/>
      </w:numPr>
      <w:spacing w:after="240"/>
    </w:pPr>
    <w:rPr>
      <w:rFonts w:ascii="Arial" w:eastAsia="Times New Roman" w:hAnsi="Arial"/>
      <w:i/>
      <w:iCs/>
      <w:szCs w:val="20"/>
      <w:lang w:val="en-NZ" w:eastAsia="ko-KR" w:bidi="ar-SA"/>
    </w:rPr>
  </w:style>
  <w:style w:type="paragraph" w:customStyle="1" w:styleId="tableheading">
    <w:name w:val="tableheading"/>
    <w:basedOn w:val="Normal"/>
    <w:rsid w:val="0041199B"/>
    <w:pPr>
      <w:jc w:val="center"/>
    </w:pPr>
    <w:rPr>
      <w:rFonts w:ascii="Arial" w:eastAsia="Times New Roman" w:hAnsi="Arial" w:cs="Arial"/>
      <w:snapToGrid w:val="0"/>
      <w:sz w:val="22"/>
      <w:szCs w:val="22"/>
      <w:lang w:eastAsia="en-US" w:bidi="ar-SA"/>
    </w:rPr>
  </w:style>
  <w:style w:type="character" w:styleId="PageNumber">
    <w:name w:val="page number"/>
    <w:rsid w:val="0041199B"/>
    <w:rPr>
      <w:rFonts w:ascii="Arial" w:hAnsi="Arial"/>
      <w:sz w:val="22"/>
      <w:szCs w:val="22"/>
    </w:rPr>
  </w:style>
  <w:style w:type="paragraph" w:customStyle="1" w:styleId="Header1">
    <w:name w:val="Header1"/>
    <w:basedOn w:val="Normal"/>
    <w:rsid w:val="0041199B"/>
    <w:pPr>
      <w:tabs>
        <w:tab w:val="center" w:pos="4320"/>
        <w:tab w:val="right" w:pos="8640"/>
      </w:tabs>
      <w:jc w:val="both"/>
    </w:pPr>
    <w:rPr>
      <w:rFonts w:ascii="Times New Roman" w:eastAsia="Times New Roman" w:hAnsi="Times New Roman" w:cs="Arial"/>
      <w:b/>
      <w:i/>
      <w:sz w:val="24"/>
      <w:szCs w:val="24"/>
      <w:lang w:eastAsia="en-US" w:bidi="ar-SA"/>
    </w:rPr>
  </w:style>
  <w:style w:type="table" w:customStyle="1" w:styleId="TableGrid2">
    <w:name w:val="Table Grid2"/>
    <w:basedOn w:val="TableNormal"/>
    <w:next w:val="TableGrid"/>
    <w:rsid w:val="0041199B"/>
    <w:rPr>
      <w:rFonts w:eastAsia="MS Mincho" w:cs="Angsan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Indent">
    <w:name w:val="Normal Indent"/>
    <w:basedOn w:val="Normal"/>
    <w:rsid w:val="0041199B"/>
    <w:pPr>
      <w:ind w:left="720"/>
    </w:pPr>
    <w:rPr>
      <w:rFonts w:ascii="Arial" w:eastAsia="Times New Roman" w:hAnsi="Arial" w:cs="Arial"/>
      <w:snapToGrid w:val="0"/>
      <w:sz w:val="20"/>
      <w:szCs w:val="22"/>
      <w:lang w:eastAsia="en-US" w:bidi="ar-SA"/>
    </w:rPr>
  </w:style>
  <w:style w:type="character" w:customStyle="1" w:styleId="longtext1">
    <w:name w:val="long_text1"/>
    <w:rsid w:val="0041199B"/>
  </w:style>
  <w:style w:type="paragraph" w:customStyle="1" w:styleId="Body1">
    <w:name w:val="*Body 1"/>
    <w:rsid w:val="0041199B"/>
    <w:pPr>
      <w:spacing w:after="240"/>
    </w:pPr>
    <w:rPr>
      <w:rFonts w:eastAsia="Times New Roman" w:cs="Angsana New"/>
      <w:sz w:val="22"/>
      <w:lang w:bidi="ar-SA"/>
    </w:rPr>
  </w:style>
  <w:style w:type="character" w:customStyle="1" w:styleId="google-src-text1">
    <w:name w:val="google-src-text1"/>
    <w:rsid w:val="0041199B"/>
    <w:rPr>
      <w:vanish/>
      <w:webHidden w:val="0"/>
      <w:specVanish w:val="0"/>
    </w:rPr>
  </w:style>
  <w:style w:type="paragraph" w:customStyle="1" w:styleId="2">
    <w:name w:val="หัวข้อ 2"/>
    <w:basedOn w:val="Normal"/>
    <w:rsid w:val="0041199B"/>
    <w:pPr>
      <w:keepNext/>
      <w:spacing w:before="120"/>
      <w:ind w:firstLine="284"/>
      <w:jc w:val="both"/>
    </w:pPr>
    <w:rPr>
      <w:rFonts w:eastAsia="Times New Roman"/>
      <w:b/>
      <w:bCs/>
      <w:sz w:val="36"/>
      <w:szCs w:val="36"/>
      <w:lang w:eastAsia="en-US"/>
    </w:rPr>
  </w:style>
  <w:style w:type="character" w:styleId="BookTitle">
    <w:name w:val="Book Title"/>
    <w:uiPriority w:val="33"/>
    <w:qFormat/>
    <w:rsid w:val="0041199B"/>
    <w:rPr>
      <w:b/>
      <w:bCs/>
      <w:smallCaps/>
      <w:spacing w:val="5"/>
    </w:rPr>
  </w:style>
  <w:style w:type="paragraph" w:styleId="Quote">
    <w:name w:val="Quote"/>
    <w:basedOn w:val="Normal"/>
    <w:next w:val="Normal"/>
    <w:link w:val="QuoteChar"/>
    <w:uiPriority w:val="29"/>
    <w:qFormat/>
    <w:rsid w:val="0041199B"/>
    <w:pPr>
      <w:spacing w:after="200" w:line="276" w:lineRule="auto"/>
    </w:pPr>
    <w:rPr>
      <w:rFonts w:ascii="Calibri" w:eastAsia="Calibri" w:hAnsi="Calibri"/>
      <w:i/>
      <w:iCs/>
      <w:color w:val="000000"/>
      <w:sz w:val="22"/>
      <w:lang w:eastAsia="en-US"/>
    </w:rPr>
  </w:style>
  <w:style w:type="character" w:customStyle="1" w:styleId="QuoteChar">
    <w:name w:val="Quote Char"/>
    <w:link w:val="Quote"/>
    <w:uiPriority w:val="29"/>
    <w:rsid w:val="0041199B"/>
    <w:rPr>
      <w:rFonts w:ascii="Calibri" w:eastAsia="Calibri" w:hAnsi="Calibri" w:cs="Cordia New"/>
      <w:i/>
      <w:iCs/>
      <w:color w:val="000000"/>
      <w:sz w:val="22"/>
      <w:szCs w:val="28"/>
    </w:rPr>
  </w:style>
  <w:style w:type="paragraph" w:customStyle="1" w:styleId="a">
    <w:name w:val="ข้อความ"/>
    <w:basedOn w:val="Normal"/>
    <w:rsid w:val="0041199B"/>
    <w:pPr>
      <w:widowControl w:val="0"/>
      <w:ind w:firstLine="720"/>
    </w:pPr>
    <w:rPr>
      <w:rFonts w:eastAsia="Times New Roman"/>
      <w:sz w:val="32"/>
      <w:szCs w:val="32"/>
      <w:lang w:eastAsia="en-US"/>
    </w:rPr>
  </w:style>
  <w:style w:type="paragraph" w:styleId="NormalWeb">
    <w:name w:val="Normal (Web)"/>
    <w:basedOn w:val="Normal"/>
    <w:uiPriority w:val="99"/>
    <w:unhideWhenUsed/>
    <w:rsid w:val="0041199B"/>
    <w:pPr>
      <w:spacing w:before="100" w:beforeAutospacing="1" w:after="100" w:afterAutospacing="1"/>
    </w:pPr>
    <w:rPr>
      <w:rFonts w:ascii="Tahoma" w:eastAsia="Times New Roman" w:hAnsi="Tahoma" w:cs="Tahoma"/>
      <w:sz w:val="24"/>
      <w:szCs w:val="24"/>
      <w:lang w:eastAsia="en-US"/>
    </w:rPr>
  </w:style>
  <w:style w:type="character" w:customStyle="1" w:styleId="fixed">
    <w:name w:val="fixed"/>
    <w:rsid w:val="0041199B"/>
  </w:style>
  <w:style w:type="table" w:styleId="LightList-Accent5">
    <w:name w:val="Light List Accent 5"/>
    <w:basedOn w:val="TableNormal"/>
    <w:uiPriority w:val="61"/>
    <w:rsid w:val="0041199B"/>
    <w:rPr>
      <w:rFonts w:ascii="Calibri" w:eastAsia="Calibri" w:hAnsi="Calibri" w:cs="Cordia New"/>
      <w:sz w:val="22"/>
      <w:szCs w:val="28"/>
    </w:rPr>
    <w:tblPr>
      <w:tblStyleRowBandSize w:val="1"/>
      <w:tblStyleColBandSize w:val="1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BACC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band1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</w:style>
  <w:style w:type="character" w:customStyle="1" w:styleId="ecxfixed">
    <w:name w:val="ecxfixed"/>
    <w:rsid w:val="0041199B"/>
  </w:style>
  <w:style w:type="paragraph" w:styleId="Bibliography">
    <w:name w:val="Bibliography"/>
    <w:basedOn w:val="Normal"/>
    <w:next w:val="Normal"/>
    <w:uiPriority w:val="37"/>
    <w:semiHidden/>
    <w:unhideWhenUsed/>
    <w:rsid w:val="0041199B"/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BlockText">
    <w:name w:val="Block Text"/>
    <w:basedOn w:val="Normal"/>
    <w:rsid w:val="0041199B"/>
    <w:pPr>
      <w:spacing w:after="120"/>
      <w:ind w:left="1440" w:right="144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BodyTextFirstIndent">
    <w:name w:val="Body Text First Indent"/>
    <w:basedOn w:val="BodyText"/>
    <w:link w:val="BodyTextFirstIndentChar"/>
    <w:rsid w:val="0041199B"/>
    <w:pPr>
      <w:spacing w:line="240" w:lineRule="auto"/>
      <w:ind w:left="0" w:firstLine="210"/>
    </w:pPr>
    <w:rPr>
      <w:spacing w:val="0"/>
    </w:rPr>
  </w:style>
  <w:style w:type="character" w:customStyle="1" w:styleId="BodyTextFirstIndentChar">
    <w:name w:val="Body Text First Indent Char"/>
    <w:basedOn w:val="BodyTextChar"/>
    <w:link w:val="BodyTextFirstIndent"/>
    <w:rsid w:val="0041199B"/>
    <w:rPr>
      <w:rFonts w:ascii="Arial" w:eastAsia="Times New Roman" w:hAnsi="Arial" w:cs="Angsana New"/>
      <w:spacing w:val="-5"/>
      <w:lang w:bidi="ar-SA"/>
    </w:rPr>
  </w:style>
  <w:style w:type="paragraph" w:styleId="BodyTextFirstIndent2">
    <w:name w:val="Body Text First Indent 2"/>
    <w:basedOn w:val="BodyTextIndent"/>
    <w:link w:val="BodyTextFirstIndent2Char"/>
    <w:rsid w:val="0041199B"/>
    <w:pPr>
      <w:ind w:left="283" w:firstLine="210"/>
    </w:pPr>
  </w:style>
  <w:style w:type="character" w:customStyle="1" w:styleId="BodyTextFirstIndent2Char">
    <w:name w:val="Body Text First Indent 2 Char"/>
    <w:basedOn w:val="BodyTextIndentChar"/>
    <w:link w:val="BodyTextFirstIndent2"/>
    <w:rsid w:val="0041199B"/>
    <w:rPr>
      <w:rFonts w:ascii="Arial" w:eastAsia="Times New Roman" w:hAnsi="Arial" w:cs="Angsana New"/>
      <w:lang w:bidi="ar-SA"/>
    </w:rPr>
  </w:style>
  <w:style w:type="paragraph" w:styleId="BodyTextIndent2">
    <w:name w:val="Body Text Indent 2"/>
    <w:basedOn w:val="Normal"/>
    <w:link w:val="BodyTextIndent2Char"/>
    <w:rsid w:val="0041199B"/>
    <w:pPr>
      <w:spacing w:after="120" w:line="480" w:lineRule="auto"/>
      <w:ind w:left="283"/>
    </w:pPr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BodyTextIndent2Char">
    <w:name w:val="Body Text Indent 2 Char"/>
    <w:link w:val="BodyTextIndent2"/>
    <w:rsid w:val="0041199B"/>
    <w:rPr>
      <w:rFonts w:ascii="Arial" w:eastAsia="Times New Roman" w:hAnsi="Arial" w:cs="Angsana New"/>
      <w:lang w:bidi="ar-SA"/>
    </w:rPr>
  </w:style>
  <w:style w:type="paragraph" w:styleId="BodyTextIndent3">
    <w:name w:val="Body Text Indent 3"/>
    <w:basedOn w:val="Normal"/>
    <w:link w:val="BodyTextIndent3Char"/>
    <w:rsid w:val="0041199B"/>
    <w:pPr>
      <w:spacing w:after="120"/>
      <w:ind w:left="283"/>
    </w:pPr>
    <w:rPr>
      <w:rFonts w:ascii="Arial" w:eastAsia="Times New Roman" w:hAnsi="Arial" w:cs="Angsana New"/>
      <w:sz w:val="16"/>
      <w:szCs w:val="16"/>
      <w:lang w:eastAsia="en-US" w:bidi="ar-SA"/>
    </w:rPr>
  </w:style>
  <w:style w:type="character" w:customStyle="1" w:styleId="BodyTextIndent3Char">
    <w:name w:val="Body Text Indent 3 Char"/>
    <w:link w:val="BodyTextIndent3"/>
    <w:rsid w:val="0041199B"/>
    <w:rPr>
      <w:rFonts w:ascii="Arial" w:eastAsia="Times New Roman" w:hAnsi="Arial" w:cs="Angsana New"/>
      <w:sz w:val="16"/>
      <w:szCs w:val="16"/>
      <w:lang w:bidi="ar-SA"/>
    </w:rPr>
  </w:style>
  <w:style w:type="paragraph" w:styleId="Caption">
    <w:name w:val="caption"/>
    <w:basedOn w:val="Normal"/>
    <w:next w:val="Normal"/>
    <w:qFormat/>
    <w:rsid w:val="003766B5"/>
    <w:pPr>
      <w:spacing w:before="120"/>
      <w:jc w:val="center"/>
    </w:pPr>
    <w:rPr>
      <w:rFonts w:ascii="TH SarabunPSK" w:eastAsia="Times New Roman" w:hAnsi="TH SarabunPSK"/>
      <w:lang w:eastAsia="en-US" w:bidi="ar-SA"/>
    </w:rPr>
  </w:style>
  <w:style w:type="paragraph" w:styleId="Closing">
    <w:name w:val="Closing"/>
    <w:basedOn w:val="Normal"/>
    <w:link w:val="ClosingChar"/>
    <w:rsid w:val="0041199B"/>
    <w:pPr>
      <w:ind w:left="4252"/>
    </w:pPr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ClosingChar">
    <w:name w:val="Closing Char"/>
    <w:link w:val="Closing"/>
    <w:rsid w:val="0041199B"/>
    <w:rPr>
      <w:rFonts w:ascii="Arial" w:eastAsia="Times New Roman" w:hAnsi="Arial" w:cs="Angsana New"/>
      <w:lang w:bidi="ar-SA"/>
    </w:rPr>
  </w:style>
  <w:style w:type="paragraph" w:styleId="Date">
    <w:name w:val="Date"/>
    <w:basedOn w:val="Normal"/>
    <w:next w:val="Normal"/>
    <w:link w:val="DateChar"/>
    <w:rsid w:val="0041199B"/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DateChar">
    <w:name w:val="Date Char"/>
    <w:link w:val="Date"/>
    <w:rsid w:val="0041199B"/>
    <w:rPr>
      <w:rFonts w:ascii="Arial" w:eastAsia="Times New Roman" w:hAnsi="Arial" w:cs="Angsana New"/>
      <w:lang w:bidi="ar-SA"/>
    </w:rPr>
  </w:style>
  <w:style w:type="paragraph" w:styleId="E-mailSignature">
    <w:name w:val="E-mail Signature"/>
    <w:basedOn w:val="Normal"/>
    <w:link w:val="E-mailSignatureChar"/>
    <w:rsid w:val="0041199B"/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E-mailSignatureChar">
    <w:name w:val="E-mail Signature Char"/>
    <w:link w:val="E-mailSignature"/>
    <w:rsid w:val="0041199B"/>
    <w:rPr>
      <w:rFonts w:ascii="Arial" w:eastAsia="Times New Roman" w:hAnsi="Arial" w:cs="Angsana New"/>
      <w:lang w:bidi="ar-SA"/>
    </w:rPr>
  </w:style>
  <w:style w:type="paragraph" w:styleId="EndnoteText">
    <w:name w:val="endnote text"/>
    <w:basedOn w:val="Normal"/>
    <w:link w:val="EndnoteTextChar"/>
    <w:rsid w:val="0041199B"/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EndnoteTextChar">
    <w:name w:val="Endnote Text Char"/>
    <w:link w:val="EndnoteText"/>
    <w:rsid w:val="0041199B"/>
    <w:rPr>
      <w:rFonts w:ascii="Arial" w:eastAsia="Times New Roman" w:hAnsi="Arial" w:cs="Angsana New"/>
      <w:lang w:bidi="ar-SA"/>
    </w:rPr>
  </w:style>
  <w:style w:type="paragraph" w:styleId="EnvelopeAddress">
    <w:name w:val="envelope address"/>
    <w:basedOn w:val="Normal"/>
    <w:rsid w:val="0041199B"/>
    <w:pPr>
      <w:framePr w:w="7920" w:h="1980" w:hRule="exact" w:hSpace="180" w:wrap="auto" w:hAnchor="page" w:xAlign="center" w:yAlign="bottom"/>
      <w:ind w:left="2880"/>
    </w:pPr>
    <w:rPr>
      <w:rFonts w:ascii="Cambria" w:eastAsia="Times New Roman" w:hAnsi="Cambria" w:cs="Angsana New"/>
      <w:sz w:val="24"/>
      <w:szCs w:val="24"/>
      <w:lang w:eastAsia="en-US" w:bidi="ar-SA"/>
    </w:rPr>
  </w:style>
  <w:style w:type="paragraph" w:styleId="EnvelopeReturn">
    <w:name w:val="envelope return"/>
    <w:basedOn w:val="Normal"/>
    <w:rsid w:val="0041199B"/>
    <w:rPr>
      <w:rFonts w:ascii="Cambria" w:eastAsia="Times New Roman" w:hAnsi="Cambria" w:cs="Angsana New"/>
      <w:sz w:val="20"/>
      <w:szCs w:val="20"/>
      <w:lang w:eastAsia="en-US" w:bidi="ar-SA"/>
    </w:rPr>
  </w:style>
  <w:style w:type="paragraph" w:styleId="FootnoteText">
    <w:name w:val="footnote text"/>
    <w:basedOn w:val="Normal"/>
    <w:link w:val="FootnoteTextChar"/>
    <w:rsid w:val="0041199B"/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FootnoteTextChar">
    <w:name w:val="Footnote Text Char"/>
    <w:link w:val="FootnoteText"/>
    <w:rsid w:val="0041199B"/>
    <w:rPr>
      <w:rFonts w:ascii="Arial" w:eastAsia="Times New Roman" w:hAnsi="Arial" w:cs="Angsana New"/>
      <w:lang w:bidi="ar-SA"/>
    </w:rPr>
  </w:style>
  <w:style w:type="paragraph" w:styleId="HTMLAddress">
    <w:name w:val="HTML Address"/>
    <w:basedOn w:val="Normal"/>
    <w:link w:val="HTMLAddressChar"/>
    <w:rsid w:val="0041199B"/>
    <w:rPr>
      <w:rFonts w:ascii="Arial" w:eastAsia="Times New Roman" w:hAnsi="Arial" w:cs="Angsana New"/>
      <w:i/>
      <w:iCs/>
      <w:sz w:val="20"/>
      <w:szCs w:val="20"/>
      <w:lang w:eastAsia="en-US" w:bidi="ar-SA"/>
    </w:rPr>
  </w:style>
  <w:style w:type="character" w:customStyle="1" w:styleId="HTMLAddressChar">
    <w:name w:val="HTML Address Char"/>
    <w:link w:val="HTMLAddress"/>
    <w:rsid w:val="0041199B"/>
    <w:rPr>
      <w:rFonts w:ascii="Arial" w:eastAsia="Times New Roman" w:hAnsi="Arial" w:cs="Angsana New"/>
      <w:i/>
      <w:iCs/>
      <w:lang w:bidi="ar-SA"/>
    </w:rPr>
  </w:style>
  <w:style w:type="paragraph" w:styleId="HTMLPreformatted">
    <w:name w:val="HTML Preformatted"/>
    <w:basedOn w:val="Normal"/>
    <w:link w:val="HTMLPreformattedChar"/>
    <w:rsid w:val="0041199B"/>
    <w:rPr>
      <w:rFonts w:ascii="Courier New" w:eastAsia="Times New Roman" w:hAnsi="Courier New" w:cs="Courier New"/>
      <w:sz w:val="20"/>
      <w:szCs w:val="20"/>
      <w:lang w:eastAsia="en-US" w:bidi="ar-SA"/>
    </w:rPr>
  </w:style>
  <w:style w:type="character" w:customStyle="1" w:styleId="HTMLPreformattedChar">
    <w:name w:val="HTML Preformatted Char"/>
    <w:link w:val="HTMLPreformatted"/>
    <w:rsid w:val="0041199B"/>
    <w:rPr>
      <w:rFonts w:ascii="Courier New" w:eastAsia="Times New Roman" w:hAnsi="Courier New" w:cs="Courier New"/>
      <w:lang w:bidi="ar-SA"/>
    </w:rPr>
  </w:style>
  <w:style w:type="paragraph" w:styleId="Index1">
    <w:name w:val="index 1"/>
    <w:basedOn w:val="Normal"/>
    <w:next w:val="Normal"/>
    <w:autoRedefine/>
    <w:rsid w:val="0041199B"/>
    <w:pPr>
      <w:ind w:left="2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Index2">
    <w:name w:val="index 2"/>
    <w:basedOn w:val="Normal"/>
    <w:next w:val="Normal"/>
    <w:autoRedefine/>
    <w:rsid w:val="0041199B"/>
    <w:pPr>
      <w:ind w:left="4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Index3">
    <w:name w:val="index 3"/>
    <w:basedOn w:val="Normal"/>
    <w:next w:val="Normal"/>
    <w:autoRedefine/>
    <w:rsid w:val="0041199B"/>
    <w:pPr>
      <w:ind w:left="6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Index4">
    <w:name w:val="index 4"/>
    <w:basedOn w:val="Normal"/>
    <w:next w:val="Normal"/>
    <w:autoRedefine/>
    <w:rsid w:val="0041199B"/>
    <w:pPr>
      <w:ind w:left="8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Index5">
    <w:name w:val="index 5"/>
    <w:basedOn w:val="Normal"/>
    <w:next w:val="Normal"/>
    <w:autoRedefine/>
    <w:rsid w:val="0041199B"/>
    <w:pPr>
      <w:ind w:left="10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Index6">
    <w:name w:val="index 6"/>
    <w:basedOn w:val="Normal"/>
    <w:next w:val="Normal"/>
    <w:autoRedefine/>
    <w:rsid w:val="0041199B"/>
    <w:pPr>
      <w:ind w:left="12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Index7">
    <w:name w:val="index 7"/>
    <w:basedOn w:val="Normal"/>
    <w:next w:val="Normal"/>
    <w:autoRedefine/>
    <w:rsid w:val="0041199B"/>
    <w:pPr>
      <w:ind w:left="14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Index8">
    <w:name w:val="index 8"/>
    <w:basedOn w:val="Normal"/>
    <w:next w:val="Normal"/>
    <w:autoRedefine/>
    <w:rsid w:val="0041199B"/>
    <w:pPr>
      <w:ind w:left="16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Index9">
    <w:name w:val="index 9"/>
    <w:basedOn w:val="Normal"/>
    <w:next w:val="Normal"/>
    <w:autoRedefine/>
    <w:rsid w:val="0041199B"/>
    <w:pPr>
      <w:ind w:left="18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IndexHeading">
    <w:name w:val="index heading"/>
    <w:basedOn w:val="Normal"/>
    <w:next w:val="Index1"/>
    <w:rsid w:val="0041199B"/>
    <w:rPr>
      <w:rFonts w:ascii="Cambria" w:eastAsia="Times New Roman" w:hAnsi="Cambria" w:cs="Angsana New"/>
      <w:b/>
      <w:bCs/>
      <w:sz w:val="20"/>
      <w:szCs w:val="20"/>
      <w:lang w:eastAsia="en-US" w:bidi="ar-S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1199B"/>
    <w:pPr>
      <w:pBdr>
        <w:bottom w:val="single" w:sz="4" w:space="4" w:color="4F81BD"/>
      </w:pBdr>
      <w:spacing w:before="200" w:after="280"/>
      <w:ind w:left="936" w:right="936"/>
    </w:pPr>
    <w:rPr>
      <w:rFonts w:ascii="Arial" w:eastAsia="Times New Roman" w:hAnsi="Arial" w:cs="Angsana New"/>
      <w:b/>
      <w:bCs/>
      <w:i/>
      <w:iCs/>
      <w:color w:val="4F81BD"/>
      <w:sz w:val="20"/>
      <w:szCs w:val="20"/>
      <w:lang w:eastAsia="en-US" w:bidi="ar-SA"/>
    </w:rPr>
  </w:style>
  <w:style w:type="character" w:customStyle="1" w:styleId="IntenseQuoteChar">
    <w:name w:val="Intense Quote Char"/>
    <w:link w:val="IntenseQuote"/>
    <w:uiPriority w:val="30"/>
    <w:rsid w:val="0041199B"/>
    <w:rPr>
      <w:rFonts w:ascii="Arial" w:eastAsia="Times New Roman" w:hAnsi="Arial" w:cs="Angsana New"/>
      <w:b/>
      <w:bCs/>
      <w:i/>
      <w:iCs/>
      <w:color w:val="4F81BD"/>
      <w:lang w:bidi="ar-SA"/>
    </w:rPr>
  </w:style>
  <w:style w:type="paragraph" w:styleId="List">
    <w:name w:val="List"/>
    <w:basedOn w:val="Normal"/>
    <w:rsid w:val="0041199B"/>
    <w:pPr>
      <w:ind w:left="283" w:hanging="283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2">
    <w:name w:val="List 2"/>
    <w:basedOn w:val="Normal"/>
    <w:rsid w:val="0041199B"/>
    <w:pPr>
      <w:ind w:left="566" w:hanging="283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3">
    <w:name w:val="List 3"/>
    <w:basedOn w:val="Normal"/>
    <w:rsid w:val="0041199B"/>
    <w:pPr>
      <w:ind w:left="849" w:hanging="283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4">
    <w:name w:val="List 4"/>
    <w:basedOn w:val="Normal"/>
    <w:rsid w:val="0041199B"/>
    <w:pPr>
      <w:ind w:left="1132" w:hanging="283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5">
    <w:name w:val="List 5"/>
    <w:basedOn w:val="Normal"/>
    <w:rsid w:val="0041199B"/>
    <w:pPr>
      <w:ind w:left="1415" w:hanging="283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Bullet2">
    <w:name w:val="List Bullet 2"/>
    <w:basedOn w:val="Normal"/>
    <w:rsid w:val="0041199B"/>
    <w:pPr>
      <w:numPr>
        <w:numId w:val="3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Bullet3">
    <w:name w:val="List Bullet 3"/>
    <w:basedOn w:val="Normal"/>
    <w:rsid w:val="0041199B"/>
    <w:pPr>
      <w:numPr>
        <w:numId w:val="4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Bullet4">
    <w:name w:val="List Bullet 4"/>
    <w:basedOn w:val="Normal"/>
    <w:rsid w:val="0041199B"/>
    <w:pPr>
      <w:numPr>
        <w:numId w:val="5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Bullet5">
    <w:name w:val="List Bullet 5"/>
    <w:basedOn w:val="Normal"/>
    <w:rsid w:val="0041199B"/>
    <w:pPr>
      <w:numPr>
        <w:numId w:val="6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Continue">
    <w:name w:val="List Continue"/>
    <w:basedOn w:val="Normal"/>
    <w:rsid w:val="0041199B"/>
    <w:pPr>
      <w:spacing w:after="120"/>
      <w:ind w:left="283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Continue2">
    <w:name w:val="List Continue 2"/>
    <w:basedOn w:val="Normal"/>
    <w:rsid w:val="0041199B"/>
    <w:pPr>
      <w:spacing w:after="120"/>
      <w:ind w:left="566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Continue3">
    <w:name w:val="List Continue 3"/>
    <w:basedOn w:val="Normal"/>
    <w:rsid w:val="0041199B"/>
    <w:pPr>
      <w:spacing w:after="120"/>
      <w:ind w:left="849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Continue4">
    <w:name w:val="List Continue 4"/>
    <w:basedOn w:val="Normal"/>
    <w:rsid w:val="0041199B"/>
    <w:pPr>
      <w:spacing w:after="120"/>
      <w:ind w:left="1132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Continue5">
    <w:name w:val="List Continue 5"/>
    <w:basedOn w:val="Normal"/>
    <w:rsid w:val="0041199B"/>
    <w:pPr>
      <w:spacing w:after="120"/>
      <w:ind w:left="1415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Number">
    <w:name w:val="List Number"/>
    <w:basedOn w:val="Normal"/>
    <w:rsid w:val="0041199B"/>
    <w:pPr>
      <w:numPr>
        <w:numId w:val="7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Number2">
    <w:name w:val="List Number 2"/>
    <w:basedOn w:val="Normal"/>
    <w:rsid w:val="0041199B"/>
    <w:pPr>
      <w:numPr>
        <w:numId w:val="8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Number3">
    <w:name w:val="List Number 3"/>
    <w:basedOn w:val="Normal"/>
    <w:rsid w:val="0041199B"/>
    <w:pPr>
      <w:numPr>
        <w:numId w:val="9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Number4">
    <w:name w:val="List Number 4"/>
    <w:basedOn w:val="Normal"/>
    <w:rsid w:val="0041199B"/>
    <w:pPr>
      <w:numPr>
        <w:numId w:val="10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Number5">
    <w:name w:val="List Number 5"/>
    <w:basedOn w:val="Normal"/>
    <w:rsid w:val="0041199B"/>
    <w:pPr>
      <w:numPr>
        <w:numId w:val="11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MacroText">
    <w:name w:val="macro"/>
    <w:link w:val="MacroTextChar"/>
    <w:rsid w:val="0041199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eastAsia="Times New Roman" w:hAnsi="Courier New" w:cs="Courier New"/>
      <w:lang w:bidi="ar-SA"/>
    </w:rPr>
  </w:style>
  <w:style w:type="character" w:customStyle="1" w:styleId="MacroTextChar">
    <w:name w:val="Macro Text Char"/>
    <w:link w:val="MacroText"/>
    <w:rsid w:val="0041199B"/>
    <w:rPr>
      <w:rFonts w:ascii="Courier New" w:eastAsia="Times New Roman" w:hAnsi="Courier New" w:cs="Courier New"/>
      <w:lang w:bidi="ar-SA"/>
    </w:rPr>
  </w:style>
  <w:style w:type="paragraph" w:styleId="MessageHeader">
    <w:name w:val="Message Header"/>
    <w:basedOn w:val="Normal"/>
    <w:link w:val="MessageHeaderChar"/>
    <w:rsid w:val="0041199B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mbria" w:eastAsia="Times New Roman" w:hAnsi="Cambria" w:cs="Angsana New"/>
      <w:sz w:val="24"/>
      <w:szCs w:val="24"/>
      <w:lang w:eastAsia="en-US" w:bidi="ar-SA"/>
    </w:rPr>
  </w:style>
  <w:style w:type="character" w:customStyle="1" w:styleId="MessageHeaderChar">
    <w:name w:val="Message Header Char"/>
    <w:link w:val="MessageHeader"/>
    <w:rsid w:val="0041199B"/>
    <w:rPr>
      <w:rFonts w:ascii="Cambria" w:eastAsia="Times New Roman" w:hAnsi="Cambria" w:cs="Angsana New"/>
      <w:sz w:val="24"/>
      <w:szCs w:val="24"/>
      <w:shd w:val="pct20" w:color="auto" w:fill="auto"/>
      <w:lang w:bidi="ar-SA"/>
    </w:rPr>
  </w:style>
  <w:style w:type="paragraph" w:styleId="NoSpacing">
    <w:name w:val="No Spacing"/>
    <w:uiPriority w:val="1"/>
    <w:qFormat/>
    <w:rsid w:val="0041199B"/>
    <w:rPr>
      <w:rFonts w:ascii="Arial" w:eastAsia="Times New Roman" w:hAnsi="Arial" w:cs="Angsana New"/>
      <w:lang w:bidi="ar-SA"/>
    </w:rPr>
  </w:style>
  <w:style w:type="paragraph" w:styleId="NoteHeading">
    <w:name w:val="Note Heading"/>
    <w:basedOn w:val="Normal"/>
    <w:next w:val="Normal"/>
    <w:link w:val="NoteHeadingChar"/>
    <w:rsid w:val="0041199B"/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NoteHeadingChar">
    <w:name w:val="Note Heading Char"/>
    <w:link w:val="NoteHeading"/>
    <w:rsid w:val="0041199B"/>
    <w:rPr>
      <w:rFonts w:ascii="Arial" w:eastAsia="Times New Roman" w:hAnsi="Arial" w:cs="Angsana New"/>
      <w:lang w:bidi="ar-SA"/>
    </w:rPr>
  </w:style>
  <w:style w:type="paragraph" w:styleId="PlainText">
    <w:name w:val="Plain Text"/>
    <w:basedOn w:val="Normal"/>
    <w:link w:val="PlainTextChar"/>
    <w:rsid w:val="0041199B"/>
    <w:rPr>
      <w:rFonts w:ascii="Courier New" w:eastAsia="Times New Roman" w:hAnsi="Courier New" w:cs="Courier New"/>
      <w:sz w:val="20"/>
      <w:szCs w:val="20"/>
      <w:lang w:eastAsia="en-US" w:bidi="ar-SA"/>
    </w:rPr>
  </w:style>
  <w:style w:type="character" w:customStyle="1" w:styleId="PlainTextChar">
    <w:name w:val="Plain Text Char"/>
    <w:link w:val="PlainText"/>
    <w:rsid w:val="0041199B"/>
    <w:rPr>
      <w:rFonts w:ascii="Courier New" w:eastAsia="Times New Roman" w:hAnsi="Courier New" w:cs="Courier New"/>
      <w:lang w:bidi="ar-SA"/>
    </w:rPr>
  </w:style>
  <w:style w:type="paragraph" w:styleId="Salutation">
    <w:name w:val="Salutation"/>
    <w:basedOn w:val="Normal"/>
    <w:next w:val="Normal"/>
    <w:link w:val="SalutationChar"/>
    <w:rsid w:val="0041199B"/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SalutationChar">
    <w:name w:val="Salutation Char"/>
    <w:link w:val="Salutation"/>
    <w:rsid w:val="0041199B"/>
    <w:rPr>
      <w:rFonts w:ascii="Arial" w:eastAsia="Times New Roman" w:hAnsi="Arial" w:cs="Angsana New"/>
      <w:lang w:bidi="ar-SA"/>
    </w:rPr>
  </w:style>
  <w:style w:type="paragraph" w:styleId="Signature">
    <w:name w:val="Signature"/>
    <w:basedOn w:val="Normal"/>
    <w:link w:val="SignatureChar"/>
    <w:rsid w:val="0041199B"/>
    <w:pPr>
      <w:ind w:left="4252"/>
    </w:pPr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SignatureChar">
    <w:name w:val="Signature Char"/>
    <w:link w:val="Signature"/>
    <w:rsid w:val="0041199B"/>
    <w:rPr>
      <w:rFonts w:ascii="Arial" w:eastAsia="Times New Roman" w:hAnsi="Arial" w:cs="Angsana New"/>
      <w:lang w:bidi="ar-SA"/>
    </w:rPr>
  </w:style>
  <w:style w:type="paragraph" w:styleId="TableofAuthorities">
    <w:name w:val="table of authorities"/>
    <w:basedOn w:val="Normal"/>
    <w:next w:val="Normal"/>
    <w:rsid w:val="0041199B"/>
    <w:pPr>
      <w:ind w:left="2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TableofFigures">
    <w:name w:val="table of figures"/>
    <w:basedOn w:val="Normal"/>
    <w:next w:val="Normal"/>
    <w:uiPriority w:val="99"/>
    <w:rsid w:val="00FF3018"/>
    <w:rPr>
      <w:rFonts w:ascii="Arial" w:eastAsia="Times New Roman" w:hAnsi="Arial"/>
      <w:sz w:val="20"/>
      <w:lang w:eastAsia="en-US" w:bidi="ar-SA"/>
    </w:rPr>
  </w:style>
  <w:style w:type="paragraph" w:styleId="TOAHeading">
    <w:name w:val="toa heading"/>
    <w:basedOn w:val="Normal"/>
    <w:next w:val="Normal"/>
    <w:rsid w:val="0041199B"/>
    <w:pPr>
      <w:spacing w:before="120"/>
    </w:pPr>
    <w:rPr>
      <w:rFonts w:ascii="Cambria" w:eastAsia="Times New Roman" w:hAnsi="Cambria" w:cs="Angsana New"/>
      <w:b/>
      <w:bCs/>
      <w:sz w:val="24"/>
      <w:szCs w:val="24"/>
      <w:lang w:eastAsia="en-US" w:bidi="ar-SA"/>
    </w:rPr>
  </w:style>
  <w:style w:type="paragraph" w:styleId="TOCHeading">
    <w:name w:val="TOC Heading"/>
    <w:basedOn w:val="Heading1"/>
    <w:next w:val="Normal"/>
    <w:uiPriority w:val="39"/>
    <w:qFormat/>
    <w:rsid w:val="0041199B"/>
    <w:pPr>
      <w:shd w:val="clear" w:color="auto" w:fill="auto"/>
      <w:autoSpaceDE w:val="0"/>
      <w:spacing w:after="0"/>
      <w:outlineLvl w:val="9"/>
    </w:pPr>
    <w:rPr>
      <w:rFonts w:ascii="Cambria" w:eastAsia="Times New Roman" w:hAnsi="Cambria" w:cs="Angsana New"/>
      <w:bCs w:val="0"/>
      <w:caps/>
      <w:smallCaps/>
      <w:lang w:eastAsia="en-US"/>
    </w:rPr>
  </w:style>
  <w:style w:type="paragraph" w:customStyle="1" w:styleId="TableHeading0">
    <w:name w:val="Table Heading"/>
    <w:basedOn w:val="Normal"/>
    <w:rsid w:val="0041199B"/>
    <w:pPr>
      <w:keepLines/>
      <w:spacing w:before="120" w:after="120"/>
    </w:pPr>
    <w:rPr>
      <w:rFonts w:ascii="Book Antiqua" w:eastAsia="Times New Roman" w:hAnsi="Book Antiqua" w:cs="Angsana New"/>
      <w:b/>
      <w:sz w:val="16"/>
      <w:szCs w:val="20"/>
      <w:lang w:eastAsia="en-US"/>
    </w:rPr>
  </w:style>
  <w:style w:type="paragraph" w:customStyle="1" w:styleId="TableContents">
    <w:name w:val="Table Contents"/>
    <w:basedOn w:val="Normal"/>
    <w:rsid w:val="0041199B"/>
    <w:pPr>
      <w:widowControl w:val="0"/>
      <w:suppressLineNumbers/>
      <w:suppressAutoHyphens/>
      <w:kinsoku w:val="0"/>
      <w:overflowPunct w:val="0"/>
      <w:autoSpaceDE w:val="0"/>
    </w:pPr>
    <w:rPr>
      <w:rFonts w:ascii="CordiaUPC" w:eastAsia="CordiaUPC" w:hAnsi="CordiaUPC" w:cs="CordiaUPC"/>
      <w:kern w:val="1"/>
      <w:lang w:eastAsia="th-TH"/>
    </w:rPr>
  </w:style>
  <w:style w:type="character" w:customStyle="1" w:styleId="ListParagraphChar">
    <w:name w:val="List Paragraph Char"/>
    <w:link w:val="ListParagraph"/>
    <w:locked/>
    <w:rsid w:val="0041199B"/>
    <w:rPr>
      <w:rFonts w:ascii="Arial" w:eastAsia="Times New Roman" w:hAnsi="Arial" w:cs="Angsana New"/>
      <w:lang w:bidi="ar-SA"/>
    </w:rPr>
  </w:style>
  <w:style w:type="character" w:customStyle="1" w:styleId="apple-converted-space">
    <w:name w:val="apple-converted-space"/>
    <w:rsid w:val="0041199B"/>
  </w:style>
  <w:style w:type="character" w:customStyle="1" w:styleId="Heading3Char1">
    <w:name w:val="Heading 3 Char1"/>
    <w:aliases w:val="Heading 3 Char Char1,H3 Char,heading 3 Char,h3 Char"/>
    <w:rsid w:val="0041199B"/>
    <w:rPr>
      <w:rFonts w:ascii="Arial" w:hAnsi="Arial" w:cs="Arial"/>
      <w:b/>
      <w:bCs/>
      <w:sz w:val="22"/>
      <w:szCs w:val="26"/>
      <w:lang w:bidi="ar-SA"/>
    </w:rPr>
  </w:style>
  <w:style w:type="paragraph" w:customStyle="1" w:styleId="StyleHeading3Heading3CharH3heading3h3BodyCSCordiaN">
    <w:name w:val="Style Heading 3Heading 3 CharH3heading 3h3 + +Body CS (Cordia N..."/>
    <w:basedOn w:val="Heading3"/>
    <w:rsid w:val="0041199B"/>
    <w:pPr>
      <w:numPr>
        <w:ilvl w:val="0"/>
        <w:numId w:val="0"/>
      </w:numPr>
      <w:ind w:left="360" w:hanging="360"/>
    </w:pPr>
    <w:rPr>
      <w:rFonts w:ascii="Cordia New" w:eastAsia="Times New Roman" w:hAnsi="Cordia New" w:cs="Cordia New"/>
      <w:b w:val="0"/>
      <w:bCs w:val="0"/>
      <w:sz w:val="22"/>
      <w:szCs w:val="26"/>
      <w:lang w:eastAsia="en-US" w:bidi="ar-SA"/>
    </w:rPr>
  </w:style>
  <w:style w:type="paragraph" w:customStyle="1" w:styleId="Header30">
    <w:name w:val="Header 3"/>
    <w:basedOn w:val="Normal"/>
    <w:link w:val="Header3Char"/>
    <w:rsid w:val="0041199B"/>
    <w:pPr>
      <w:numPr>
        <w:numId w:val="12"/>
      </w:numPr>
    </w:pPr>
    <w:rPr>
      <w:rFonts w:eastAsia="Times New Roman"/>
      <w:b/>
      <w:bCs/>
      <w:sz w:val="36"/>
      <w:szCs w:val="36"/>
      <w:lang w:eastAsia="en-US" w:bidi="ar-SA"/>
    </w:rPr>
  </w:style>
  <w:style w:type="character" w:customStyle="1" w:styleId="Header3Char">
    <w:name w:val="Header 3 Char"/>
    <w:link w:val="Header30"/>
    <w:rsid w:val="0041199B"/>
    <w:rPr>
      <w:rFonts w:ascii="Cordia New" w:eastAsia="Times New Roman" w:hAnsi="Cordia New" w:cs="TH SarabunPSK"/>
      <w:b/>
      <w:bCs/>
      <w:sz w:val="36"/>
      <w:szCs w:val="36"/>
      <w:lang w:bidi="ar-SA"/>
    </w:rPr>
  </w:style>
  <w:style w:type="paragraph" w:customStyle="1" w:styleId="Header3">
    <w:name w:val="Header3"/>
    <w:basedOn w:val="Normal"/>
    <w:next w:val="Normal"/>
    <w:qFormat/>
    <w:rsid w:val="008A4669"/>
    <w:pPr>
      <w:numPr>
        <w:numId w:val="13"/>
      </w:numPr>
    </w:pPr>
    <w:rPr>
      <w:rFonts w:ascii="TH SarabunPSK" w:eastAsia="Times New Roman" w:hAnsi="TH SarabunPSK" w:cs="Angsana New"/>
      <w:szCs w:val="20"/>
      <w:lang w:eastAsia="en-US" w:bidi="ar-SA"/>
    </w:rPr>
  </w:style>
  <w:style w:type="paragraph" w:customStyle="1" w:styleId="StyleHeading3Heading3CharH3heading3h3BrowalliaNew">
    <w:name w:val="Style Heading 3Heading 3 CharH3heading 3h3 + Browallia New"/>
    <w:basedOn w:val="Normal"/>
    <w:next w:val="Normal"/>
    <w:qFormat/>
    <w:rsid w:val="0041199B"/>
    <w:pPr>
      <w:numPr>
        <w:numId w:val="14"/>
      </w:numPr>
    </w:pPr>
    <w:rPr>
      <w:rFonts w:ascii="Browallia New" w:eastAsia="Times New Roman" w:hAnsi="Browallia New" w:cs="Browallia New"/>
      <w:sz w:val="20"/>
      <w:szCs w:val="20"/>
      <w:lang w:eastAsia="en-US" w:bidi="ar-SA"/>
    </w:rPr>
  </w:style>
  <w:style w:type="paragraph" w:customStyle="1" w:styleId="Normal-Blue">
    <w:name w:val="Normal - Blue"/>
    <w:basedOn w:val="Normal"/>
    <w:rsid w:val="0041199B"/>
    <w:pPr>
      <w:keepNext/>
      <w:spacing w:before="240" w:after="60"/>
      <w:outlineLvl w:val="2"/>
    </w:pPr>
    <w:rPr>
      <w:rFonts w:ascii="Tahoma" w:eastAsia="Times New Roman" w:hAnsi="Tahoma" w:cs="Tahoma"/>
      <w:i/>
      <w:iCs/>
      <w:color w:val="0000FF"/>
      <w:sz w:val="20"/>
      <w:szCs w:val="20"/>
      <w:lang w:eastAsia="en-US"/>
    </w:rPr>
  </w:style>
  <w:style w:type="paragraph" w:customStyle="1" w:styleId="font5">
    <w:name w:val="font5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color w:val="0000FF"/>
      <w:sz w:val="16"/>
      <w:szCs w:val="16"/>
      <w:lang w:eastAsia="en-US"/>
    </w:rPr>
  </w:style>
  <w:style w:type="paragraph" w:customStyle="1" w:styleId="font6">
    <w:name w:val="font6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color w:val="FF0000"/>
      <w:sz w:val="16"/>
      <w:szCs w:val="16"/>
      <w:lang w:eastAsia="en-US"/>
    </w:rPr>
  </w:style>
  <w:style w:type="paragraph" w:customStyle="1" w:styleId="font7">
    <w:name w:val="font7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i/>
      <w:iCs/>
      <w:color w:val="0000FF"/>
      <w:sz w:val="16"/>
      <w:szCs w:val="16"/>
      <w:lang w:eastAsia="en-US"/>
    </w:rPr>
  </w:style>
  <w:style w:type="paragraph" w:customStyle="1" w:styleId="font8">
    <w:name w:val="font8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b/>
      <w:bCs/>
      <w:color w:val="0000FF"/>
      <w:sz w:val="16"/>
      <w:szCs w:val="16"/>
      <w:lang w:eastAsia="en-US"/>
    </w:rPr>
  </w:style>
  <w:style w:type="paragraph" w:customStyle="1" w:styleId="font9">
    <w:name w:val="font9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b/>
      <w:bCs/>
      <w:color w:val="0000FF"/>
      <w:sz w:val="16"/>
      <w:szCs w:val="16"/>
      <w:u w:val="single"/>
      <w:lang w:eastAsia="en-US"/>
    </w:rPr>
  </w:style>
  <w:style w:type="paragraph" w:customStyle="1" w:styleId="font10">
    <w:name w:val="font10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color w:val="0000FF"/>
      <w:sz w:val="16"/>
      <w:szCs w:val="16"/>
      <w:u w:val="single"/>
      <w:lang w:eastAsia="en-US"/>
    </w:rPr>
  </w:style>
  <w:style w:type="paragraph" w:customStyle="1" w:styleId="font11">
    <w:name w:val="font11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color w:val="0000FF"/>
      <w:sz w:val="16"/>
      <w:szCs w:val="16"/>
      <w:lang w:eastAsia="en-US"/>
    </w:rPr>
  </w:style>
  <w:style w:type="paragraph" w:customStyle="1" w:styleId="font12">
    <w:name w:val="font12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i/>
      <w:iCs/>
      <w:color w:val="0000FF"/>
      <w:sz w:val="16"/>
      <w:szCs w:val="16"/>
      <w:lang w:eastAsia="en-US"/>
    </w:rPr>
  </w:style>
  <w:style w:type="paragraph" w:customStyle="1" w:styleId="xl65">
    <w:name w:val="xl65"/>
    <w:basedOn w:val="Normal"/>
    <w:rsid w:val="0041199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</w:pPr>
    <w:rPr>
      <w:rFonts w:ascii="Tahoma" w:eastAsia="Times New Roman" w:hAnsi="Tahoma" w:cs="Tahoma"/>
      <w:b/>
      <w:bCs/>
      <w:sz w:val="16"/>
      <w:szCs w:val="16"/>
      <w:lang w:eastAsia="en-US"/>
    </w:rPr>
  </w:style>
  <w:style w:type="paragraph" w:customStyle="1" w:styleId="xl66">
    <w:name w:val="xl66"/>
    <w:basedOn w:val="Normal"/>
    <w:rsid w:val="0041199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top"/>
    </w:pPr>
    <w:rPr>
      <w:rFonts w:ascii="Tahoma" w:eastAsia="Times New Roman" w:hAnsi="Tahoma" w:cs="Tahoma"/>
      <w:b/>
      <w:bCs/>
      <w:sz w:val="16"/>
      <w:szCs w:val="16"/>
      <w:lang w:eastAsia="en-US"/>
    </w:rPr>
  </w:style>
  <w:style w:type="paragraph" w:customStyle="1" w:styleId="xl67">
    <w:name w:val="xl67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68">
    <w:name w:val="xl68"/>
    <w:basedOn w:val="Normal"/>
    <w:rsid w:val="0041199B"/>
    <w:pPr>
      <w:spacing w:before="100" w:beforeAutospacing="1" w:after="100" w:afterAutospacing="1"/>
      <w:textAlignment w:val="top"/>
    </w:pPr>
    <w:rPr>
      <w:rFonts w:ascii="Tahoma" w:eastAsia="Times New Roman" w:hAnsi="Tahoma" w:cs="Tahoma"/>
      <w:color w:val="0000FF"/>
      <w:sz w:val="16"/>
      <w:szCs w:val="16"/>
      <w:lang w:eastAsia="en-US"/>
    </w:rPr>
  </w:style>
  <w:style w:type="paragraph" w:customStyle="1" w:styleId="xl69">
    <w:name w:val="xl69"/>
    <w:basedOn w:val="Normal"/>
    <w:rsid w:val="0041199B"/>
    <w:pPr>
      <w:spacing w:before="100" w:beforeAutospacing="1" w:after="100" w:afterAutospacing="1"/>
      <w:ind w:firstLineChars="100" w:firstLine="100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70">
    <w:name w:val="xl70"/>
    <w:basedOn w:val="Normal"/>
    <w:rsid w:val="0041199B"/>
    <w:pPr>
      <w:spacing w:before="100" w:beforeAutospacing="1" w:after="100" w:afterAutospacing="1"/>
      <w:ind w:firstLineChars="200" w:firstLine="200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71">
    <w:name w:val="xl71"/>
    <w:basedOn w:val="Normal"/>
    <w:rsid w:val="0041199B"/>
    <w:pPr>
      <w:spacing w:before="100" w:beforeAutospacing="1" w:after="100" w:afterAutospacing="1"/>
      <w:ind w:firstLineChars="300" w:firstLine="300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72">
    <w:name w:val="xl72"/>
    <w:basedOn w:val="Normal"/>
    <w:rsid w:val="0041199B"/>
    <w:pPr>
      <w:spacing w:before="100" w:beforeAutospacing="1" w:after="100" w:afterAutospacing="1"/>
      <w:ind w:firstLineChars="400" w:firstLine="400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73">
    <w:name w:val="xl73"/>
    <w:basedOn w:val="Normal"/>
    <w:rsid w:val="0041199B"/>
    <w:pPr>
      <w:spacing w:before="100" w:beforeAutospacing="1" w:after="100" w:afterAutospacing="1"/>
      <w:ind w:firstLineChars="500" w:firstLine="500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74">
    <w:name w:val="xl74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75">
    <w:name w:val="xl75"/>
    <w:basedOn w:val="Normal"/>
    <w:rsid w:val="0041199B"/>
    <w:pPr>
      <w:pBdr>
        <w:top w:val="single" w:sz="4" w:space="0" w:color="auto"/>
        <w:left w:val="single" w:sz="4" w:space="0" w:color="auto"/>
      </w:pBdr>
      <w:spacing w:before="100" w:beforeAutospacing="1" w:after="100" w:afterAutospacing="1"/>
    </w:pPr>
    <w:rPr>
      <w:rFonts w:ascii="Tahoma" w:eastAsia="Times New Roman" w:hAnsi="Tahoma" w:cs="Tahoma"/>
      <w:b/>
      <w:bCs/>
      <w:sz w:val="16"/>
      <w:szCs w:val="16"/>
      <w:u w:val="single"/>
      <w:lang w:eastAsia="en-US"/>
    </w:rPr>
  </w:style>
  <w:style w:type="paragraph" w:customStyle="1" w:styleId="xl76">
    <w:name w:val="xl76"/>
    <w:basedOn w:val="Normal"/>
    <w:rsid w:val="0041199B"/>
    <w:pPr>
      <w:pBdr>
        <w:top w:val="single" w:sz="4" w:space="0" w:color="auto"/>
      </w:pBdr>
      <w:spacing w:before="100" w:beforeAutospacing="1" w:after="100" w:afterAutospacing="1"/>
      <w:textAlignment w:val="top"/>
    </w:pPr>
    <w:rPr>
      <w:rFonts w:ascii="Tahoma" w:eastAsia="Times New Roman" w:hAnsi="Tahoma" w:cs="Tahoma"/>
      <w:color w:val="0000FF"/>
      <w:sz w:val="16"/>
      <w:szCs w:val="16"/>
      <w:lang w:eastAsia="en-US"/>
    </w:rPr>
  </w:style>
  <w:style w:type="paragraph" w:customStyle="1" w:styleId="xl77">
    <w:name w:val="xl77"/>
    <w:basedOn w:val="Normal"/>
    <w:rsid w:val="0041199B"/>
    <w:pPr>
      <w:pBdr>
        <w:left w:val="single" w:sz="4" w:space="0" w:color="auto"/>
      </w:pBdr>
      <w:spacing w:before="100" w:beforeAutospacing="1" w:after="100" w:afterAutospacing="1"/>
      <w:textAlignment w:val="top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78">
    <w:name w:val="xl78"/>
    <w:basedOn w:val="Normal"/>
    <w:rsid w:val="0041199B"/>
    <w:pPr>
      <w:spacing w:before="100" w:beforeAutospacing="1" w:after="100" w:afterAutospacing="1"/>
      <w:textAlignment w:val="top"/>
    </w:pPr>
    <w:rPr>
      <w:rFonts w:ascii="Tahoma" w:eastAsia="Times New Roman" w:hAnsi="Tahoma" w:cs="Tahoma"/>
      <w:color w:val="0000FF"/>
      <w:sz w:val="16"/>
      <w:szCs w:val="16"/>
      <w:lang w:eastAsia="en-US"/>
    </w:rPr>
  </w:style>
  <w:style w:type="paragraph" w:customStyle="1" w:styleId="xl79">
    <w:name w:val="xl79"/>
    <w:basedOn w:val="Normal"/>
    <w:rsid w:val="0041199B"/>
    <w:pPr>
      <w:pBdr>
        <w:left w:val="single" w:sz="4" w:space="0" w:color="auto"/>
      </w:pBdr>
      <w:spacing w:before="100" w:beforeAutospacing="1" w:after="100" w:afterAutospacing="1"/>
      <w:textAlignment w:val="top"/>
    </w:pPr>
    <w:rPr>
      <w:rFonts w:ascii="Tahoma" w:eastAsia="Times New Roman" w:hAnsi="Tahoma" w:cs="Tahoma"/>
      <w:b/>
      <w:bCs/>
      <w:sz w:val="16"/>
      <w:szCs w:val="16"/>
      <w:u w:val="single"/>
      <w:lang w:eastAsia="en-US"/>
    </w:rPr>
  </w:style>
  <w:style w:type="paragraph" w:customStyle="1" w:styleId="xl80">
    <w:name w:val="xl80"/>
    <w:basedOn w:val="Normal"/>
    <w:rsid w:val="0041199B"/>
    <w:pPr>
      <w:shd w:val="clear" w:color="000000" w:fill="D9D9D9"/>
      <w:spacing w:before="100" w:beforeAutospacing="1" w:after="100" w:afterAutospacing="1"/>
      <w:textAlignment w:val="top"/>
    </w:pPr>
    <w:rPr>
      <w:rFonts w:ascii="Tahoma" w:eastAsia="Times New Roman" w:hAnsi="Tahoma" w:cs="Tahoma"/>
      <w:color w:val="0000FF"/>
      <w:sz w:val="16"/>
      <w:szCs w:val="16"/>
      <w:lang w:eastAsia="en-US"/>
    </w:rPr>
  </w:style>
  <w:style w:type="paragraph" w:customStyle="1" w:styleId="xl81">
    <w:name w:val="xl81"/>
    <w:basedOn w:val="Normal"/>
    <w:rsid w:val="0041199B"/>
    <w:pPr>
      <w:spacing w:before="100" w:beforeAutospacing="1" w:after="100" w:afterAutospacing="1"/>
      <w:textAlignment w:val="top"/>
    </w:pPr>
    <w:rPr>
      <w:rFonts w:ascii="Tahoma" w:eastAsia="Times New Roman" w:hAnsi="Tahoma" w:cs="Tahoma"/>
      <w:color w:val="FF0000"/>
      <w:sz w:val="16"/>
      <w:szCs w:val="16"/>
      <w:lang w:eastAsia="en-US"/>
    </w:rPr>
  </w:style>
  <w:style w:type="paragraph" w:customStyle="1" w:styleId="xl82">
    <w:name w:val="xl82"/>
    <w:basedOn w:val="Normal"/>
    <w:rsid w:val="0041199B"/>
    <w:pPr>
      <w:pBdr>
        <w:left w:val="single" w:sz="4" w:space="0" w:color="auto"/>
        <w:bottom w:val="single" w:sz="4" w:space="0" w:color="auto"/>
      </w:pBdr>
      <w:spacing w:before="100" w:beforeAutospacing="1" w:after="100" w:afterAutospacing="1"/>
      <w:textAlignment w:val="top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83">
    <w:name w:val="xl83"/>
    <w:basedOn w:val="Normal"/>
    <w:rsid w:val="0041199B"/>
    <w:pPr>
      <w:pBdr>
        <w:bottom w:val="single" w:sz="4" w:space="0" w:color="auto"/>
      </w:pBdr>
      <w:spacing w:before="100" w:beforeAutospacing="1" w:after="100" w:afterAutospacing="1"/>
      <w:textAlignment w:val="top"/>
    </w:pPr>
    <w:rPr>
      <w:rFonts w:ascii="Tahoma" w:eastAsia="Times New Roman" w:hAnsi="Tahoma" w:cs="Tahoma"/>
      <w:color w:val="0000FF"/>
      <w:sz w:val="16"/>
      <w:szCs w:val="16"/>
      <w:lang w:eastAsia="en-US"/>
    </w:rPr>
  </w:style>
  <w:style w:type="paragraph" w:customStyle="1" w:styleId="xl84">
    <w:name w:val="xl84"/>
    <w:basedOn w:val="Normal"/>
    <w:rsid w:val="0041199B"/>
    <w:pPr>
      <w:pBdr>
        <w:left w:val="single" w:sz="4" w:space="0" w:color="auto"/>
      </w:pBdr>
      <w:shd w:val="clear" w:color="000000" w:fill="D9D9D9"/>
      <w:spacing w:before="100" w:beforeAutospacing="1" w:after="100" w:afterAutospacing="1"/>
      <w:textAlignment w:val="top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85">
    <w:name w:val="xl85"/>
    <w:basedOn w:val="Normal"/>
    <w:rsid w:val="0041199B"/>
    <w:pPr>
      <w:pBdr>
        <w:left w:val="single" w:sz="4" w:space="0" w:color="auto"/>
      </w:pBdr>
      <w:shd w:val="clear" w:color="000000" w:fill="D9D9D9"/>
      <w:spacing w:before="100" w:beforeAutospacing="1" w:after="100" w:afterAutospacing="1"/>
      <w:textAlignment w:val="top"/>
    </w:pPr>
    <w:rPr>
      <w:rFonts w:ascii="Tahoma" w:eastAsia="Times New Roman" w:hAnsi="Tahoma" w:cs="Tahoma"/>
      <w:b/>
      <w:bCs/>
      <w:sz w:val="16"/>
      <w:szCs w:val="16"/>
      <w:lang w:eastAsia="en-US"/>
    </w:rPr>
  </w:style>
  <w:style w:type="paragraph" w:customStyle="1" w:styleId="xl64">
    <w:name w:val="xl64"/>
    <w:basedOn w:val="Normal"/>
    <w:rsid w:val="0041199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top"/>
    </w:pPr>
    <w:rPr>
      <w:rFonts w:ascii="Tahoma" w:eastAsia="Times New Roman" w:hAnsi="Tahoma" w:cs="Tahoma"/>
      <w:sz w:val="20"/>
      <w:szCs w:val="20"/>
      <w:lang w:eastAsia="en-US"/>
    </w:rPr>
  </w:style>
  <w:style w:type="paragraph" w:customStyle="1" w:styleId="xl86">
    <w:name w:val="xl86"/>
    <w:basedOn w:val="Normal"/>
    <w:rsid w:val="0041199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rFonts w:ascii="Tahoma" w:eastAsia="Times New Roman" w:hAnsi="Tahoma" w:cs="Tahoma"/>
      <w:sz w:val="20"/>
      <w:szCs w:val="20"/>
      <w:lang w:eastAsia="en-US"/>
    </w:rPr>
  </w:style>
  <w:style w:type="paragraph" w:customStyle="1" w:styleId="xl87">
    <w:name w:val="xl87"/>
    <w:basedOn w:val="Normal"/>
    <w:rsid w:val="0041199B"/>
    <w:pPr>
      <w:spacing w:before="100" w:beforeAutospacing="1" w:after="100" w:afterAutospacing="1"/>
      <w:textAlignment w:val="top"/>
    </w:pPr>
    <w:rPr>
      <w:rFonts w:ascii="Tahoma" w:eastAsia="Times New Roman" w:hAnsi="Tahoma" w:cs="Tahoma"/>
      <w:sz w:val="20"/>
      <w:szCs w:val="20"/>
      <w:lang w:eastAsia="en-US"/>
    </w:rPr>
  </w:style>
  <w:style w:type="paragraph" w:customStyle="1" w:styleId="xl88">
    <w:name w:val="xl88"/>
    <w:basedOn w:val="Normal"/>
    <w:rsid w:val="0041199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top"/>
    </w:pPr>
    <w:rPr>
      <w:rFonts w:ascii="Tahoma" w:eastAsia="Times New Roman" w:hAnsi="Tahoma" w:cs="Tahoma"/>
      <w:color w:val="FF0000"/>
      <w:sz w:val="20"/>
      <w:szCs w:val="20"/>
      <w:lang w:eastAsia="en-US"/>
    </w:rPr>
  </w:style>
  <w:style w:type="paragraph" w:customStyle="1" w:styleId="xl89">
    <w:name w:val="xl89"/>
    <w:basedOn w:val="Normal"/>
    <w:rsid w:val="0041199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top"/>
    </w:pPr>
    <w:rPr>
      <w:rFonts w:ascii="Tahoma" w:eastAsia="Times New Roman" w:hAnsi="Tahoma" w:cs="Tahoma"/>
      <w:color w:val="FF0000"/>
      <w:sz w:val="20"/>
      <w:szCs w:val="20"/>
      <w:lang w:eastAsia="en-US"/>
    </w:rPr>
  </w:style>
  <w:style w:type="paragraph" w:customStyle="1" w:styleId="xl90">
    <w:name w:val="xl90"/>
    <w:basedOn w:val="Normal"/>
    <w:rsid w:val="0041199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Tahoma" w:eastAsia="Times New Roman" w:hAnsi="Tahoma" w:cs="Tahoma"/>
      <w:sz w:val="20"/>
      <w:szCs w:val="20"/>
      <w:lang w:eastAsia="en-US"/>
    </w:rPr>
  </w:style>
  <w:style w:type="paragraph" w:customStyle="1" w:styleId="xl91">
    <w:name w:val="xl91"/>
    <w:basedOn w:val="Normal"/>
    <w:rsid w:val="0041199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Tahoma" w:eastAsia="Times New Roman" w:hAnsi="Tahoma" w:cs="Tahoma"/>
      <w:color w:val="FF0000"/>
      <w:sz w:val="20"/>
      <w:szCs w:val="20"/>
      <w:lang w:eastAsia="en-US"/>
    </w:rPr>
  </w:style>
  <w:style w:type="paragraph" w:customStyle="1" w:styleId="xl92">
    <w:name w:val="xl92"/>
    <w:basedOn w:val="Normal"/>
    <w:rsid w:val="0041199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2F2F2"/>
      <w:spacing w:before="100" w:beforeAutospacing="1" w:after="100" w:afterAutospacing="1"/>
      <w:jc w:val="center"/>
      <w:textAlignment w:val="center"/>
    </w:pPr>
    <w:rPr>
      <w:rFonts w:ascii="Tahoma" w:eastAsia="Times New Roman" w:hAnsi="Tahoma" w:cs="Tahoma"/>
      <w:color w:val="000000"/>
      <w:sz w:val="20"/>
      <w:szCs w:val="20"/>
      <w:lang w:eastAsia="en-US"/>
    </w:rPr>
  </w:style>
  <w:style w:type="paragraph" w:customStyle="1" w:styleId="xl63">
    <w:name w:val="xl63"/>
    <w:basedOn w:val="Normal"/>
    <w:rsid w:val="00414E6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top"/>
    </w:pPr>
    <w:rPr>
      <w:rFonts w:eastAsia="Times New Roman"/>
      <w:b/>
      <w:bCs/>
      <w:lang w:eastAsia="en-US"/>
    </w:rPr>
  </w:style>
  <w:style w:type="table" w:customStyle="1" w:styleId="PlainTable4">
    <w:name w:val="Plain Table 4"/>
    <w:basedOn w:val="TableNormal"/>
    <w:uiPriority w:val="44"/>
    <w:rsid w:val="00C77320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table" w:customStyle="1" w:styleId="PlainTable11">
    <w:name w:val="Plain Table 11"/>
    <w:basedOn w:val="TableNormal"/>
    <w:uiPriority w:val="41"/>
    <w:rsid w:val="00AC0597"/>
    <w:tblPr>
      <w:tblStyleRowBandSize w:val="1"/>
      <w:tblStyleColBandSize w:val="1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character" w:customStyle="1" w:styleId="html-tag">
    <w:name w:val="html-tag"/>
    <w:rsid w:val="00AC0597"/>
  </w:style>
  <w:style w:type="character" w:customStyle="1" w:styleId="html-attribute-name">
    <w:name w:val="html-attribute-name"/>
    <w:rsid w:val="00AC0597"/>
  </w:style>
  <w:style w:type="character" w:customStyle="1" w:styleId="html-attribute-value">
    <w:name w:val="html-attribute-value"/>
    <w:rsid w:val="00AC0597"/>
  </w:style>
  <w:style w:type="paragraph" w:styleId="Revision">
    <w:name w:val="Revision"/>
    <w:hidden/>
    <w:uiPriority w:val="99"/>
    <w:semiHidden/>
    <w:rsid w:val="00AC0597"/>
    <w:rPr>
      <w:rFonts w:ascii="Cordia New" w:eastAsia="SimSun" w:hAnsi="Cordia New" w:cs="Angsana New"/>
      <w:sz w:val="28"/>
      <w:szCs w:val="35"/>
      <w:lang w:eastAsia="zh-CN"/>
    </w:rPr>
  </w:style>
  <w:style w:type="character" w:styleId="FootnoteReference">
    <w:name w:val="footnote reference"/>
    <w:uiPriority w:val="99"/>
    <w:semiHidden/>
    <w:unhideWhenUsed/>
    <w:rsid w:val="00AC0597"/>
    <w:rPr>
      <w:sz w:val="32"/>
      <w:szCs w:val="32"/>
      <w:vertAlign w:val="superscript"/>
    </w:rPr>
  </w:style>
  <w:style w:type="character" w:styleId="EndnoteReference">
    <w:name w:val="endnote reference"/>
    <w:uiPriority w:val="99"/>
    <w:semiHidden/>
    <w:unhideWhenUsed/>
    <w:rsid w:val="00AC0597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4893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76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85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9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9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7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06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35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88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0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65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537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95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7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5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2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11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2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14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78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787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06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753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983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37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86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40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44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700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703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852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25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15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20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66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08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781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59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2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27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82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91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925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867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33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87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415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660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996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539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925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72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22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4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574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01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35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652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497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70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217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05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84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858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521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30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84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422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960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95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665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14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9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665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82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808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013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37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52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821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401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49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781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752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03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853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5122702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271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7534677">
                  <w:marLeft w:val="-225"/>
                  <w:marRight w:val="-225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93421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96479958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4873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2198515">
                  <w:marLeft w:val="-225"/>
                  <w:marRight w:val="-225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3716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94340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8665387">
                  <w:marLeft w:val="-225"/>
                  <w:marRight w:val="-225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24493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1603335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5405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7212321">
                  <w:marLeft w:val="-225"/>
                  <w:marRight w:val="-225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45807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5194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1681641">
                  <w:marLeft w:val="-225"/>
                  <w:marRight w:val="-225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75871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59721006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978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8304008">
                  <w:marLeft w:val="-225"/>
                  <w:marRight w:val="-225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75844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7815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9290070">
                  <w:marLeft w:val="-225"/>
                  <w:marRight w:val="-225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87784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02798708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448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4475150">
                  <w:marLeft w:val="-225"/>
                  <w:marRight w:val="-225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37315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4083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9093266">
                  <w:marLeft w:val="-225"/>
                  <w:marRight w:val="-225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84626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87752450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98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908755">
                  <w:marLeft w:val="-225"/>
                  <w:marRight w:val="-225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542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0705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2614471">
                  <w:marLeft w:val="-225"/>
                  <w:marRight w:val="-225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4163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11205594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508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7626400">
                  <w:marLeft w:val="-225"/>
                  <w:marRight w:val="-225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84496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7950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0968802">
                  <w:marLeft w:val="-225"/>
                  <w:marRight w:val="-225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63473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999425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86269337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5643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6537169">
                  <w:marLeft w:val="-225"/>
                  <w:marRight w:val="-225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0292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09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729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38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00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634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383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962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38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523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120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98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452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132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957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300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88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28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04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230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59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05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64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32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483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180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018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362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17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57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071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41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805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915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41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918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000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548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306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8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596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982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313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975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254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322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60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764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38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950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87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328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45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67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051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352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34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931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559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24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30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93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821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799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033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386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682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87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408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31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431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08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129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055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561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86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754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565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079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128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3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44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971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98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557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022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081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629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822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682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960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16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826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075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899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17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18" Type="http://schemas.openxmlformats.org/officeDocument/2006/relationships/image" Target="media/image2.png"/><Relationship Id="rId26" Type="http://schemas.openxmlformats.org/officeDocument/2006/relationships/image" Target="media/image10.png"/><Relationship Id="rId3" Type="http://schemas.openxmlformats.org/officeDocument/2006/relationships/styles" Target="styles.xml"/><Relationship Id="rId21" Type="http://schemas.openxmlformats.org/officeDocument/2006/relationships/image" Target="media/image5.png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17" Type="http://schemas.openxmlformats.org/officeDocument/2006/relationships/image" Target="media/image1.png"/><Relationship Id="rId25" Type="http://schemas.openxmlformats.org/officeDocument/2006/relationships/image" Target="media/image9.png"/><Relationship Id="rId2" Type="http://schemas.openxmlformats.org/officeDocument/2006/relationships/numbering" Target="numbering.xml"/><Relationship Id="rId16" Type="http://schemas.openxmlformats.org/officeDocument/2006/relationships/footer" Target="footer4.xml"/><Relationship Id="rId20" Type="http://schemas.openxmlformats.org/officeDocument/2006/relationships/image" Target="media/image4.png"/><Relationship Id="rId29" Type="http://schemas.openxmlformats.org/officeDocument/2006/relationships/header" Target="header5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24" Type="http://schemas.openxmlformats.org/officeDocument/2006/relationships/image" Target="media/image8.png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23" Type="http://schemas.openxmlformats.org/officeDocument/2006/relationships/image" Target="media/image7.png"/><Relationship Id="rId28" Type="http://schemas.openxmlformats.org/officeDocument/2006/relationships/image" Target="media/image12.png"/><Relationship Id="rId10" Type="http://schemas.openxmlformats.org/officeDocument/2006/relationships/header" Target="header2.xml"/><Relationship Id="rId19" Type="http://schemas.openxmlformats.org/officeDocument/2006/relationships/image" Target="media/image3.png"/><Relationship Id="rId31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footer" Target="footer3.xml"/><Relationship Id="rId22" Type="http://schemas.openxmlformats.org/officeDocument/2006/relationships/image" Target="media/image6.png"/><Relationship Id="rId27" Type="http://schemas.openxmlformats.org/officeDocument/2006/relationships/image" Target="media/image11.png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B8E0C61-CC04-4233-AB4C-031D98ADE7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2</TotalTime>
  <Pages>9</Pages>
  <Words>812</Words>
  <Characters>4634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ybase PowerDesigner</vt:lpstr>
    </vt:vector>
  </TitlesOfParts>
  <Company/>
  <LinksUpToDate>false</LinksUpToDate>
  <CharactersWithSpaces>5436</CharactersWithSpaces>
  <SharedDoc>false</SharedDoc>
  <HLinks>
    <vt:vector size="468" baseType="variant">
      <vt:variant>
        <vt:i4>1572917</vt:i4>
      </vt:variant>
      <vt:variant>
        <vt:i4>474</vt:i4>
      </vt:variant>
      <vt:variant>
        <vt:i4>0</vt:i4>
      </vt:variant>
      <vt:variant>
        <vt:i4>5</vt:i4>
      </vt:variant>
      <vt:variant>
        <vt:lpwstr/>
      </vt:variant>
      <vt:variant>
        <vt:lpwstr>_Toc519689112</vt:lpwstr>
      </vt:variant>
      <vt:variant>
        <vt:i4>1572917</vt:i4>
      </vt:variant>
      <vt:variant>
        <vt:i4>468</vt:i4>
      </vt:variant>
      <vt:variant>
        <vt:i4>0</vt:i4>
      </vt:variant>
      <vt:variant>
        <vt:i4>5</vt:i4>
      </vt:variant>
      <vt:variant>
        <vt:lpwstr/>
      </vt:variant>
      <vt:variant>
        <vt:lpwstr>_Toc519689111</vt:lpwstr>
      </vt:variant>
      <vt:variant>
        <vt:i4>1572917</vt:i4>
      </vt:variant>
      <vt:variant>
        <vt:i4>462</vt:i4>
      </vt:variant>
      <vt:variant>
        <vt:i4>0</vt:i4>
      </vt:variant>
      <vt:variant>
        <vt:i4>5</vt:i4>
      </vt:variant>
      <vt:variant>
        <vt:lpwstr/>
      </vt:variant>
      <vt:variant>
        <vt:lpwstr>_Toc519689110</vt:lpwstr>
      </vt:variant>
      <vt:variant>
        <vt:i4>1638453</vt:i4>
      </vt:variant>
      <vt:variant>
        <vt:i4>456</vt:i4>
      </vt:variant>
      <vt:variant>
        <vt:i4>0</vt:i4>
      </vt:variant>
      <vt:variant>
        <vt:i4>5</vt:i4>
      </vt:variant>
      <vt:variant>
        <vt:lpwstr/>
      </vt:variant>
      <vt:variant>
        <vt:lpwstr>_Toc519689109</vt:lpwstr>
      </vt:variant>
      <vt:variant>
        <vt:i4>1638453</vt:i4>
      </vt:variant>
      <vt:variant>
        <vt:i4>450</vt:i4>
      </vt:variant>
      <vt:variant>
        <vt:i4>0</vt:i4>
      </vt:variant>
      <vt:variant>
        <vt:i4>5</vt:i4>
      </vt:variant>
      <vt:variant>
        <vt:lpwstr/>
      </vt:variant>
      <vt:variant>
        <vt:lpwstr>_Toc519689108</vt:lpwstr>
      </vt:variant>
      <vt:variant>
        <vt:i4>1638453</vt:i4>
      </vt:variant>
      <vt:variant>
        <vt:i4>444</vt:i4>
      </vt:variant>
      <vt:variant>
        <vt:i4>0</vt:i4>
      </vt:variant>
      <vt:variant>
        <vt:i4>5</vt:i4>
      </vt:variant>
      <vt:variant>
        <vt:lpwstr/>
      </vt:variant>
      <vt:variant>
        <vt:lpwstr>_Toc519689107</vt:lpwstr>
      </vt:variant>
      <vt:variant>
        <vt:i4>1638453</vt:i4>
      </vt:variant>
      <vt:variant>
        <vt:i4>438</vt:i4>
      </vt:variant>
      <vt:variant>
        <vt:i4>0</vt:i4>
      </vt:variant>
      <vt:variant>
        <vt:i4>5</vt:i4>
      </vt:variant>
      <vt:variant>
        <vt:lpwstr/>
      </vt:variant>
      <vt:variant>
        <vt:lpwstr>_Toc519689106</vt:lpwstr>
      </vt:variant>
      <vt:variant>
        <vt:i4>1638453</vt:i4>
      </vt:variant>
      <vt:variant>
        <vt:i4>432</vt:i4>
      </vt:variant>
      <vt:variant>
        <vt:i4>0</vt:i4>
      </vt:variant>
      <vt:variant>
        <vt:i4>5</vt:i4>
      </vt:variant>
      <vt:variant>
        <vt:lpwstr/>
      </vt:variant>
      <vt:variant>
        <vt:lpwstr>_Toc519689105</vt:lpwstr>
      </vt:variant>
      <vt:variant>
        <vt:i4>1638453</vt:i4>
      </vt:variant>
      <vt:variant>
        <vt:i4>426</vt:i4>
      </vt:variant>
      <vt:variant>
        <vt:i4>0</vt:i4>
      </vt:variant>
      <vt:variant>
        <vt:i4>5</vt:i4>
      </vt:variant>
      <vt:variant>
        <vt:lpwstr/>
      </vt:variant>
      <vt:variant>
        <vt:lpwstr>_Toc519689104</vt:lpwstr>
      </vt:variant>
      <vt:variant>
        <vt:i4>1638453</vt:i4>
      </vt:variant>
      <vt:variant>
        <vt:i4>420</vt:i4>
      </vt:variant>
      <vt:variant>
        <vt:i4>0</vt:i4>
      </vt:variant>
      <vt:variant>
        <vt:i4>5</vt:i4>
      </vt:variant>
      <vt:variant>
        <vt:lpwstr/>
      </vt:variant>
      <vt:variant>
        <vt:lpwstr>_Toc519689103</vt:lpwstr>
      </vt:variant>
      <vt:variant>
        <vt:i4>1638453</vt:i4>
      </vt:variant>
      <vt:variant>
        <vt:i4>414</vt:i4>
      </vt:variant>
      <vt:variant>
        <vt:i4>0</vt:i4>
      </vt:variant>
      <vt:variant>
        <vt:i4>5</vt:i4>
      </vt:variant>
      <vt:variant>
        <vt:lpwstr/>
      </vt:variant>
      <vt:variant>
        <vt:lpwstr>_Toc519689102</vt:lpwstr>
      </vt:variant>
      <vt:variant>
        <vt:i4>1638453</vt:i4>
      </vt:variant>
      <vt:variant>
        <vt:i4>408</vt:i4>
      </vt:variant>
      <vt:variant>
        <vt:i4>0</vt:i4>
      </vt:variant>
      <vt:variant>
        <vt:i4>5</vt:i4>
      </vt:variant>
      <vt:variant>
        <vt:lpwstr/>
      </vt:variant>
      <vt:variant>
        <vt:lpwstr>_Toc519689101</vt:lpwstr>
      </vt:variant>
      <vt:variant>
        <vt:i4>1638453</vt:i4>
      </vt:variant>
      <vt:variant>
        <vt:i4>402</vt:i4>
      </vt:variant>
      <vt:variant>
        <vt:i4>0</vt:i4>
      </vt:variant>
      <vt:variant>
        <vt:i4>5</vt:i4>
      </vt:variant>
      <vt:variant>
        <vt:lpwstr/>
      </vt:variant>
      <vt:variant>
        <vt:lpwstr>_Toc519689100</vt:lpwstr>
      </vt:variant>
      <vt:variant>
        <vt:i4>1048628</vt:i4>
      </vt:variant>
      <vt:variant>
        <vt:i4>396</vt:i4>
      </vt:variant>
      <vt:variant>
        <vt:i4>0</vt:i4>
      </vt:variant>
      <vt:variant>
        <vt:i4>5</vt:i4>
      </vt:variant>
      <vt:variant>
        <vt:lpwstr/>
      </vt:variant>
      <vt:variant>
        <vt:lpwstr>_Toc519689099</vt:lpwstr>
      </vt:variant>
      <vt:variant>
        <vt:i4>1048628</vt:i4>
      </vt:variant>
      <vt:variant>
        <vt:i4>390</vt:i4>
      </vt:variant>
      <vt:variant>
        <vt:i4>0</vt:i4>
      </vt:variant>
      <vt:variant>
        <vt:i4>5</vt:i4>
      </vt:variant>
      <vt:variant>
        <vt:lpwstr/>
      </vt:variant>
      <vt:variant>
        <vt:lpwstr>_Toc519689098</vt:lpwstr>
      </vt:variant>
      <vt:variant>
        <vt:i4>1048628</vt:i4>
      </vt:variant>
      <vt:variant>
        <vt:i4>384</vt:i4>
      </vt:variant>
      <vt:variant>
        <vt:i4>0</vt:i4>
      </vt:variant>
      <vt:variant>
        <vt:i4>5</vt:i4>
      </vt:variant>
      <vt:variant>
        <vt:lpwstr/>
      </vt:variant>
      <vt:variant>
        <vt:lpwstr>_Toc519689097</vt:lpwstr>
      </vt:variant>
      <vt:variant>
        <vt:i4>1048628</vt:i4>
      </vt:variant>
      <vt:variant>
        <vt:i4>378</vt:i4>
      </vt:variant>
      <vt:variant>
        <vt:i4>0</vt:i4>
      </vt:variant>
      <vt:variant>
        <vt:i4>5</vt:i4>
      </vt:variant>
      <vt:variant>
        <vt:lpwstr/>
      </vt:variant>
      <vt:variant>
        <vt:lpwstr>_Toc519689096</vt:lpwstr>
      </vt:variant>
      <vt:variant>
        <vt:i4>1048628</vt:i4>
      </vt:variant>
      <vt:variant>
        <vt:i4>372</vt:i4>
      </vt:variant>
      <vt:variant>
        <vt:i4>0</vt:i4>
      </vt:variant>
      <vt:variant>
        <vt:i4>5</vt:i4>
      </vt:variant>
      <vt:variant>
        <vt:lpwstr/>
      </vt:variant>
      <vt:variant>
        <vt:lpwstr>_Toc519689095</vt:lpwstr>
      </vt:variant>
      <vt:variant>
        <vt:i4>1048628</vt:i4>
      </vt:variant>
      <vt:variant>
        <vt:i4>366</vt:i4>
      </vt:variant>
      <vt:variant>
        <vt:i4>0</vt:i4>
      </vt:variant>
      <vt:variant>
        <vt:i4>5</vt:i4>
      </vt:variant>
      <vt:variant>
        <vt:lpwstr/>
      </vt:variant>
      <vt:variant>
        <vt:lpwstr>_Toc519689094</vt:lpwstr>
      </vt:variant>
      <vt:variant>
        <vt:i4>1048628</vt:i4>
      </vt:variant>
      <vt:variant>
        <vt:i4>360</vt:i4>
      </vt:variant>
      <vt:variant>
        <vt:i4>0</vt:i4>
      </vt:variant>
      <vt:variant>
        <vt:i4>5</vt:i4>
      </vt:variant>
      <vt:variant>
        <vt:lpwstr/>
      </vt:variant>
      <vt:variant>
        <vt:lpwstr>_Toc519689093</vt:lpwstr>
      </vt:variant>
      <vt:variant>
        <vt:i4>1048628</vt:i4>
      </vt:variant>
      <vt:variant>
        <vt:i4>354</vt:i4>
      </vt:variant>
      <vt:variant>
        <vt:i4>0</vt:i4>
      </vt:variant>
      <vt:variant>
        <vt:i4>5</vt:i4>
      </vt:variant>
      <vt:variant>
        <vt:lpwstr/>
      </vt:variant>
      <vt:variant>
        <vt:lpwstr>_Toc519689092</vt:lpwstr>
      </vt:variant>
      <vt:variant>
        <vt:i4>1048628</vt:i4>
      </vt:variant>
      <vt:variant>
        <vt:i4>348</vt:i4>
      </vt:variant>
      <vt:variant>
        <vt:i4>0</vt:i4>
      </vt:variant>
      <vt:variant>
        <vt:i4>5</vt:i4>
      </vt:variant>
      <vt:variant>
        <vt:lpwstr/>
      </vt:variant>
      <vt:variant>
        <vt:lpwstr>_Toc519689091</vt:lpwstr>
      </vt:variant>
      <vt:variant>
        <vt:i4>1048628</vt:i4>
      </vt:variant>
      <vt:variant>
        <vt:i4>342</vt:i4>
      </vt:variant>
      <vt:variant>
        <vt:i4>0</vt:i4>
      </vt:variant>
      <vt:variant>
        <vt:i4>5</vt:i4>
      </vt:variant>
      <vt:variant>
        <vt:lpwstr/>
      </vt:variant>
      <vt:variant>
        <vt:lpwstr>_Toc519689090</vt:lpwstr>
      </vt:variant>
      <vt:variant>
        <vt:i4>1114164</vt:i4>
      </vt:variant>
      <vt:variant>
        <vt:i4>336</vt:i4>
      </vt:variant>
      <vt:variant>
        <vt:i4>0</vt:i4>
      </vt:variant>
      <vt:variant>
        <vt:i4>5</vt:i4>
      </vt:variant>
      <vt:variant>
        <vt:lpwstr/>
      </vt:variant>
      <vt:variant>
        <vt:lpwstr>_Toc519689089</vt:lpwstr>
      </vt:variant>
      <vt:variant>
        <vt:i4>1114164</vt:i4>
      </vt:variant>
      <vt:variant>
        <vt:i4>330</vt:i4>
      </vt:variant>
      <vt:variant>
        <vt:i4>0</vt:i4>
      </vt:variant>
      <vt:variant>
        <vt:i4>5</vt:i4>
      </vt:variant>
      <vt:variant>
        <vt:lpwstr/>
      </vt:variant>
      <vt:variant>
        <vt:lpwstr>_Toc519689088</vt:lpwstr>
      </vt:variant>
      <vt:variant>
        <vt:i4>1114164</vt:i4>
      </vt:variant>
      <vt:variant>
        <vt:i4>324</vt:i4>
      </vt:variant>
      <vt:variant>
        <vt:i4>0</vt:i4>
      </vt:variant>
      <vt:variant>
        <vt:i4>5</vt:i4>
      </vt:variant>
      <vt:variant>
        <vt:lpwstr/>
      </vt:variant>
      <vt:variant>
        <vt:lpwstr>_Toc519689087</vt:lpwstr>
      </vt:variant>
      <vt:variant>
        <vt:i4>1114164</vt:i4>
      </vt:variant>
      <vt:variant>
        <vt:i4>318</vt:i4>
      </vt:variant>
      <vt:variant>
        <vt:i4>0</vt:i4>
      </vt:variant>
      <vt:variant>
        <vt:i4>5</vt:i4>
      </vt:variant>
      <vt:variant>
        <vt:lpwstr/>
      </vt:variant>
      <vt:variant>
        <vt:lpwstr>_Toc519689086</vt:lpwstr>
      </vt:variant>
      <vt:variant>
        <vt:i4>1114164</vt:i4>
      </vt:variant>
      <vt:variant>
        <vt:i4>312</vt:i4>
      </vt:variant>
      <vt:variant>
        <vt:i4>0</vt:i4>
      </vt:variant>
      <vt:variant>
        <vt:i4>5</vt:i4>
      </vt:variant>
      <vt:variant>
        <vt:lpwstr/>
      </vt:variant>
      <vt:variant>
        <vt:lpwstr>_Toc519689085</vt:lpwstr>
      </vt:variant>
      <vt:variant>
        <vt:i4>1114164</vt:i4>
      </vt:variant>
      <vt:variant>
        <vt:i4>306</vt:i4>
      </vt:variant>
      <vt:variant>
        <vt:i4>0</vt:i4>
      </vt:variant>
      <vt:variant>
        <vt:i4>5</vt:i4>
      </vt:variant>
      <vt:variant>
        <vt:lpwstr/>
      </vt:variant>
      <vt:variant>
        <vt:lpwstr>_Toc519689084</vt:lpwstr>
      </vt:variant>
      <vt:variant>
        <vt:i4>1114164</vt:i4>
      </vt:variant>
      <vt:variant>
        <vt:i4>300</vt:i4>
      </vt:variant>
      <vt:variant>
        <vt:i4>0</vt:i4>
      </vt:variant>
      <vt:variant>
        <vt:i4>5</vt:i4>
      </vt:variant>
      <vt:variant>
        <vt:lpwstr/>
      </vt:variant>
      <vt:variant>
        <vt:lpwstr>_Toc519689083</vt:lpwstr>
      </vt:variant>
      <vt:variant>
        <vt:i4>1114164</vt:i4>
      </vt:variant>
      <vt:variant>
        <vt:i4>294</vt:i4>
      </vt:variant>
      <vt:variant>
        <vt:i4>0</vt:i4>
      </vt:variant>
      <vt:variant>
        <vt:i4>5</vt:i4>
      </vt:variant>
      <vt:variant>
        <vt:lpwstr/>
      </vt:variant>
      <vt:variant>
        <vt:lpwstr>_Toc519689082</vt:lpwstr>
      </vt:variant>
      <vt:variant>
        <vt:i4>1114164</vt:i4>
      </vt:variant>
      <vt:variant>
        <vt:i4>288</vt:i4>
      </vt:variant>
      <vt:variant>
        <vt:i4>0</vt:i4>
      </vt:variant>
      <vt:variant>
        <vt:i4>5</vt:i4>
      </vt:variant>
      <vt:variant>
        <vt:lpwstr/>
      </vt:variant>
      <vt:variant>
        <vt:lpwstr>_Toc519689081</vt:lpwstr>
      </vt:variant>
      <vt:variant>
        <vt:i4>1114164</vt:i4>
      </vt:variant>
      <vt:variant>
        <vt:i4>282</vt:i4>
      </vt:variant>
      <vt:variant>
        <vt:i4>0</vt:i4>
      </vt:variant>
      <vt:variant>
        <vt:i4>5</vt:i4>
      </vt:variant>
      <vt:variant>
        <vt:lpwstr/>
      </vt:variant>
      <vt:variant>
        <vt:lpwstr>_Toc519689080</vt:lpwstr>
      </vt:variant>
      <vt:variant>
        <vt:i4>1966132</vt:i4>
      </vt:variant>
      <vt:variant>
        <vt:i4>276</vt:i4>
      </vt:variant>
      <vt:variant>
        <vt:i4>0</vt:i4>
      </vt:variant>
      <vt:variant>
        <vt:i4>5</vt:i4>
      </vt:variant>
      <vt:variant>
        <vt:lpwstr/>
      </vt:variant>
      <vt:variant>
        <vt:lpwstr>_Toc519689079</vt:lpwstr>
      </vt:variant>
      <vt:variant>
        <vt:i4>1966132</vt:i4>
      </vt:variant>
      <vt:variant>
        <vt:i4>270</vt:i4>
      </vt:variant>
      <vt:variant>
        <vt:i4>0</vt:i4>
      </vt:variant>
      <vt:variant>
        <vt:i4>5</vt:i4>
      </vt:variant>
      <vt:variant>
        <vt:lpwstr/>
      </vt:variant>
      <vt:variant>
        <vt:lpwstr>_Toc519689078</vt:lpwstr>
      </vt:variant>
      <vt:variant>
        <vt:i4>1966132</vt:i4>
      </vt:variant>
      <vt:variant>
        <vt:i4>264</vt:i4>
      </vt:variant>
      <vt:variant>
        <vt:i4>0</vt:i4>
      </vt:variant>
      <vt:variant>
        <vt:i4>5</vt:i4>
      </vt:variant>
      <vt:variant>
        <vt:lpwstr/>
      </vt:variant>
      <vt:variant>
        <vt:lpwstr>_Toc519689077</vt:lpwstr>
      </vt:variant>
      <vt:variant>
        <vt:i4>1966132</vt:i4>
      </vt:variant>
      <vt:variant>
        <vt:i4>258</vt:i4>
      </vt:variant>
      <vt:variant>
        <vt:i4>0</vt:i4>
      </vt:variant>
      <vt:variant>
        <vt:i4>5</vt:i4>
      </vt:variant>
      <vt:variant>
        <vt:lpwstr/>
      </vt:variant>
      <vt:variant>
        <vt:lpwstr>_Toc519689076</vt:lpwstr>
      </vt:variant>
      <vt:variant>
        <vt:i4>1966132</vt:i4>
      </vt:variant>
      <vt:variant>
        <vt:i4>252</vt:i4>
      </vt:variant>
      <vt:variant>
        <vt:i4>0</vt:i4>
      </vt:variant>
      <vt:variant>
        <vt:i4>5</vt:i4>
      </vt:variant>
      <vt:variant>
        <vt:lpwstr/>
      </vt:variant>
      <vt:variant>
        <vt:lpwstr>_Toc519689075</vt:lpwstr>
      </vt:variant>
      <vt:variant>
        <vt:i4>1966132</vt:i4>
      </vt:variant>
      <vt:variant>
        <vt:i4>246</vt:i4>
      </vt:variant>
      <vt:variant>
        <vt:i4>0</vt:i4>
      </vt:variant>
      <vt:variant>
        <vt:i4>5</vt:i4>
      </vt:variant>
      <vt:variant>
        <vt:lpwstr/>
      </vt:variant>
      <vt:variant>
        <vt:lpwstr>_Toc519689074</vt:lpwstr>
      </vt:variant>
      <vt:variant>
        <vt:i4>1966132</vt:i4>
      </vt:variant>
      <vt:variant>
        <vt:i4>240</vt:i4>
      </vt:variant>
      <vt:variant>
        <vt:i4>0</vt:i4>
      </vt:variant>
      <vt:variant>
        <vt:i4>5</vt:i4>
      </vt:variant>
      <vt:variant>
        <vt:lpwstr/>
      </vt:variant>
      <vt:variant>
        <vt:lpwstr>_Toc519689073</vt:lpwstr>
      </vt:variant>
      <vt:variant>
        <vt:i4>1966132</vt:i4>
      </vt:variant>
      <vt:variant>
        <vt:i4>234</vt:i4>
      </vt:variant>
      <vt:variant>
        <vt:i4>0</vt:i4>
      </vt:variant>
      <vt:variant>
        <vt:i4>5</vt:i4>
      </vt:variant>
      <vt:variant>
        <vt:lpwstr/>
      </vt:variant>
      <vt:variant>
        <vt:lpwstr>_Toc519689072</vt:lpwstr>
      </vt:variant>
      <vt:variant>
        <vt:i4>1966132</vt:i4>
      </vt:variant>
      <vt:variant>
        <vt:i4>228</vt:i4>
      </vt:variant>
      <vt:variant>
        <vt:i4>0</vt:i4>
      </vt:variant>
      <vt:variant>
        <vt:i4>5</vt:i4>
      </vt:variant>
      <vt:variant>
        <vt:lpwstr/>
      </vt:variant>
      <vt:variant>
        <vt:lpwstr>_Toc519689071</vt:lpwstr>
      </vt:variant>
      <vt:variant>
        <vt:i4>1966132</vt:i4>
      </vt:variant>
      <vt:variant>
        <vt:i4>222</vt:i4>
      </vt:variant>
      <vt:variant>
        <vt:i4>0</vt:i4>
      </vt:variant>
      <vt:variant>
        <vt:i4>5</vt:i4>
      </vt:variant>
      <vt:variant>
        <vt:lpwstr/>
      </vt:variant>
      <vt:variant>
        <vt:lpwstr>_Toc519689070</vt:lpwstr>
      </vt:variant>
      <vt:variant>
        <vt:i4>2031668</vt:i4>
      </vt:variant>
      <vt:variant>
        <vt:i4>216</vt:i4>
      </vt:variant>
      <vt:variant>
        <vt:i4>0</vt:i4>
      </vt:variant>
      <vt:variant>
        <vt:i4>5</vt:i4>
      </vt:variant>
      <vt:variant>
        <vt:lpwstr/>
      </vt:variant>
      <vt:variant>
        <vt:lpwstr>_Toc519689069</vt:lpwstr>
      </vt:variant>
      <vt:variant>
        <vt:i4>2031668</vt:i4>
      </vt:variant>
      <vt:variant>
        <vt:i4>210</vt:i4>
      </vt:variant>
      <vt:variant>
        <vt:i4>0</vt:i4>
      </vt:variant>
      <vt:variant>
        <vt:i4>5</vt:i4>
      </vt:variant>
      <vt:variant>
        <vt:lpwstr/>
      </vt:variant>
      <vt:variant>
        <vt:lpwstr>_Toc519689068</vt:lpwstr>
      </vt:variant>
      <vt:variant>
        <vt:i4>2031668</vt:i4>
      </vt:variant>
      <vt:variant>
        <vt:i4>204</vt:i4>
      </vt:variant>
      <vt:variant>
        <vt:i4>0</vt:i4>
      </vt:variant>
      <vt:variant>
        <vt:i4>5</vt:i4>
      </vt:variant>
      <vt:variant>
        <vt:lpwstr/>
      </vt:variant>
      <vt:variant>
        <vt:lpwstr>_Toc519689067</vt:lpwstr>
      </vt:variant>
      <vt:variant>
        <vt:i4>2031668</vt:i4>
      </vt:variant>
      <vt:variant>
        <vt:i4>198</vt:i4>
      </vt:variant>
      <vt:variant>
        <vt:i4>0</vt:i4>
      </vt:variant>
      <vt:variant>
        <vt:i4>5</vt:i4>
      </vt:variant>
      <vt:variant>
        <vt:lpwstr/>
      </vt:variant>
      <vt:variant>
        <vt:lpwstr>_Toc519689066</vt:lpwstr>
      </vt:variant>
      <vt:variant>
        <vt:i4>2031668</vt:i4>
      </vt:variant>
      <vt:variant>
        <vt:i4>192</vt:i4>
      </vt:variant>
      <vt:variant>
        <vt:i4>0</vt:i4>
      </vt:variant>
      <vt:variant>
        <vt:i4>5</vt:i4>
      </vt:variant>
      <vt:variant>
        <vt:lpwstr/>
      </vt:variant>
      <vt:variant>
        <vt:lpwstr>_Toc519689065</vt:lpwstr>
      </vt:variant>
      <vt:variant>
        <vt:i4>2031668</vt:i4>
      </vt:variant>
      <vt:variant>
        <vt:i4>183</vt:i4>
      </vt:variant>
      <vt:variant>
        <vt:i4>0</vt:i4>
      </vt:variant>
      <vt:variant>
        <vt:i4>5</vt:i4>
      </vt:variant>
      <vt:variant>
        <vt:lpwstr/>
      </vt:variant>
      <vt:variant>
        <vt:lpwstr>_Toc519689064</vt:lpwstr>
      </vt:variant>
      <vt:variant>
        <vt:i4>2031668</vt:i4>
      </vt:variant>
      <vt:variant>
        <vt:i4>177</vt:i4>
      </vt:variant>
      <vt:variant>
        <vt:i4>0</vt:i4>
      </vt:variant>
      <vt:variant>
        <vt:i4>5</vt:i4>
      </vt:variant>
      <vt:variant>
        <vt:lpwstr/>
      </vt:variant>
      <vt:variant>
        <vt:lpwstr>_Toc519689063</vt:lpwstr>
      </vt:variant>
      <vt:variant>
        <vt:i4>2031668</vt:i4>
      </vt:variant>
      <vt:variant>
        <vt:i4>171</vt:i4>
      </vt:variant>
      <vt:variant>
        <vt:i4>0</vt:i4>
      </vt:variant>
      <vt:variant>
        <vt:i4>5</vt:i4>
      </vt:variant>
      <vt:variant>
        <vt:lpwstr/>
      </vt:variant>
      <vt:variant>
        <vt:lpwstr>_Toc519689062</vt:lpwstr>
      </vt:variant>
      <vt:variant>
        <vt:i4>2031668</vt:i4>
      </vt:variant>
      <vt:variant>
        <vt:i4>165</vt:i4>
      </vt:variant>
      <vt:variant>
        <vt:i4>0</vt:i4>
      </vt:variant>
      <vt:variant>
        <vt:i4>5</vt:i4>
      </vt:variant>
      <vt:variant>
        <vt:lpwstr/>
      </vt:variant>
      <vt:variant>
        <vt:lpwstr>_Toc519689061</vt:lpwstr>
      </vt:variant>
      <vt:variant>
        <vt:i4>2031668</vt:i4>
      </vt:variant>
      <vt:variant>
        <vt:i4>159</vt:i4>
      </vt:variant>
      <vt:variant>
        <vt:i4>0</vt:i4>
      </vt:variant>
      <vt:variant>
        <vt:i4>5</vt:i4>
      </vt:variant>
      <vt:variant>
        <vt:lpwstr/>
      </vt:variant>
      <vt:variant>
        <vt:lpwstr>_Toc519689060</vt:lpwstr>
      </vt:variant>
      <vt:variant>
        <vt:i4>1835060</vt:i4>
      </vt:variant>
      <vt:variant>
        <vt:i4>153</vt:i4>
      </vt:variant>
      <vt:variant>
        <vt:i4>0</vt:i4>
      </vt:variant>
      <vt:variant>
        <vt:i4>5</vt:i4>
      </vt:variant>
      <vt:variant>
        <vt:lpwstr/>
      </vt:variant>
      <vt:variant>
        <vt:lpwstr>_Toc519689059</vt:lpwstr>
      </vt:variant>
      <vt:variant>
        <vt:i4>1835060</vt:i4>
      </vt:variant>
      <vt:variant>
        <vt:i4>147</vt:i4>
      </vt:variant>
      <vt:variant>
        <vt:i4>0</vt:i4>
      </vt:variant>
      <vt:variant>
        <vt:i4>5</vt:i4>
      </vt:variant>
      <vt:variant>
        <vt:lpwstr/>
      </vt:variant>
      <vt:variant>
        <vt:lpwstr>_Toc519689058</vt:lpwstr>
      </vt:variant>
      <vt:variant>
        <vt:i4>1835060</vt:i4>
      </vt:variant>
      <vt:variant>
        <vt:i4>141</vt:i4>
      </vt:variant>
      <vt:variant>
        <vt:i4>0</vt:i4>
      </vt:variant>
      <vt:variant>
        <vt:i4>5</vt:i4>
      </vt:variant>
      <vt:variant>
        <vt:lpwstr/>
      </vt:variant>
      <vt:variant>
        <vt:lpwstr>_Toc519689057</vt:lpwstr>
      </vt:variant>
      <vt:variant>
        <vt:i4>1835060</vt:i4>
      </vt:variant>
      <vt:variant>
        <vt:i4>135</vt:i4>
      </vt:variant>
      <vt:variant>
        <vt:i4>0</vt:i4>
      </vt:variant>
      <vt:variant>
        <vt:i4>5</vt:i4>
      </vt:variant>
      <vt:variant>
        <vt:lpwstr/>
      </vt:variant>
      <vt:variant>
        <vt:lpwstr>_Toc519689056</vt:lpwstr>
      </vt:variant>
      <vt:variant>
        <vt:i4>1835060</vt:i4>
      </vt:variant>
      <vt:variant>
        <vt:i4>129</vt:i4>
      </vt:variant>
      <vt:variant>
        <vt:i4>0</vt:i4>
      </vt:variant>
      <vt:variant>
        <vt:i4>5</vt:i4>
      </vt:variant>
      <vt:variant>
        <vt:lpwstr/>
      </vt:variant>
      <vt:variant>
        <vt:lpwstr>_Toc519689055</vt:lpwstr>
      </vt:variant>
      <vt:variant>
        <vt:i4>1835060</vt:i4>
      </vt:variant>
      <vt:variant>
        <vt:i4>123</vt:i4>
      </vt:variant>
      <vt:variant>
        <vt:i4>0</vt:i4>
      </vt:variant>
      <vt:variant>
        <vt:i4>5</vt:i4>
      </vt:variant>
      <vt:variant>
        <vt:lpwstr/>
      </vt:variant>
      <vt:variant>
        <vt:lpwstr>_Toc519689054</vt:lpwstr>
      </vt:variant>
      <vt:variant>
        <vt:i4>1835060</vt:i4>
      </vt:variant>
      <vt:variant>
        <vt:i4>117</vt:i4>
      </vt:variant>
      <vt:variant>
        <vt:i4>0</vt:i4>
      </vt:variant>
      <vt:variant>
        <vt:i4>5</vt:i4>
      </vt:variant>
      <vt:variant>
        <vt:lpwstr/>
      </vt:variant>
      <vt:variant>
        <vt:lpwstr>_Toc519689053</vt:lpwstr>
      </vt:variant>
      <vt:variant>
        <vt:i4>1835060</vt:i4>
      </vt:variant>
      <vt:variant>
        <vt:i4>111</vt:i4>
      </vt:variant>
      <vt:variant>
        <vt:i4>0</vt:i4>
      </vt:variant>
      <vt:variant>
        <vt:i4>5</vt:i4>
      </vt:variant>
      <vt:variant>
        <vt:lpwstr/>
      </vt:variant>
      <vt:variant>
        <vt:lpwstr>_Toc519689052</vt:lpwstr>
      </vt:variant>
      <vt:variant>
        <vt:i4>1835060</vt:i4>
      </vt:variant>
      <vt:variant>
        <vt:i4>105</vt:i4>
      </vt:variant>
      <vt:variant>
        <vt:i4>0</vt:i4>
      </vt:variant>
      <vt:variant>
        <vt:i4>5</vt:i4>
      </vt:variant>
      <vt:variant>
        <vt:lpwstr/>
      </vt:variant>
      <vt:variant>
        <vt:lpwstr>_Toc519689051</vt:lpwstr>
      </vt:variant>
      <vt:variant>
        <vt:i4>1835060</vt:i4>
      </vt:variant>
      <vt:variant>
        <vt:i4>99</vt:i4>
      </vt:variant>
      <vt:variant>
        <vt:i4>0</vt:i4>
      </vt:variant>
      <vt:variant>
        <vt:i4>5</vt:i4>
      </vt:variant>
      <vt:variant>
        <vt:lpwstr/>
      </vt:variant>
      <vt:variant>
        <vt:lpwstr>_Toc519689050</vt:lpwstr>
      </vt:variant>
      <vt:variant>
        <vt:i4>1900596</vt:i4>
      </vt:variant>
      <vt:variant>
        <vt:i4>93</vt:i4>
      </vt:variant>
      <vt:variant>
        <vt:i4>0</vt:i4>
      </vt:variant>
      <vt:variant>
        <vt:i4>5</vt:i4>
      </vt:variant>
      <vt:variant>
        <vt:lpwstr/>
      </vt:variant>
      <vt:variant>
        <vt:lpwstr>_Toc519689049</vt:lpwstr>
      </vt:variant>
      <vt:variant>
        <vt:i4>1900596</vt:i4>
      </vt:variant>
      <vt:variant>
        <vt:i4>87</vt:i4>
      </vt:variant>
      <vt:variant>
        <vt:i4>0</vt:i4>
      </vt:variant>
      <vt:variant>
        <vt:i4>5</vt:i4>
      </vt:variant>
      <vt:variant>
        <vt:lpwstr/>
      </vt:variant>
      <vt:variant>
        <vt:lpwstr>_Toc519689048</vt:lpwstr>
      </vt:variant>
      <vt:variant>
        <vt:i4>1900596</vt:i4>
      </vt:variant>
      <vt:variant>
        <vt:i4>81</vt:i4>
      </vt:variant>
      <vt:variant>
        <vt:i4>0</vt:i4>
      </vt:variant>
      <vt:variant>
        <vt:i4>5</vt:i4>
      </vt:variant>
      <vt:variant>
        <vt:lpwstr/>
      </vt:variant>
      <vt:variant>
        <vt:lpwstr>_Toc519689047</vt:lpwstr>
      </vt:variant>
      <vt:variant>
        <vt:i4>1900596</vt:i4>
      </vt:variant>
      <vt:variant>
        <vt:i4>75</vt:i4>
      </vt:variant>
      <vt:variant>
        <vt:i4>0</vt:i4>
      </vt:variant>
      <vt:variant>
        <vt:i4>5</vt:i4>
      </vt:variant>
      <vt:variant>
        <vt:lpwstr/>
      </vt:variant>
      <vt:variant>
        <vt:lpwstr>_Toc519689046</vt:lpwstr>
      </vt:variant>
      <vt:variant>
        <vt:i4>1900596</vt:i4>
      </vt:variant>
      <vt:variant>
        <vt:i4>69</vt:i4>
      </vt:variant>
      <vt:variant>
        <vt:i4>0</vt:i4>
      </vt:variant>
      <vt:variant>
        <vt:i4>5</vt:i4>
      </vt:variant>
      <vt:variant>
        <vt:lpwstr/>
      </vt:variant>
      <vt:variant>
        <vt:lpwstr>_Toc519689045</vt:lpwstr>
      </vt:variant>
      <vt:variant>
        <vt:i4>1900596</vt:i4>
      </vt:variant>
      <vt:variant>
        <vt:i4>63</vt:i4>
      </vt:variant>
      <vt:variant>
        <vt:i4>0</vt:i4>
      </vt:variant>
      <vt:variant>
        <vt:i4>5</vt:i4>
      </vt:variant>
      <vt:variant>
        <vt:lpwstr/>
      </vt:variant>
      <vt:variant>
        <vt:lpwstr>_Toc519689044</vt:lpwstr>
      </vt:variant>
      <vt:variant>
        <vt:i4>1900596</vt:i4>
      </vt:variant>
      <vt:variant>
        <vt:i4>57</vt:i4>
      </vt:variant>
      <vt:variant>
        <vt:i4>0</vt:i4>
      </vt:variant>
      <vt:variant>
        <vt:i4>5</vt:i4>
      </vt:variant>
      <vt:variant>
        <vt:lpwstr/>
      </vt:variant>
      <vt:variant>
        <vt:lpwstr>_Toc519689043</vt:lpwstr>
      </vt:variant>
      <vt:variant>
        <vt:i4>1900596</vt:i4>
      </vt:variant>
      <vt:variant>
        <vt:i4>51</vt:i4>
      </vt:variant>
      <vt:variant>
        <vt:i4>0</vt:i4>
      </vt:variant>
      <vt:variant>
        <vt:i4>5</vt:i4>
      </vt:variant>
      <vt:variant>
        <vt:lpwstr/>
      </vt:variant>
      <vt:variant>
        <vt:lpwstr>_Toc519689042</vt:lpwstr>
      </vt:variant>
      <vt:variant>
        <vt:i4>1900596</vt:i4>
      </vt:variant>
      <vt:variant>
        <vt:i4>45</vt:i4>
      </vt:variant>
      <vt:variant>
        <vt:i4>0</vt:i4>
      </vt:variant>
      <vt:variant>
        <vt:i4>5</vt:i4>
      </vt:variant>
      <vt:variant>
        <vt:lpwstr/>
      </vt:variant>
      <vt:variant>
        <vt:lpwstr>_Toc519689041</vt:lpwstr>
      </vt:variant>
      <vt:variant>
        <vt:i4>1900596</vt:i4>
      </vt:variant>
      <vt:variant>
        <vt:i4>39</vt:i4>
      </vt:variant>
      <vt:variant>
        <vt:i4>0</vt:i4>
      </vt:variant>
      <vt:variant>
        <vt:i4>5</vt:i4>
      </vt:variant>
      <vt:variant>
        <vt:lpwstr/>
      </vt:variant>
      <vt:variant>
        <vt:lpwstr>_Toc519689040</vt:lpwstr>
      </vt:variant>
      <vt:variant>
        <vt:i4>1703988</vt:i4>
      </vt:variant>
      <vt:variant>
        <vt:i4>33</vt:i4>
      </vt:variant>
      <vt:variant>
        <vt:i4>0</vt:i4>
      </vt:variant>
      <vt:variant>
        <vt:i4>5</vt:i4>
      </vt:variant>
      <vt:variant>
        <vt:lpwstr/>
      </vt:variant>
      <vt:variant>
        <vt:lpwstr>_Toc519689039</vt:lpwstr>
      </vt:variant>
      <vt:variant>
        <vt:i4>1703988</vt:i4>
      </vt:variant>
      <vt:variant>
        <vt:i4>27</vt:i4>
      </vt:variant>
      <vt:variant>
        <vt:i4>0</vt:i4>
      </vt:variant>
      <vt:variant>
        <vt:i4>5</vt:i4>
      </vt:variant>
      <vt:variant>
        <vt:lpwstr/>
      </vt:variant>
      <vt:variant>
        <vt:lpwstr>_Toc519689038</vt:lpwstr>
      </vt:variant>
      <vt:variant>
        <vt:i4>1703988</vt:i4>
      </vt:variant>
      <vt:variant>
        <vt:i4>21</vt:i4>
      </vt:variant>
      <vt:variant>
        <vt:i4>0</vt:i4>
      </vt:variant>
      <vt:variant>
        <vt:i4>5</vt:i4>
      </vt:variant>
      <vt:variant>
        <vt:lpwstr/>
      </vt:variant>
      <vt:variant>
        <vt:lpwstr>_Toc519689037</vt:lpwstr>
      </vt:variant>
      <vt:variant>
        <vt:i4>1703988</vt:i4>
      </vt:variant>
      <vt:variant>
        <vt:i4>15</vt:i4>
      </vt:variant>
      <vt:variant>
        <vt:i4>0</vt:i4>
      </vt:variant>
      <vt:variant>
        <vt:i4>5</vt:i4>
      </vt:variant>
      <vt:variant>
        <vt:lpwstr/>
      </vt:variant>
      <vt:variant>
        <vt:lpwstr>_Toc519689036</vt:lpwstr>
      </vt:variant>
      <vt:variant>
        <vt:i4>1703988</vt:i4>
      </vt:variant>
      <vt:variant>
        <vt:i4>9</vt:i4>
      </vt:variant>
      <vt:variant>
        <vt:i4>0</vt:i4>
      </vt:variant>
      <vt:variant>
        <vt:i4>5</vt:i4>
      </vt:variant>
      <vt:variant>
        <vt:lpwstr/>
      </vt:variant>
      <vt:variant>
        <vt:lpwstr>_Toc519689035</vt:lpwstr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base PowerDesigner</dc:title>
  <dc:creator>Sybase</dc:creator>
  <cp:lastModifiedBy>Art</cp:lastModifiedBy>
  <cp:revision>148</cp:revision>
  <cp:lastPrinted>2018-04-17T09:38:00Z</cp:lastPrinted>
  <dcterms:created xsi:type="dcterms:W3CDTF">2021-10-19T13:01:00Z</dcterms:created>
  <dcterms:modified xsi:type="dcterms:W3CDTF">2021-10-29T12:15:00Z</dcterms:modified>
</cp:coreProperties>
</file>